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Title"/>
        <w:tag w:val=""/>
        <w:id w:val="-931969352"/>
        <w:placeholder>
          <w:docPart w:val="19A03B6BED64476B8EC974AFE249E405"/>
        </w:placeholder>
        <w:dataBinding w:prefixMappings="xmlns:ns0='http://purl.org/dc/elements/1.1/' xmlns:ns1='http://schemas.openxmlformats.org/package/2006/metadata/core-properties' " w:xpath="/ns1:coreProperties[1]/ns0:title[1]" w:storeItemID="{6C3C8BC8-F283-45AE-878A-BAB7291924A1}"/>
        <w:text/>
      </w:sdtPr>
      <w:sdtContent>
        <w:p w:rsidR="002815B8" w:rsidRDefault="007E2BF5" w:rsidP="00330DFA">
          <w:pPr>
            <w:pStyle w:val="Title"/>
          </w:pPr>
          <w:r>
            <w:t>Entering data into DiVA via Puppeteer</w:t>
          </w:r>
        </w:p>
      </w:sdtContent>
    </w:sdt>
    <w:p w:rsidR="00330DFA" w:rsidRDefault="00330DFA" w:rsidP="00330DFA">
      <w:pPr>
        <w:pStyle w:val="Author"/>
      </w:pPr>
      <w:r>
        <w:t>G. Q. Maguire Jr.</w:t>
      </w:r>
    </w:p>
    <w:p w:rsidR="007E2BF5" w:rsidRDefault="007E2BF5" w:rsidP="007E2BF5">
      <w:pPr>
        <w:pStyle w:val="BodyText"/>
      </w:pPr>
      <w:r>
        <w:t>This document describes my efforts to facilitate the process of entering metadata and uploading of the approved thesis into DiVA. This is one of administrative processes associated with degree projects that I have tried to automate in conjunction with several 1</w:t>
      </w:r>
      <w:r w:rsidRPr="007E2BF5">
        <w:rPr>
          <w:vertAlign w:val="superscript"/>
        </w:rPr>
        <w:t>st</w:t>
      </w:r>
      <w:r>
        <w:t xml:space="preserve"> cycle degree projects.</w:t>
      </w:r>
    </w:p>
    <w:p w:rsidR="0091245E" w:rsidRDefault="00282A26" w:rsidP="002703F0">
      <w:pPr>
        <w:pStyle w:val="BodyText"/>
      </w:pPr>
      <w:r>
        <w:t>An</w:t>
      </w:r>
      <w:r w:rsidR="007E2BF5">
        <w:t xml:space="preserve"> assumption in this work is that the earlier work reported in the previous 1</w:t>
      </w:r>
      <w:r w:rsidR="007E2BF5" w:rsidRPr="007E2BF5">
        <w:rPr>
          <w:vertAlign w:val="superscript"/>
        </w:rPr>
        <w:t>st</w:t>
      </w:r>
      <w:r w:rsidR="007E2BF5">
        <w:t xml:space="preserve"> cycle degree projects has been implemented and that there is a file that has been extracted that contains the information that should be reported in DiVA. This file is described in Section </w:t>
      </w:r>
      <w:r w:rsidR="007E2BF5">
        <w:fldChar w:fldCharType="begin"/>
      </w:r>
      <w:r w:rsidR="007E2BF5">
        <w:instrText xml:space="preserve"> REF _Ref15553227 \n \h </w:instrText>
      </w:r>
      <w:r w:rsidR="007E2BF5">
        <w:fldChar w:fldCharType="separate"/>
      </w:r>
      <w:r w:rsidR="00DA14CD">
        <w:t>1</w:t>
      </w:r>
      <w:r w:rsidR="007E2BF5">
        <w:fldChar w:fldCharType="end"/>
      </w:r>
      <w:r w:rsidR="007E2BF5">
        <w:t>.</w:t>
      </w:r>
    </w:p>
    <w:p w:rsidR="00282A26" w:rsidRDefault="00282A26" w:rsidP="002703F0">
      <w:pPr>
        <w:pStyle w:val="BodyText"/>
      </w:pPr>
      <w:r>
        <w:t xml:space="preserve">This work uses the Puppeteer library </w:t>
      </w:r>
      <w:r w:rsidR="00EF4217">
        <w:t xml:space="preserve">for </w:t>
      </w:r>
      <w:proofErr w:type="spellStart"/>
      <w:r w:rsidR="00EF4217">
        <w:t>NodeJS</w:t>
      </w:r>
      <w:proofErr w:type="spellEnd"/>
      <w:r w:rsidR="00EF4217">
        <w:t xml:space="preserve"> </w:t>
      </w:r>
      <w:r>
        <w:t>to interact with a web browser to interact with a web browser instead of requiring a user to manually make entries via the browser. Puppeteer will be described in in</w:t>
      </w:r>
      <w:r w:rsidR="00EF4217">
        <w:t xml:space="preserve"> Section</w:t>
      </w:r>
      <w:r>
        <w:t xml:space="preserve"> </w:t>
      </w:r>
      <w:r w:rsidR="00EF4217">
        <w:fldChar w:fldCharType="begin"/>
      </w:r>
      <w:r w:rsidR="00EF4217">
        <w:instrText xml:space="preserve"> REF _Ref15569951 \n \h </w:instrText>
      </w:r>
      <w:r w:rsidR="00EF4217">
        <w:fldChar w:fldCharType="separate"/>
      </w:r>
      <w:r w:rsidR="00DA14CD">
        <w:t>4</w:t>
      </w:r>
      <w:r w:rsidR="00EF4217">
        <w:fldChar w:fldCharType="end"/>
      </w:r>
      <w:r>
        <w:t>.</w:t>
      </w:r>
    </w:p>
    <w:p w:rsidR="00282A26" w:rsidRDefault="00282A26" w:rsidP="002703F0">
      <w:pPr>
        <w:pStyle w:val="BodyText"/>
      </w:pPr>
      <w:r>
        <w:t>Currently, to enter metadata and uplo9ad the approved thesis into DiVA is done with the DiVA graphical user interface (GUI) running in a browser. This GUI will be described i</w:t>
      </w:r>
      <w:r w:rsidR="00EF4217">
        <w:t>n</w:t>
      </w:r>
      <w:r w:rsidR="00EF4217" w:rsidRPr="00EF4217">
        <w:t xml:space="preserve"> </w:t>
      </w:r>
      <w:r w:rsidR="00EF4217">
        <w:t>Section</w:t>
      </w:r>
      <w:r>
        <w:t xml:space="preserve"> </w:t>
      </w:r>
      <w:r w:rsidR="00EF4217">
        <w:fldChar w:fldCharType="begin"/>
      </w:r>
      <w:r w:rsidR="00EF4217">
        <w:instrText xml:space="preserve"> REF _Ref15569969 \n \h </w:instrText>
      </w:r>
      <w:r w:rsidR="00EF4217">
        <w:fldChar w:fldCharType="separate"/>
      </w:r>
      <w:r w:rsidR="00DA14CD">
        <w:t>5</w:t>
      </w:r>
      <w:r w:rsidR="00EF4217">
        <w:fldChar w:fldCharType="end"/>
      </w:r>
      <w:r>
        <w:t>.</w:t>
      </w:r>
    </w:p>
    <w:p w:rsidR="00282A26" w:rsidRDefault="00282A26" w:rsidP="00282A26">
      <w:pPr>
        <w:pStyle w:val="BodyText"/>
      </w:pPr>
      <w:r>
        <w:t xml:space="preserve">Additionally, there will be some material about the </w:t>
      </w:r>
      <w:r w:rsidR="00EF4217">
        <w:t xml:space="preserve">implementation is given in Section </w:t>
      </w:r>
      <w:r w:rsidR="00DA14CD">
        <w:fldChar w:fldCharType="begin"/>
      </w:r>
      <w:r w:rsidR="00DA14CD">
        <w:instrText xml:space="preserve"> REF _Ref15597935 \n \h </w:instrText>
      </w:r>
      <w:r w:rsidR="00DA14CD">
        <w:fldChar w:fldCharType="separate"/>
      </w:r>
      <w:r w:rsidR="00DA14CD">
        <w:t>6</w:t>
      </w:r>
      <w:r w:rsidR="00DA14CD">
        <w:fldChar w:fldCharType="end"/>
      </w:r>
      <w:r w:rsidR="00EF4217">
        <w:t xml:space="preserve"> and </w:t>
      </w:r>
      <w:r>
        <w:t xml:space="preserve">overall conclusions of this work in </w:t>
      </w:r>
      <w:r w:rsidR="00EF4217">
        <w:t>Section</w:t>
      </w:r>
      <w:r w:rsidR="00DA14CD">
        <w:t xml:space="preserve"> </w:t>
      </w:r>
      <w:r w:rsidR="00DA14CD">
        <w:fldChar w:fldCharType="begin"/>
      </w:r>
      <w:r w:rsidR="00DA14CD">
        <w:instrText xml:space="preserve"> REF _Ref15597963 \n \h </w:instrText>
      </w:r>
      <w:r w:rsidR="00DA14CD">
        <w:fldChar w:fldCharType="separate"/>
      </w:r>
      <w:r w:rsidR="00DA14CD">
        <w:t>7</w:t>
      </w:r>
      <w:r w:rsidR="00DA14CD">
        <w:fldChar w:fldCharType="end"/>
      </w:r>
      <w:r>
        <w:t>.</w:t>
      </w:r>
    </w:p>
    <w:p w:rsidR="007E2BF5" w:rsidRDefault="007E2BF5" w:rsidP="007E2BF5">
      <w:pPr>
        <w:pStyle w:val="Heading1"/>
      </w:pPr>
      <w:bookmarkStart w:id="0" w:name="_Ref15553227"/>
      <w:r>
        <w:t>Metadata about a thesis</w:t>
      </w:r>
      <w:bookmarkEnd w:id="0"/>
    </w:p>
    <w:p w:rsidR="007E2BF5" w:rsidRDefault="005A6A9E" w:rsidP="002703F0">
      <w:pPr>
        <w:pStyle w:val="BodyText"/>
      </w:pPr>
      <w:r>
        <w:t>The meta</w:t>
      </w:r>
      <w:r w:rsidR="007E2BF5">
        <w:t xml:space="preserve">data for a thesis is in a file in JSON format. An example of such a file is shown in </w:t>
      </w:r>
      <w:r>
        <w:fldChar w:fldCharType="begin"/>
      </w:r>
      <w:r>
        <w:instrText xml:space="preserve"> REF _Ref15553408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1</w:t>
      </w:r>
      <w:r>
        <w:fldChar w:fldCharType="end"/>
      </w:r>
      <w:r w:rsidR="007E2BF5">
        <w:t>.</w:t>
      </w:r>
      <w:r>
        <w:t xml:space="preserve"> Note that the data in this example is for a completely fictitious thesis. The content is only for illustrative purposes. The fields of the structure correspond to the text areas of the DiVA data form from xxx.</w:t>
      </w:r>
    </w:p>
    <w:p w:rsidR="005A6A9E" w:rsidRDefault="005A6A9E" w:rsidP="005A6A9E">
      <w:pPr>
        <w:pStyle w:val="Caption"/>
        <w:keepNext/>
      </w:pPr>
      <w:bookmarkStart w:id="1" w:name="_Ref15553408"/>
      <w:r>
        <w:t xml:space="preserve">Listing </w:t>
      </w:r>
      <w:fldSimple w:instr=" STYLEREF 1 \s ">
        <w:r w:rsidR="00B66BBE">
          <w:rPr>
            <w:noProof/>
          </w:rPr>
          <w:t>1</w:t>
        </w:r>
      </w:fldSimple>
      <w:r w:rsidR="00B66BBE">
        <w:noBreakHyphen/>
      </w:r>
      <w:fldSimple w:instr=" SEQ Listing \* ARABIC \s 1 ">
        <w:r w:rsidR="00B66BBE">
          <w:rPr>
            <w:noProof/>
          </w:rPr>
          <w:t>1</w:t>
        </w:r>
      </w:fldSimple>
      <w:bookmarkEnd w:id="1"/>
      <w:r>
        <w:t xml:space="preserve">: </w:t>
      </w:r>
      <w:proofErr w:type="spellStart"/>
      <w:r>
        <w:t>thesis_info.json</w:t>
      </w:r>
      <w:proofErr w:type="spellEnd"/>
    </w:p>
    <w:tbl>
      <w:tblPr>
        <w:tblStyle w:val="TableGrid"/>
        <w:tblW w:w="0" w:type="auto"/>
        <w:tblLook w:val="04A0" w:firstRow="1" w:lastRow="0" w:firstColumn="1" w:lastColumn="0" w:noHBand="0" w:noVBand="1"/>
      </w:tblPr>
      <w:tblGrid>
        <w:gridCol w:w="9243"/>
      </w:tblGrid>
      <w:tr w:rsidR="005A6A9E" w:rsidTr="005A6A9E">
        <w:tc>
          <w:tcPr>
            <w:tcW w:w="9243" w:type="dxa"/>
          </w:tcPr>
          <w:p w:rsidR="005A6A9E" w:rsidRDefault="005A6A9E" w:rsidP="005A6A9E">
            <w:pPr>
              <w:pStyle w:val="Computerexample"/>
            </w:pPr>
            <w:r>
              <w:t>{</w:t>
            </w:r>
          </w:p>
          <w:p w:rsidR="005A6A9E" w:rsidRDefault="005A6A9E" w:rsidP="005A6A9E">
            <w:pPr>
              <w:pStyle w:val="Computerexample"/>
            </w:pPr>
            <w:r>
              <w:t xml:space="preserve">    "Author1":{</w:t>
            </w:r>
          </w:p>
          <w:p w:rsidR="005A6A9E" w:rsidRDefault="005A6A9E" w:rsidP="005A6A9E">
            <w:pPr>
              <w:pStyle w:val="Computerexample"/>
            </w:pPr>
            <w:r>
              <w:tab/>
              <w:t>"Last name": "Maguire Jr.",</w:t>
            </w:r>
          </w:p>
          <w:p w:rsidR="005A6A9E" w:rsidRDefault="005A6A9E" w:rsidP="005A6A9E">
            <w:pPr>
              <w:pStyle w:val="Computerexample"/>
            </w:pPr>
            <w:r>
              <w:tab/>
              <w:t>"First name": "Gerald Q.",</w:t>
            </w:r>
          </w:p>
          <w:p w:rsidR="005A6A9E" w:rsidRDefault="005A6A9E" w:rsidP="005A6A9E">
            <w:pPr>
              <w:pStyle w:val="Computerexample"/>
            </w:pPr>
            <w:r>
              <w:tab/>
              <w:t>"Local User Id": "u1d13i2c",</w:t>
            </w:r>
          </w:p>
          <w:p w:rsidR="005A6A9E" w:rsidRDefault="005A6A9E" w:rsidP="005A6A9E">
            <w:pPr>
              <w:pStyle w:val="Computerexample"/>
            </w:pPr>
            <w:r>
              <w:tab/>
              <w:t>"Research group": "CCS",</w:t>
            </w:r>
          </w:p>
          <w:p w:rsidR="005A6A9E" w:rsidRDefault="005A6A9E" w:rsidP="005A6A9E">
            <w:pPr>
              <w:pStyle w:val="Computerexample"/>
            </w:pPr>
            <w:r>
              <w:tab/>
              <w:t>"E-mail": "maguire@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w:t>
            </w:r>
          </w:p>
          <w:p w:rsidR="005A6A9E" w:rsidRDefault="005A6A9E" w:rsidP="005A6A9E">
            <w:pPr>
              <w:pStyle w:val="Computerexample"/>
            </w:pPr>
            <w:r>
              <w:t xml:space="preserve">    },</w:t>
            </w:r>
          </w:p>
          <w:p w:rsidR="005A6A9E" w:rsidRDefault="005A6A9E" w:rsidP="005A6A9E">
            <w:pPr>
              <w:pStyle w:val="Computerexample"/>
            </w:pPr>
            <w:r>
              <w:t xml:space="preserve">    "Author2":{</w:t>
            </w:r>
          </w:p>
          <w:p w:rsidR="005A6A9E" w:rsidRDefault="005A6A9E" w:rsidP="005A6A9E">
            <w:pPr>
              <w:pStyle w:val="Computerexample"/>
            </w:pPr>
            <w:r>
              <w:tab/>
              <w:t>"Last name": "Noz",</w:t>
            </w:r>
          </w:p>
          <w:p w:rsidR="005A6A9E" w:rsidRDefault="005A6A9E" w:rsidP="005A6A9E">
            <w:pPr>
              <w:pStyle w:val="Computerexample"/>
            </w:pPr>
            <w:r>
              <w:tab/>
              <w:t>"First name": "Marilyn E.",</w:t>
            </w:r>
          </w:p>
          <w:p w:rsidR="005A6A9E" w:rsidRDefault="005A6A9E" w:rsidP="005A6A9E">
            <w:pPr>
              <w:pStyle w:val="Computerexample"/>
            </w:pPr>
            <w:r>
              <w:tab/>
              <w:t>"E-mail": "men@bogus.org",</w:t>
            </w:r>
          </w:p>
          <w:p w:rsidR="005A6A9E" w:rsidRDefault="005A6A9E" w:rsidP="005A6A9E">
            <w:pPr>
              <w:pStyle w:val="Computerexample"/>
            </w:pPr>
            <w:r>
              <w:tab/>
              <w:t xml:space="preserve">"Other </w:t>
            </w:r>
            <w:proofErr w:type="spellStart"/>
            <w:r>
              <w:t>organisation</w:t>
            </w:r>
            <w:proofErr w:type="spellEnd"/>
            <w:r>
              <w:t>": "NYU"</w:t>
            </w:r>
          </w:p>
          <w:p w:rsidR="005A6A9E" w:rsidRDefault="005A6A9E" w:rsidP="005A6A9E">
            <w:pPr>
              <w:pStyle w:val="Computerexample"/>
            </w:pPr>
            <w:r>
              <w:t xml:space="preserve">    },</w:t>
            </w:r>
          </w:p>
          <w:p w:rsidR="005A6A9E" w:rsidRDefault="005A6A9E" w:rsidP="005A6A9E">
            <w:pPr>
              <w:pStyle w:val="Computerexample"/>
            </w:pPr>
          </w:p>
          <w:p w:rsidR="005A6A9E" w:rsidRDefault="005A6A9E" w:rsidP="005A6A9E">
            <w:pPr>
              <w:pStyle w:val="Computerexample"/>
            </w:pPr>
            <w:r>
              <w:t xml:space="preserve">    "Cooperation":{</w:t>
            </w:r>
          </w:p>
          <w:p w:rsidR="005A6A9E" w:rsidRDefault="005A6A9E" w:rsidP="005A6A9E">
            <w:pPr>
              <w:pStyle w:val="Computerexample"/>
            </w:pPr>
            <w:r>
              <w:tab/>
              <w:t>"</w:t>
            </w:r>
            <w:proofErr w:type="spellStart"/>
            <w:r>
              <w:t>Partner_name</w:t>
            </w:r>
            <w:proofErr w:type="spellEnd"/>
            <w:r>
              <w:t>": "ABBBBA"</w:t>
            </w:r>
          </w:p>
          <w:p w:rsidR="005A6A9E" w:rsidRDefault="005A6A9E" w:rsidP="005A6A9E">
            <w:pPr>
              <w:pStyle w:val="Computerexample"/>
            </w:pPr>
            <w:r>
              <w:t xml:space="preserve">    },</w:t>
            </w:r>
          </w:p>
          <w:p w:rsidR="005A6A9E" w:rsidRDefault="005A6A9E" w:rsidP="005A6A9E">
            <w:pPr>
              <w:pStyle w:val="Computerexample"/>
            </w:pPr>
            <w:r>
              <w:t xml:space="preserve">    "Title":{</w:t>
            </w:r>
          </w:p>
          <w:p w:rsidR="005A6A9E" w:rsidRDefault="005A6A9E" w:rsidP="005A6A9E">
            <w:pPr>
              <w:pStyle w:val="Computerexample"/>
            </w:pPr>
            <w:r>
              <w:tab/>
              <w:t>"Main title": "This is a long title in English",</w:t>
            </w:r>
          </w:p>
          <w:p w:rsidR="005A6A9E" w:rsidRDefault="005A6A9E" w:rsidP="005A6A9E">
            <w:pPr>
              <w:pStyle w:val="Computerexample"/>
            </w:pPr>
            <w:r>
              <w:lastRenderedPageBreak/>
              <w:tab/>
              <w:t>"Subtitle": "This is an even longer subtitle in English",</w:t>
            </w:r>
          </w:p>
          <w:p w:rsidR="005A6A9E" w:rsidRDefault="005A6A9E" w:rsidP="005A6A9E">
            <w:pPr>
              <w:pStyle w:val="Computerexample"/>
            </w:pPr>
            <w:r>
              <w:tab/>
              <w:t>"Language": "</w:t>
            </w:r>
            <w:proofErr w:type="spellStart"/>
            <w:r>
              <w:t>eng</w:t>
            </w:r>
            <w:proofErr w:type="spellEnd"/>
            <w:r>
              <w:t>"</w:t>
            </w:r>
            <w:r>
              <w:tab/>
            </w:r>
          </w:p>
          <w:p w:rsidR="005A6A9E" w:rsidRDefault="005A6A9E" w:rsidP="005A6A9E">
            <w:pPr>
              <w:pStyle w:val="Computerexample"/>
            </w:pPr>
            <w:r>
              <w:t xml:space="preserve">    },</w:t>
            </w:r>
          </w:p>
          <w:p w:rsidR="005A6A9E" w:rsidRDefault="005A6A9E" w:rsidP="005A6A9E">
            <w:pPr>
              <w:pStyle w:val="Computerexample"/>
            </w:pPr>
            <w:r>
              <w:t xml:space="preserve">    "Alternative title":{</w:t>
            </w:r>
          </w:p>
          <w:p w:rsidR="005A6A9E" w:rsidRDefault="005A6A9E" w:rsidP="005A6A9E">
            <w:pPr>
              <w:pStyle w:val="Computerexample"/>
            </w:pPr>
            <w:r>
              <w:tab/>
              <w:t>"Main 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lång</w:t>
            </w:r>
            <w:proofErr w:type="spellEnd"/>
            <w:r>
              <w:t xml:space="preserve"> </w:t>
            </w:r>
            <w:proofErr w:type="spellStart"/>
            <w:r>
              <w:t>titel</w:t>
            </w:r>
            <w:proofErr w:type="spellEnd"/>
            <w:r>
              <w:t xml:space="preserve"> </w:t>
            </w:r>
            <w:proofErr w:type="spellStart"/>
            <w:r>
              <w:t>på</w:t>
            </w:r>
            <w:proofErr w:type="spellEnd"/>
            <w:r>
              <w:t xml:space="preserve"> </w:t>
            </w:r>
            <w:proofErr w:type="spellStart"/>
            <w:r>
              <w:t>svenska</w:t>
            </w:r>
            <w:proofErr w:type="spellEnd"/>
            <w:r>
              <w:t>",</w:t>
            </w:r>
          </w:p>
          <w:p w:rsidR="005A6A9E" w:rsidRDefault="005A6A9E" w:rsidP="005A6A9E">
            <w:pPr>
              <w:pStyle w:val="Computerexample"/>
            </w:pPr>
            <w:r>
              <w:tab/>
              <w:t>"Sub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ännu</w:t>
            </w:r>
            <w:proofErr w:type="spellEnd"/>
            <w:r>
              <w:t xml:space="preserve"> </w:t>
            </w:r>
            <w:proofErr w:type="spellStart"/>
            <w:r>
              <w:t>längre</w:t>
            </w:r>
            <w:proofErr w:type="spellEnd"/>
            <w:r>
              <w:t xml:space="preserve"> </w:t>
            </w:r>
            <w:proofErr w:type="spellStart"/>
            <w:r>
              <w:t>undertexter</w:t>
            </w:r>
            <w:proofErr w:type="spellEnd"/>
            <w:r>
              <w:t xml:space="preserve"> </w:t>
            </w:r>
            <w:proofErr w:type="spellStart"/>
            <w:r>
              <w:t>på</w:t>
            </w:r>
            <w:proofErr w:type="spellEnd"/>
            <w:r>
              <w:t xml:space="preserve"> </w:t>
            </w:r>
            <w:proofErr w:type="spellStart"/>
            <w:r>
              <w:t>svenska</w:t>
            </w:r>
            <w:proofErr w:type="spellEnd"/>
            <w:r>
              <w:t>",</w:t>
            </w:r>
          </w:p>
          <w:p w:rsidR="005A6A9E" w:rsidRDefault="005A6A9E" w:rsidP="005A6A9E">
            <w:pPr>
              <w:pStyle w:val="Computerexample"/>
            </w:pPr>
            <w:r>
              <w:tab/>
              <w:t>"Language": "</w:t>
            </w:r>
            <w:proofErr w:type="spellStart"/>
            <w:r>
              <w:t>swe</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Degree":{</w:t>
            </w:r>
          </w:p>
          <w:p w:rsidR="005A6A9E" w:rsidRDefault="005A6A9E" w:rsidP="005A6A9E">
            <w:pPr>
              <w:pStyle w:val="Computerexample"/>
            </w:pPr>
            <w:r>
              <w:tab/>
              <w:t>"Level": "Independent thesis Basic level (degree of Bachelor)",</w:t>
            </w:r>
          </w:p>
          <w:p w:rsidR="005A6A9E" w:rsidRDefault="005A6A9E" w:rsidP="005A6A9E">
            <w:pPr>
              <w:pStyle w:val="Computerexample"/>
            </w:pPr>
            <w:r>
              <w:tab/>
              <w:t>"University credits": "15 HE credits",</w:t>
            </w:r>
          </w:p>
          <w:p w:rsidR="005A6A9E" w:rsidRDefault="005A6A9E" w:rsidP="005A6A9E">
            <w:pPr>
              <w:pStyle w:val="Computerexample"/>
            </w:pPr>
            <w:r>
              <w:tab/>
              <w:t>"Educational program": "Bachelor of Science in Engineering - Computer Engineering",</w:t>
            </w:r>
          </w:p>
          <w:p w:rsidR="005A6A9E" w:rsidRDefault="005A6A9E" w:rsidP="005A6A9E">
            <w:pPr>
              <w:pStyle w:val="Computerexample"/>
            </w:pPr>
            <w:r>
              <w:tab/>
              <w:t>"</w:t>
            </w:r>
            <w:proofErr w:type="spellStart"/>
            <w:r>
              <w:t>Subject_course</w:t>
            </w:r>
            <w:proofErr w:type="spellEnd"/>
            <w:r>
              <w:t>": "Communications Systems"</w:t>
            </w:r>
          </w:p>
          <w:p w:rsidR="005A6A9E" w:rsidRDefault="005A6A9E" w:rsidP="005A6A9E">
            <w:pPr>
              <w:pStyle w:val="Computerexample"/>
            </w:pPr>
            <w:r>
              <w:t xml:space="preserve">    },</w:t>
            </w:r>
          </w:p>
          <w:p w:rsidR="005A6A9E" w:rsidRDefault="005A6A9E" w:rsidP="005A6A9E">
            <w:pPr>
              <w:pStyle w:val="Computerexample"/>
            </w:pPr>
            <w:r>
              <w:t xml:space="preserve">    "Content category":{</w:t>
            </w:r>
          </w:p>
          <w:p w:rsidR="005A6A9E" w:rsidRDefault="005A6A9E" w:rsidP="005A6A9E">
            <w:pPr>
              <w:pStyle w:val="Computerexample"/>
            </w:pPr>
            <w:r>
              <w:t xml:space="preserve">    },</w:t>
            </w:r>
          </w:p>
          <w:p w:rsidR="005A6A9E" w:rsidRDefault="005A6A9E" w:rsidP="005A6A9E">
            <w:pPr>
              <w:pStyle w:val="Computerexample"/>
            </w:pPr>
            <w:r>
              <w:t xml:space="preserve">    "Other information":{</w:t>
            </w:r>
          </w:p>
          <w:p w:rsidR="005A6A9E" w:rsidRDefault="005A6A9E" w:rsidP="005A6A9E">
            <w:pPr>
              <w:pStyle w:val="Computerexample"/>
            </w:pPr>
            <w:r>
              <w:tab/>
              <w:t>"Year": "2019",</w:t>
            </w:r>
          </w:p>
          <w:p w:rsidR="005A6A9E" w:rsidRDefault="005A6A9E" w:rsidP="005A6A9E">
            <w:pPr>
              <w:pStyle w:val="Computerexample"/>
            </w:pPr>
            <w:r>
              <w:tab/>
              <w:t>"Number of pages": "xiii,72"</w:t>
            </w:r>
          </w:p>
          <w:p w:rsidR="005A6A9E" w:rsidRDefault="005A6A9E" w:rsidP="005A6A9E">
            <w:pPr>
              <w:pStyle w:val="Computerexample"/>
            </w:pPr>
            <w:r>
              <w:t xml:space="preserve">    },</w:t>
            </w:r>
          </w:p>
          <w:p w:rsidR="005A6A9E" w:rsidRDefault="005A6A9E" w:rsidP="005A6A9E">
            <w:pPr>
              <w:pStyle w:val="Computerexample"/>
            </w:pPr>
            <w:r>
              <w:t xml:space="preserve">    "Series":{</w:t>
            </w:r>
          </w:p>
          <w:p w:rsidR="005A6A9E" w:rsidRDefault="005A6A9E" w:rsidP="005A6A9E">
            <w:pPr>
              <w:pStyle w:val="Computerexample"/>
            </w:pPr>
            <w:r>
              <w:tab/>
              <w:t>"Title of series": "TRITA-ICT-EX",</w:t>
            </w:r>
          </w:p>
          <w:p w:rsidR="005A6A9E" w:rsidRDefault="005A6A9E" w:rsidP="005A6A9E">
            <w:pPr>
              <w:pStyle w:val="Computerexample"/>
            </w:pPr>
            <w:r>
              <w:tab/>
              <w:t>"No. in series": "2019:00"</w:t>
            </w:r>
          </w:p>
          <w:p w:rsidR="005A6A9E" w:rsidRDefault="005A6A9E" w:rsidP="005A6A9E">
            <w:pPr>
              <w:pStyle w:val="Computerexample"/>
            </w:pPr>
            <w:r>
              <w:t xml:space="preserve">    },</w:t>
            </w:r>
          </w:p>
          <w:p w:rsidR="005A6A9E" w:rsidRDefault="005A6A9E" w:rsidP="005A6A9E">
            <w:pPr>
              <w:pStyle w:val="Computerexample"/>
            </w:pPr>
            <w:r>
              <w:t xml:space="preserve">    "Other series":{</w:t>
            </w:r>
          </w:p>
          <w:p w:rsidR="005A6A9E" w:rsidRDefault="005A6A9E" w:rsidP="005A6A9E">
            <w:pPr>
              <w:pStyle w:val="Computerexample"/>
            </w:pPr>
            <w:r>
              <w:tab/>
              <w:t>"Title of series": "",</w:t>
            </w:r>
          </w:p>
          <w:p w:rsidR="005A6A9E" w:rsidRDefault="005A6A9E" w:rsidP="005A6A9E">
            <w:pPr>
              <w:pStyle w:val="Computerexample"/>
            </w:pPr>
            <w:r>
              <w:tab/>
              <w:t>"ISSN": "",</w:t>
            </w:r>
          </w:p>
          <w:p w:rsidR="005A6A9E" w:rsidRDefault="005A6A9E" w:rsidP="005A6A9E">
            <w:pPr>
              <w:pStyle w:val="Computerexample"/>
            </w:pPr>
            <w:r>
              <w:tab/>
              <w:t>"EISSN": "",</w:t>
            </w:r>
          </w:p>
          <w:p w:rsidR="005A6A9E" w:rsidRDefault="005A6A9E" w:rsidP="005A6A9E">
            <w:pPr>
              <w:pStyle w:val="Computerexample"/>
            </w:pPr>
            <w:r>
              <w:tab/>
              <w:t>"No. in series": ""</w:t>
            </w:r>
          </w:p>
          <w:p w:rsidR="005A6A9E" w:rsidRDefault="005A6A9E" w:rsidP="005A6A9E">
            <w:pPr>
              <w:pStyle w:val="Computerexample"/>
            </w:pPr>
            <w:r>
              <w:t xml:space="preserve">    },</w:t>
            </w:r>
          </w:p>
          <w:p w:rsidR="005A6A9E" w:rsidRDefault="005A6A9E" w:rsidP="005A6A9E">
            <w:pPr>
              <w:pStyle w:val="Computerexample"/>
            </w:pPr>
            <w:r>
              <w:t xml:space="preserve">    "Identifiers":{</w:t>
            </w:r>
          </w:p>
          <w:p w:rsidR="005A6A9E" w:rsidRDefault="005A6A9E" w:rsidP="005A6A9E">
            <w:pPr>
              <w:pStyle w:val="Computerexample"/>
            </w:pPr>
            <w:r>
              <w:tab/>
              <w:t>"ISRN": "",</w:t>
            </w:r>
          </w:p>
          <w:p w:rsidR="005A6A9E" w:rsidRDefault="005A6A9E" w:rsidP="005A6A9E">
            <w:pPr>
              <w:pStyle w:val="Computerexample"/>
            </w:pPr>
            <w:r>
              <w:tab/>
              <w:t>"DOI": "",</w:t>
            </w:r>
          </w:p>
          <w:p w:rsidR="005A6A9E" w:rsidRDefault="005A6A9E" w:rsidP="005A6A9E">
            <w:pPr>
              <w:pStyle w:val="Computerexample"/>
            </w:pPr>
            <w:r>
              <w:tab/>
              <w:t>"</w:t>
            </w:r>
            <w:proofErr w:type="spellStart"/>
            <w:r>
              <w:t>DOI_Free_full_text</w:t>
            </w:r>
            <w:proofErr w:type="spellEnd"/>
            <w:r>
              <w:t>": "",</w:t>
            </w:r>
          </w:p>
          <w:p w:rsidR="005A6A9E" w:rsidRDefault="005A6A9E" w:rsidP="005A6A9E">
            <w:pPr>
              <w:pStyle w:val="Computerexample"/>
            </w:pPr>
            <w:r>
              <w:tab/>
              <w:t>"URL": "",</w:t>
            </w:r>
          </w:p>
          <w:p w:rsidR="005A6A9E" w:rsidRDefault="005A6A9E" w:rsidP="005A6A9E">
            <w:pPr>
              <w:pStyle w:val="Computerexample"/>
            </w:pPr>
            <w:r>
              <w:tab/>
              <w:t>"URL label": "",</w:t>
            </w:r>
          </w:p>
          <w:p w:rsidR="005A6A9E" w:rsidRDefault="005A6A9E" w:rsidP="005A6A9E">
            <w:pPr>
              <w:pStyle w:val="Computerexample"/>
            </w:pPr>
            <w:r>
              <w:tab/>
              <w:t>"</w:t>
            </w:r>
            <w:proofErr w:type="spellStart"/>
            <w:r>
              <w:t>URL_Free_full_text</w:t>
            </w:r>
            <w:proofErr w:type="spellEnd"/>
            <w:r>
              <w:t>": ""</w:t>
            </w:r>
          </w:p>
          <w:p w:rsidR="005A6A9E" w:rsidRDefault="005A6A9E" w:rsidP="005A6A9E">
            <w:pPr>
              <w:pStyle w:val="Computerexample"/>
            </w:pPr>
            <w:r>
              <w:t xml:space="preserve">    },</w:t>
            </w:r>
          </w:p>
          <w:p w:rsidR="005A6A9E" w:rsidRDefault="005A6A9E" w:rsidP="005A6A9E">
            <w:pPr>
              <w:pStyle w:val="Computerexample"/>
            </w:pPr>
            <w:r>
              <w:t xml:space="preserve">    "National subject category":{</w:t>
            </w:r>
          </w:p>
          <w:p w:rsidR="005A6A9E" w:rsidRDefault="005A6A9E" w:rsidP="005A6A9E">
            <w:pPr>
              <w:pStyle w:val="Computerexample"/>
            </w:pPr>
            <w:r>
              <w:tab/>
              <w:t>"L1": "Engineering and Technology",</w:t>
            </w:r>
          </w:p>
          <w:p w:rsidR="005A6A9E" w:rsidRDefault="005A6A9E" w:rsidP="005A6A9E">
            <w:pPr>
              <w:pStyle w:val="Computerexample"/>
            </w:pPr>
            <w:r>
              <w:tab/>
              <w:t>"L2": "Electrical Engineering, Electronic Engineering, Information Engineering",</w:t>
            </w:r>
          </w:p>
          <w:p w:rsidR="005A6A9E" w:rsidRDefault="005A6A9E" w:rsidP="005A6A9E">
            <w:pPr>
              <w:pStyle w:val="Computerexample"/>
            </w:pPr>
            <w:r>
              <w:tab/>
              <w:t>"L3": "Communication Systems"</w:t>
            </w:r>
          </w:p>
          <w:p w:rsidR="005A6A9E" w:rsidRDefault="005A6A9E" w:rsidP="005A6A9E">
            <w:pPr>
              <w:pStyle w:val="Computerexample"/>
            </w:pPr>
            <w:r>
              <w:t xml:space="preserve">    },</w:t>
            </w:r>
          </w:p>
          <w:p w:rsidR="005A6A9E" w:rsidRDefault="005A6A9E" w:rsidP="005A6A9E">
            <w:pPr>
              <w:pStyle w:val="Computerexample"/>
            </w:pPr>
            <w:r>
              <w:t xml:space="preserve">    "Part of project":{</w:t>
            </w:r>
          </w:p>
          <w:p w:rsidR="005A6A9E" w:rsidRDefault="005A6A9E" w:rsidP="005A6A9E">
            <w:pPr>
              <w:pStyle w:val="Computerexample"/>
            </w:pPr>
            <w:r>
              <w:t xml:space="preserve">    },</w:t>
            </w:r>
          </w:p>
          <w:p w:rsidR="005A6A9E" w:rsidRDefault="005A6A9E" w:rsidP="005A6A9E">
            <w:pPr>
              <w:pStyle w:val="Computerexample"/>
            </w:pPr>
            <w:r>
              <w:t xml:space="preserve">    "Part of other project":{</w:t>
            </w:r>
          </w:p>
          <w:p w:rsidR="005A6A9E" w:rsidRDefault="005A6A9E" w:rsidP="005A6A9E">
            <w:pPr>
              <w:pStyle w:val="Computerexample"/>
            </w:pPr>
            <w:r>
              <w:tab/>
              <w:t>"</w:t>
            </w:r>
            <w:proofErr w:type="spellStart"/>
            <w:r>
              <w:t>Project_name</w:t>
            </w:r>
            <w:proofErr w:type="spellEnd"/>
            <w:r>
              <w:t>": ""</w:t>
            </w:r>
          </w:p>
          <w:p w:rsidR="005A6A9E" w:rsidRDefault="005A6A9E" w:rsidP="005A6A9E">
            <w:pPr>
              <w:pStyle w:val="Computerexample"/>
            </w:pPr>
            <w:r>
              <w:t xml:space="preserve">    },</w:t>
            </w:r>
          </w:p>
          <w:p w:rsidR="005A6A9E" w:rsidRDefault="005A6A9E" w:rsidP="005A6A9E">
            <w:pPr>
              <w:pStyle w:val="Computerexample"/>
            </w:pPr>
            <w:r>
              <w:t xml:space="preserve">    "Keywords1":{</w:t>
            </w:r>
          </w:p>
          <w:p w:rsidR="005A6A9E" w:rsidRDefault="005A6A9E" w:rsidP="005A6A9E">
            <w:pPr>
              <w:pStyle w:val="Computerexample"/>
            </w:pPr>
            <w:r>
              <w:tab/>
              <w:t>"Keywords": "</w:t>
            </w:r>
            <w:proofErr w:type="spellStart"/>
            <w:r>
              <w:t>Fiddle,Fee,Foo,Fum</w:t>
            </w:r>
            <w:proofErr w:type="spellEnd"/>
            <w:r>
              <w:t>",</w:t>
            </w:r>
          </w:p>
          <w:p w:rsidR="005A6A9E" w:rsidRDefault="005A6A9E" w:rsidP="005A6A9E">
            <w:pPr>
              <w:pStyle w:val="Computerexample"/>
            </w:pPr>
            <w:r>
              <w:tab/>
              <w:t>"Language": "</w:t>
            </w:r>
            <w:proofErr w:type="spellStart"/>
            <w:r>
              <w:t>eng</w:t>
            </w:r>
            <w:proofErr w:type="spellEnd"/>
            <w:r>
              <w:t>"</w:t>
            </w:r>
          </w:p>
          <w:p w:rsidR="005A6A9E" w:rsidRDefault="005A6A9E" w:rsidP="005A6A9E">
            <w:pPr>
              <w:pStyle w:val="Computerexample"/>
            </w:pPr>
            <w:r>
              <w:t xml:space="preserve">    },</w:t>
            </w:r>
          </w:p>
          <w:p w:rsidR="005A6A9E" w:rsidRDefault="005A6A9E" w:rsidP="005A6A9E">
            <w:pPr>
              <w:pStyle w:val="Computerexample"/>
            </w:pPr>
            <w:r>
              <w:lastRenderedPageBreak/>
              <w:t xml:space="preserve">    "Keywords2":{</w:t>
            </w:r>
          </w:p>
          <w:p w:rsidR="005A6A9E" w:rsidRDefault="005A6A9E" w:rsidP="005A6A9E">
            <w:pPr>
              <w:pStyle w:val="Computerexample"/>
            </w:pPr>
            <w:r>
              <w:tab/>
              <w:t>"Keywords": "</w:t>
            </w:r>
            <w:proofErr w:type="spellStart"/>
            <w:r>
              <w:t>Faddle,Fåå,Fää,Fööm</w:t>
            </w:r>
            <w:proofErr w:type="spellEnd"/>
            <w:r>
              <w:t>",</w:t>
            </w:r>
          </w:p>
          <w:p w:rsidR="005A6A9E" w:rsidRDefault="005A6A9E" w:rsidP="005A6A9E">
            <w:pPr>
              <w:pStyle w:val="Computerexample"/>
            </w:pPr>
            <w:r>
              <w:tab/>
              <w:t>"Language": "</w:t>
            </w:r>
            <w:proofErr w:type="spellStart"/>
            <w:r>
              <w:t>swe</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Abstract1":{</w:t>
            </w:r>
          </w:p>
          <w:p w:rsidR="005A6A9E" w:rsidRDefault="005A6A9E" w:rsidP="005A6A9E">
            <w:pPr>
              <w:pStyle w:val="Computerexample"/>
            </w:pPr>
            <w:r>
              <w:tab/>
              <w:t>"Abstract":</w:t>
            </w:r>
            <w:r>
              <w:tab/>
              <w:t xml:space="preserve">"&lt;p&gt;This is </w:t>
            </w:r>
            <w:proofErr w:type="spellStart"/>
            <w:r>
              <w:t>a</w:t>
            </w:r>
            <w:proofErr w:type="spellEnd"/>
            <w:r>
              <w:t xml:space="preserve"> abstract for an non </w:t>
            </w:r>
            <w:proofErr w:type="spellStart"/>
            <w:r>
              <w:t>existant</w:t>
            </w:r>
            <w:proofErr w:type="spellEnd"/>
            <w:r>
              <w:t xml:space="preserve"> thesis about &lt;sup&gt;18&lt;/sup&gt;F&lt;sup&gt;-&lt;/sup&gt;&lt;/p&gt;",</w:t>
            </w:r>
          </w:p>
          <w:p w:rsidR="005A6A9E" w:rsidRDefault="005A6A9E" w:rsidP="005A6A9E">
            <w:pPr>
              <w:pStyle w:val="Computerexample"/>
            </w:pPr>
            <w:r>
              <w:tab/>
              <w:t>"Language": "</w:t>
            </w:r>
            <w:proofErr w:type="spellStart"/>
            <w:r>
              <w:t>eng</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Abstract2":{</w:t>
            </w:r>
          </w:p>
          <w:p w:rsidR="005A6A9E" w:rsidRDefault="005A6A9E" w:rsidP="005A6A9E">
            <w:pPr>
              <w:pStyle w:val="Computerexample"/>
            </w:pPr>
            <w:r>
              <w:tab/>
              <w:t>"Abstract":</w:t>
            </w:r>
            <w:r>
              <w:tab/>
              <w:t>"&lt;p&gt;</w:t>
            </w:r>
            <w:proofErr w:type="spellStart"/>
            <w:r>
              <w:t>Detta</w:t>
            </w:r>
            <w:proofErr w:type="spellEnd"/>
            <w:r>
              <w:t xml:space="preserve"> </w:t>
            </w:r>
            <w:proofErr w:type="spellStart"/>
            <w:r>
              <w:t>är</w:t>
            </w:r>
            <w:proofErr w:type="spellEnd"/>
            <w:r>
              <w:t xml:space="preserve"> </w:t>
            </w:r>
            <w:proofErr w:type="spellStart"/>
            <w:r>
              <w:t>ett</w:t>
            </w:r>
            <w:proofErr w:type="spellEnd"/>
            <w:r>
              <w:t xml:space="preserve"> </w:t>
            </w:r>
            <w:proofErr w:type="spellStart"/>
            <w:r>
              <w:t>abstrakt</w:t>
            </w:r>
            <w:proofErr w:type="spellEnd"/>
            <w:r>
              <w:t xml:space="preserve"> </w:t>
            </w:r>
            <w:proofErr w:type="spellStart"/>
            <w:r>
              <w:t>för</w:t>
            </w:r>
            <w:proofErr w:type="spellEnd"/>
            <w:r>
              <w:t xml:space="preserve"> </w:t>
            </w:r>
            <w:proofErr w:type="spellStart"/>
            <w:r>
              <w:t>en</w:t>
            </w:r>
            <w:proofErr w:type="spellEnd"/>
            <w:r>
              <w:t xml:space="preserve"> </w:t>
            </w:r>
            <w:proofErr w:type="spellStart"/>
            <w:r>
              <w:t>icke-existerande</w:t>
            </w:r>
            <w:proofErr w:type="spellEnd"/>
            <w:r>
              <w:t xml:space="preserve"> </w:t>
            </w:r>
            <w:proofErr w:type="spellStart"/>
            <w:r>
              <w:t>avhandling</w:t>
            </w:r>
            <w:proofErr w:type="spellEnd"/>
            <w:r>
              <w:t xml:space="preserve"> om &lt;sup&gt;18&lt;/sup&gt;F&lt;sup&gt;-&lt;/sup&gt;&lt;/p&gt;",</w:t>
            </w:r>
          </w:p>
          <w:p w:rsidR="005A6A9E" w:rsidRDefault="005A6A9E" w:rsidP="005A6A9E">
            <w:pPr>
              <w:pStyle w:val="Computerexample"/>
            </w:pPr>
            <w:r>
              <w:tab/>
              <w:t>"Language": "</w:t>
            </w:r>
            <w:proofErr w:type="spellStart"/>
            <w:r>
              <w:t>swe</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Supervisor1":{</w:t>
            </w:r>
          </w:p>
          <w:p w:rsidR="005A6A9E" w:rsidRDefault="005A6A9E" w:rsidP="005A6A9E">
            <w:pPr>
              <w:pStyle w:val="Computerexample"/>
            </w:pPr>
            <w:r>
              <w:tab/>
              <w:t>"Last name": "</w:t>
            </w:r>
            <w:proofErr w:type="spellStart"/>
            <w:r>
              <w:t>Västberg</w:t>
            </w:r>
            <w:proofErr w:type="spellEnd"/>
            <w:r>
              <w:t>",</w:t>
            </w:r>
          </w:p>
          <w:p w:rsidR="005A6A9E" w:rsidRDefault="005A6A9E" w:rsidP="005A6A9E">
            <w:pPr>
              <w:pStyle w:val="Computerexample"/>
            </w:pPr>
            <w:r>
              <w:tab/>
              <w:t>"First name": "Anders",</w:t>
            </w:r>
          </w:p>
          <w:p w:rsidR="005A6A9E" w:rsidRDefault="005A6A9E" w:rsidP="005A6A9E">
            <w:pPr>
              <w:pStyle w:val="Computerexample"/>
            </w:pPr>
            <w:r>
              <w:tab/>
              <w:t>"Academic title": "</w:t>
            </w:r>
            <w:proofErr w:type="spellStart"/>
            <w:r>
              <w:t>universitetslektor</w:t>
            </w:r>
            <w:proofErr w:type="spellEnd"/>
            <w:r>
              <w:t>",</w:t>
            </w:r>
          </w:p>
          <w:p w:rsidR="005A6A9E" w:rsidRDefault="005A6A9E" w:rsidP="005A6A9E">
            <w:pPr>
              <w:pStyle w:val="Computerexample"/>
            </w:pPr>
            <w:r>
              <w:tab/>
              <w:t>"Local User Id": "u1ft3a12",</w:t>
            </w:r>
          </w:p>
          <w:p w:rsidR="005A6A9E" w:rsidRDefault="005A6A9E" w:rsidP="005A6A9E">
            <w:pPr>
              <w:pStyle w:val="Computerexample"/>
            </w:pPr>
            <w:r>
              <w:tab/>
              <w:t>"Research group": "RS",</w:t>
            </w:r>
          </w:p>
          <w:p w:rsidR="005A6A9E" w:rsidRDefault="005A6A9E" w:rsidP="005A6A9E">
            <w:pPr>
              <w:pStyle w:val="Computerexample"/>
            </w:pPr>
            <w:r>
              <w:tab/>
              <w:t>"</w:t>
            </w:r>
            <w:proofErr w:type="spellStart"/>
            <w:r>
              <w:t>ORCiD</w:t>
            </w:r>
            <w:proofErr w:type="spellEnd"/>
            <w:r>
              <w:t>": "0000-0002-4226-9652",</w:t>
            </w:r>
          </w:p>
          <w:p w:rsidR="005A6A9E" w:rsidRDefault="005A6A9E" w:rsidP="005A6A9E">
            <w:pPr>
              <w:pStyle w:val="Computerexample"/>
            </w:pPr>
            <w:r>
              <w:tab/>
              <w:t>"E-mail": "vastberg@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 xml:space="preserve"> "L3": "Radio Systems Laboratory (RS Lab)"}</w:t>
            </w:r>
          </w:p>
          <w:p w:rsidR="005A6A9E" w:rsidRDefault="005A6A9E" w:rsidP="005A6A9E">
            <w:pPr>
              <w:pStyle w:val="Computerexample"/>
            </w:pPr>
            <w:r>
              <w:t xml:space="preserve">    },</w:t>
            </w:r>
          </w:p>
          <w:p w:rsidR="005A6A9E" w:rsidRDefault="005A6A9E" w:rsidP="005A6A9E">
            <w:pPr>
              <w:pStyle w:val="Computerexample"/>
            </w:pPr>
            <w:r>
              <w:t xml:space="preserve">    "Supervisor2":{</w:t>
            </w:r>
          </w:p>
          <w:p w:rsidR="005A6A9E" w:rsidRDefault="005A6A9E" w:rsidP="005A6A9E">
            <w:pPr>
              <w:pStyle w:val="Computerexample"/>
            </w:pPr>
            <w:r>
              <w:tab/>
              <w:t>"Last name": "Normal",</w:t>
            </w:r>
          </w:p>
          <w:p w:rsidR="005A6A9E" w:rsidRDefault="005A6A9E" w:rsidP="005A6A9E">
            <w:pPr>
              <w:pStyle w:val="Computerexample"/>
            </w:pPr>
            <w:r>
              <w:tab/>
              <w:t>"First name": "A. B.",</w:t>
            </w:r>
          </w:p>
          <w:p w:rsidR="005A6A9E" w:rsidRDefault="005A6A9E" w:rsidP="005A6A9E">
            <w:pPr>
              <w:pStyle w:val="Computerexample"/>
            </w:pPr>
            <w:r>
              <w:tab/>
              <w:t>"E-mail": "ABNormal@example.org",</w:t>
            </w:r>
          </w:p>
          <w:p w:rsidR="005A6A9E" w:rsidRDefault="005A6A9E" w:rsidP="005A6A9E">
            <w:pPr>
              <w:pStyle w:val="Computerexample"/>
            </w:pPr>
            <w:r>
              <w:tab/>
              <w:t xml:space="preserve">"Other </w:t>
            </w:r>
            <w:proofErr w:type="spellStart"/>
            <w:r>
              <w:t>organisation</w:t>
            </w:r>
            <w:proofErr w:type="spellEnd"/>
            <w:r>
              <w:t>": "Famous Anvils"</w:t>
            </w:r>
          </w:p>
          <w:p w:rsidR="005A6A9E" w:rsidRDefault="005A6A9E" w:rsidP="005A6A9E">
            <w:pPr>
              <w:pStyle w:val="Computerexample"/>
            </w:pPr>
            <w:r>
              <w:t xml:space="preserve">    },</w:t>
            </w:r>
          </w:p>
          <w:p w:rsidR="005A6A9E" w:rsidRDefault="005A6A9E" w:rsidP="005A6A9E">
            <w:pPr>
              <w:pStyle w:val="Computerexample"/>
            </w:pPr>
            <w:r>
              <w:t xml:space="preserve">    "Examiner1":{</w:t>
            </w:r>
          </w:p>
          <w:p w:rsidR="005A6A9E" w:rsidRDefault="005A6A9E" w:rsidP="005A6A9E">
            <w:pPr>
              <w:pStyle w:val="Computerexample"/>
            </w:pPr>
            <w:r>
              <w:tab/>
              <w:t>"Last name": "Maguire Jr.",</w:t>
            </w:r>
          </w:p>
          <w:p w:rsidR="005A6A9E" w:rsidRDefault="005A6A9E" w:rsidP="005A6A9E">
            <w:pPr>
              <w:pStyle w:val="Computerexample"/>
            </w:pPr>
            <w:r>
              <w:tab/>
              <w:t>"First name": "Gerald Q.",</w:t>
            </w:r>
          </w:p>
          <w:p w:rsidR="005A6A9E" w:rsidRDefault="005A6A9E" w:rsidP="005A6A9E">
            <w:pPr>
              <w:pStyle w:val="Computerexample"/>
            </w:pPr>
            <w:r>
              <w:tab/>
              <w:t>"Academic title": "professor",</w:t>
            </w:r>
          </w:p>
          <w:p w:rsidR="005A6A9E" w:rsidRDefault="005A6A9E" w:rsidP="005A6A9E">
            <w:pPr>
              <w:pStyle w:val="Computerexample"/>
            </w:pPr>
            <w:r>
              <w:tab/>
              <w:t>"Local User Id": "u1d13i2c",</w:t>
            </w:r>
          </w:p>
          <w:p w:rsidR="005A6A9E" w:rsidRDefault="005A6A9E" w:rsidP="005A6A9E">
            <w:pPr>
              <w:pStyle w:val="Computerexample"/>
            </w:pPr>
            <w:r>
              <w:tab/>
              <w:t>"</w:t>
            </w:r>
            <w:proofErr w:type="spellStart"/>
            <w:r>
              <w:t>ORCiD</w:t>
            </w:r>
            <w:proofErr w:type="spellEnd"/>
            <w:r>
              <w:t>": "0000-0002-6066-746X",</w:t>
            </w:r>
          </w:p>
          <w:p w:rsidR="005A6A9E" w:rsidRDefault="005A6A9E" w:rsidP="005A6A9E">
            <w:pPr>
              <w:pStyle w:val="Computerexample"/>
            </w:pPr>
            <w:r>
              <w:tab/>
              <w:t>"Research group": "CCS",</w:t>
            </w:r>
          </w:p>
          <w:p w:rsidR="005A6A9E" w:rsidRDefault="005A6A9E" w:rsidP="005A6A9E">
            <w:pPr>
              <w:pStyle w:val="Computerexample"/>
            </w:pPr>
            <w:r>
              <w:tab/>
              <w:t>"E-mail": "maguire@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 xml:space="preserve"> "L3": "Radio Systems Laboratory (RS Lab)"}</w:t>
            </w:r>
          </w:p>
          <w:p w:rsidR="005A6A9E" w:rsidRDefault="005A6A9E" w:rsidP="005A6A9E">
            <w:pPr>
              <w:pStyle w:val="Computerexample"/>
            </w:pPr>
            <w:r>
              <w:t xml:space="preserve">    },</w:t>
            </w:r>
          </w:p>
          <w:p w:rsidR="005A6A9E" w:rsidRDefault="005A6A9E" w:rsidP="005A6A9E">
            <w:pPr>
              <w:pStyle w:val="Computerexample"/>
            </w:pPr>
            <w:r>
              <w:t xml:space="preserve">    "Presentation":{</w:t>
            </w:r>
          </w:p>
          <w:p w:rsidR="005A6A9E" w:rsidRDefault="005A6A9E" w:rsidP="005A6A9E">
            <w:pPr>
              <w:pStyle w:val="Computerexample"/>
            </w:pPr>
            <w:r>
              <w:tab/>
              <w:t>"Date": "2019-07-25 4:31",</w:t>
            </w:r>
          </w:p>
          <w:p w:rsidR="005A6A9E" w:rsidRDefault="005A6A9E" w:rsidP="005A6A9E">
            <w:pPr>
              <w:pStyle w:val="Computerexample"/>
            </w:pPr>
            <w:r>
              <w:tab/>
              <w:t>"Language": "</w:t>
            </w:r>
            <w:proofErr w:type="spellStart"/>
            <w:r>
              <w:t>eng</w:t>
            </w:r>
            <w:proofErr w:type="spellEnd"/>
            <w:r>
              <w:t>",</w:t>
            </w:r>
          </w:p>
          <w:p w:rsidR="005A6A9E" w:rsidRDefault="005A6A9E" w:rsidP="005A6A9E">
            <w:pPr>
              <w:pStyle w:val="Computerexample"/>
            </w:pPr>
            <w:r>
              <w:tab/>
              <w:t xml:space="preserve">"Room": "Seminar room </w:t>
            </w:r>
            <w:proofErr w:type="spellStart"/>
            <w:r>
              <w:t>Grimeton</w:t>
            </w:r>
            <w:proofErr w:type="spellEnd"/>
            <w:r>
              <w:t xml:space="preserve"> at COM",</w:t>
            </w:r>
          </w:p>
          <w:p w:rsidR="005A6A9E" w:rsidRDefault="005A6A9E" w:rsidP="005A6A9E">
            <w:pPr>
              <w:pStyle w:val="Computerexample"/>
            </w:pPr>
            <w:r>
              <w:tab/>
              <w:t>"Address": "</w:t>
            </w:r>
            <w:proofErr w:type="spellStart"/>
            <w:r>
              <w:t>Kistagången</w:t>
            </w:r>
            <w:proofErr w:type="spellEnd"/>
            <w:r>
              <w:t xml:space="preserve"> 16, East, Floor 4, Elevator B",</w:t>
            </w:r>
          </w:p>
          <w:p w:rsidR="005A6A9E" w:rsidRDefault="005A6A9E" w:rsidP="005A6A9E">
            <w:pPr>
              <w:pStyle w:val="Computerexample"/>
            </w:pPr>
            <w:r>
              <w:tab/>
              <w:t>"City": "Kista"</w:t>
            </w:r>
          </w:p>
          <w:p w:rsidR="005A6A9E" w:rsidRDefault="005A6A9E" w:rsidP="005A6A9E">
            <w:pPr>
              <w:pStyle w:val="Computerexample"/>
            </w:pPr>
            <w:r>
              <w:t xml:space="preserve">    },</w:t>
            </w:r>
          </w:p>
          <w:p w:rsidR="005A6A9E" w:rsidRDefault="005A6A9E" w:rsidP="005A6A9E">
            <w:pPr>
              <w:pStyle w:val="Computerexample"/>
            </w:pPr>
            <w:r>
              <w:t xml:space="preserve">    "Note" :{</w:t>
            </w:r>
          </w:p>
          <w:p w:rsidR="005A6A9E" w:rsidRDefault="005A6A9E" w:rsidP="005A6A9E">
            <w:pPr>
              <w:pStyle w:val="Computerexample"/>
            </w:pPr>
            <w:r>
              <w:lastRenderedPageBreak/>
              <w:tab/>
              <w:t>"Note": "&lt;p&gt;&lt;span style='color: red;'&gt;A completely bogus entry for testing with Puppeteer using diva5.js&lt;/span&gt;&lt;/p&gt;"</w:t>
            </w:r>
          </w:p>
          <w:p w:rsidR="005A6A9E" w:rsidRDefault="005A6A9E" w:rsidP="005A6A9E">
            <w:pPr>
              <w:pStyle w:val="Computerexample"/>
            </w:pPr>
            <w:r>
              <w:t xml:space="preserve">    },</w:t>
            </w:r>
          </w:p>
          <w:p w:rsidR="005A6A9E" w:rsidRDefault="005A6A9E" w:rsidP="005A6A9E">
            <w:pPr>
              <w:pStyle w:val="Computerexample"/>
            </w:pPr>
            <w:r>
              <w:t xml:space="preserve">    "File" :{</w:t>
            </w:r>
          </w:p>
          <w:p w:rsidR="005A6A9E" w:rsidRDefault="005A6A9E" w:rsidP="005A6A9E">
            <w:pPr>
              <w:pStyle w:val="Computerexample"/>
            </w:pPr>
            <w:r>
              <w:tab/>
              <w:t>"Filename": "/home/maguire/Diva/z1.pdf"</w:t>
            </w:r>
          </w:p>
          <w:p w:rsidR="005A6A9E" w:rsidRDefault="005A6A9E" w:rsidP="005A6A9E">
            <w:pPr>
              <w:pStyle w:val="Computerexample"/>
            </w:pPr>
            <w:r>
              <w:t xml:space="preserve">    }</w:t>
            </w:r>
          </w:p>
          <w:p w:rsidR="005A6A9E" w:rsidRDefault="005A6A9E" w:rsidP="005A6A9E">
            <w:pPr>
              <w:pStyle w:val="Computerexample"/>
            </w:pPr>
          </w:p>
          <w:p w:rsidR="005A6A9E" w:rsidRDefault="005A6A9E" w:rsidP="005A6A9E">
            <w:pPr>
              <w:pStyle w:val="Computerexample"/>
            </w:pPr>
            <w:r>
              <w:t>}</w:t>
            </w:r>
          </w:p>
        </w:tc>
      </w:tr>
    </w:tbl>
    <w:p w:rsidR="007E2BF5" w:rsidRDefault="007E2BF5" w:rsidP="002703F0">
      <w:pPr>
        <w:pStyle w:val="BodyText"/>
      </w:pPr>
    </w:p>
    <w:p w:rsidR="005A6A9E" w:rsidRDefault="005A6A9E" w:rsidP="005A6A9E">
      <w:pPr>
        <w:pStyle w:val="Heading2"/>
      </w:pPr>
      <w:r>
        <w:t>Author fields</w:t>
      </w:r>
    </w:p>
    <w:p w:rsidR="005A6A9E" w:rsidRPr="005A6A9E" w:rsidRDefault="005A6A9E" w:rsidP="005A6A9E">
      <w:pPr>
        <w:pStyle w:val="BodyText"/>
      </w:pPr>
      <w:r>
        <w:t xml:space="preserve">There are either one or two authors for a thesis. An example is shown in </w:t>
      </w:r>
      <w:r>
        <w:fldChar w:fldCharType="begin"/>
      </w:r>
      <w:r>
        <w:instrText xml:space="preserve"> REF _Ref15553787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2</w:t>
      </w:r>
      <w:r>
        <w:fldChar w:fldCharType="end"/>
      </w:r>
      <w:r>
        <w:t>.</w:t>
      </w:r>
    </w:p>
    <w:p w:rsidR="005A6A9E" w:rsidRDefault="005A6A9E" w:rsidP="005A6A9E">
      <w:pPr>
        <w:pStyle w:val="Caption"/>
        <w:keepNext/>
      </w:pPr>
      <w:bookmarkStart w:id="2" w:name="_Ref15553787"/>
      <w:r>
        <w:t xml:space="preserve">Listing </w:t>
      </w:r>
      <w:fldSimple w:instr=" STYLEREF 1 \s ">
        <w:r w:rsidR="00B66BBE">
          <w:rPr>
            <w:noProof/>
          </w:rPr>
          <w:t>1</w:t>
        </w:r>
      </w:fldSimple>
      <w:r w:rsidR="00B66BBE">
        <w:noBreakHyphen/>
      </w:r>
      <w:fldSimple w:instr=" SEQ Listing \* ARABIC \s 1 ">
        <w:r w:rsidR="00B66BBE">
          <w:rPr>
            <w:noProof/>
          </w:rPr>
          <w:t>2</w:t>
        </w:r>
      </w:fldSimple>
      <w:bookmarkEnd w:id="2"/>
      <w:r>
        <w:t>: Author fields</w:t>
      </w:r>
    </w:p>
    <w:tbl>
      <w:tblPr>
        <w:tblStyle w:val="TableGrid"/>
        <w:tblW w:w="0" w:type="auto"/>
        <w:tblLook w:val="04A0" w:firstRow="1" w:lastRow="0" w:firstColumn="1" w:lastColumn="0" w:noHBand="0" w:noVBand="1"/>
      </w:tblPr>
      <w:tblGrid>
        <w:gridCol w:w="9243"/>
      </w:tblGrid>
      <w:tr w:rsidR="005A6A9E" w:rsidTr="005A6A9E">
        <w:tc>
          <w:tcPr>
            <w:tcW w:w="9243" w:type="dxa"/>
          </w:tcPr>
          <w:p w:rsidR="005A6A9E" w:rsidRDefault="005A6A9E" w:rsidP="005A6A9E">
            <w:pPr>
              <w:pStyle w:val="Computerexample"/>
            </w:pPr>
            <w:r>
              <w:t xml:space="preserve">    "Author1":{</w:t>
            </w:r>
          </w:p>
          <w:p w:rsidR="005A6A9E" w:rsidRDefault="005A6A9E" w:rsidP="005A6A9E">
            <w:pPr>
              <w:pStyle w:val="Computerexample"/>
            </w:pPr>
            <w:r>
              <w:tab/>
              <w:t>"Last name": "Maguire Jr.",</w:t>
            </w:r>
          </w:p>
          <w:p w:rsidR="005A6A9E" w:rsidRDefault="005A6A9E" w:rsidP="005A6A9E">
            <w:pPr>
              <w:pStyle w:val="Computerexample"/>
            </w:pPr>
            <w:r>
              <w:tab/>
              <w:t>"First name": "Gerald Q.",</w:t>
            </w:r>
          </w:p>
          <w:p w:rsidR="005A6A9E" w:rsidRDefault="005A6A9E" w:rsidP="005A6A9E">
            <w:pPr>
              <w:pStyle w:val="Computerexample"/>
            </w:pPr>
            <w:r>
              <w:tab/>
              <w:t>"Local User Id": "u1d13i2c",</w:t>
            </w:r>
          </w:p>
          <w:p w:rsidR="005A6A9E" w:rsidRDefault="005A6A9E" w:rsidP="005A6A9E">
            <w:pPr>
              <w:pStyle w:val="Computerexample"/>
            </w:pPr>
            <w:r>
              <w:tab/>
              <w:t>"Research group": "CCS",</w:t>
            </w:r>
          </w:p>
          <w:p w:rsidR="005A6A9E" w:rsidRDefault="005A6A9E" w:rsidP="005A6A9E">
            <w:pPr>
              <w:pStyle w:val="Computerexample"/>
            </w:pPr>
            <w:r>
              <w:tab/>
              <w:t>"E-mail": "maguire@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w:t>
            </w:r>
          </w:p>
          <w:p w:rsidR="005A6A9E" w:rsidRDefault="005A6A9E" w:rsidP="005A6A9E">
            <w:pPr>
              <w:pStyle w:val="Computerexample"/>
            </w:pPr>
            <w:r>
              <w:t xml:space="preserve">    },</w:t>
            </w:r>
          </w:p>
          <w:p w:rsidR="005A6A9E" w:rsidRDefault="005A6A9E" w:rsidP="002703F0">
            <w:pPr>
              <w:pStyle w:val="BodyText"/>
              <w:ind w:firstLine="0"/>
            </w:pPr>
          </w:p>
        </w:tc>
      </w:tr>
    </w:tbl>
    <w:p w:rsidR="005A6A9E" w:rsidRDefault="005A6A9E" w:rsidP="002703F0">
      <w:pPr>
        <w:pStyle w:val="BodyText"/>
      </w:pPr>
      <w:r>
        <w:t>The information for this field is expected to come from a variety of source. The sources for this information will primarily be from Canvas</w:t>
      </w:r>
      <w:r w:rsidR="00B008A1">
        <w:t xml:space="preserve"> (as shown in </w:t>
      </w:r>
      <w:r w:rsidR="00E96095">
        <w:fldChar w:fldCharType="begin"/>
      </w:r>
      <w:r w:rsidR="00E96095">
        <w:instrText xml:space="preserve"> REF _Ref15555148 \h </w:instrText>
      </w:r>
      <w:r w:rsidR="00E96095">
        <w:fldChar w:fldCharType="separate"/>
      </w:r>
      <w:r w:rsidR="00DA14CD">
        <w:t xml:space="preserve">Table </w:t>
      </w:r>
      <w:r w:rsidR="00DA14CD">
        <w:rPr>
          <w:noProof/>
        </w:rPr>
        <w:t>1</w:t>
      </w:r>
      <w:r w:rsidR="00DA14CD">
        <w:noBreakHyphen/>
      </w:r>
      <w:r w:rsidR="00DA14CD">
        <w:rPr>
          <w:noProof/>
        </w:rPr>
        <w:t>1</w:t>
      </w:r>
      <w:r w:rsidR="00E96095">
        <w:fldChar w:fldCharType="end"/>
      </w:r>
      <w:r w:rsidR="00B008A1">
        <w:t>)</w:t>
      </w:r>
      <w:r>
        <w:t>.</w:t>
      </w:r>
    </w:p>
    <w:p w:rsidR="00B008A1" w:rsidRDefault="00B008A1" w:rsidP="00B008A1">
      <w:pPr>
        <w:pStyle w:val="Caption"/>
        <w:keepNext/>
      </w:pPr>
      <w:bookmarkStart w:id="3" w:name="_Ref15555148"/>
      <w:r>
        <w:t xml:space="preserve">Table </w:t>
      </w:r>
      <w:fldSimple w:instr=" STYLEREF 1 \s ">
        <w:r w:rsidR="0077418D">
          <w:rPr>
            <w:noProof/>
          </w:rPr>
          <w:t>1</w:t>
        </w:r>
      </w:fldSimple>
      <w:r w:rsidR="0077418D">
        <w:noBreakHyphen/>
      </w:r>
      <w:fldSimple w:instr=" SEQ Table \* ARABIC \s 1 ">
        <w:r w:rsidR="0077418D">
          <w:rPr>
            <w:noProof/>
          </w:rPr>
          <w:t>1</w:t>
        </w:r>
      </w:fldSimple>
      <w:bookmarkEnd w:id="3"/>
      <w:r>
        <w:t>: Sources of data for the field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5804CC" w:rsidTr="0093161E">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5804CC" w:rsidRDefault="005804CC" w:rsidP="002703F0">
            <w:pPr>
              <w:pStyle w:val="BodyText"/>
              <w:ind w:firstLine="0"/>
            </w:pPr>
            <w:r>
              <w:t>Field</w:t>
            </w:r>
          </w:p>
        </w:tc>
        <w:tc>
          <w:tcPr>
            <w:tcW w:w="1535" w:type="dxa"/>
          </w:tcPr>
          <w:p w:rsidR="005804CC" w:rsidRDefault="005804CC" w:rsidP="002703F0">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5804CC" w:rsidRDefault="005804CC" w:rsidP="002703F0">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5804CC" w:rsidRDefault="005804CC" w:rsidP="002703F0">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E96095" w:rsidTr="0093161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E96095" w:rsidRDefault="00E96095" w:rsidP="00D95742">
            <w:pPr>
              <w:pStyle w:val="BodyText"/>
              <w:ind w:firstLine="0"/>
            </w:pPr>
            <w:r>
              <w:t>Last name</w:t>
            </w:r>
          </w:p>
        </w:tc>
        <w:tc>
          <w:tcPr>
            <w:tcW w:w="3031" w:type="dxa"/>
            <w:gridSpan w:val="2"/>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93161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E96095" w:rsidRDefault="00E96095" w:rsidP="00D95742">
            <w:pPr>
              <w:pStyle w:val="BodyText"/>
              <w:ind w:firstLine="0"/>
            </w:pPr>
            <w:r>
              <w:t>First name</w:t>
            </w:r>
          </w:p>
        </w:tc>
        <w:tc>
          <w:tcPr>
            <w:tcW w:w="3031" w:type="dxa"/>
            <w:gridSpan w:val="2"/>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93161E">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E96095" w:rsidRDefault="00E96095" w:rsidP="00D95742">
            <w:pPr>
              <w:pStyle w:val="BodyText"/>
              <w:ind w:firstLine="0"/>
            </w:pPr>
            <w:r>
              <w:t>Local User Id</w:t>
            </w:r>
          </w:p>
        </w:tc>
        <w:tc>
          <w:tcPr>
            <w:tcW w:w="3031" w:type="dxa"/>
            <w:gridSpan w:val="2"/>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roofErr w:type="spellStart"/>
            <w:r>
              <w:t>sis_user_id</w:t>
            </w:r>
            <w:proofErr w:type="spellEnd"/>
          </w:p>
        </w:tc>
        <w:tc>
          <w:tcPr>
            <w:tcW w:w="1535" w:type="dxa"/>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93161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E96095" w:rsidRDefault="00E96095" w:rsidP="00D95742">
            <w:pPr>
              <w:pStyle w:val="BodyText"/>
              <w:ind w:firstLine="0"/>
            </w:pPr>
            <w:r>
              <w:t>E-mail</w:t>
            </w:r>
          </w:p>
        </w:tc>
        <w:tc>
          <w:tcPr>
            <w:tcW w:w="3031" w:type="dxa"/>
            <w:gridSpan w:val="2"/>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93161E">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E96095" w:rsidRDefault="00E96095" w:rsidP="00D95742">
            <w:pPr>
              <w:pStyle w:val="BodyText"/>
              <w:ind w:firstLine="0"/>
            </w:pPr>
            <w:r>
              <w:t>Research group</w:t>
            </w:r>
          </w:p>
        </w:tc>
        <w:tc>
          <w:tcPr>
            <w:tcW w:w="3031" w:type="dxa"/>
            <w:gridSpan w:val="2"/>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Borders>
              <w:top w:val="none" w:sz="0" w:space="0" w:color="auto"/>
              <w:bottom w:val="none" w:sz="0" w:space="0" w:color="auto"/>
              <w:right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r>
              <w:t>Based on examiner’s affiliations?</w:t>
            </w:r>
          </w:p>
        </w:tc>
      </w:tr>
      <w:tr w:rsidR="00E96095" w:rsidTr="0093161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E96095" w:rsidRDefault="00E96095" w:rsidP="00D95742">
            <w:pPr>
              <w:pStyle w:val="BodyText"/>
              <w:ind w:firstLine="0"/>
            </w:pPr>
            <w:proofErr w:type="spellStart"/>
            <w:r>
              <w:t>organisation</w:t>
            </w:r>
            <w:proofErr w:type="spellEnd"/>
          </w:p>
        </w:tc>
        <w:tc>
          <w:tcPr>
            <w:tcW w:w="3031" w:type="dxa"/>
            <w:gridSpan w:val="2"/>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2268"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r>
              <w:t>Based on examiner’s affiliations?</w:t>
            </w:r>
          </w:p>
        </w:tc>
      </w:tr>
    </w:tbl>
    <w:p w:rsidR="005A6A9E" w:rsidRDefault="0093161E" w:rsidP="002703F0">
      <w:pPr>
        <w:pStyle w:val="BodyText"/>
      </w:pPr>
      <w:r>
        <w:t>Note that the “organization information has 1, 2, or 3 levels – corresponding to School, Department, and Division (in the currently university naming scheme).</w:t>
      </w:r>
      <w:r w:rsidR="00B11273">
        <w:t xml:space="preserve">  More information is given about these levels in </w:t>
      </w:r>
      <w:r w:rsidR="00A35591">
        <w:t xml:space="preserve">Section </w:t>
      </w:r>
      <w:r w:rsidR="00A35591">
        <w:fldChar w:fldCharType="begin"/>
      </w:r>
      <w:r w:rsidR="00A35591">
        <w:instrText xml:space="preserve"> REF _Ref15649046 \n \h </w:instrText>
      </w:r>
      <w:r w:rsidR="00A35591">
        <w:fldChar w:fldCharType="separate"/>
      </w:r>
      <w:r w:rsidR="00A35591">
        <w:t>2</w:t>
      </w:r>
      <w:r w:rsidR="00A35591">
        <w:fldChar w:fldCharType="end"/>
      </w:r>
    </w:p>
    <w:p w:rsidR="0093161E" w:rsidRDefault="00B008A1" w:rsidP="00B008A1">
      <w:pPr>
        <w:pStyle w:val="Heading2"/>
      </w:pPr>
      <w:r>
        <w:t>Supervisor(s) and Examiner fields</w:t>
      </w:r>
    </w:p>
    <w:p w:rsidR="00B008A1" w:rsidRDefault="00B008A1" w:rsidP="002703F0">
      <w:pPr>
        <w:pStyle w:val="BodyText"/>
      </w:pPr>
      <w:r>
        <w:t xml:space="preserve">The information about the supervisors and examiner has a similar set of fields as the author, but also adds the academic title (if applicable) and the </w:t>
      </w:r>
      <w:proofErr w:type="spellStart"/>
      <w:r>
        <w:t>ORCiD</w:t>
      </w:r>
      <w:proofErr w:type="spellEnd"/>
      <w:r>
        <w:t xml:space="preserve"> fields. Examples are shown in </w:t>
      </w:r>
      <w:r>
        <w:fldChar w:fldCharType="begin"/>
      </w:r>
      <w:r>
        <w:instrText xml:space="preserve"> REF _Ref15554912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3</w:t>
      </w:r>
      <w:r>
        <w:fldChar w:fldCharType="end"/>
      </w:r>
    </w:p>
    <w:p w:rsidR="00B008A1" w:rsidRDefault="00B008A1" w:rsidP="00B008A1">
      <w:pPr>
        <w:pStyle w:val="Caption"/>
        <w:keepNext/>
      </w:pPr>
      <w:bookmarkStart w:id="4" w:name="_Ref15554912"/>
      <w:r>
        <w:t xml:space="preserve">Listing </w:t>
      </w:r>
      <w:fldSimple w:instr=" STYLEREF 1 \s ">
        <w:r w:rsidR="00B66BBE">
          <w:rPr>
            <w:noProof/>
          </w:rPr>
          <w:t>1</w:t>
        </w:r>
      </w:fldSimple>
      <w:r w:rsidR="00B66BBE">
        <w:noBreakHyphen/>
      </w:r>
      <w:fldSimple w:instr=" SEQ Listing \* ARABIC \s 1 ">
        <w:r w:rsidR="00B66BBE">
          <w:rPr>
            <w:noProof/>
          </w:rPr>
          <w:t>3</w:t>
        </w:r>
      </w:fldSimple>
      <w:bookmarkEnd w:id="4"/>
      <w:r>
        <w:t>: Supervisor and Examiner fields</w:t>
      </w:r>
    </w:p>
    <w:tbl>
      <w:tblPr>
        <w:tblStyle w:val="TableGrid"/>
        <w:tblW w:w="0" w:type="auto"/>
        <w:tblLook w:val="04A0" w:firstRow="1" w:lastRow="0" w:firstColumn="1" w:lastColumn="0" w:noHBand="0" w:noVBand="1"/>
      </w:tblPr>
      <w:tblGrid>
        <w:gridCol w:w="9243"/>
      </w:tblGrid>
      <w:tr w:rsidR="00B008A1" w:rsidTr="00B008A1">
        <w:tc>
          <w:tcPr>
            <w:tcW w:w="9243" w:type="dxa"/>
          </w:tcPr>
          <w:p w:rsidR="00B008A1" w:rsidRDefault="00B008A1" w:rsidP="00B008A1">
            <w:pPr>
              <w:pStyle w:val="Computerexample"/>
            </w:pPr>
            <w:r>
              <w:t>"Supervisor1":{</w:t>
            </w:r>
          </w:p>
          <w:p w:rsidR="00B008A1" w:rsidRDefault="00B008A1" w:rsidP="00B008A1">
            <w:pPr>
              <w:pStyle w:val="Computerexample"/>
            </w:pPr>
            <w:r>
              <w:lastRenderedPageBreak/>
              <w:tab/>
              <w:t>"Last name": "</w:t>
            </w:r>
            <w:proofErr w:type="spellStart"/>
            <w:r>
              <w:t>Västberg</w:t>
            </w:r>
            <w:proofErr w:type="spellEnd"/>
            <w:r>
              <w:t>",</w:t>
            </w:r>
          </w:p>
          <w:p w:rsidR="00B008A1" w:rsidRDefault="00B008A1" w:rsidP="00B008A1">
            <w:pPr>
              <w:pStyle w:val="Computerexample"/>
            </w:pPr>
            <w:r>
              <w:tab/>
              <w:t>"First name": "Anders",</w:t>
            </w:r>
          </w:p>
          <w:p w:rsidR="00B008A1" w:rsidRDefault="00B008A1" w:rsidP="00B008A1">
            <w:pPr>
              <w:pStyle w:val="Computerexample"/>
            </w:pPr>
            <w:r>
              <w:tab/>
              <w:t>"Academic title": "</w:t>
            </w:r>
            <w:proofErr w:type="spellStart"/>
            <w:r>
              <w:t>universitetslektor</w:t>
            </w:r>
            <w:proofErr w:type="spellEnd"/>
            <w:r>
              <w:t>",</w:t>
            </w:r>
          </w:p>
          <w:p w:rsidR="00B008A1" w:rsidRDefault="00B008A1" w:rsidP="00B008A1">
            <w:pPr>
              <w:pStyle w:val="Computerexample"/>
            </w:pPr>
            <w:r>
              <w:tab/>
              <w:t>"Local User Id": "u1ft3a12",</w:t>
            </w:r>
          </w:p>
          <w:p w:rsidR="00B008A1" w:rsidRDefault="00B008A1" w:rsidP="00B008A1">
            <w:pPr>
              <w:pStyle w:val="Computerexample"/>
            </w:pPr>
            <w:r>
              <w:tab/>
              <w:t>"Research group": "RS",</w:t>
            </w:r>
          </w:p>
          <w:p w:rsidR="00B008A1" w:rsidRDefault="00B008A1" w:rsidP="00B008A1">
            <w:pPr>
              <w:pStyle w:val="Computerexample"/>
            </w:pPr>
            <w:r>
              <w:tab/>
              <w:t>"</w:t>
            </w:r>
            <w:proofErr w:type="spellStart"/>
            <w:r>
              <w:t>ORCiD</w:t>
            </w:r>
            <w:proofErr w:type="spellEnd"/>
            <w:r>
              <w:t>": "0000-0002-4226-9652",</w:t>
            </w:r>
          </w:p>
          <w:p w:rsidR="00B008A1" w:rsidRDefault="00B008A1" w:rsidP="00B008A1">
            <w:pPr>
              <w:pStyle w:val="Computerexample"/>
            </w:pPr>
            <w:r>
              <w:tab/>
              <w:t>"E-mail": "vastberg@kth.se",</w:t>
            </w:r>
          </w:p>
          <w:p w:rsidR="00B008A1" w:rsidRDefault="00B008A1" w:rsidP="00B008A1">
            <w:pPr>
              <w:pStyle w:val="Computerexample"/>
            </w:pPr>
            <w:r>
              <w:tab/>
              <w:t>"</w:t>
            </w:r>
            <w:proofErr w:type="spellStart"/>
            <w:r>
              <w:t>organisation</w:t>
            </w:r>
            <w:proofErr w:type="spellEnd"/>
            <w:r>
              <w:t>": {"L1": "School of Information and Communication Technology (ICT)",</w:t>
            </w:r>
          </w:p>
          <w:p w:rsidR="00B008A1" w:rsidRDefault="00B008A1" w:rsidP="00B008A1">
            <w:pPr>
              <w:pStyle w:val="Computerexample"/>
            </w:pPr>
            <w:r>
              <w:tab/>
            </w:r>
            <w:r>
              <w:tab/>
            </w:r>
            <w:r>
              <w:tab/>
              <w:t xml:space="preserve"> "L2": "Communication Systems, </w:t>
            </w:r>
            <w:proofErr w:type="spellStart"/>
            <w:r>
              <w:t>CoS</w:t>
            </w:r>
            <w:proofErr w:type="spellEnd"/>
            <w:r>
              <w:t>",</w:t>
            </w:r>
          </w:p>
          <w:p w:rsidR="00B008A1" w:rsidRDefault="00B008A1" w:rsidP="00B008A1">
            <w:pPr>
              <w:pStyle w:val="Computerexample"/>
            </w:pPr>
            <w:r>
              <w:tab/>
            </w:r>
            <w:r>
              <w:tab/>
            </w:r>
            <w:r>
              <w:tab/>
              <w:t xml:space="preserve"> "L3": "Radio Systems Laboratory (RS Lab)"}</w:t>
            </w:r>
          </w:p>
          <w:p w:rsidR="00B008A1" w:rsidRDefault="00B008A1" w:rsidP="00B008A1">
            <w:pPr>
              <w:pStyle w:val="Computerexample"/>
            </w:pPr>
            <w:r>
              <w:t xml:space="preserve">    },</w:t>
            </w:r>
          </w:p>
          <w:p w:rsidR="00B008A1" w:rsidRDefault="00B008A1" w:rsidP="00B008A1">
            <w:pPr>
              <w:pStyle w:val="Computerexample"/>
            </w:pPr>
            <w:r>
              <w:t xml:space="preserve">    "Supervisor2":{</w:t>
            </w:r>
          </w:p>
          <w:p w:rsidR="00B008A1" w:rsidRDefault="00B008A1" w:rsidP="00B008A1">
            <w:pPr>
              <w:pStyle w:val="Computerexample"/>
            </w:pPr>
            <w:r>
              <w:tab/>
              <w:t>"Last name": "Normal",</w:t>
            </w:r>
          </w:p>
          <w:p w:rsidR="00B008A1" w:rsidRDefault="00B008A1" w:rsidP="00B008A1">
            <w:pPr>
              <w:pStyle w:val="Computerexample"/>
            </w:pPr>
            <w:r>
              <w:tab/>
              <w:t>"First name": "A. B.",</w:t>
            </w:r>
          </w:p>
          <w:p w:rsidR="00B008A1" w:rsidRDefault="00B008A1" w:rsidP="00B008A1">
            <w:pPr>
              <w:pStyle w:val="Computerexample"/>
            </w:pPr>
            <w:r>
              <w:tab/>
              <w:t>"E-mail": "ABNormal@example.org",</w:t>
            </w:r>
          </w:p>
          <w:p w:rsidR="00B008A1" w:rsidRDefault="00B008A1" w:rsidP="00B008A1">
            <w:pPr>
              <w:pStyle w:val="Computerexample"/>
            </w:pPr>
            <w:r>
              <w:tab/>
              <w:t xml:space="preserve">"Other </w:t>
            </w:r>
            <w:proofErr w:type="spellStart"/>
            <w:r>
              <w:t>organisation</w:t>
            </w:r>
            <w:proofErr w:type="spellEnd"/>
            <w:r>
              <w:t>": "Famous Anvils"</w:t>
            </w:r>
          </w:p>
          <w:p w:rsidR="00B008A1" w:rsidRDefault="00B008A1" w:rsidP="00B008A1">
            <w:pPr>
              <w:pStyle w:val="Computerexample"/>
            </w:pPr>
            <w:r>
              <w:t xml:space="preserve">    },</w:t>
            </w:r>
          </w:p>
          <w:p w:rsidR="00B008A1" w:rsidRDefault="00B008A1" w:rsidP="00B008A1">
            <w:pPr>
              <w:pStyle w:val="Computerexample"/>
            </w:pPr>
            <w:r>
              <w:t xml:space="preserve">    "Examiner1":{</w:t>
            </w:r>
          </w:p>
          <w:p w:rsidR="00B008A1" w:rsidRDefault="00B008A1" w:rsidP="00B008A1">
            <w:pPr>
              <w:pStyle w:val="Computerexample"/>
            </w:pPr>
            <w:r>
              <w:tab/>
              <w:t>"Last name": "Maguire Jr.",</w:t>
            </w:r>
          </w:p>
          <w:p w:rsidR="00B008A1" w:rsidRDefault="00B008A1" w:rsidP="00B008A1">
            <w:pPr>
              <w:pStyle w:val="Computerexample"/>
            </w:pPr>
            <w:r>
              <w:tab/>
              <w:t>"First name": "Gerald Q.",</w:t>
            </w:r>
          </w:p>
          <w:p w:rsidR="00B008A1" w:rsidRDefault="00B008A1" w:rsidP="00B008A1">
            <w:pPr>
              <w:pStyle w:val="Computerexample"/>
            </w:pPr>
            <w:r>
              <w:tab/>
              <w:t>"Academic title": "professor",</w:t>
            </w:r>
          </w:p>
          <w:p w:rsidR="00B008A1" w:rsidRDefault="00B008A1" w:rsidP="00B008A1">
            <w:pPr>
              <w:pStyle w:val="Computerexample"/>
            </w:pPr>
            <w:r>
              <w:tab/>
              <w:t>"Local User Id": "u1d13i2c",</w:t>
            </w:r>
          </w:p>
          <w:p w:rsidR="00B008A1" w:rsidRDefault="00B008A1" w:rsidP="00B008A1">
            <w:pPr>
              <w:pStyle w:val="Computerexample"/>
            </w:pPr>
            <w:r>
              <w:tab/>
              <w:t>"</w:t>
            </w:r>
            <w:proofErr w:type="spellStart"/>
            <w:r>
              <w:t>ORCiD</w:t>
            </w:r>
            <w:proofErr w:type="spellEnd"/>
            <w:r>
              <w:t>": "0000-0002-6066-746X",</w:t>
            </w:r>
          </w:p>
          <w:p w:rsidR="00B008A1" w:rsidRDefault="00B008A1" w:rsidP="00B008A1">
            <w:pPr>
              <w:pStyle w:val="Computerexample"/>
            </w:pPr>
            <w:r>
              <w:tab/>
              <w:t>"Research group": "CCS",</w:t>
            </w:r>
          </w:p>
          <w:p w:rsidR="00B008A1" w:rsidRDefault="00B008A1" w:rsidP="00B008A1">
            <w:pPr>
              <w:pStyle w:val="Computerexample"/>
            </w:pPr>
            <w:r>
              <w:tab/>
              <w:t>"E-mail": "maguire@kth.se",</w:t>
            </w:r>
          </w:p>
          <w:p w:rsidR="00B008A1" w:rsidRDefault="00B008A1" w:rsidP="00B008A1">
            <w:pPr>
              <w:pStyle w:val="Computerexample"/>
            </w:pPr>
            <w:r>
              <w:tab/>
              <w:t>"</w:t>
            </w:r>
            <w:proofErr w:type="spellStart"/>
            <w:r>
              <w:t>organisation</w:t>
            </w:r>
            <w:proofErr w:type="spellEnd"/>
            <w:r>
              <w:t>": {"L1": "School of Information and Communication Technology (ICT)",</w:t>
            </w:r>
          </w:p>
          <w:p w:rsidR="00B008A1" w:rsidRDefault="00B008A1" w:rsidP="00B008A1">
            <w:pPr>
              <w:pStyle w:val="Computerexample"/>
            </w:pPr>
            <w:r>
              <w:tab/>
            </w:r>
            <w:r>
              <w:tab/>
            </w:r>
            <w:r>
              <w:tab/>
              <w:t xml:space="preserve"> "L2": "Communication Systems, </w:t>
            </w:r>
            <w:proofErr w:type="spellStart"/>
            <w:r>
              <w:t>CoS</w:t>
            </w:r>
            <w:proofErr w:type="spellEnd"/>
            <w:r>
              <w:t>",</w:t>
            </w:r>
          </w:p>
          <w:p w:rsidR="00B008A1" w:rsidRDefault="00B008A1" w:rsidP="00B008A1">
            <w:pPr>
              <w:pStyle w:val="Computerexample"/>
            </w:pPr>
            <w:r>
              <w:tab/>
            </w:r>
            <w:r>
              <w:tab/>
            </w:r>
            <w:r>
              <w:tab/>
              <w:t xml:space="preserve"> "L3": "Radio Systems Laboratory (RS Lab)"}</w:t>
            </w:r>
          </w:p>
          <w:p w:rsidR="00B008A1" w:rsidRDefault="00B008A1" w:rsidP="00B008A1">
            <w:pPr>
              <w:pStyle w:val="Computerexample"/>
            </w:pPr>
            <w:r>
              <w:t xml:space="preserve">    },</w:t>
            </w:r>
          </w:p>
          <w:p w:rsidR="00B008A1" w:rsidRDefault="00B008A1" w:rsidP="002703F0">
            <w:pPr>
              <w:pStyle w:val="BodyText"/>
              <w:ind w:firstLine="0"/>
            </w:pPr>
          </w:p>
        </w:tc>
      </w:tr>
    </w:tbl>
    <w:p w:rsidR="00E96095" w:rsidRDefault="00E96095" w:rsidP="00E96095">
      <w:pPr>
        <w:pStyle w:val="BodyText"/>
      </w:pPr>
      <w:r>
        <w:lastRenderedPageBreak/>
        <w:t xml:space="preserve">The information for this field is expected to come from a variety of source. The sources for this information will primarily be from Canvas (as shown in </w:t>
      </w:r>
      <w:r>
        <w:fldChar w:fldCharType="begin"/>
      </w:r>
      <w:r>
        <w:instrText xml:space="preserve"> REF _Ref15555148 \h </w:instrText>
      </w:r>
      <w:r>
        <w:fldChar w:fldCharType="separate"/>
      </w:r>
      <w:r w:rsidR="00DA14CD">
        <w:t xml:space="preserve">Table </w:t>
      </w:r>
      <w:r w:rsidR="00DA14CD">
        <w:rPr>
          <w:noProof/>
        </w:rPr>
        <w:t>1</w:t>
      </w:r>
      <w:r w:rsidR="00DA14CD">
        <w:noBreakHyphen/>
      </w:r>
      <w:r w:rsidR="00DA14CD">
        <w:rPr>
          <w:noProof/>
        </w:rPr>
        <w:t>1</w:t>
      </w:r>
      <w:r>
        <w:fldChar w:fldCharType="end"/>
      </w:r>
      <w:r>
        <w:t>).</w:t>
      </w:r>
    </w:p>
    <w:p w:rsidR="00E96095" w:rsidRDefault="00E96095" w:rsidP="00E96095">
      <w:pPr>
        <w:pStyle w:val="Caption"/>
        <w:keepNext/>
      </w:pPr>
      <w:r>
        <w:t xml:space="preserve">Table </w:t>
      </w:r>
      <w:fldSimple w:instr=" STYLEREF 1 \s ">
        <w:r w:rsidR="0077418D">
          <w:rPr>
            <w:noProof/>
          </w:rPr>
          <w:t>1</w:t>
        </w:r>
      </w:fldSimple>
      <w:r w:rsidR="0077418D">
        <w:noBreakHyphen/>
      </w:r>
      <w:fldSimple w:instr=" SEQ Table \* ARABIC \s 1 ">
        <w:r w:rsidR="0077418D">
          <w:rPr>
            <w:noProof/>
          </w:rPr>
          <w:t>2</w:t>
        </w:r>
      </w:fldSimple>
      <w:r>
        <w:t>: Sources of data for the field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E96095" w:rsidTr="00D95742">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E96095" w:rsidRDefault="00E96095" w:rsidP="00D95742">
            <w:pPr>
              <w:pStyle w:val="BodyText"/>
              <w:ind w:firstLine="0"/>
            </w:pPr>
            <w:r>
              <w:t>Field</w:t>
            </w:r>
          </w:p>
        </w:tc>
        <w:tc>
          <w:tcPr>
            <w:tcW w:w="1535" w:type="dxa"/>
          </w:tcPr>
          <w:p w:rsidR="00E96095" w:rsidRDefault="00E96095" w:rsidP="00D95742">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E96095" w:rsidRDefault="00E96095" w:rsidP="00D95742">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E96095" w:rsidRDefault="00E96095" w:rsidP="00D95742">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E96095" w:rsidTr="00E96095">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vAlign w:val="center"/>
          </w:tcPr>
          <w:p w:rsidR="00E96095" w:rsidRPr="00E96095" w:rsidRDefault="00E96095" w:rsidP="00E96095">
            <w:pPr>
              <w:pStyle w:val="Tablecell"/>
              <w:rPr>
                <w:b/>
              </w:rPr>
            </w:pPr>
            <w:r w:rsidRPr="00E96095">
              <w:rPr>
                <w:b/>
              </w:rPr>
              <w:t>Last name</w:t>
            </w:r>
          </w:p>
        </w:tc>
        <w:tc>
          <w:tcPr>
            <w:tcW w:w="3031" w:type="dxa"/>
            <w:gridSpan w:val="2"/>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r w:rsidRPr="00E96095">
              <w:rPr>
                <w:b/>
              </w:rPr>
              <w:t>First name</w:t>
            </w:r>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vAlign w:val="center"/>
          </w:tcPr>
          <w:p w:rsidR="00E96095" w:rsidRPr="00E96095" w:rsidRDefault="00E96095" w:rsidP="00E96095">
            <w:pPr>
              <w:pStyle w:val="Tablecell"/>
              <w:rPr>
                <w:b/>
              </w:rPr>
            </w:pPr>
            <w:r w:rsidRPr="00E96095">
              <w:rPr>
                <w:b/>
              </w:rPr>
              <w:t>Local User Id</w:t>
            </w:r>
          </w:p>
        </w:tc>
        <w:tc>
          <w:tcPr>
            <w:tcW w:w="3031" w:type="dxa"/>
            <w:gridSpan w:val="2"/>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roofErr w:type="spellStart"/>
            <w:r>
              <w:t>sis_user_id</w:t>
            </w:r>
            <w:proofErr w:type="spellEnd"/>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r w:rsidRPr="00E96095">
              <w:rPr>
                <w:b/>
              </w:rPr>
              <w:t>E-mail</w:t>
            </w:r>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vAlign w:val="center"/>
          </w:tcPr>
          <w:p w:rsidR="00E96095" w:rsidRPr="00E96095" w:rsidRDefault="00E96095" w:rsidP="00E96095">
            <w:pPr>
              <w:pStyle w:val="Tablecell"/>
              <w:rPr>
                <w:b/>
              </w:rPr>
            </w:pPr>
            <w:r w:rsidRPr="00E96095">
              <w:rPr>
                <w:b/>
              </w:rPr>
              <w:t>Research group</w:t>
            </w:r>
          </w:p>
        </w:tc>
        <w:tc>
          <w:tcPr>
            <w:tcW w:w="3031" w:type="dxa"/>
            <w:gridSpan w:val="2"/>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Borders>
              <w:top w:val="none" w:sz="0" w:space="0" w:color="auto"/>
              <w:bottom w:val="none" w:sz="0" w:space="0" w:color="auto"/>
              <w:right w:val="none" w:sz="0" w:space="0" w:color="auto"/>
            </w:tcBorders>
          </w:tcPr>
          <w:p w:rsidR="00E96095" w:rsidRDefault="00E96095" w:rsidP="00713A72">
            <w:pPr>
              <w:pStyle w:val="BodyText"/>
              <w:ind w:firstLine="0"/>
              <w:cnfStyle w:val="000000100000" w:firstRow="0" w:lastRow="0" w:firstColumn="0" w:lastColumn="0" w:oddVBand="0" w:evenVBand="0" w:oddHBand="1" w:evenHBand="0" w:firstRowFirstColumn="0" w:firstRowLastColumn="0" w:lastRowFirstColumn="0" w:lastRowLastColumn="0"/>
            </w:pPr>
            <w:r>
              <w:t xml:space="preserve">Based on </w:t>
            </w:r>
            <w:r w:rsidR="00713A72">
              <w:t>KTH affiliation</w:t>
            </w: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proofErr w:type="spellStart"/>
            <w:r w:rsidRPr="00E96095">
              <w:rPr>
                <w:b/>
              </w:rPr>
              <w:t>organisation</w:t>
            </w:r>
            <w:proofErr w:type="spellEnd"/>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2268" w:type="dxa"/>
          </w:tcPr>
          <w:p w:rsidR="00E96095" w:rsidRDefault="00E96095" w:rsidP="00713A72">
            <w:pPr>
              <w:pStyle w:val="BodyText"/>
              <w:ind w:firstLine="0"/>
              <w:cnfStyle w:val="000000000000" w:firstRow="0" w:lastRow="0" w:firstColumn="0" w:lastColumn="0" w:oddVBand="0" w:evenVBand="0" w:oddHBand="0" w:evenHBand="0" w:firstRowFirstColumn="0" w:firstRowLastColumn="0" w:lastRowFirstColumn="0" w:lastRowLastColumn="0"/>
            </w:pPr>
            <w:r>
              <w:t xml:space="preserve">Based on </w:t>
            </w:r>
            <w:r w:rsidR="00713A72">
              <w:t>KTH affiliation</w:t>
            </w:r>
          </w:p>
        </w:tc>
      </w:tr>
      <w:tr w:rsidR="00713A72"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713A72" w:rsidRPr="00713A72" w:rsidRDefault="00713A72" w:rsidP="00E96095">
            <w:pPr>
              <w:pStyle w:val="Tablecell"/>
              <w:rPr>
                <w:b/>
              </w:rPr>
            </w:pPr>
            <w:r w:rsidRPr="00713A72">
              <w:rPr>
                <w:b/>
              </w:rPr>
              <w:t xml:space="preserve">Other </w:t>
            </w:r>
            <w:proofErr w:type="spellStart"/>
            <w:r w:rsidRPr="00713A72">
              <w:rPr>
                <w:b/>
              </w:rPr>
              <w:t>organisation</w:t>
            </w:r>
            <w:proofErr w:type="spellEnd"/>
          </w:p>
        </w:tc>
        <w:tc>
          <w:tcPr>
            <w:tcW w:w="3031" w:type="dxa"/>
            <w:gridSpan w:val="2"/>
          </w:tcPr>
          <w:p w:rsidR="00713A72" w:rsidRDefault="00713A72"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Pr>
          <w:p w:rsidR="00713A72" w:rsidRDefault="00713A72"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Pr>
          <w:p w:rsidR="00713A72" w:rsidRDefault="00713A72" w:rsidP="00713A72">
            <w:pPr>
              <w:pStyle w:val="BodyText"/>
              <w:ind w:firstLine="0"/>
              <w:cnfStyle w:val="000000100000" w:firstRow="0" w:lastRow="0" w:firstColumn="0" w:lastColumn="0" w:oddVBand="0" w:evenVBand="0" w:oddHBand="1" w:evenHBand="0" w:firstRowFirstColumn="0" w:firstRowLastColumn="0" w:lastRowFirstColumn="0" w:lastRowLastColumn="0"/>
            </w:pPr>
            <w:r>
              <w:t>For people external to KTH</w:t>
            </w: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r w:rsidRPr="00E96095">
              <w:rPr>
                <w:b/>
              </w:rPr>
              <w:t>Academic title</w:t>
            </w:r>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713A72" w:rsidP="00D95742">
            <w:pPr>
              <w:pStyle w:val="BodyText"/>
              <w:ind w:firstLine="0"/>
              <w:cnfStyle w:val="000000000000" w:firstRow="0" w:lastRow="0" w:firstColumn="0" w:lastColumn="0" w:oddVBand="0" w:evenVBand="0" w:oddHBand="0" w:evenHBand="0" w:firstRowFirstColumn="0" w:firstRowLastColumn="0" w:lastRowFirstColumn="0" w:lastRowLastColumn="0"/>
            </w:pPr>
            <w:r>
              <w:t>KTH API</w:t>
            </w:r>
          </w:p>
        </w:tc>
        <w:tc>
          <w:tcPr>
            <w:tcW w:w="2268" w:type="dxa"/>
          </w:tcPr>
          <w:p w:rsidR="00E96095" w:rsidRDefault="00E96095" w:rsidP="00713A72">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proofErr w:type="spellStart"/>
            <w:r w:rsidRPr="00E96095">
              <w:rPr>
                <w:b/>
              </w:rPr>
              <w:lastRenderedPageBreak/>
              <w:t>ORCiD</w:t>
            </w:r>
            <w:proofErr w:type="spellEnd"/>
          </w:p>
        </w:tc>
        <w:tc>
          <w:tcPr>
            <w:tcW w:w="3031" w:type="dxa"/>
            <w:gridSpan w:val="2"/>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Pr>
          <w:p w:rsidR="00E96095" w:rsidRDefault="00713A72" w:rsidP="00D95742">
            <w:pPr>
              <w:pStyle w:val="BodyText"/>
              <w:ind w:firstLine="0"/>
              <w:cnfStyle w:val="000000100000" w:firstRow="0" w:lastRow="0" w:firstColumn="0" w:lastColumn="0" w:oddVBand="0" w:evenVBand="0" w:oddHBand="1" w:evenHBand="0" w:firstRowFirstColumn="0" w:firstRowLastColumn="0" w:lastRowFirstColumn="0" w:lastRowLastColumn="0"/>
            </w:pPr>
            <w:r>
              <w:t>KTH API</w:t>
            </w:r>
          </w:p>
        </w:tc>
        <w:tc>
          <w:tcPr>
            <w:tcW w:w="2268" w:type="dxa"/>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bl>
    <w:p w:rsidR="00E96095" w:rsidRDefault="00E96095" w:rsidP="00E96095">
      <w:pPr>
        <w:pStyle w:val="BodyText"/>
      </w:pPr>
      <w:r>
        <w:t>Note that the “organization information has 1, 2, or 3 levels – corresponding to School, Department, and Division (in the currently university naming scheme).</w:t>
      </w:r>
      <w:r w:rsidR="00A35591">
        <w:t xml:space="preserve"> More details on the organization data is given in Section </w:t>
      </w:r>
      <w:r w:rsidR="00A35591">
        <w:fldChar w:fldCharType="begin"/>
      </w:r>
      <w:r w:rsidR="00A35591">
        <w:instrText xml:space="preserve"> REF _Ref15649046 \n \h </w:instrText>
      </w:r>
      <w:r w:rsidR="00A35591">
        <w:fldChar w:fldCharType="separate"/>
      </w:r>
      <w:r w:rsidR="00A35591">
        <w:t>2</w:t>
      </w:r>
      <w:r w:rsidR="00A35591">
        <w:fldChar w:fldCharType="end"/>
      </w:r>
      <w:r w:rsidR="00A35591">
        <w:t>.</w:t>
      </w:r>
    </w:p>
    <w:p w:rsidR="00581EB9" w:rsidRDefault="00581EB9" w:rsidP="00581EB9">
      <w:pPr>
        <w:pStyle w:val="Heading2"/>
      </w:pPr>
      <w:r>
        <w:t>Titles, Abstracts, Keywords</w:t>
      </w:r>
      <w:r w:rsidR="009832DA">
        <w:t>, and Number of pages</w:t>
      </w:r>
    </w:p>
    <w:p w:rsidR="00A32241" w:rsidRDefault="00581EB9" w:rsidP="00E96095">
      <w:pPr>
        <w:pStyle w:val="BodyText"/>
      </w:pPr>
      <w:r>
        <w:t xml:space="preserve">These fields (shown in the example in </w:t>
      </w:r>
      <w:r>
        <w:fldChar w:fldCharType="begin"/>
      </w:r>
      <w:r>
        <w:instrText xml:space="preserve"> REF _Ref15556322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4</w:t>
      </w:r>
      <w:r>
        <w:fldChar w:fldCharType="end"/>
      </w:r>
      <w:r>
        <w:t>) are expected to be extracted from the thesis (either in PDF for DOCX format)</w:t>
      </w:r>
      <w:r w:rsidR="009832DA">
        <w:t xml:space="preserve"> together with the “Number of pages” field</w:t>
      </w:r>
      <w:r>
        <w:t>.</w:t>
      </w:r>
      <w:r w:rsidR="00A32241">
        <w:t xml:space="preserve"> Extraction of these fields was described in the thesis:</w:t>
      </w:r>
    </w:p>
    <w:p w:rsidR="00A32241" w:rsidRPr="00A32241" w:rsidRDefault="00A32241" w:rsidP="00A32241">
      <w:pPr>
        <w:pStyle w:val="BodyText"/>
      </w:pPr>
      <w:r w:rsidRPr="00A32241">
        <w:t xml:space="preserve">Shiva </w:t>
      </w:r>
      <w:proofErr w:type="spellStart"/>
      <w:r w:rsidRPr="00A32241">
        <w:t>Besharat</w:t>
      </w:r>
      <w:proofErr w:type="spellEnd"/>
      <w:r w:rsidRPr="00A32241">
        <w:t xml:space="preserve"> and Qi Li, Connecting Silos: Automation system for thesis processing in Canvas and DiVA. Bachelor's thesis, Stockholm, Sweden: KTH: </w:t>
      </w:r>
      <w:proofErr w:type="spellStart"/>
      <w:r w:rsidRPr="00A32241">
        <w:t>Skolan</w:t>
      </w:r>
      <w:proofErr w:type="spellEnd"/>
      <w:r w:rsidRPr="00A32241">
        <w:t xml:space="preserve"> </w:t>
      </w:r>
      <w:proofErr w:type="spellStart"/>
      <w:r w:rsidRPr="00A32241">
        <w:t>för</w:t>
      </w:r>
      <w:proofErr w:type="spellEnd"/>
      <w:r w:rsidRPr="00A32241">
        <w:t xml:space="preserve"> </w:t>
      </w:r>
      <w:proofErr w:type="spellStart"/>
      <w:r w:rsidRPr="00A32241">
        <w:t>elektroteknik</w:t>
      </w:r>
      <w:proofErr w:type="spellEnd"/>
      <w:r w:rsidRPr="00A32241">
        <w:t xml:space="preserve"> </w:t>
      </w:r>
      <w:proofErr w:type="spellStart"/>
      <w:r w:rsidRPr="00A32241">
        <w:t>och</w:t>
      </w:r>
      <w:proofErr w:type="spellEnd"/>
      <w:r w:rsidRPr="00A32241">
        <w:t xml:space="preserve"> </w:t>
      </w:r>
      <w:proofErr w:type="spellStart"/>
      <w:r w:rsidRPr="00A32241">
        <w:t>datavetenskap</w:t>
      </w:r>
      <w:proofErr w:type="spellEnd"/>
      <w:r w:rsidRPr="00A32241">
        <w:t xml:space="preserve"> (EECS):  </w:t>
      </w:r>
      <w:proofErr w:type="spellStart"/>
      <w:r w:rsidRPr="00A32241">
        <w:t>Kommunikationssystem</w:t>
      </w:r>
      <w:proofErr w:type="spellEnd"/>
      <w:r w:rsidRPr="00A32241">
        <w:t xml:space="preserve">, </w:t>
      </w:r>
      <w:proofErr w:type="spellStart"/>
      <w:r w:rsidRPr="00A32241">
        <w:t>CoS</w:t>
      </w:r>
      <w:proofErr w:type="spellEnd"/>
      <w:r w:rsidRPr="00A32241">
        <w:t>: Radio Systems Laboratory (RS Lab), 2018</w:t>
      </w:r>
      <w:proofErr w:type="gramStart"/>
      <w:r w:rsidRPr="00A32241">
        <w:t>,  TRITA</w:t>
      </w:r>
      <w:proofErr w:type="gramEnd"/>
      <w:r w:rsidRPr="00A32241">
        <w:t xml:space="preserve">-EECS-EX-2018:164 [Online]. Available: </w:t>
      </w:r>
      <w:hyperlink r:id="rId9" w:history="1">
        <w:r w:rsidRPr="00A32241">
          <w:rPr>
            <w:rStyle w:val="Hyperlink"/>
          </w:rPr>
          <w:t>http://urn.kb.se/resolve?urn=urn%3Anbn%3Ase%3Akth%3Adiva-230996</w:t>
        </w:r>
      </w:hyperlink>
      <w:r w:rsidRPr="00A32241">
        <w:t xml:space="preserve"> </w:t>
      </w:r>
    </w:p>
    <w:p w:rsidR="00581EB9" w:rsidRDefault="009832DA" w:rsidP="00E96095">
      <w:pPr>
        <w:pStyle w:val="BodyText"/>
      </w:pPr>
      <w:r>
        <w:t>The year will generally come from the (year of the) date that the thesis is submitted.</w:t>
      </w:r>
    </w:p>
    <w:p w:rsidR="00A32241" w:rsidRDefault="00A32241" w:rsidP="00E96095">
      <w:pPr>
        <w:pStyle w:val="BodyText"/>
      </w:pPr>
      <w:r>
        <w:t>The assumption is that the main title will be in the language of the thesis and the alternative title will be in the other language (or English and Swedish). The language of the first abstract and keywords are assumed to be the same as the language of the title. Similarly, the language of the second abstract and keywords are assumed to be the other language. For, the current situation we will assume that the language of the thesis can be established by guessing using the frequent stop words of English and Swedish.</w:t>
      </w:r>
    </w:p>
    <w:p w:rsidR="00A32241" w:rsidRDefault="00A32241" w:rsidP="00E96095">
      <w:pPr>
        <w:pStyle w:val="BodyText"/>
      </w:pPr>
      <w:r>
        <w:t xml:space="preserve">Note that the language is </w:t>
      </w:r>
      <w:r w:rsidR="003B6C23">
        <w:t>specified</w:t>
      </w:r>
      <w:r>
        <w:t xml:space="preserve"> using the </w:t>
      </w:r>
      <w:r w:rsidR="003B6C23">
        <w:t>three letter ISO abbreviation for the language (i.e., English is “</w:t>
      </w:r>
      <w:proofErr w:type="spellStart"/>
      <w:r w:rsidR="003B6C23">
        <w:t>eng</w:t>
      </w:r>
      <w:proofErr w:type="spellEnd"/>
      <w:r w:rsidR="003B6C23">
        <w:t>” and Swedish is “</w:t>
      </w:r>
      <w:proofErr w:type="spellStart"/>
      <w:r w:rsidR="003B6C23">
        <w:t>swe</w:t>
      </w:r>
      <w:proofErr w:type="spellEnd"/>
      <w:r w:rsidR="003B6C23">
        <w:t>”). These same three letter abbreviations are used in DiVA.</w:t>
      </w:r>
    </w:p>
    <w:p w:rsidR="00581EB9" w:rsidRDefault="00581EB9" w:rsidP="00581EB9">
      <w:pPr>
        <w:pStyle w:val="Caption"/>
        <w:keepNext/>
      </w:pPr>
      <w:bookmarkStart w:id="5" w:name="_Ref15556322"/>
      <w:r>
        <w:t xml:space="preserve">Listing </w:t>
      </w:r>
      <w:fldSimple w:instr=" STYLEREF 1 \s ">
        <w:r w:rsidR="00B66BBE">
          <w:rPr>
            <w:noProof/>
          </w:rPr>
          <w:t>1</w:t>
        </w:r>
      </w:fldSimple>
      <w:r w:rsidR="00B66BBE">
        <w:noBreakHyphen/>
      </w:r>
      <w:fldSimple w:instr=" SEQ Listing \* ARABIC \s 1 ">
        <w:r w:rsidR="00B66BBE">
          <w:rPr>
            <w:noProof/>
          </w:rPr>
          <w:t>4</w:t>
        </w:r>
      </w:fldSimple>
      <w:bookmarkEnd w:id="5"/>
      <w:r>
        <w:t>: Fields to be extracted from the thesis</w:t>
      </w:r>
    </w:p>
    <w:tbl>
      <w:tblPr>
        <w:tblStyle w:val="TableGrid"/>
        <w:tblW w:w="0" w:type="auto"/>
        <w:tblBorders>
          <w:bottom w:val="single" w:sz="8" w:space="0" w:color="000000" w:themeColor="text1"/>
          <w:insideH w:val="none" w:sz="0" w:space="0" w:color="auto"/>
          <w:insideV w:val="none" w:sz="0" w:space="0" w:color="auto"/>
        </w:tblBorders>
        <w:tblLook w:val="04A0" w:firstRow="1" w:lastRow="0" w:firstColumn="1" w:lastColumn="0" w:noHBand="0" w:noVBand="1"/>
      </w:tblPr>
      <w:tblGrid>
        <w:gridCol w:w="9243"/>
      </w:tblGrid>
      <w:tr w:rsidR="00713A72" w:rsidTr="00581EB9">
        <w:tc>
          <w:tcPr>
            <w:tcW w:w="9243" w:type="dxa"/>
          </w:tcPr>
          <w:p w:rsidR="00713A72" w:rsidRDefault="00713A72" w:rsidP="00713A72">
            <w:pPr>
              <w:pStyle w:val="Computerexample"/>
            </w:pPr>
            <w:r>
              <w:t xml:space="preserve">    "Title":{</w:t>
            </w:r>
          </w:p>
          <w:p w:rsidR="00713A72" w:rsidRDefault="00713A72" w:rsidP="00713A72">
            <w:pPr>
              <w:pStyle w:val="Computerexample"/>
            </w:pPr>
            <w:r>
              <w:tab/>
              <w:t>"Main title": "This is a long title in English",</w:t>
            </w:r>
          </w:p>
          <w:p w:rsidR="00713A72" w:rsidRDefault="00713A72" w:rsidP="00713A72">
            <w:pPr>
              <w:pStyle w:val="Computerexample"/>
            </w:pPr>
            <w:r>
              <w:tab/>
              <w:t>"Subtitle": "This is an even longer subtitle in English",</w:t>
            </w:r>
          </w:p>
          <w:p w:rsidR="00713A72" w:rsidRDefault="00713A72" w:rsidP="00713A72">
            <w:pPr>
              <w:pStyle w:val="Computerexample"/>
            </w:pPr>
            <w:r>
              <w:tab/>
              <w:t>"Language": "</w:t>
            </w:r>
            <w:proofErr w:type="spellStart"/>
            <w:r>
              <w:t>eng</w:t>
            </w:r>
            <w:proofErr w:type="spellEnd"/>
            <w:r>
              <w:t>"</w:t>
            </w:r>
            <w:r>
              <w:tab/>
            </w:r>
          </w:p>
          <w:p w:rsidR="00713A72" w:rsidRDefault="00713A72" w:rsidP="00713A72">
            <w:pPr>
              <w:pStyle w:val="Computerexample"/>
            </w:pPr>
            <w:r>
              <w:t xml:space="preserve">    },</w:t>
            </w:r>
          </w:p>
          <w:p w:rsidR="00713A72" w:rsidRDefault="00713A72" w:rsidP="00713A72">
            <w:pPr>
              <w:pStyle w:val="Computerexample"/>
            </w:pPr>
            <w:r>
              <w:t xml:space="preserve">    "Alternative title":{</w:t>
            </w:r>
          </w:p>
          <w:p w:rsidR="00713A72" w:rsidRDefault="00713A72" w:rsidP="00713A72">
            <w:pPr>
              <w:pStyle w:val="Computerexample"/>
            </w:pPr>
            <w:r>
              <w:tab/>
              <w:t>"Main 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lång</w:t>
            </w:r>
            <w:proofErr w:type="spellEnd"/>
            <w:r>
              <w:t xml:space="preserve"> </w:t>
            </w:r>
            <w:proofErr w:type="spellStart"/>
            <w:r>
              <w:t>titel</w:t>
            </w:r>
            <w:proofErr w:type="spellEnd"/>
            <w:r>
              <w:t xml:space="preserve"> </w:t>
            </w:r>
            <w:proofErr w:type="spellStart"/>
            <w:r>
              <w:t>på</w:t>
            </w:r>
            <w:proofErr w:type="spellEnd"/>
            <w:r>
              <w:t xml:space="preserve"> </w:t>
            </w:r>
            <w:proofErr w:type="spellStart"/>
            <w:r>
              <w:t>svenska</w:t>
            </w:r>
            <w:proofErr w:type="spellEnd"/>
            <w:r>
              <w:t>",</w:t>
            </w:r>
          </w:p>
          <w:p w:rsidR="00713A72" w:rsidRDefault="00713A72" w:rsidP="00713A72">
            <w:pPr>
              <w:pStyle w:val="Computerexample"/>
            </w:pPr>
            <w:r>
              <w:tab/>
              <w:t>"Sub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ännu</w:t>
            </w:r>
            <w:proofErr w:type="spellEnd"/>
            <w:r>
              <w:t xml:space="preserve"> </w:t>
            </w:r>
            <w:proofErr w:type="spellStart"/>
            <w:r>
              <w:t>längre</w:t>
            </w:r>
            <w:proofErr w:type="spellEnd"/>
            <w:r>
              <w:t xml:space="preserve"> </w:t>
            </w:r>
            <w:proofErr w:type="spellStart"/>
            <w:r>
              <w:t>undertexter</w:t>
            </w:r>
            <w:proofErr w:type="spellEnd"/>
            <w:r>
              <w:t xml:space="preserve"> </w:t>
            </w:r>
            <w:proofErr w:type="spellStart"/>
            <w:r>
              <w:t>på</w:t>
            </w:r>
            <w:proofErr w:type="spellEnd"/>
            <w:r>
              <w:t xml:space="preserve"> </w:t>
            </w:r>
            <w:proofErr w:type="spellStart"/>
            <w:r>
              <w:t>svenska</w:t>
            </w:r>
            <w:proofErr w:type="spellEnd"/>
            <w:r>
              <w:t>",</w:t>
            </w:r>
          </w:p>
          <w:p w:rsidR="00713A72" w:rsidRDefault="00713A72" w:rsidP="00713A72">
            <w:pPr>
              <w:pStyle w:val="Computerexample"/>
            </w:pPr>
            <w:r>
              <w:tab/>
              <w:t>"Language": "</w:t>
            </w:r>
            <w:proofErr w:type="spellStart"/>
            <w:r>
              <w:t>swe</w:t>
            </w:r>
            <w:proofErr w:type="spellEnd"/>
            <w:r>
              <w:t>"</w:t>
            </w:r>
          </w:p>
          <w:p w:rsidR="00713A72" w:rsidRDefault="00713A72" w:rsidP="00713A72">
            <w:pPr>
              <w:pStyle w:val="Computerexample"/>
            </w:pPr>
            <w:r>
              <w:t xml:space="preserve">    },</w:t>
            </w:r>
          </w:p>
          <w:p w:rsidR="00713A72" w:rsidRDefault="00713A72" w:rsidP="00713A72">
            <w:pPr>
              <w:pStyle w:val="Computerexample"/>
            </w:pPr>
          </w:p>
          <w:p w:rsidR="00713A72" w:rsidRDefault="00713A72" w:rsidP="00713A72">
            <w:pPr>
              <w:pStyle w:val="Computerexample"/>
            </w:pPr>
            <w:r>
              <w:t xml:space="preserve">    "Other information":{</w:t>
            </w:r>
          </w:p>
          <w:p w:rsidR="00713A72" w:rsidRDefault="00713A72" w:rsidP="00713A72">
            <w:pPr>
              <w:pStyle w:val="Computerexample"/>
            </w:pPr>
            <w:r>
              <w:tab/>
              <w:t>"Year": "2019",</w:t>
            </w:r>
          </w:p>
          <w:p w:rsidR="00713A72" w:rsidRDefault="00713A72" w:rsidP="00713A72">
            <w:pPr>
              <w:pStyle w:val="Computerexample"/>
            </w:pPr>
            <w:r>
              <w:tab/>
              <w:t>"Number of pages": "xiii,72"</w:t>
            </w:r>
          </w:p>
          <w:p w:rsidR="00713A72" w:rsidRDefault="00713A72" w:rsidP="00713A72">
            <w:pPr>
              <w:pStyle w:val="Computerexample"/>
            </w:pPr>
            <w:r>
              <w:t xml:space="preserve">    },</w:t>
            </w:r>
          </w:p>
          <w:p w:rsidR="00713A72" w:rsidRDefault="00713A72" w:rsidP="00713A72">
            <w:pPr>
              <w:pStyle w:val="Computerexample"/>
            </w:pPr>
            <w:r>
              <w:t xml:space="preserve">    "Keywords1":{</w:t>
            </w:r>
          </w:p>
          <w:p w:rsidR="00713A72" w:rsidRDefault="00713A72" w:rsidP="00713A72">
            <w:pPr>
              <w:pStyle w:val="Computerexample"/>
            </w:pPr>
            <w:r>
              <w:tab/>
              <w:t>"Keywords": "</w:t>
            </w:r>
            <w:proofErr w:type="spellStart"/>
            <w:r>
              <w:t>Fiddle,Fee,Foo,Fum</w:t>
            </w:r>
            <w:proofErr w:type="spellEnd"/>
            <w:r>
              <w:t>",</w:t>
            </w:r>
          </w:p>
          <w:p w:rsidR="00713A72" w:rsidRDefault="00713A72" w:rsidP="00713A72">
            <w:pPr>
              <w:pStyle w:val="Computerexample"/>
            </w:pPr>
            <w:r>
              <w:tab/>
              <w:t>"Language": "</w:t>
            </w:r>
            <w:proofErr w:type="spellStart"/>
            <w:r>
              <w:t>eng</w:t>
            </w:r>
            <w:proofErr w:type="spellEnd"/>
            <w:r>
              <w:t>"</w:t>
            </w:r>
          </w:p>
          <w:p w:rsidR="00713A72" w:rsidRDefault="00713A72" w:rsidP="00713A72">
            <w:pPr>
              <w:pStyle w:val="Computerexample"/>
            </w:pPr>
            <w:r>
              <w:t xml:space="preserve">    },</w:t>
            </w:r>
          </w:p>
          <w:p w:rsidR="00713A72" w:rsidRDefault="00713A72" w:rsidP="00713A72">
            <w:pPr>
              <w:pStyle w:val="Computerexample"/>
            </w:pPr>
            <w:r>
              <w:t xml:space="preserve">    "Keywords2":{</w:t>
            </w:r>
          </w:p>
          <w:p w:rsidR="00713A72" w:rsidRDefault="00713A72" w:rsidP="00713A72">
            <w:pPr>
              <w:pStyle w:val="Computerexample"/>
            </w:pPr>
            <w:r>
              <w:tab/>
              <w:t>"Keywords": "</w:t>
            </w:r>
            <w:proofErr w:type="spellStart"/>
            <w:r>
              <w:t>Faddle,Fåå,Fää,Fööm</w:t>
            </w:r>
            <w:proofErr w:type="spellEnd"/>
            <w:r>
              <w:t>",</w:t>
            </w:r>
          </w:p>
          <w:p w:rsidR="00713A72" w:rsidRDefault="00713A72" w:rsidP="00713A72">
            <w:pPr>
              <w:pStyle w:val="Computerexample"/>
            </w:pPr>
            <w:r>
              <w:tab/>
              <w:t>"Language": "</w:t>
            </w:r>
            <w:proofErr w:type="spellStart"/>
            <w:r>
              <w:t>swe</w:t>
            </w:r>
            <w:proofErr w:type="spellEnd"/>
            <w:r>
              <w:t>"</w:t>
            </w:r>
          </w:p>
          <w:p w:rsidR="00713A72" w:rsidRDefault="00713A72" w:rsidP="00713A72">
            <w:pPr>
              <w:pStyle w:val="Computerexample"/>
            </w:pPr>
            <w:r>
              <w:t xml:space="preserve">    },</w:t>
            </w:r>
          </w:p>
          <w:p w:rsidR="00713A72" w:rsidRDefault="00713A72" w:rsidP="00713A72">
            <w:pPr>
              <w:pStyle w:val="Computerexample"/>
            </w:pPr>
            <w:r>
              <w:t xml:space="preserve">    "Abstract1":{</w:t>
            </w:r>
          </w:p>
          <w:p w:rsidR="00713A72" w:rsidRDefault="00713A72" w:rsidP="00713A72">
            <w:pPr>
              <w:pStyle w:val="Computerexample"/>
            </w:pPr>
            <w:r>
              <w:tab/>
              <w:t>"Abstract":</w:t>
            </w:r>
            <w:r>
              <w:tab/>
              <w:t xml:space="preserve">"&lt;p&gt;This is </w:t>
            </w:r>
            <w:proofErr w:type="spellStart"/>
            <w:r>
              <w:t>a</w:t>
            </w:r>
            <w:proofErr w:type="spellEnd"/>
            <w:r>
              <w:t xml:space="preserve"> abstract for an non </w:t>
            </w:r>
            <w:proofErr w:type="spellStart"/>
            <w:r>
              <w:t>existant</w:t>
            </w:r>
            <w:proofErr w:type="spellEnd"/>
            <w:r>
              <w:t xml:space="preserve"> thesis about &lt;sup&gt;18&lt;/sup&gt;F&lt;sup&gt;-&lt;/sup&gt;&lt;/p&gt;",</w:t>
            </w:r>
          </w:p>
          <w:p w:rsidR="00713A72" w:rsidRDefault="00713A72" w:rsidP="00713A72">
            <w:pPr>
              <w:pStyle w:val="Computerexample"/>
            </w:pPr>
            <w:r>
              <w:lastRenderedPageBreak/>
              <w:tab/>
              <w:t>"Language": "</w:t>
            </w:r>
            <w:proofErr w:type="spellStart"/>
            <w:r>
              <w:t>eng</w:t>
            </w:r>
            <w:proofErr w:type="spellEnd"/>
            <w:r>
              <w:t>"</w:t>
            </w:r>
          </w:p>
          <w:p w:rsidR="00713A72" w:rsidRDefault="00713A72" w:rsidP="00713A72">
            <w:pPr>
              <w:pStyle w:val="Computerexample"/>
            </w:pPr>
            <w:r>
              <w:t xml:space="preserve">    },</w:t>
            </w:r>
          </w:p>
          <w:p w:rsidR="00713A72" w:rsidRDefault="00713A72" w:rsidP="00713A72">
            <w:pPr>
              <w:pStyle w:val="Computerexample"/>
            </w:pPr>
            <w:r>
              <w:t xml:space="preserve">    "Abstract2":{</w:t>
            </w:r>
          </w:p>
          <w:p w:rsidR="00713A72" w:rsidRDefault="00713A72" w:rsidP="00713A72">
            <w:pPr>
              <w:pStyle w:val="Computerexample"/>
            </w:pPr>
            <w:r>
              <w:tab/>
              <w:t>"Abstract":</w:t>
            </w:r>
            <w:r>
              <w:tab/>
              <w:t>"&lt;p&gt;</w:t>
            </w:r>
            <w:proofErr w:type="spellStart"/>
            <w:r>
              <w:t>Detta</w:t>
            </w:r>
            <w:proofErr w:type="spellEnd"/>
            <w:r>
              <w:t xml:space="preserve"> </w:t>
            </w:r>
            <w:proofErr w:type="spellStart"/>
            <w:r>
              <w:t>är</w:t>
            </w:r>
            <w:proofErr w:type="spellEnd"/>
            <w:r>
              <w:t xml:space="preserve"> </w:t>
            </w:r>
            <w:proofErr w:type="spellStart"/>
            <w:r>
              <w:t>ett</w:t>
            </w:r>
            <w:proofErr w:type="spellEnd"/>
            <w:r>
              <w:t xml:space="preserve"> </w:t>
            </w:r>
            <w:proofErr w:type="spellStart"/>
            <w:r>
              <w:t>abstrakt</w:t>
            </w:r>
            <w:proofErr w:type="spellEnd"/>
            <w:r>
              <w:t xml:space="preserve"> </w:t>
            </w:r>
            <w:proofErr w:type="spellStart"/>
            <w:r>
              <w:t>för</w:t>
            </w:r>
            <w:proofErr w:type="spellEnd"/>
            <w:r>
              <w:t xml:space="preserve"> </w:t>
            </w:r>
            <w:proofErr w:type="spellStart"/>
            <w:r>
              <w:t>en</w:t>
            </w:r>
            <w:proofErr w:type="spellEnd"/>
            <w:r>
              <w:t xml:space="preserve"> </w:t>
            </w:r>
            <w:proofErr w:type="spellStart"/>
            <w:r>
              <w:t>icke-existerande</w:t>
            </w:r>
            <w:proofErr w:type="spellEnd"/>
            <w:r>
              <w:t xml:space="preserve"> </w:t>
            </w:r>
            <w:proofErr w:type="spellStart"/>
            <w:r>
              <w:t>avhandling</w:t>
            </w:r>
            <w:proofErr w:type="spellEnd"/>
            <w:r>
              <w:t xml:space="preserve"> om &lt;sup&gt;18&lt;/sup&gt;F&lt;sup&gt;-&lt;/sup&gt;&lt;/p&gt;",</w:t>
            </w:r>
          </w:p>
          <w:p w:rsidR="00713A72" w:rsidRDefault="00713A72" w:rsidP="00713A72">
            <w:pPr>
              <w:pStyle w:val="Computerexample"/>
            </w:pPr>
            <w:r>
              <w:tab/>
              <w:t>"Language": "</w:t>
            </w:r>
            <w:proofErr w:type="spellStart"/>
            <w:r>
              <w:t>swe</w:t>
            </w:r>
            <w:proofErr w:type="spellEnd"/>
            <w:r>
              <w:t>"</w:t>
            </w:r>
          </w:p>
          <w:p w:rsidR="00713A72" w:rsidRDefault="00713A72" w:rsidP="00713A72">
            <w:pPr>
              <w:pStyle w:val="BodyText"/>
              <w:ind w:firstLine="0"/>
            </w:pPr>
            <w:r>
              <w:t xml:space="preserve">    },</w:t>
            </w:r>
          </w:p>
        </w:tc>
      </w:tr>
    </w:tbl>
    <w:p w:rsidR="00B008A1" w:rsidRDefault="00B008A1" w:rsidP="002703F0">
      <w:pPr>
        <w:pStyle w:val="BodyText"/>
      </w:pPr>
    </w:p>
    <w:p w:rsidR="003B6C23" w:rsidRDefault="00713A72" w:rsidP="003B6C23">
      <w:pPr>
        <w:pStyle w:val="Heading2"/>
      </w:pPr>
      <w:r>
        <w:t>Series and numbering</w:t>
      </w:r>
    </w:p>
    <w:p w:rsidR="003B6C23" w:rsidRDefault="003B6C23" w:rsidP="003B6C23">
      <w:pPr>
        <w:pStyle w:val="BodyText"/>
      </w:pPr>
      <w:r>
        <w:t xml:space="preserve">The primary series identification for theses is the TRITA number. The example shown in </w:t>
      </w:r>
      <w:r>
        <w:fldChar w:fldCharType="begin"/>
      </w:r>
      <w:r>
        <w:instrText xml:space="preserve"> REF _Ref15561245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5</w:t>
      </w:r>
      <w:r>
        <w:fldChar w:fldCharType="end"/>
      </w:r>
      <w:r>
        <w:t xml:space="preserve"> uses the “TRITA-ICT-EX” series. The thesis is assigned a unique number from this series, in the form </w:t>
      </w:r>
      <w:proofErr w:type="spellStart"/>
      <w:r>
        <w:t>YYYY</w:t>
      </w:r>
      <w:proofErr w:type="gramStart"/>
      <w:r>
        <w:t>:dd</w:t>
      </w:r>
      <w:proofErr w:type="spellEnd"/>
      <w:proofErr w:type="gramEnd"/>
      <w:r>
        <w:t>. In the process that I have implemented in my tests Canvas programs the series number is automatically assigned from a database record that automatically increments with use (to guarantee that the number is unique – however, there could be gaps).</w:t>
      </w:r>
    </w:p>
    <w:p w:rsidR="00CA262A" w:rsidRPr="003B6C23" w:rsidRDefault="00CA262A" w:rsidP="003B6C23">
      <w:pPr>
        <w:pStyle w:val="BodyText"/>
      </w:pPr>
      <w:r>
        <w:t>The fields “DOI Free full text” and “URL Free full text” are used to set a checkbox to indicate that the DOI or URL points to a freely available full text version of the report. Currently, most of these other identifiers are ignored by the current program.</w:t>
      </w:r>
    </w:p>
    <w:p w:rsidR="00A32241" w:rsidRDefault="00A32241" w:rsidP="00A32241">
      <w:pPr>
        <w:pStyle w:val="Caption"/>
        <w:keepNext/>
      </w:pPr>
      <w:bookmarkStart w:id="6" w:name="_Ref15561245"/>
      <w:r>
        <w:t xml:space="preserve">Listing </w:t>
      </w:r>
      <w:fldSimple w:instr=" STYLEREF 1 \s ">
        <w:r w:rsidR="00B66BBE">
          <w:rPr>
            <w:noProof/>
          </w:rPr>
          <w:t>1</w:t>
        </w:r>
      </w:fldSimple>
      <w:r w:rsidR="00B66BBE">
        <w:noBreakHyphen/>
      </w:r>
      <w:fldSimple w:instr=" SEQ Listing \* ARABIC \s 1 ">
        <w:r w:rsidR="00B66BBE">
          <w:rPr>
            <w:noProof/>
          </w:rPr>
          <w:t>5</w:t>
        </w:r>
      </w:fldSimple>
      <w:bookmarkEnd w:id="6"/>
      <w:r>
        <w:t>: Series information</w:t>
      </w:r>
    </w:p>
    <w:tbl>
      <w:tblPr>
        <w:tblStyle w:val="TableGrid"/>
        <w:tblW w:w="0" w:type="auto"/>
        <w:tblLook w:val="04A0" w:firstRow="1" w:lastRow="0" w:firstColumn="1" w:lastColumn="0" w:noHBand="0" w:noVBand="1"/>
      </w:tblPr>
      <w:tblGrid>
        <w:gridCol w:w="9243"/>
      </w:tblGrid>
      <w:tr w:rsidR="00713A72" w:rsidTr="00713A72">
        <w:tc>
          <w:tcPr>
            <w:tcW w:w="9243" w:type="dxa"/>
          </w:tcPr>
          <w:p w:rsidR="00713A72" w:rsidRDefault="00713A72" w:rsidP="00713A72">
            <w:pPr>
              <w:pStyle w:val="Computerexample"/>
            </w:pPr>
            <w:r>
              <w:t xml:space="preserve">    "Series":{</w:t>
            </w:r>
          </w:p>
          <w:p w:rsidR="00713A72" w:rsidRDefault="00713A72" w:rsidP="00713A72">
            <w:pPr>
              <w:pStyle w:val="Computerexample"/>
            </w:pPr>
            <w:r>
              <w:tab/>
              <w:t>"Title of series": "TRITA-ICT-EX",</w:t>
            </w:r>
          </w:p>
          <w:p w:rsidR="00713A72" w:rsidRDefault="00713A72" w:rsidP="00713A72">
            <w:pPr>
              <w:pStyle w:val="Computerexample"/>
            </w:pPr>
            <w:r>
              <w:tab/>
              <w:t>"No. in series": "2019:00"</w:t>
            </w:r>
          </w:p>
          <w:p w:rsidR="00713A72" w:rsidRDefault="00713A72" w:rsidP="00713A72">
            <w:pPr>
              <w:pStyle w:val="Computerexample"/>
            </w:pPr>
            <w:r>
              <w:t xml:space="preserve">    },</w:t>
            </w:r>
          </w:p>
          <w:p w:rsidR="00713A72" w:rsidRDefault="00713A72" w:rsidP="00713A72">
            <w:pPr>
              <w:pStyle w:val="Computerexample"/>
            </w:pPr>
            <w:r>
              <w:t xml:space="preserve">    "Other series":{</w:t>
            </w:r>
          </w:p>
          <w:p w:rsidR="00713A72" w:rsidRDefault="00713A72" w:rsidP="00713A72">
            <w:pPr>
              <w:pStyle w:val="Computerexample"/>
            </w:pPr>
            <w:r>
              <w:tab/>
              <w:t>"Title of series": "",</w:t>
            </w:r>
          </w:p>
          <w:p w:rsidR="00713A72" w:rsidRDefault="00713A72" w:rsidP="00713A72">
            <w:pPr>
              <w:pStyle w:val="Computerexample"/>
            </w:pPr>
            <w:r>
              <w:tab/>
              <w:t>"ISSN": "",</w:t>
            </w:r>
          </w:p>
          <w:p w:rsidR="00713A72" w:rsidRDefault="00713A72" w:rsidP="00713A72">
            <w:pPr>
              <w:pStyle w:val="Computerexample"/>
            </w:pPr>
            <w:r>
              <w:tab/>
              <w:t>"EISSN": "",</w:t>
            </w:r>
          </w:p>
          <w:p w:rsidR="00713A72" w:rsidRDefault="00713A72" w:rsidP="00713A72">
            <w:pPr>
              <w:pStyle w:val="Computerexample"/>
            </w:pPr>
            <w:r>
              <w:tab/>
              <w:t>"No. in series": ""</w:t>
            </w:r>
          </w:p>
          <w:p w:rsidR="00713A72" w:rsidRDefault="00713A72" w:rsidP="00713A72">
            <w:pPr>
              <w:pStyle w:val="Computerexample"/>
            </w:pPr>
            <w:r>
              <w:t xml:space="preserve">    },</w:t>
            </w:r>
          </w:p>
          <w:p w:rsidR="00713A72" w:rsidRDefault="00713A72" w:rsidP="00713A72">
            <w:pPr>
              <w:pStyle w:val="Computerexample"/>
            </w:pPr>
            <w:r>
              <w:t xml:space="preserve">    "Identifiers":{</w:t>
            </w:r>
          </w:p>
          <w:p w:rsidR="00713A72" w:rsidRDefault="00713A72" w:rsidP="00713A72">
            <w:pPr>
              <w:pStyle w:val="Computerexample"/>
            </w:pPr>
            <w:r>
              <w:tab/>
              <w:t>"ISRN": "",</w:t>
            </w:r>
          </w:p>
          <w:p w:rsidR="00713A72" w:rsidRDefault="00713A72" w:rsidP="00713A72">
            <w:pPr>
              <w:pStyle w:val="Computerexample"/>
            </w:pPr>
            <w:r>
              <w:tab/>
              <w:t>"DOI": "",</w:t>
            </w:r>
          </w:p>
          <w:p w:rsidR="00713A72" w:rsidRDefault="00713A72" w:rsidP="00713A72">
            <w:pPr>
              <w:pStyle w:val="Computerexample"/>
            </w:pPr>
            <w:r>
              <w:tab/>
              <w:t>"</w:t>
            </w:r>
            <w:proofErr w:type="spellStart"/>
            <w:r>
              <w:t>DOI_Free_full_text</w:t>
            </w:r>
            <w:proofErr w:type="spellEnd"/>
            <w:r>
              <w:t>": "",</w:t>
            </w:r>
          </w:p>
          <w:p w:rsidR="00713A72" w:rsidRDefault="00713A72" w:rsidP="00713A72">
            <w:pPr>
              <w:pStyle w:val="Computerexample"/>
            </w:pPr>
            <w:r>
              <w:tab/>
              <w:t>"URL": "",</w:t>
            </w:r>
          </w:p>
          <w:p w:rsidR="00713A72" w:rsidRDefault="00713A72" w:rsidP="00713A72">
            <w:pPr>
              <w:pStyle w:val="Computerexample"/>
            </w:pPr>
            <w:r>
              <w:tab/>
              <w:t>"URL label": "",</w:t>
            </w:r>
          </w:p>
          <w:p w:rsidR="00713A72" w:rsidRDefault="00713A72" w:rsidP="00713A72">
            <w:pPr>
              <w:pStyle w:val="Computerexample"/>
            </w:pPr>
            <w:r>
              <w:tab/>
              <w:t>"</w:t>
            </w:r>
            <w:proofErr w:type="spellStart"/>
            <w:r>
              <w:t>URL_Free_full_text</w:t>
            </w:r>
            <w:proofErr w:type="spellEnd"/>
            <w:r>
              <w:t>": ""</w:t>
            </w:r>
          </w:p>
          <w:p w:rsidR="00713A72" w:rsidRDefault="00620D5F" w:rsidP="00620D5F">
            <w:pPr>
              <w:pStyle w:val="Computerexample"/>
            </w:pPr>
            <w:r>
              <w:t xml:space="preserve">    }</w:t>
            </w:r>
          </w:p>
        </w:tc>
      </w:tr>
    </w:tbl>
    <w:p w:rsidR="003B6C23" w:rsidRDefault="003B6C23" w:rsidP="003B6C23">
      <w:pPr>
        <w:pStyle w:val="BodyText"/>
      </w:pPr>
      <w:r>
        <w:t xml:space="preserve">The sources for this information will primarily be from Canvas (as shown in </w:t>
      </w:r>
      <w:r>
        <w:fldChar w:fldCharType="begin"/>
      </w:r>
      <w:r>
        <w:instrText xml:space="preserve"> REF _Ref15561532 \h </w:instrText>
      </w:r>
      <w:r>
        <w:fldChar w:fldCharType="separate"/>
      </w:r>
      <w:r w:rsidR="00DA14CD">
        <w:t xml:space="preserve">Table </w:t>
      </w:r>
      <w:r w:rsidR="00DA14CD">
        <w:rPr>
          <w:noProof/>
        </w:rPr>
        <w:t>1</w:t>
      </w:r>
      <w:r w:rsidR="00DA14CD">
        <w:noBreakHyphen/>
      </w:r>
      <w:r w:rsidR="00DA14CD">
        <w:rPr>
          <w:noProof/>
        </w:rPr>
        <w:t>3</w:t>
      </w:r>
      <w:r>
        <w:fldChar w:fldCharType="end"/>
      </w:r>
      <w:r>
        <w:t>).</w:t>
      </w:r>
    </w:p>
    <w:p w:rsidR="003B6C23" w:rsidRDefault="003B6C23" w:rsidP="003B6C23">
      <w:pPr>
        <w:pStyle w:val="Caption"/>
        <w:keepNext/>
      </w:pPr>
      <w:bookmarkStart w:id="7" w:name="_Ref15561532"/>
      <w:r>
        <w:t xml:space="preserve">Table </w:t>
      </w:r>
      <w:fldSimple w:instr=" STYLEREF 1 \s ">
        <w:r w:rsidR="0077418D">
          <w:rPr>
            <w:noProof/>
          </w:rPr>
          <w:t>1</w:t>
        </w:r>
      </w:fldSimple>
      <w:r w:rsidR="0077418D">
        <w:noBreakHyphen/>
      </w:r>
      <w:fldSimple w:instr=" SEQ Table \* ARABIC \s 1 ">
        <w:r w:rsidR="0077418D">
          <w:rPr>
            <w:noProof/>
          </w:rPr>
          <w:t>3</w:t>
        </w:r>
      </w:fldSimple>
      <w:bookmarkEnd w:id="7"/>
      <w:r>
        <w:t>: Sources of data for the field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3B6C23" w:rsidTr="001907BE">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3B6C23" w:rsidRDefault="003B6C23" w:rsidP="001907BE">
            <w:pPr>
              <w:pStyle w:val="BodyText"/>
              <w:ind w:firstLine="0"/>
            </w:pPr>
            <w:r>
              <w:t>Field</w:t>
            </w:r>
          </w:p>
        </w:tc>
        <w:tc>
          <w:tcPr>
            <w:tcW w:w="1535" w:type="dxa"/>
          </w:tcPr>
          <w:p w:rsidR="003B6C23" w:rsidRDefault="003B6C23" w:rsidP="001907BE">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3B6C23" w:rsidRDefault="003B6C23" w:rsidP="001907BE">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3B6C23" w:rsidRDefault="003B6C23" w:rsidP="001907BE">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3B6C23" w:rsidTr="001907B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3B6C23" w:rsidRDefault="003B6C23" w:rsidP="001907BE">
            <w:pPr>
              <w:pStyle w:val="BodyText"/>
              <w:ind w:firstLine="0"/>
            </w:pPr>
            <w:r>
              <w:t>Title of series</w:t>
            </w:r>
          </w:p>
        </w:tc>
        <w:tc>
          <w:tcPr>
            <w:tcW w:w="3031" w:type="dxa"/>
            <w:gridSpan w:val="2"/>
            <w:tcBorders>
              <w:top w:val="none" w:sz="0" w:space="0" w:color="auto"/>
              <w:bottom w:val="none" w:sz="0" w:space="0" w:color="auto"/>
            </w:tcBorders>
          </w:tcPr>
          <w:p w:rsidR="003B6C23" w:rsidRDefault="003B6C23" w:rsidP="001907BE">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3B6C23" w:rsidRDefault="003B6C23" w:rsidP="001907BE">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Borders>
              <w:top w:val="none" w:sz="0" w:space="0" w:color="auto"/>
              <w:bottom w:val="none" w:sz="0" w:space="0" w:color="auto"/>
              <w:right w:val="none" w:sz="0" w:space="0" w:color="auto"/>
            </w:tcBorders>
          </w:tcPr>
          <w:p w:rsidR="003B6C23" w:rsidRDefault="003B6C23" w:rsidP="001907BE">
            <w:pPr>
              <w:pStyle w:val="BodyText"/>
              <w:ind w:firstLine="0"/>
              <w:cnfStyle w:val="000000100000" w:firstRow="0" w:lastRow="0" w:firstColumn="0" w:lastColumn="0" w:oddVBand="0" w:evenVBand="0" w:oddHBand="1" w:evenHBand="0" w:firstRowFirstColumn="0" w:firstRowLastColumn="0" w:lastRowFirstColumn="0" w:lastRowLastColumn="0"/>
            </w:pPr>
            <w:r>
              <w:t>Statically chosen for a school and bit into the program.</w:t>
            </w:r>
          </w:p>
        </w:tc>
      </w:tr>
      <w:tr w:rsidR="003B6C23" w:rsidTr="001907B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3B6C23" w:rsidRDefault="003B6C23" w:rsidP="001907BE">
            <w:pPr>
              <w:pStyle w:val="BodyText"/>
              <w:ind w:firstLine="0"/>
            </w:pPr>
            <w:r>
              <w:t>No. in series</w:t>
            </w:r>
          </w:p>
        </w:tc>
        <w:tc>
          <w:tcPr>
            <w:tcW w:w="3031" w:type="dxa"/>
            <w:gridSpan w:val="2"/>
          </w:tcPr>
          <w:p w:rsidR="003B6C23" w:rsidRDefault="003B6C23" w:rsidP="001907BE">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3B6C23" w:rsidRDefault="003B6C23" w:rsidP="001907BE">
            <w:pPr>
              <w:pStyle w:val="BodyText"/>
              <w:ind w:firstLine="0"/>
              <w:cnfStyle w:val="000000000000" w:firstRow="0" w:lastRow="0" w:firstColumn="0" w:lastColumn="0" w:oddVBand="0" w:evenVBand="0" w:oddHBand="0" w:evenHBand="0" w:firstRowFirstColumn="0" w:firstRowLastColumn="0" w:lastRowFirstColumn="0" w:lastRowLastColumn="0"/>
            </w:pPr>
            <w:r>
              <w:t>database</w:t>
            </w:r>
          </w:p>
        </w:tc>
        <w:tc>
          <w:tcPr>
            <w:tcW w:w="2268" w:type="dxa"/>
          </w:tcPr>
          <w:p w:rsidR="003B6C23" w:rsidRDefault="003B6C23" w:rsidP="001907BE">
            <w:pPr>
              <w:pStyle w:val="BodyText"/>
              <w:ind w:firstLine="0"/>
              <w:cnfStyle w:val="000000000000" w:firstRow="0" w:lastRow="0" w:firstColumn="0" w:lastColumn="0" w:oddVBand="0" w:evenVBand="0" w:oddHBand="0" w:evenHBand="0" w:firstRowFirstColumn="0" w:firstRowLastColumn="0" w:lastRowFirstColumn="0" w:lastRowLastColumn="0"/>
            </w:pPr>
          </w:p>
        </w:tc>
      </w:tr>
    </w:tbl>
    <w:p w:rsidR="003B6C23" w:rsidRDefault="003B6C23" w:rsidP="003B6C23">
      <w:pPr>
        <w:pStyle w:val="BodyText"/>
      </w:pPr>
      <w:r>
        <w:t xml:space="preserve">Note that the current assignment of TRITA numbers is done manually by administrators who record the information in a spreadsheet – which has resulted in multiple theses being assigned the same number – that later has to be corrected. </w:t>
      </w:r>
    </w:p>
    <w:p w:rsidR="003B6C23" w:rsidRDefault="00CA262A" w:rsidP="003B6C23">
      <w:pPr>
        <w:pStyle w:val="BodyText"/>
      </w:pPr>
      <w:r>
        <w:lastRenderedPageBreak/>
        <w:t>Note also that the title of the series and the Number in the series are used together with the title, subtitle, and author(s) names to generate a cover for the thesis.</w:t>
      </w:r>
    </w:p>
    <w:p w:rsidR="00713A72" w:rsidRDefault="00713A72" w:rsidP="00713A72">
      <w:pPr>
        <w:pStyle w:val="Heading2"/>
      </w:pPr>
      <w:r>
        <w:t>Project affiliation</w:t>
      </w:r>
    </w:p>
    <w:p w:rsidR="00CA262A" w:rsidRPr="00CA262A" w:rsidRDefault="00CA262A" w:rsidP="00CA262A">
      <w:pPr>
        <w:pStyle w:val="BodyText"/>
      </w:pPr>
      <w:r>
        <w:t xml:space="preserve">There is a field to record a degree project being done as part of </w:t>
      </w:r>
      <w:proofErr w:type="gramStart"/>
      <w:r>
        <w:t>a</w:t>
      </w:r>
      <w:proofErr w:type="gramEnd"/>
      <w:r>
        <w:t xml:space="preserve"> </w:t>
      </w:r>
      <w:proofErr w:type="spellStart"/>
      <w:r>
        <w:t>a</w:t>
      </w:r>
      <w:proofErr w:type="spellEnd"/>
      <w:r>
        <w:t xml:space="preserve"> project. However, I have never used this field – so I have ignored it in the current program.</w:t>
      </w:r>
    </w:p>
    <w:p w:rsidR="00A32241" w:rsidRDefault="00A32241" w:rsidP="00A32241">
      <w:pPr>
        <w:pStyle w:val="Caption"/>
        <w:keepNext/>
      </w:pPr>
      <w:r>
        <w:t xml:space="preserve">Listing </w:t>
      </w:r>
      <w:fldSimple w:instr=" STYLEREF 1 \s ">
        <w:r w:rsidR="00B66BBE">
          <w:rPr>
            <w:noProof/>
          </w:rPr>
          <w:t>1</w:t>
        </w:r>
      </w:fldSimple>
      <w:r w:rsidR="00B66BBE">
        <w:noBreakHyphen/>
      </w:r>
      <w:fldSimple w:instr=" SEQ Listing \* ARABIC \s 1 ">
        <w:r w:rsidR="00B66BBE">
          <w:rPr>
            <w:noProof/>
          </w:rPr>
          <w:t>6</w:t>
        </w:r>
      </w:fldSimple>
      <w:r>
        <w:t>: Project information</w:t>
      </w:r>
    </w:p>
    <w:tbl>
      <w:tblPr>
        <w:tblStyle w:val="TableGrid"/>
        <w:tblW w:w="0" w:type="auto"/>
        <w:tblLook w:val="04A0" w:firstRow="1" w:lastRow="0" w:firstColumn="1" w:lastColumn="0" w:noHBand="0" w:noVBand="1"/>
      </w:tblPr>
      <w:tblGrid>
        <w:gridCol w:w="9243"/>
      </w:tblGrid>
      <w:tr w:rsidR="00713A72" w:rsidTr="00713A72">
        <w:tc>
          <w:tcPr>
            <w:tcW w:w="9243" w:type="dxa"/>
          </w:tcPr>
          <w:p w:rsidR="00713A72" w:rsidRDefault="00713A72" w:rsidP="00713A72">
            <w:pPr>
              <w:pStyle w:val="Computerexample"/>
            </w:pPr>
            <w:r>
              <w:t xml:space="preserve">    "Part of project":{</w:t>
            </w:r>
          </w:p>
          <w:p w:rsidR="00713A72" w:rsidRDefault="00713A72" w:rsidP="00713A72">
            <w:pPr>
              <w:pStyle w:val="Computerexample"/>
            </w:pPr>
            <w:r>
              <w:t xml:space="preserve">    },</w:t>
            </w:r>
          </w:p>
          <w:p w:rsidR="00713A72" w:rsidRDefault="00713A72" w:rsidP="00713A72">
            <w:pPr>
              <w:pStyle w:val="Computerexample"/>
            </w:pPr>
            <w:r>
              <w:t xml:space="preserve">    "Part of other project":{</w:t>
            </w:r>
          </w:p>
          <w:p w:rsidR="00713A72" w:rsidRDefault="00713A72" w:rsidP="00713A72">
            <w:pPr>
              <w:pStyle w:val="Computerexample"/>
            </w:pPr>
            <w:r>
              <w:tab/>
              <w:t>"</w:t>
            </w:r>
            <w:proofErr w:type="spellStart"/>
            <w:r>
              <w:t>Project_name</w:t>
            </w:r>
            <w:proofErr w:type="spellEnd"/>
            <w:r>
              <w:t>": ""</w:t>
            </w:r>
          </w:p>
          <w:p w:rsidR="00713A72" w:rsidRDefault="00713A72" w:rsidP="00713A72">
            <w:pPr>
              <w:pStyle w:val="Computerexample"/>
            </w:pPr>
            <w:r>
              <w:t xml:space="preserve">    },</w:t>
            </w:r>
          </w:p>
          <w:p w:rsidR="00713A72" w:rsidRDefault="00713A72" w:rsidP="002703F0">
            <w:pPr>
              <w:pStyle w:val="BodyText"/>
              <w:ind w:firstLine="0"/>
            </w:pPr>
          </w:p>
        </w:tc>
      </w:tr>
    </w:tbl>
    <w:p w:rsidR="00713A72" w:rsidRDefault="00713A72" w:rsidP="00713A72">
      <w:pPr>
        <w:pStyle w:val="Heading2"/>
      </w:pPr>
      <w:r>
        <w:t>External cooperation (industrial projects)</w:t>
      </w:r>
    </w:p>
    <w:p w:rsidR="00CA262A" w:rsidRDefault="00CA262A" w:rsidP="00CA262A">
      <w:pPr>
        <w:pStyle w:val="BodyText"/>
      </w:pPr>
      <w:r>
        <w:t xml:space="preserve">KTH’s external relations office is trying to track which degree projects have been done with external partners. This field is used to record the name of the external partner (if there is one). If there is not partner name specified, the check box for this field is set to false. </w:t>
      </w:r>
    </w:p>
    <w:p w:rsidR="00CA262A" w:rsidRDefault="00CA262A" w:rsidP="00CA262A">
      <w:pPr>
        <w:pStyle w:val="Caption"/>
        <w:keepNext/>
      </w:pPr>
      <w:r>
        <w:t xml:space="preserve">Listing </w:t>
      </w:r>
      <w:fldSimple w:instr=" STYLEREF 1 \s ">
        <w:r w:rsidR="00B66BBE">
          <w:rPr>
            <w:noProof/>
          </w:rPr>
          <w:t>1</w:t>
        </w:r>
      </w:fldSimple>
      <w:r w:rsidR="00B66BBE">
        <w:noBreakHyphen/>
      </w:r>
      <w:fldSimple w:instr=" SEQ Listing \* ARABIC \s 1 ">
        <w:r w:rsidR="00B66BBE">
          <w:rPr>
            <w:noProof/>
          </w:rPr>
          <w:t>7</w:t>
        </w:r>
      </w:fldSimple>
      <w:r>
        <w:t>: External cooperation field</w:t>
      </w:r>
    </w:p>
    <w:tbl>
      <w:tblPr>
        <w:tblStyle w:val="TableGrid"/>
        <w:tblW w:w="0" w:type="auto"/>
        <w:tblLook w:val="04A0" w:firstRow="1" w:lastRow="0" w:firstColumn="1" w:lastColumn="0" w:noHBand="0" w:noVBand="1"/>
      </w:tblPr>
      <w:tblGrid>
        <w:gridCol w:w="9243"/>
      </w:tblGrid>
      <w:tr w:rsidR="00CA262A" w:rsidTr="001907BE">
        <w:tc>
          <w:tcPr>
            <w:tcW w:w="9243" w:type="dxa"/>
          </w:tcPr>
          <w:p w:rsidR="00CA262A" w:rsidRDefault="00CA262A" w:rsidP="001907BE">
            <w:pPr>
              <w:pStyle w:val="Computerexample"/>
            </w:pPr>
            <w:r>
              <w:t xml:space="preserve">    "Cooperation":{</w:t>
            </w:r>
          </w:p>
          <w:p w:rsidR="00CA262A" w:rsidRDefault="00CA262A" w:rsidP="001907BE">
            <w:pPr>
              <w:pStyle w:val="Computerexample"/>
            </w:pPr>
            <w:r>
              <w:tab/>
              <w:t>"</w:t>
            </w:r>
            <w:proofErr w:type="spellStart"/>
            <w:r>
              <w:t>Partner_name</w:t>
            </w:r>
            <w:proofErr w:type="spellEnd"/>
            <w:r>
              <w:t>": "ABBBBA"</w:t>
            </w:r>
          </w:p>
          <w:p w:rsidR="00CA262A" w:rsidRDefault="00CA262A" w:rsidP="001907BE">
            <w:pPr>
              <w:pStyle w:val="Computerexample"/>
            </w:pPr>
            <w:r>
              <w:t xml:space="preserve">    }</w:t>
            </w:r>
          </w:p>
        </w:tc>
      </w:tr>
    </w:tbl>
    <w:p w:rsidR="00CA262A" w:rsidRDefault="00CA262A" w:rsidP="00CA262A">
      <w:pPr>
        <w:pStyle w:val="BodyText"/>
      </w:pPr>
    </w:p>
    <w:p w:rsidR="00CA262A" w:rsidRDefault="00CA262A" w:rsidP="00CA262A">
      <w:pPr>
        <w:pStyle w:val="BodyText"/>
      </w:pPr>
      <w:r>
        <w:t xml:space="preserve">The sources for information will be from Canvas (as shown in </w:t>
      </w:r>
      <w:r>
        <w:fldChar w:fldCharType="begin"/>
      </w:r>
      <w:r>
        <w:instrText xml:space="preserve"> REF _Ref15561532 \h </w:instrText>
      </w:r>
      <w:r>
        <w:fldChar w:fldCharType="separate"/>
      </w:r>
      <w:r w:rsidR="00DA14CD">
        <w:t xml:space="preserve">Table </w:t>
      </w:r>
      <w:r w:rsidR="00DA14CD">
        <w:rPr>
          <w:noProof/>
        </w:rPr>
        <w:t>1</w:t>
      </w:r>
      <w:r w:rsidR="00DA14CD">
        <w:noBreakHyphen/>
      </w:r>
      <w:r w:rsidR="00DA14CD">
        <w:rPr>
          <w:noProof/>
        </w:rPr>
        <w:t>3</w:t>
      </w:r>
      <w:r>
        <w:fldChar w:fldCharType="end"/>
      </w:r>
      <w:r>
        <w:t>).</w:t>
      </w:r>
    </w:p>
    <w:p w:rsidR="00CA262A" w:rsidRDefault="00CA262A" w:rsidP="00CA262A">
      <w:pPr>
        <w:pStyle w:val="Caption"/>
        <w:keepNext/>
      </w:pPr>
      <w:bookmarkStart w:id="8" w:name="_Ref15562173"/>
      <w:r>
        <w:t xml:space="preserve">Table </w:t>
      </w:r>
      <w:fldSimple w:instr=" STYLEREF 1 \s ">
        <w:r w:rsidR="0077418D">
          <w:rPr>
            <w:noProof/>
          </w:rPr>
          <w:t>1</w:t>
        </w:r>
      </w:fldSimple>
      <w:r w:rsidR="0077418D">
        <w:noBreakHyphen/>
      </w:r>
      <w:fldSimple w:instr=" SEQ Table \* ARABIC \s 1 ">
        <w:r w:rsidR="0077418D">
          <w:rPr>
            <w:noProof/>
          </w:rPr>
          <w:t>4</w:t>
        </w:r>
      </w:fldSimple>
      <w:bookmarkEnd w:id="8"/>
      <w:r>
        <w:t>: Sources of data for the field</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CA262A" w:rsidTr="001907BE">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CA262A" w:rsidRDefault="00CA262A" w:rsidP="001907BE">
            <w:pPr>
              <w:pStyle w:val="BodyText"/>
              <w:ind w:firstLine="0"/>
            </w:pPr>
            <w:r>
              <w:t>Field</w:t>
            </w:r>
          </w:p>
        </w:tc>
        <w:tc>
          <w:tcPr>
            <w:tcW w:w="1535" w:type="dxa"/>
          </w:tcPr>
          <w:p w:rsidR="00CA262A" w:rsidRDefault="00CA262A" w:rsidP="001907BE">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CA262A" w:rsidRDefault="00CA262A" w:rsidP="001907BE">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CA262A" w:rsidRDefault="00CA262A" w:rsidP="001907BE">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CA262A" w:rsidTr="001907B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CA262A" w:rsidRDefault="00CA262A" w:rsidP="001907BE">
            <w:pPr>
              <w:pStyle w:val="BodyText"/>
              <w:ind w:firstLine="0"/>
            </w:pPr>
            <w:r>
              <w:t>Partner name</w:t>
            </w:r>
          </w:p>
        </w:tc>
        <w:tc>
          <w:tcPr>
            <w:tcW w:w="3031" w:type="dxa"/>
            <w:gridSpan w:val="2"/>
            <w:tcBorders>
              <w:top w:val="none" w:sz="0" w:space="0" w:color="auto"/>
              <w:bottom w:val="none" w:sz="0" w:space="0" w:color="auto"/>
            </w:tcBorders>
          </w:tcPr>
          <w:p w:rsidR="00CA262A" w:rsidRDefault="00CA262A" w:rsidP="001907BE">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CA262A" w:rsidRDefault="00CA262A" w:rsidP="001907BE">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CA262A" w:rsidRDefault="00CA262A" w:rsidP="001907BE">
            <w:pPr>
              <w:pStyle w:val="BodyText"/>
              <w:ind w:firstLine="0"/>
              <w:cnfStyle w:val="000000100000" w:firstRow="0" w:lastRow="0" w:firstColumn="0" w:lastColumn="0" w:oddVBand="0" w:evenVBand="0" w:oddHBand="1" w:evenHBand="0" w:firstRowFirstColumn="0" w:firstRowLastColumn="0" w:lastRowFirstColumn="0" w:lastRowLastColumn="0"/>
            </w:pPr>
            <w:r>
              <w:t>Affiliation of the external supervisor (from a column of data in the gradebook)</w:t>
            </w:r>
          </w:p>
        </w:tc>
      </w:tr>
    </w:tbl>
    <w:p w:rsidR="00713A72" w:rsidRDefault="00713A72" w:rsidP="00713A72">
      <w:pPr>
        <w:pStyle w:val="Heading2"/>
      </w:pPr>
      <w:r>
        <w:t>National subject category</w:t>
      </w:r>
    </w:p>
    <w:p w:rsidR="00713A72" w:rsidRDefault="00CA262A" w:rsidP="00713A72">
      <w:pPr>
        <w:pStyle w:val="BodyText"/>
      </w:pPr>
      <w:r>
        <w:t>A required field in an entry for a student thesis is the national subject category.</w:t>
      </w:r>
    </w:p>
    <w:p w:rsidR="00A32241" w:rsidRDefault="00A32241" w:rsidP="00A32241">
      <w:pPr>
        <w:pStyle w:val="Caption"/>
        <w:keepNext/>
      </w:pPr>
      <w:r>
        <w:t xml:space="preserve">Listing </w:t>
      </w:r>
      <w:fldSimple w:instr=" STYLEREF 1 \s ">
        <w:r w:rsidR="00B66BBE">
          <w:rPr>
            <w:noProof/>
          </w:rPr>
          <w:t>1</w:t>
        </w:r>
      </w:fldSimple>
      <w:r w:rsidR="00B66BBE">
        <w:noBreakHyphen/>
      </w:r>
      <w:fldSimple w:instr=" SEQ Listing \* ARABIC \s 1 ">
        <w:r w:rsidR="00B66BBE">
          <w:rPr>
            <w:noProof/>
          </w:rPr>
          <w:t>8</w:t>
        </w:r>
      </w:fldSimple>
      <w:r>
        <w:t>: National subject category information</w:t>
      </w:r>
    </w:p>
    <w:tbl>
      <w:tblPr>
        <w:tblStyle w:val="TableGrid"/>
        <w:tblW w:w="0" w:type="auto"/>
        <w:tblLook w:val="04A0" w:firstRow="1" w:lastRow="0" w:firstColumn="1" w:lastColumn="0" w:noHBand="0" w:noVBand="1"/>
      </w:tblPr>
      <w:tblGrid>
        <w:gridCol w:w="9243"/>
      </w:tblGrid>
      <w:tr w:rsidR="00713A72" w:rsidTr="00713A72">
        <w:tc>
          <w:tcPr>
            <w:tcW w:w="9243" w:type="dxa"/>
          </w:tcPr>
          <w:p w:rsidR="00E819B7" w:rsidRDefault="00E819B7" w:rsidP="00E819B7">
            <w:pPr>
              <w:pStyle w:val="Computerexample"/>
            </w:pPr>
            <w:r>
              <w:t xml:space="preserve">    "National subject category":{</w:t>
            </w:r>
          </w:p>
          <w:p w:rsidR="00E819B7" w:rsidRDefault="00E819B7" w:rsidP="00E819B7">
            <w:pPr>
              <w:pStyle w:val="Computerexample"/>
            </w:pPr>
            <w:r>
              <w:tab/>
              <w:t>"L1": "Engineering and Technology",</w:t>
            </w:r>
          </w:p>
          <w:p w:rsidR="00E819B7" w:rsidRDefault="00E819B7" w:rsidP="00E819B7">
            <w:pPr>
              <w:pStyle w:val="Computerexample"/>
            </w:pPr>
            <w:r>
              <w:tab/>
              <w:t>"L2": "Electrical Engineering, Electronic Engineering, Information Engineering",</w:t>
            </w:r>
          </w:p>
          <w:p w:rsidR="00E819B7" w:rsidRDefault="00E819B7" w:rsidP="00E819B7">
            <w:pPr>
              <w:pStyle w:val="Computerexample"/>
            </w:pPr>
            <w:r>
              <w:tab/>
              <w:t>"L3": "Communication Systems"</w:t>
            </w:r>
          </w:p>
          <w:p w:rsidR="00713A72" w:rsidRDefault="00620D5F" w:rsidP="00620D5F">
            <w:pPr>
              <w:pStyle w:val="Computerexample"/>
            </w:pPr>
            <w:r>
              <w:t xml:space="preserve">    }</w:t>
            </w:r>
          </w:p>
        </w:tc>
      </w:tr>
    </w:tbl>
    <w:p w:rsidR="00713A72" w:rsidRDefault="009832DA" w:rsidP="009832DA">
      <w:pPr>
        <w:pStyle w:val="Heading2"/>
      </w:pPr>
      <w:r>
        <w:t>Degree related information</w:t>
      </w:r>
    </w:p>
    <w:p w:rsidR="00CA262A" w:rsidRPr="009A49D4" w:rsidRDefault="00CA262A" w:rsidP="009A49D4">
      <w:pPr>
        <w:pStyle w:val="BodyText"/>
      </w:pPr>
      <w:r>
        <w:t xml:space="preserve">The degree related information shown in </w:t>
      </w:r>
      <w:r>
        <w:fldChar w:fldCharType="begin"/>
      </w:r>
      <w:r>
        <w:instrText xml:space="preserve"> REF _Ref15562287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9</w:t>
      </w:r>
      <w:r>
        <w:fldChar w:fldCharType="end"/>
      </w:r>
      <w:r>
        <w:t xml:space="preserve"> will be based on the student’</w:t>
      </w:r>
      <w:r w:rsidR="009A49D4">
        <w:t>s information (</w:t>
      </w:r>
      <w:r w:rsidR="009A49D4" w:rsidRPr="009A49D4">
        <w:rPr>
          <w:b/>
        </w:rPr>
        <w:t>Level</w:t>
      </w:r>
      <w:r w:rsidR="009A49D4">
        <w:t xml:space="preserve">, </w:t>
      </w:r>
      <w:r w:rsidR="009A49D4" w:rsidRPr="009A49D4">
        <w:rPr>
          <w:b/>
        </w:rPr>
        <w:t>Educational program</w:t>
      </w:r>
      <w:r w:rsidR="009A49D4">
        <w:t xml:space="preserve">, and </w:t>
      </w:r>
      <w:proofErr w:type="spellStart"/>
      <w:r w:rsidR="009A49D4" w:rsidRPr="009A49D4">
        <w:rPr>
          <w:b/>
        </w:rPr>
        <w:t>Subject_course</w:t>
      </w:r>
      <w:proofErr w:type="spellEnd"/>
      <w:r w:rsidR="009A49D4">
        <w:t xml:space="preserve">) and from the degree project course code’s associated information (credits come from KOPPS). In earlier work I have proposed adding the student’s program of student and track to Canvas as custom information about the student. Here we </w:t>
      </w:r>
      <w:r w:rsidR="009A49D4">
        <w:lastRenderedPageBreak/>
        <w:t>will assume that this information is available via Canvas and has been added either to the student’s record or is available based on the course code for the degree project.</w:t>
      </w:r>
    </w:p>
    <w:p w:rsidR="00A32241" w:rsidRDefault="00A32241" w:rsidP="00A32241">
      <w:pPr>
        <w:pStyle w:val="Caption"/>
        <w:keepNext/>
      </w:pPr>
      <w:bookmarkStart w:id="9" w:name="_Ref15562287"/>
      <w:r>
        <w:t xml:space="preserve">Listing </w:t>
      </w:r>
      <w:fldSimple w:instr=" STYLEREF 1 \s ">
        <w:r w:rsidR="00B66BBE">
          <w:rPr>
            <w:noProof/>
          </w:rPr>
          <w:t>1</w:t>
        </w:r>
      </w:fldSimple>
      <w:r w:rsidR="00B66BBE">
        <w:noBreakHyphen/>
      </w:r>
      <w:fldSimple w:instr=" SEQ Listing \* ARABIC \s 1 ">
        <w:r w:rsidR="00B66BBE">
          <w:rPr>
            <w:noProof/>
          </w:rPr>
          <w:t>9</w:t>
        </w:r>
      </w:fldSimple>
      <w:bookmarkEnd w:id="9"/>
      <w:r>
        <w:t>: Degree related information</w:t>
      </w:r>
    </w:p>
    <w:tbl>
      <w:tblPr>
        <w:tblStyle w:val="TableGrid"/>
        <w:tblW w:w="0" w:type="auto"/>
        <w:tblLook w:val="04A0" w:firstRow="1" w:lastRow="0" w:firstColumn="1" w:lastColumn="0" w:noHBand="0" w:noVBand="1"/>
      </w:tblPr>
      <w:tblGrid>
        <w:gridCol w:w="9243"/>
      </w:tblGrid>
      <w:tr w:rsidR="009832DA" w:rsidTr="009832DA">
        <w:tc>
          <w:tcPr>
            <w:tcW w:w="9243" w:type="dxa"/>
          </w:tcPr>
          <w:p w:rsidR="009832DA" w:rsidRDefault="009832DA" w:rsidP="009832DA">
            <w:pPr>
              <w:pStyle w:val="Computerexample"/>
            </w:pPr>
            <w:r>
              <w:t xml:space="preserve">    "Degree":{</w:t>
            </w:r>
          </w:p>
          <w:p w:rsidR="009832DA" w:rsidRDefault="009832DA" w:rsidP="009832DA">
            <w:pPr>
              <w:pStyle w:val="Computerexample"/>
            </w:pPr>
            <w:r>
              <w:tab/>
              <w:t>"Level": "Independent thesis Basic level (degree of Bachelor)",</w:t>
            </w:r>
          </w:p>
          <w:p w:rsidR="009832DA" w:rsidRDefault="009832DA" w:rsidP="009832DA">
            <w:pPr>
              <w:pStyle w:val="Computerexample"/>
            </w:pPr>
            <w:r>
              <w:tab/>
              <w:t>"University credits": "15 HE credits",</w:t>
            </w:r>
          </w:p>
          <w:p w:rsidR="009832DA" w:rsidRDefault="009832DA" w:rsidP="009832DA">
            <w:pPr>
              <w:pStyle w:val="Computerexample"/>
            </w:pPr>
            <w:r>
              <w:tab/>
              <w:t>"Educational program": "Bachelor of Science in Engineering - Computer Engineering",</w:t>
            </w:r>
          </w:p>
          <w:p w:rsidR="009832DA" w:rsidRDefault="009832DA" w:rsidP="009832DA">
            <w:pPr>
              <w:pStyle w:val="Computerexample"/>
            </w:pPr>
            <w:r>
              <w:tab/>
              <w:t>"</w:t>
            </w:r>
            <w:proofErr w:type="spellStart"/>
            <w:r>
              <w:t>Subject_course</w:t>
            </w:r>
            <w:proofErr w:type="spellEnd"/>
            <w:r>
              <w:t>": "Communications Systems"</w:t>
            </w:r>
          </w:p>
          <w:p w:rsidR="009832DA" w:rsidRDefault="00620D5F" w:rsidP="009832DA">
            <w:pPr>
              <w:pStyle w:val="BodyText"/>
              <w:ind w:firstLine="0"/>
            </w:pPr>
            <w:r>
              <w:t xml:space="preserve">    }</w:t>
            </w:r>
          </w:p>
        </w:tc>
      </w:tr>
    </w:tbl>
    <w:p w:rsidR="009832DA" w:rsidRDefault="009832DA" w:rsidP="00B11273">
      <w:pPr>
        <w:pStyle w:val="Heading2"/>
      </w:pPr>
      <w:r>
        <w:t>Content category</w:t>
      </w:r>
    </w:p>
    <w:p w:rsidR="009832DA" w:rsidRPr="009832DA" w:rsidRDefault="007E41DF" w:rsidP="007E41DF">
      <w:pPr>
        <w:pStyle w:val="BodyText"/>
      </w:pPr>
      <w:r>
        <w:t>This field is used if the result is an artistic work (as opposed to a written report).</w:t>
      </w:r>
      <w:r w:rsidR="009A49D4">
        <w:t xml:space="preserve"> I do </w:t>
      </w:r>
      <w:r w:rsidR="009A49D4" w:rsidRPr="009A49D4">
        <w:rPr>
          <w:b/>
        </w:rPr>
        <w:t>not</w:t>
      </w:r>
      <w:r w:rsidR="009A49D4">
        <w:t xml:space="preserve"> know where this information about be found.</w:t>
      </w:r>
    </w:p>
    <w:p w:rsidR="00620D5F" w:rsidRDefault="00620D5F" w:rsidP="00620D5F">
      <w:pPr>
        <w:pStyle w:val="Caption"/>
        <w:keepNext/>
      </w:pPr>
      <w:r>
        <w:t xml:space="preserve">Listing </w:t>
      </w:r>
      <w:fldSimple w:instr=" STYLEREF 1 \s ">
        <w:r w:rsidR="00B66BBE">
          <w:rPr>
            <w:noProof/>
          </w:rPr>
          <w:t>1</w:t>
        </w:r>
      </w:fldSimple>
      <w:r w:rsidR="00B66BBE">
        <w:noBreakHyphen/>
      </w:r>
      <w:fldSimple w:instr=" SEQ Listing \* ARABIC \s 1 ">
        <w:r w:rsidR="00B66BBE">
          <w:rPr>
            <w:noProof/>
          </w:rPr>
          <w:t>10</w:t>
        </w:r>
      </w:fldSimple>
      <w:r>
        <w:t>: Content category</w:t>
      </w:r>
    </w:p>
    <w:tbl>
      <w:tblPr>
        <w:tblStyle w:val="TableGrid"/>
        <w:tblW w:w="0" w:type="auto"/>
        <w:tblLook w:val="04A0" w:firstRow="1" w:lastRow="0" w:firstColumn="1" w:lastColumn="0" w:noHBand="0" w:noVBand="1"/>
      </w:tblPr>
      <w:tblGrid>
        <w:gridCol w:w="9243"/>
      </w:tblGrid>
      <w:tr w:rsidR="009832DA" w:rsidTr="009832DA">
        <w:tc>
          <w:tcPr>
            <w:tcW w:w="9243" w:type="dxa"/>
          </w:tcPr>
          <w:p w:rsidR="009832DA" w:rsidRDefault="009832DA" w:rsidP="009832DA">
            <w:pPr>
              <w:pStyle w:val="Computerexample"/>
            </w:pPr>
            <w:r>
              <w:t xml:space="preserve">    "Content category":{</w:t>
            </w:r>
          </w:p>
          <w:p w:rsidR="009832DA" w:rsidRDefault="00620D5F" w:rsidP="00620D5F">
            <w:pPr>
              <w:pStyle w:val="Computerexample"/>
            </w:pPr>
            <w:r>
              <w:t xml:space="preserve">    }</w:t>
            </w:r>
          </w:p>
        </w:tc>
      </w:tr>
    </w:tbl>
    <w:p w:rsidR="009832DA" w:rsidRDefault="009832DA" w:rsidP="00713A72">
      <w:pPr>
        <w:pStyle w:val="BodyText"/>
      </w:pPr>
    </w:p>
    <w:p w:rsidR="00620D5F" w:rsidRDefault="00620D5F" w:rsidP="00620D5F">
      <w:pPr>
        <w:pStyle w:val="Heading2"/>
      </w:pPr>
      <w:r>
        <w:t>Presentation fields</w:t>
      </w:r>
    </w:p>
    <w:p w:rsidR="00620D5F" w:rsidRDefault="009A49D4" w:rsidP="00713A72">
      <w:pPr>
        <w:pStyle w:val="BodyText"/>
      </w:pPr>
      <w:r>
        <w:t xml:space="preserve">The data for the presentation shown in </w:t>
      </w:r>
      <w:r>
        <w:fldChar w:fldCharType="begin"/>
      </w:r>
      <w:r>
        <w:instrText xml:space="preserve"> REF _Ref15562602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11</w:t>
      </w:r>
      <w:r>
        <w:fldChar w:fldCharType="end"/>
      </w:r>
      <w:r>
        <w:t xml:space="preserve"> is expected to come from Canvas – as this information is also expected to be used in the automatically generated announcement for the seminar. The address information should come from a table. Currently, this data is not completely correct in the Outlook Calendar.</w:t>
      </w:r>
    </w:p>
    <w:p w:rsidR="00620D5F" w:rsidRDefault="00620D5F" w:rsidP="00620D5F">
      <w:pPr>
        <w:pStyle w:val="Caption"/>
        <w:keepNext/>
      </w:pPr>
      <w:bookmarkStart w:id="10" w:name="_Ref15562602"/>
      <w:r>
        <w:t xml:space="preserve">Listing </w:t>
      </w:r>
      <w:fldSimple w:instr=" STYLEREF 1 \s ">
        <w:r w:rsidR="00B66BBE">
          <w:rPr>
            <w:noProof/>
          </w:rPr>
          <w:t>1</w:t>
        </w:r>
      </w:fldSimple>
      <w:r w:rsidR="00B66BBE">
        <w:noBreakHyphen/>
      </w:r>
      <w:fldSimple w:instr=" SEQ Listing \* ARABIC \s 1 ">
        <w:r w:rsidR="00B66BBE">
          <w:rPr>
            <w:noProof/>
          </w:rPr>
          <w:t>11</w:t>
        </w:r>
      </w:fldSimple>
      <w:bookmarkEnd w:id="10"/>
      <w:r>
        <w:t>: Presentation data</w:t>
      </w:r>
    </w:p>
    <w:tbl>
      <w:tblPr>
        <w:tblStyle w:val="TableGrid"/>
        <w:tblW w:w="0" w:type="auto"/>
        <w:tblLook w:val="04A0" w:firstRow="1" w:lastRow="0" w:firstColumn="1" w:lastColumn="0" w:noHBand="0" w:noVBand="1"/>
      </w:tblPr>
      <w:tblGrid>
        <w:gridCol w:w="9243"/>
      </w:tblGrid>
      <w:tr w:rsidR="00620D5F" w:rsidTr="00620D5F">
        <w:tc>
          <w:tcPr>
            <w:tcW w:w="9243" w:type="dxa"/>
          </w:tcPr>
          <w:p w:rsidR="00620D5F" w:rsidRDefault="00620D5F" w:rsidP="00620D5F">
            <w:pPr>
              <w:pStyle w:val="Computerexample"/>
            </w:pPr>
            <w:r>
              <w:t xml:space="preserve">    "Presentation":{</w:t>
            </w:r>
          </w:p>
          <w:p w:rsidR="00620D5F" w:rsidRDefault="00620D5F" w:rsidP="00620D5F">
            <w:pPr>
              <w:pStyle w:val="Computerexample"/>
            </w:pPr>
            <w:r>
              <w:tab/>
              <w:t>"Date": "2019-07-25 4:31",</w:t>
            </w:r>
          </w:p>
          <w:p w:rsidR="00620D5F" w:rsidRDefault="00620D5F" w:rsidP="00620D5F">
            <w:pPr>
              <w:pStyle w:val="Computerexample"/>
            </w:pPr>
            <w:r>
              <w:tab/>
              <w:t>"Language": "</w:t>
            </w:r>
            <w:proofErr w:type="spellStart"/>
            <w:r>
              <w:t>eng</w:t>
            </w:r>
            <w:proofErr w:type="spellEnd"/>
            <w:r>
              <w:t>",</w:t>
            </w:r>
          </w:p>
          <w:p w:rsidR="00620D5F" w:rsidRDefault="00620D5F" w:rsidP="00620D5F">
            <w:pPr>
              <w:pStyle w:val="Computerexample"/>
            </w:pPr>
            <w:r>
              <w:tab/>
              <w:t xml:space="preserve">"Room": "Seminar room </w:t>
            </w:r>
            <w:proofErr w:type="spellStart"/>
            <w:r>
              <w:t>Grimeton</w:t>
            </w:r>
            <w:proofErr w:type="spellEnd"/>
            <w:r>
              <w:t xml:space="preserve"> at COM",</w:t>
            </w:r>
          </w:p>
          <w:p w:rsidR="00620D5F" w:rsidRDefault="00620D5F" w:rsidP="00620D5F">
            <w:pPr>
              <w:pStyle w:val="Computerexample"/>
            </w:pPr>
            <w:r>
              <w:tab/>
              <w:t>"Address": "</w:t>
            </w:r>
            <w:proofErr w:type="spellStart"/>
            <w:r>
              <w:t>Kistagången</w:t>
            </w:r>
            <w:proofErr w:type="spellEnd"/>
            <w:r>
              <w:t xml:space="preserve"> 16, East, Floor 4, Elevator B",</w:t>
            </w:r>
          </w:p>
          <w:p w:rsidR="00620D5F" w:rsidRDefault="00620D5F" w:rsidP="00620D5F">
            <w:pPr>
              <w:pStyle w:val="Computerexample"/>
            </w:pPr>
            <w:r>
              <w:tab/>
              <w:t>"City": "Kista"</w:t>
            </w:r>
          </w:p>
          <w:p w:rsidR="00620D5F" w:rsidRDefault="00620D5F" w:rsidP="00620D5F">
            <w:pPr>
              <w:pStyle w:val="Computerexample"/>
            </w:pPr>
            <w:r>
              <w:t xml:space="preserve">    }</w:t>
            </w:r>
          </w:p>
        </w:tc>
      </w:tr>
    </w:tbl>
    <w:p w:rsidR="00620D5F" w:rsidRDefault="00620D5F" w:rsidP="00713A72">
      <w:pPr>
        <w:pStyle w:val="BodyText"/>
      </w:pPr>
    </w:p>
    <w:p w:rsidR="00620D5F" w:rsidRDefault="00620D5F" w:rsidP="00620D5F">
      <w:pPr>
        <w:pStyle w:val="Heading2"/>
      </w:pPr>
      <w:r>
        <w:t>Notes and file fields</w:t>
      </w:r>
    </w:p>
    <w:p w:rsidR="00620D5F" w:rsidRDefault="009A49D4" w:rsidP="00713A72">
      <w:pPr>
        <w:pStyle w:val="BodyText"/>
      </w:pPr>
      <w:r>
        <w:t xml:space="preserve">The data for a note and file name (where the PDF with cover applied) are provided as shown in </w:t>
      </w:r>
      <w:r>
        <w:fldChar w:fldCharType="begin"/>
      </w:r>
      <w:r>
        <w:instrText xml:space="preserve"> REF _Ref15562757 \h </w:instrText>
      </w:r>
      <w:r>
        <w:fldChar w:fldCharType="separate"/>
      </w:r>
      <w:r w:rsidR="00DA14CD">
        <w:t xml:space="preserve">Listing </w:t>
      </w:r>
      <w:r w:rsidR="00DA14CD">
        <w:rPr>
          <w:noProof/>
        </w:rPr>
        <w:t>1</w:t>
      </w:r>
      <w:r w:rsidR="00DA14CD">
        <w:noBreakHyphen/>
      </w:r>
      <w:r w:rsidR="00DA14CD">
        <w:rPr>
          <w:noProof/>
        </w:rPr>
        <w:t>12</w:t>
      </w:r>
      <w:r>
        <w:fldChar w:fldCharType="end"/>
      </w:r>
      <w:r>
        <w:t>. My assumption is that the file name will be provided by the program that applies the cover to the thesis submitted via Canvas.</w:t>
      </w:r>
    </w:p>
    <w:p w:rsidR="009A49D4" w:rsidRDefault="009A49D4" w:rsidP="00713A72">
      <w:pPr>
        <w:pStyle w:val="BodyText"/>
      </w:pPr>
      <w:r>
        <w:t>The note field could be used to communicate information to the DiVA administrators – for example that this entry was created by a program.</w:t>
      </w:r>
    </w:p>
    <w:p w:rsidR="00620D5F" w:rsidRDefault="00620D5F" w:rsidP="00620D5F">
      <w:pPr>
        <w:pStyle w:val="Caption"/>
        <w:keepNext/>
      </w:pPr>
      <w:bookmarkStart w:id="11" w:name="_Ref15562757"/>
      <w:r>
        <w:t xml:space="preserve">Listing </w:t>
      </w:r>
      <w:fldSimple w:instr=" STYLEREF 1 \s ">
        <w:r w:rsidR="00B66BBE">
          <w:rPr>
            <w:noProof/>
          </w:rPr>
          <w:t>1</w:t>
        </w:r>
      </w:fldSimple>
      <w:r w:rsidR="00B66BBE">
        <w:noBreakHyphen/>
      </w:r>
      <w:fldSimple w:instr=" SEQ Listing \* ARABIC \s 1 ">
        <w:r w:rsidR="00B66BBE">
          <w:rPr>
            <w:noProof/>
          </w:rPr>
          <w:t>12</w:t>
        </w:r>
      </w:fldSimple>
      <w:bookmarkEnd w:id="11"/>
      <w:r>
        <w:t>: Notes and File fields</w:t>
      </w:r>
      <w:r w:rsidR="00665A1D">
        <w:t xml:space="preserve"> (file field for Archive only)</w:t>
      </w:r>
    </w:p>
    <w:tbl>
      <w:tblPr>
        <w:tblStyle w:val="TableGrid"/>
        <w:tblW w:w="0" w:type="auto"/>
        <w:tblLook w:val="04A0" w:firstRow="1" w:lastRow="0" w:firstColumn="1" w:lastColumn="0" w:noHBand="0" w:noVBand="1"/>
      </w:tblPr>
      <w:tblGrid>
        <w:gridCol w:w="9243"/>
      </w:tblGrid>
      <w:tr w:rsidR="00620D5F" w:rsidTr="00620D5F">
        <w:tc>
          <w:tcPr>
            <w:tcW w:w="9243" w:type="dxa"/>
          </w:tcPr>
          <w:p w:rsidR="00620D5F" w:rsidRDefault="00620D5F" w:rsidP="00620D5F">
            <w:pPr>
              <w:pStyle w:val="Computerexample"/>
              <w:jc w:val="both"/>
            </w:pPr>
            <w:r>
              <w:t xml:space="preserve">    "Note" :{</w:t>
            </w:r>
          </w:p>
          <w:p w:rsidR="00620D5F" w:rsidRDefault="00620D5F" w:rsidP="00620D5F">
            <w:pPr>
              <w:pStyle w:val="Computerexample"/>
              <w:jc w:val="both"/>
            </w:pPr>
            <w:r>
              <w:tab/>
              <w:t>"Note": "&lt;p&gt;&lt;span style='color: red;'&gt;A completely bogus entry for testing with Puppeteer using diva5.js&lt;/span&gt;&lt;/p&gt;"</w:t>
            </w:r>
          </w:p>
          <w:p w:rsidR="00620D5F" w:rsidRDefault="00620D5F" w:rsidP="00620D5F">
            <w:pPr>
              <w:pStyle w:val="Computerexample"/>
              <w:jc w:val="both"/>
            </w:pPr>
            <w:r>
              <w:t xml:space="preserve">    },</w:t>
            </w:r>
          </w:p>
          <w:p w:rsidR="00620D5F" w:rsidRDefault="00620D5F" w:rsidP="00620D5F">
            <w:pPr>
              <w:pStyle w:val="Computerexample"/>
              <w:jc w:val="both"/>
            </w:pPr>
            <w:r>
              <w:t xml:space="preserve">    "File" :{</w:t>
            </w:r>
          </w:p>
          <w:p w:rsidR="00620D5F" w:rsidRDefault="00620D5F" w:rsidP="00620D5F">
            <w:pPr>
              <w:pStyle w:val="Computerexample"/>
              <w:jc w:val="both"/>
            </w:pPr>
            <w:r>
              <w:tab/>
              <w:t>"Filename": "/home/maguire/Diva/z1.pdf"</w:t>
            </w:r>
          </w:p>
          <w:p w:rsidR="00620D5F" w:rsidRDefault="00620D5F" w:rsidP="00620D5F">
            <w:pPr>
              <w:pStyle w:val="Computerexample"/>
              <w:jc w:val="both"/>
            </w:pPr>
            <w:r>
              <w:t xml:space="preserve">    }</w:t>
            </w:r>
          </w:p>
          <w:p w:rsidR="00620D5F" w:rsidRDefault="00620D5F" w:rsidP="00713A72">
            <w:pPr>
              <w:pStyle w:val="BodyText"/>
              <w:ind w:firstLine="0"/>
            </w:pPr>
          </w:p>
        </w:tc>
      </w:tr>
    </w:tbl>
    <w:p w:rsidR="00620D5F" w:rsidRDefault="00665A1D" w:rsidP="00713A72">
      <w:pPr>
        <w:pStyle w:val="BodyText"/>
      </w:pPr>
      <w:r>
        <w:lastRenderedPageBreak/>
        <w:t>In addition to simply having the file uploaded for archive purposes, it is also possible to have the full text made now (</w:t>
      </w:r>
      <w:r>
        <w:fldChar w:fldCharType="begin"/>
      </w:r>
      <w:r>
        <w:instrText xml:space="preserve"> REF _Ref15643806 \h </w:instrText>
      </w:r>
      <w:r>
        <w:fldChar w:fldCharType="separate"/>
      </w:r>
      <w:r>
        <w:t xml:space="preserve">Listing </w:t>
      </w:r>
      <w:r>
        <w:rPr>
          <w:noProof/>
        </w:rPr>
        <w:t>1</w:t>
      </w:r>
      <w:r>
        <w:t>-</w:t>
      </w:r>
      <w:r>
        <w:rPr>
          <w:noProof/>
        </w:rPr>
        <w:t>13</w:t>
      </w:r>
      <w:r>
        <w:fldChar w:fldCharType="end"/>
      </w:r>
      <w:r>
        <w:t>) or on a specific date (</w:t>
      </w:r>
      <w:r>
        <w:fldChar w:fldCharType="begin"/>
      </w:r>
      <w:r>
        <w:instrText xml:space="preserve"> REF _Ref15643816 \h </w:instrText>
      </w:r>
      <w:r>
        <w:fldChar w:fldCharType="separate"/>
      </w:r>
      <w:r>
        <w:t xml:space="preserve">Listing </w:t>
      </w:r>
      <w:r>
        <w:rPr>
          <w:noProof/>
        </w:rPr>
        <w:t>1</w:t>
      </w:r>
      <w:r>
        <w:t>-</w:t>
      </w:r>
      <w:r>
        <w:rPr>
          <w:noProof/>
        </w:rPr>
        <w:t>14</w:t>
      </w:r>
      <w:r>
        <w:fldChar w:fldCharType="end"/>
      </w:r>
      <w:r>
        <w:t>).</w:t>
      </w:r>
    </w:p>
    <w:p w:rsidR="00665A1D" w:rsidRDefault="00665A1D" w:rsidP="00665A1D">
      <w:pPr>
        <w:pStyle w:val="Caption"/>
        <w:keepNext/>
      </w:pPr>
      <w:bookmarkStart w:id="12" w:name="_Ref15643806"/>
      <w:r>
        <w:t xml:space="preserve">Listing </w:t>
      </w:r>
      <w:fldSimple w:instr=" STYLEREF 1 \s ">
        <w:r w:rsidR="00B66BBE">
          <w:rPr>
            <w:noProof/>
          </w:rPr>
          <w:t>1</w:t>
        </w:r>
      </w:fldSimple>
      <w:r w:rsidR="00B66BBE">
        <w:noBreakHyphen/>
      </w:r>
      <w:fldSimple w:instr=" SEQ Listing \* ARABIC \s 1 ">
        <w:r w:rsidR="00B66BBE">
          <w:rPr>
            <w:noProof/>
          </w:rPr>
          <w:t>13</w:t>
        </w:r>
      </w:fldSimple>
      <w:bookmarkEnd w:id="12"/>
      <w:r>
        <w:t xml:space="preserve">: File field for making the full text available </w:t>
      </w:r>
      <w:r w:rsidRPr="00665A1D">
        <w:rPr>
          <w:b w:val="0"/>
        </w:rPr>
        <w:t>now</w:t>
      </w:r>
    </w:p>
    <w:tbl>
      <w:tblPr>
        <w:tblStyle w:val="TableGrid"/>
        <w:tblW w:w="0" w:type="auto"/>
        <w:tblLook w:val="04A0" w:firstRow="1" w:lastRow="0" w:firstColumn="1" w:lastColumn="0" w:noHBand="0" w:noVBand="1"/>
      </w:tblPr>
      <w:tblGrid>
        <w:gridCol w:w="9243"/>
      </w:tblGrid>
      <w:tr w:rsidR="00665A1D" w:rsidTr="00665A1D">
        <w:tc>
          <w:tcPr>
            <w:tcW w:w="9243" w:type="dxa"/>
          </w:tcPr>
          <w:p w:rsidR="00665A1D" w:rsidRDefault="00665A1D" w:rsidP="00665A1D">
            <w:pPr>
              <w:pStyle w:val="Computerexample"/>
            </w:pPr>
            <w:r>
              <w:t>"File" :{</w:t>
            </w:r>
          </w:p>
          <w:p w:rsidR="00665A1D" w:rsidRDefault="00665A1D" w:rsidP="00665A1D">
            <w:pPr>
              <w:pStyle w:val="Computerexample"/>
            </w:pPr>
            <w:r>
              <w:tab/>
              <w:t>"Filename": "/home/maguire/Diva/z1.pdf",</w:t>
            </w:r>
          </w:p>
          <w:p w:rsidR="00665A1D" w:rsidRDefault="00665A1D" w:rsidP="00665A1D">
            <w:pPr>
              <w:pStyle w:val="Computerexample"/>
            </w:pPr>
            <w:r>
              <w:tab/>
              <w:t>"Accept full text": "true",</w:t>
            </w:r>
          </w:p>
          <w:p w:rsidR="00665A1D" w:rsidRDefault="00665A1D" w:rsidP="00665A1D">
            <w:pPr>
              <w:pStyle w:val="Computerexample"/>
            </w:pPr>
            <w:r>
              <w:t>}</w:t>
            </w:r>
          </w:p>
        </w:tc>
      </w:tr>
    </w:tbl>
    <w:p w:rsidR="00665A1D" w:rsidRDefault="00665A1D" w:rsidP="00713A72">
      <w:pPr>
        <w:pStyle w:val="BodyText"/>
      </w:pPr>
    </w:p>
    <w:p w:rsidR="00665A1D" w:rsidRDefault="00665A1D" w:rsidP="00665A1D">
      <w:pPr>
        <w:pStyle w:val="Caption"/>
        <w:keepNext/>
      </w:pPr>
      <w:bookmarkStart w:id="13" w:name="_Ref15643816"/>
      <w:r>
        <w:t xml:space="preserve">Listing </w:t>
      </w:r>
      <w:fldSimple w:instr=" STYLEREF 1 \s ">
        <w:r w:rsidR="00B66BBE">
          <w:rPr>
            <w:noProof/>
          </w:rPr>
          <w:t>1</w:t>
        </w:r>
      </w:fldSimple>
      <w:r w:rsidR="00B66BBE">
        <w:noBreakHyphen/>
      </w:r>
      <w:fldSimple w:instr=" SEQ Listing \* ARABIC \s 1 ">
        <w:r w:rsidR="00B66BBE">
          <w:rPr>
            <w:noProof/>
          </w:rPr>
          <w:t>14</w:t>
        </w:r>
      </w:fldSimple>
      <w:bookmarkEnd w:id="13"/>
      <w:r>
        <w:t xml:space="preserve">: File field for making the full text available </w:t>
      </w:r>
      <w:r>
        <w:rPr>
          <w:b w:val="0"/>
        </w:rPr>
        <w:t>on the stated date</w:t>
      </w:r>
    </w:p>
    <w:tbl>
      <w:tblPr>
        <w:tblStyle w:val="TableGrid"/>
        <w:tblW w:w="0" w:type="auto"/>
        <w:tblLook w:val="04A0" w:firstRow="1" w:lastRow="0" w:firstColumn="1" w:lastColumn="0" w:noHBand="0" w:noVBand="1"/>
      </w:tblPr>
      <w:tblGrid>
        <w:gridCol w:w="9243"/>
      </w:tblGrid>
      <w:tr w:rsidR="00665A1D" w:rsidTr="00665A1D">
        <w:tc>
          <w:tcPr>
            <w:tcW w:w="9243" w:type="dxa"/>
          </w:tcPr>
          <w:p w:rsidR="00665A1D" w:rsidRDefault="00665A1D" w:rsidP="00665A1D">
            <w:pPr>
              <w:pStyle w:val="Computerexample"/>
            </w:pPr>
            <w:r>
              <w:t>"File" :{</w:t>
            </w:r>
          </w:p>
          <w:p w:rsidR="00665A1D" w:rsidRDefault="00665A1D" w:rsidP="00665A1D">
            <w:pPr>
              <w:pStyle w:val="Computerexample"/>
            </w:pPr>
            <w:r>
              <w:tab/>
              <w:t>"Filename": "/home/maguire/Diva/z1.pdf",</w:t>
            </w:r>
          </w:p>
          <w:p w:rsidR="00665A1D" w:rsidRDefault="00665A1D" w:rsidP="00665A1D">
            <w:pPr>
              <w:pStyle w:val="Computerexample"/>
            </w:pPr>
            <w:r>
              <w:tab/>
              <w:t>"Accept full text": "true",</w:t>
            </w:r>
          </w:p>
          <w:p w:rsidR="00665A1D" w:rsidRDefault="00665A1D" w:rsidP="00665A1D">
            <w:pPr>
              <w:pStyle w:val="Computerexample"/>
            </w:pPr>
            <w:r>
              <w:tab/>
              <w:t>"A</w:t>
            </w:r>
            <w:r w:rsidR="00FC2C63">
              <w:t xml:space="preserve">vailable Date":     </w:t>
            </w:r>
            <w:r w:rsidR="00FC2C63" w:rsidRPr="00FC2C63">
              <w:t>"2019-08-25 01:00"</w:t>
            </w:r>
          </w:p>
          <w:p w:rsidR="00665A1D" w:rsidRDefault="00665A1D" w:rsidP="00665A1D">
            <w:pPr>
              <w:pStyle w:val="Computerexample"/>
            </w:pPr>
            <w:r>
              <w:t>}</w:t>
            </w:r>
          </w:p>
        </w:tc>
      </w:tr>
    </w:tbl>
    <w:p w:rsidR="00665A1D" w:rsidRDefault="00665A1D" w:rsidP="00713A72">
      <w:pPr>
        <w:pStyle w:val="BodyText"/>
      </w:pPr>
    </w:p>
    <w:p w:rsidR="00665A1D" w:rsidRDefault="00665A1D" w:rsidP="00665A1D">
      <w:pPr>
        <w:pStyle w:val="BodyText"/>
      </w:pPr>
      <w:r w:rsidRPr="00B520E6">
        <w:rPr>
          <w:b/>
        </w:rPr>
        <w:t>Making the full text available can be known from the Canvas gradebook entry.</w:t>
      </w:r>
      <w:r>
        <w:t xml:space="preserve"> Note that this </w:t>
      </w:r>
      <w:r w:rsidR="00B520E6">
        <w:t xml:space="preserve">entry in the gradebook </w:t>
      </w:r>
      <w:r>
        <w:t>should be extended with the ability to specify a date.</w:t>
      </w:r>
      <w:r w:rsidR="00FC2C63">
        <w:t xml:space="preserve"> Note that the date must include the time – otherwise the “Choose file” GIF will not appear!</w:t>
      </w:r>
    </w:p>
    <w:p w:rsidR="009832DA" w:rsidRDefault="00B11273" w:rsidP="00B11273">
      <w:pPr>
        <w:pStyle w:val="Heading1"/>
      </w:pPr>
      <w:bookmarkStart w:id="14" w:name="_Ref15649046"/>
      <w:r>
        <w:t>Organization levels</w:t>
      </w:r>
      <w:bookmarkEnd w:id="14"/>
    </w:p>
    <w:p w:rsidR="00B11273" w:rsidRDefault="00282A26" w:rsidP="00713A72">
      <w:pPr>
        <w:pStyle w:val="BodyText"/>
      </w:pPr>
      <w:r>
        <w:t>Currently in KTH there are up to 3 levels of organizational affiliation: School, Department, and Division. Not that in some parts of the hierarchy there are centers (‘</w:t>
      </w:r>
      <w:proofErr w:type="spellStart"/>
      <w:r>
        <w:t>Centres</w:t>
      </w:r>
      <w:proofErr w:type="spellEnd"/>
      <w:r>
        <w:t>’) that can be at the Department level. We will refer to the three levels as L1, L2, and L3. In the old organization there was one case of a 4</w:t>
      </w:r>
      <w:r w:rsidRPr="00282A26">
        <w:rPr>
          <w:vertAlign w:val="superscript"/>
        </w:rPr>
        <w:t>th</w:t>
      </w:r>
      <w:r>
        <w:t xml:space="preserve"> level within a center, but it is ignored in my programs.</w:t>
      </w:r>
    </w:p>
    <w:p w:rsidR="00282A26" w:rsidRDefault="00282A26" w:rsidP="00562B01">
      <w:pPr>
        <w:pStyle w:val="BodyText"/>
      </w:pPr>
      <w:r>
        <w:t xml:space="preserve">Unfortunately, the DiVA graphical user interface uses </w:t>
      </w:r>
      <w:r w:rsidR="00562B01">
        <w:t>a tree structured interface for the organization affiliation entry and for entering the National Subject Category. This tree is dynamically fetched from the server and the tree is organized alphabetically. To make the process of going from string names for headings of L1, L2, and L3 an external file is used to store the tree and provide information to the data entry program of which parts of the tree to access to enter an affiliation. This data is stored in one of two files: kth-org-diva-</w:t>
      </w:r>
      <w:proofErr w:type="spellStart"/>
      <w:r w:rsidR="00562B01">
        <w:t>old.json</w:t>
      </w:r>
      <w:proofErr w:type="spellEnd"/>
      <w:r w:rsidR="00562B01">
        <w:t xml:space="preserve"> </w:t>
      </w:r>
      <w:proofErr w:type="gramStart"/>
      <w:r w:rsidR="00562B01">
        <w:t>and  kth</w:t>
      </w:r>
      <w:proofErr w:type="gramEnd"/>
      <w:r w:rsidR="00562B01">
        <w:t>-org-diva-</w:t>
      </w:r>
      <w:proofErr w:type="spellStart"/>
      <w:r w:rsidR="00562B01">
        <w:t>new.json</w:t>
      </w:r>
      <w:proofErr w:type="spellEnd"/>
      <w:r w:rsidR="00562B01">
        <w:t>. The “old” version of the organization as used in the test instance of DiVA (</w:t>
      </w:r>
      <w:r w:rsidR="00D95742">
        <w:t>kth.test.diva-portal.org</w:t>
      </w:r>
      <w:r w:rsidR="00562B01">
        <w:t>) and the new version of the organization as used in the current production instance of DiVA (</w:t>
      </w:r>
      <w:r w:rsidR="00D95742">
        <w:t>kth.diva-portal.org</w:t>
      </w:r>
      <w:r w:rsidR="00562B01">
        <w:t>).</w:t>
      </w:r>
    </w:p>
    <w:p w:rsidR="00D95742" w:rsidRDefault="00D95742" w:rsidP="00562B01">
      <w:pPr>
        <w:pStyle w:val="BodyText"/>
      </w:pPr>
      <w:r>
        <w:t xml:space="preserve">To simplify the process of creating this tile, there is a support program called </w:t>
      </w:r>
      <w:r w:rsidRPr="00D95742">
        <w:t>extract-organization-info.js</w:t>
      </w:r>
      <w:r>
        <w:t xml:space="preserve"> that programmatically extracts the entire organization tree. The output of the program is a JSON file </w:t>
      </w:r>
      <w:r w:rsidR="00C5375A">
        <w:t xml:space="preserve">(an example of the output file is </w:t>
      </w:r>
      <w:r w:rsidR="00C5375A" w:rsidRPr="00C5375A">
        <w:t>org-data-2019-08-01T09:12:13.493Z.json</w:t>
      </w:r>
      <w:r w:rsidR="00C5375A">
        <w:t xml:space="preserve">) </w:t>
      </w:r>
      <w:r>
        <w:t>that can be easily edited to produce the JSON file used for the configuration.</w:t>
      </w:r>
      <w:r w:rsidR="00C5375A">
        <w:t xml:space="preserve"> Currently the file contains a JSON structure of the form shown in </w:t>
      </w:r>
      <w:r w:rsidR="00C5375A">
        <w:fldChar w:fldCharType="begin"/>
      </w:r>
      <w:r w:rsidR="00C5375A">
        <w:instrText xml:space="preserve"> REF _Ref15559809 \h </w:instrText>
      </w:r>
      <w:r w:rsidR="00C5375A">
        <w:fldChar w:fldCharType="separate"/>
      </w:r>
      <w:proofErr w:type="gramStart"/>
      <w:r w:rsidR="00DA14CD">
        <w:t>Listing</w:t>
      </w:r>
      <w:proofErr w:type="gramEnd"/>
      <w:r w:rsidR="00DA14CD">
        <w:t xml:space="preserve"> </w:t>
      </w:r>
      <w:r w:rsidR="00DA14CD">
        <w:rPr>
          <w:noProof/>
        </w:rPr>
        <w:t>2</w:t>
      </w:r>
      <w:r w:rsidR="00DA14CD">
        <w:noBreakHyphen/>
      </w:r>
      <w:r w:rsidR="00DA14CD">
        <w:rPr>
          <w:noProof/>
        </w:rPr>
        <w:t>1</w:t>
      </w:r>
      <w:r w:rsidR="00C5375A">
        <w:fldChar w:fldCharType="end"/>
      </w:r>
      <w:r w:rsidR="00C5375A">
        <w:t>.</w:t>
      </w:r>
      <w:r w:rsidR="00FD4135">
        <w:t>The file is a JSON structure with “blanks” and “</w:t>
      </w:r>
      <w:proofErr w:type="spellStart"/>
      <w:r w:rsidR="00FD4135">
        <w:t>kth_org</w:t>
      </w:r>
      <w:proofErr w:type="spellEnd"/>
      <w:r w:rsidR="00FD4135">
        <w:t xml:space="preserve">” elements. The “blanks” are the ID’s of the parts of the Author field that were used to fine the ID of the </w:t>
      </w:r>
      <w:r w:rsidR="00FD4135" w:rsidRPr="00C5375A">
        <w:t xml:space="preserve">"Choose </w:t>
      </w:r>
      <w:proofErr w:type="spellStart"/>
      <w:r w:rsidR="00FD4135" w:rsidRPr="00C5375A">
        <w:t>organisation</w:t>
      </w:r>
      <w:proofErr w:type="spellEnd"/>
      <w:r w:rsidR="00FD4135" w:rsidRPr="00C5375A">
        <w:t xml:space="preserve"> »"</w:t>
      </w:r>
      <w:r w:rsidR="00FD4135">
        <w:t xml:space="preserve"> field to invoke the organization popup.</w:t>
      </w:r>
      <w:r w:rsidR="00C5375A">
        <w:t xml:space="preserve"> </w:t>
      </w:r>
      <w:r w:rsidR="00FD4135">
        <w:t>The</w:t>
      </w:r>
      <w:r w:rsidR="00C5375A">
        <w:t xml:space="preserve"> </w:t>
      </w:r>
      <w:r w:rsidR="00FD4135">
        <w:t>top</w:t>
      </w:r>
      <w:r w:rsidR="00C5375A">
        <w:t xml:space="preserve"> few lines of the resulting kth-org-diva-*.</w:t>
      </w:r>
      <w:proofErr w:type="spellStart"/>
      <w:r w:rsidR="00C5375A">
        <w:t>json</w:t>
      </w:r>
      <w:proofErr w:type="spellEnd"/>
      <w:r w:rsidR="00C5375A">
        <w:t xml:space="preserve"> file </w:t>
      </w:r>
      <w:r w:rsidR="00FD4135">
        <w:t>are</w:t>
      </w:r>
      <w:r w:rsidR="00C5375A">
        <w:t xml:space="preserve"> shown in </w:t>
      </w:r>
      <w:r w:rsidR="00C5375A">
        <w:fldChar w:fldCharType="begin"/>
      </w:r>
      <w:r w:rsidR="00C5375A">
        <w:instrText xml:space="preserve"> REF _Ref15559822 \h </w:instrText>
      </w:r>
      <w:r w:rsidR="00C5375A">
        <w:fldChar w:fldCharType="separate"/>
      </w:r>
      <w:r w:rsidR="00DA14CD">
        <w:t xml:space="preserve">Listing </w:t>
      </w:r>
      <w:r w:rsidR="00DA14CD">
        <w:rPr>
          <w:noProof/>
        </w:rPr>
        <w:t>2</w:t>
      </w:r>
      <w:r w:rsidR="00DA14CD">
        <w:noBreakHyphen/>
      </w:r>
      <w:r w:rsidR="00DA14CD">
        <w:rPr>
          <w:noProof/>
        </w:rPr>
        <w:t>2</w:t>
      </w:r>
      <w:r w:rsidR="00C5375A">
        <w:fldChar w:fldCharType="end"/>
      </w:r>
      <w:r w:rsidR="00C5375A">
        <w:t>.</w:t>
      </w:r>
      <w:r w:rsidR="00FD4135">
        <w:t xml:space="preserve"> The numbering in the tree starts from zero and has the generic format school-department-division.</w:t>
      </w:r>
    </w:p>
    <w:p w:rsidR="00C5375A" w:rsidRDefault="00C5375A" w:rsidP="00C5375A">
      <w:pPr>
        <w:pStyle w:val="Caption"/>
        <w:keepNext/>
      </w:pPr>
      <w:bookmarkStart w:id="15" w:name="_Ref15559809"/>
      <w:r>
        <w:t xml:space="preserve">Listing </w:t>
      </w:r>
      <w:fldSimple w:instr=" STYLEREF 1 \s ">
        <w:r w:rsidR="00B66BBE">
          <w:rPr>
            <w:noProof/>
          </w:rPr>
          <w:t>2</w:t>
        </w:r>
      </w:fldSimple>
      <w:r w:rsidR="00B66BBE">
        <w:noBreakHyphen/>
      </w:r>
      <w:fldSimple w:instr=" SEQ Listing \* ARABIC \s 1 ">
        <w:r w:rsidR="00B66BBE">
          <w:rPr>
            <w:noProof/>
          </w:rPr>
          <w:t>1</w:t>
        </w:r>
      </w:fldSimple>
      <w:bookmarkEnd w:id="15"/>
      <w:r>
        <w:t>: Example of put from the support program</w:t>
      </w:r>
    </w:p>
    <w:tbl>
      <w:tblPr>
        <w:tblStyle w:val="TableGrid"/>
        <w:tblW w:w="0" w:type="auto"/>
        <w:tblLook w:val="04A0" w:firstRow="1" w:lastRow="0" w:firstColumn="1" w:lastColumn="0" w:noHBand="0" w:noVBand="1"/>
      </w:tblPr>
      <w:tblGrid>
        <w:gridCol w:w="9243"/>
      </w:tblGrid>
      <w:tr w:rsidR="00C5375A" w:rsidTr="00C5375A">
        <w:tc>
          <w:tcPr>
            <w:tcW w:w="9243" w:type="dxa"/>
          </w:tcPr>
          <w:p w:rsidR="00C5375A" w:rsidRDefault="00C5375A" w:rsidP="00C5375A">
            <w:pPr>
              <w:pStyle w:val="Computerexample"/>
            </w:pPr>
            <w:r w:rsidRPr="00C5375A">
              <w:t>{"</w:t>
            </w:r>
            <w:r w:rsidRPr="00C5375A">
              <w:rPr>
                <w:b/>
              </w:rPr>
              <w:t>blanks</w:t>
            </w:r>
            <w:r w:rsidRPr="00C5375A">
              <w:t xml:space="preserve">":{"Author":{"Connect authority record »":{"ID":"addForm:authorSerie:0:j_id676","Type":"submit"},"Get saved personal data »":{"ID":"addForm:authorSerie:0:j_id691","Type":"submit"},"Save personal </w:t>
            </w:r>
            <w:r w:rsidRPr="00C5375A">
              <w:lastRenderedPageBreak/>
              <w:t xml:space="preserve">data »":{"ID":"addForm:authorSerie:0:j_id692","Type":"submit"},"Last name":{"ID":"addForm:authorSerie:0:autFamily","Type":"text"},"Year of birth":{"ID":"addForm:authorSerie:0:autBirthYear","Type":"text"},"First name":{"ID":"addForm:authorSerie:0:autGiven","Type":"text"},"Local User Id":{"ID":"addForm:authorSerie:0:j_id716","Type":"text"},"Choose </w:t>
            </w:r>
            <w:proofErr w:type="spellStart"/>
            <w:r w:rsidRPr="00C5375A">
              <w:t>organisation</w:t>
            </w:r>
            <w:proofErr w:type="spellEnd"/>
            <w:r w:rsidRPr="00C5375A">
              <w:t xml:space="preserve"> »":{"ID":"addForm:authorSerie:0:j_id736","Type":"submit"},"Research group":{"ID":"addForm:authorSerie:0:researchGroup","Type":"text"},"E-mail":{"ID":"addForm:authorSerie:0:autEmail","Type":"text"},"Other organisation":{"ID":"addForm:authorSerie:0:j_id753","Type":"text"}}},</w:t>
            </w:r>
          </w:p>
          <w:p w:rsidR="00C5375A" w:rsidRDefault="00C5375A" w:rsidP="00C5375A">
            <w:pPr>
              <w:pStyle w:val="Computerexample"/>
            </w:pPr>
            <w:r w:rsidRPr="00C5375A">
              <w:t>"</w:t>
            </w:r>
            <w:proofErr w:type="spellStart"/>
            <w:r w:rsidRPr="00C5375A">
              <w:rPr>
                <w:b/>
              </w:rPr>
              <w:t>kth_org</w:t>
            </w:r>
            <w:proofErr w:type="spellEnd"/>
            <w:r w:rsidRPr="00C5375A">
              <w:t>":{"</w:t>
            </w:r>
            <w:proofErr w:type="spellStart"/>
            <w:r w:rsidRPr="00C5375A">
              <w:t>Centres</w:t>
            </w:r>
            <w:proofErr w:type="spellEnd"/>
            <w:r w:rsidRPr="00C5375A">
              <w:t>":{"ID":"0","Nordic Institute for Theoretical Physics NORDITA":{"ID":"0-0"}</w:t>
            </w:r>
            <w:r>
              <w:t xml:space="preserve"> </w:t>
            </w:r>
            <w:r>
              <w:rPr>
                <w:rFonts w:ascii="Arial" w:hAnsi="Arial" w:cs="Arial"/>
              </w:rPr>
              <w:t>…</w:t>
            </w:r>
            <w:r>
              <w:t xml:space="preserve"> }</w:t>
            </w:r>
          </w:p>
        </w:tc>
      </w:tr>
    </w:tbl>
    <w:p w:rsidR="00C5375A" w:rsidRDefault="00C5375A" w:rsidP="00562B01">
      <w:pPr>
        <w:pStyle w:val="BodyText"/>
      </w:pPr>
    </w:p>
    <w:p w:rsidR="00C5375A" w:rsidRDefault="00C5375A" w:rsidP="00C5375A">
      <w:pPr>
        <w:pStyle w:val="Caption"/>
        <w:keepNext/>
      </w:pPr>
      <w:bookmarkStart w:id="16" w:name="_Ref15559822"/>
      <w:r>
        <w:t xml:space="preserve">Listing </w:t>
      </w:r>
      <w:fldSimple w:instr=" STYLEREF 1 \s ">
        <w:r w:rsidR="00B66BBE">
          <w:rPr>
            <w:noProof/>
          </w:rPr>
          <w:t>2</w:t>
        </w:r>
      </w:fldSimple>
      <w:r w:rsidR="00B66BBE">
        <w:noBreakHyphen/>
      </w:r>
      <w:fldSimple w:instr=" SEQ Listing \* ARABIC \s 1 ">
        <w:r w:rsidR="00B66BBE">
          <w:rPr>
            <w:noProof/>
          </w:rPr>
          <w:t>2</w:t>
        </w:r>
      </w:fldSimple>
      <w:bookmarkEnd w:id="16"/>
      <w:r>
        <w:t>: Top of the kth-org-diva-*.</w:t>
      </w:r>
      <w:proofErr w:type="spellStart"/>
      <w:r>
        <w:t>json</w:t>
      </w:r>
      <w:proofErr w:type="spellEnd"/>
      <w:r>
        <w:t xml:space="preserve"> file</w:t>
      </w:r>
    </w:p>
    <w:tbl>
      <w:tblPr>
        <w:tblStyle w:val="TableGrid"/>
        <w:tblW w:w="0" w:type="auto"/>
        <w:tblLook w:val="04A0" w:firstRow="1" w:lastRow="0" w:firstColumn="1" w:lastColumn="0" w:noHBand="0" w:noVBand="1"/>
      </w:tblPr>
      <w:tblGrid>
        <w:gridCol w:w="9243"/>
      </w:tblGrid>
      <w:tr w:rsidR="00D95742" w:rsidTr="00D95742">
        <w:tc>
          <w:tcPr>
            <w:tcW w:w="9243" w:type="dxa"/>
          </w:tcPr>
          <w:p w:rsidR="007A3BB4" w:rsidRDefault="007A3BB4" w:rsidP="007A3BB4">
            <w:pPr>
              <w:pStyle w:val="Computerexample"/>
            </w:pPr>
            <w:r>
              <w:t>{"</w:t>
            </w:r>
            <w:proofErr w:type="spellStart"/>
            <w:r>
              <w:t>Centres</w:t>
            </w:r>
            <w:proofErr w:type="spellEnd"/>
            <w:r>
              <w:t>":{</w:t>
            </w:r>
          </w:p>
          <w:p w:rsidR="007A3BB4" w:rsidRDefault="007A3BB4" w:rsidP="007A3BB4">
            <w:pPr>
              <w:pStyle w:val="Computerexample"/>
            </w:pPr>
            <w:r>
              <w:t xml:space="preserve">    "ID":"0",</w:t>
            </w:r>
          </w:p>
          <w:p w:rsidR="007A3BB4" w:rsidRDefault="007A3BB4" w:rsidP="007A3BB4">
            <w:pPr>
              <w:pStyle w:val="Computerexample"/>
            </w:pPr>
            <w:r>
              <w:t xml:space="preserve">    "Nordic Institute for Theoretical Physics NORDITA":{"ID":"0-0"},</w:t>
            </w:r>
          </w:p>
          <w:p w:rsidR="007A3BB4" w:rsidRDefault="007A3BB4" w:rsidP="007A3BB4">
            <w:pPr>
              <w:pStyle w:val="Computerexample"/>
            </w:pPr>
            <w:r>
              <w:t xml:space="preserve">    "Science for Life Laboratory, </w:t>
            </w:r>
            <w:proofErr w:type="spellStart"/>
            <w:r>
              <w:t>SciLifeLab</w:t>
            </w:r>
            <w:proofErr w:type="spellEnd"/>
            <w:r>
              <w:t>":{</w:t>
            </w:r>
          </w:p>
          <w:p w:rsidR="007A3BB4" w:rsidRDefault="007A3BB4" w:rsidP="007A3BB4">
            <w:pPr>
              <w:pStyle w:val="Computerexample"/>
            </w:pPr>
            <w:r>
              <w:tab/>
              <w:t>"ID":"0-1",</w:t>
            </w:r>
          </w:p>
          <w:p w:rsidR="007A3BB4" w:rsidRDefault="007A3BB4" w:rsidP="007A3BB4">
            <w:pPr>
              <w:pStyle w:val="Computerexample"/>
            </w:pPr>
            <w:r>
              <w:tab/>
              <w:t>"KTH Center for Applied Precision Medicine (KCAP)":{"ID":"0-1-0"}</w:t>
            </w:r>
          </w:p>
          <w:p w:rsidR="007A3BB4" w:rsidRDefault="007A3BB4" w:rsidP="007A3BB4">
            <w:pPr>
              <w:pStyle w:val="Computerexample"/>
            </w:pPr>
            <w:r>
              <w:t xml:space="preserve">    },</w:t>
            </w:r>
          </w:p>
          <w:p w:rsidR="007A3BB4" w:rsidRDefault="007A3BB4" w:rsidP="007A3BB4">
            <w:pPr>
              <w:pStyle w:val="Computerexample"/>
            </w:pPr>
            <w:r>
              <w:t xml:space="preserve">    "</w:t>
            </w:r>
            <w:proofErr w:type="spellStart"/>
            <w:r>
              <w:t>SeRC</w:t>
            </w:r>
            <w:proofErr w:type="spellEnd"/>
            <w:r>
              <w:t xml:space="preserve"> - Swedish e-Science Research Centre":{"ID":"0-2"},</w:t>
            </w:r>
          </w:p>
          <w:p w:rsidR="007A3BB4" w:rsidRDefault="007A3BB4" w:rsidP="007A3BB4">
            <w:pPr>
              <w:pStyle w:val="Computerexample"/>
            </w:pPr>
            <w:r>
              <w:t xml:space="preserve">    "XPRES, Excellence in production research":{"ID":"0-3"}</w:t>
            </w:r>
          </w:p>
          <w:p w:rsidR="007A3BB4" w:rsidRDefault="007A3BB4" w:rsidP="007A3BB4">
            <w:pPr>
              <w:pStyle w:val="Computerexample"/>
            </w:pPr>
            <w:r>
              <w:t>},</w:t>
            </w:r>
          </w:p>
          <w:p w:rsidR="007A3BB4" w:rsidRDefault="007A3BB4" w:rsidP="007A3BB4">
            <w:pPr>
              <w:pStyle w:val="Computerexample"/>
            </w:pPr>
            <w:r>
              <w:t xml:space="preserve"> "Library":{"ID":"1"},</w:t>
            </w:r>
          </w:p>
          <w:p w:rsidR="007A3BB4" w:rsidRDefault="007A3BB4" w:rsidP="007A3BB4">
            <w:pPr>
              <w:pStyle w:val="Computerexample"/>
            </w:pPr>
            <w:r>
              <w:t xml:space="preserve"> "School of Architecture and the Built Environment (ABE)":{</w:t>
            </w:r>
          </w:p>
          <w:p w:rsidR="007A3BB4" w:rsidRDefault="007A3BB4" w:rsidP="007A3BB4">
            <w:pPr>
              <w:pStyle w:val="Computerexample"/>
            </w:pPr>
            <w:r>
              <w:t xml:space="preserve">     "ID":"2",</w:t>
            </w:r>
          </w:p>
          <w:p w:rsidR="007A3BB4" w:rsidRDefault="007A3BB4" w:rsidP="007A3BB4">
            <w:pPr>
              <w:pStyle w:val="Computerexample"/>
            </w:pPr>
            <w:r>
              <w:t xml:space="preserve">     "Architecture":{</w:t>
            </w:r>
          </w:p>
          <w:p w:rsidR="007A3BB4" w:rsidRDefault="007A3BB4" w:rsidP="007A3BB4">
            <w:pPr>
              <w:pStyle w:val="Computerexample"/>
            </w:pPr>
            <w:r>
              <w:tab/>
              <w:t xml:space="preserve"> "ID":"2-0",</w:t>
            </w:r>
          </w:p>
          <w:p w:rsidR="007A3BB4" w:rsidRDefault="007A3BB4" w:rsidP="007A3BB4">
            <w:pPr>
              <w:pStyle w:val="Computerexample"/>
            </w:pPr>
            <w:r>
              <w:tab/>
              <w:t xml:space="preserve"> "Architectural Design":{"ID":"2-0-0"},</w:t>
            </w:r>
          </w:p>
          <w:p w:rsidR="007A3BB4" w:rsidRDefault="007A3BB4" w:rsidP="007A3BB4">
            <w:pPr>
              <w:pStyle w:val="Computerexample"/>
            </w:pPr>
            <w:r>
              <w:tab/>
              <w:t xml:space="preserve"> "Architectural Technologies":{"ID":"2-0-1"},</w:t>
            </w:r>
          </w:p>
          <w:p w:rsidR="007A3BB4" w:rsidRDefault="007A3BB4" w:rsidP="007A3BB4">
            <w:pPr>
              <w:pStyle w:val="Computerexample"/>
            </w:pPr>
            <w:r>
              <w:tab/>
              <w:t xml:space="preserve"> "Critical Studies in Architecture":{"ID":"2-0-2"},</w:t>
            </w:r>
          </w:p>
          <w:p w:rsidR="007A3BB4" w:rsidRDefault="007A3BB4" w:rsidP="007A3BB4">
            <w:pPr>
              <w:pStyle w:val="Computerexample"/>
            </w:pPr>
            <w:r>
              <w:tab/>
              <w:t xml:space="preserve"> "History and Theory of Architecture":{"ID":"2-0-3"},</w:t>
            </w:r>
          </w:p>
          <w:p w:rsidR="007A3BB4" w:rsidRDefault="007A3BB4" w:rsidP="007A3BB4">
            <w:pPr>
              <w:pStyle w:val="Computerexample"/>
            </w:pPr>
            <w:r>
              <w:tab/>
              <w:t xml:space="preserve"> "Lightning Design":{"ID":"2-0-4"},</w:t>
            </w:r>
          </w:p>
          <w:p w:rsidR="007A3BB4" w:rsidRDefault="007A3BB4" w:rsidP="007A3BB4">
            <w:pPr>
              <w:pStyle w:val="Computerexample"/>
            </w:pPr>
            <w:r>
              <w:tab/>
              <w:t xml:space="preserve"> "Urban Design":{"ID":"2-0-5"}</w:t>
            </w:r>
          </w:p>
          <w:p w:rsidR="00D95742" w:rsidRDefault="007A3BB4" w:rsidP="007A3BB4">
            <w:pPr>
              <w:pStyle w:val="Computerexample"/>
            </w:pPr>
            <w:r>
              <w:t xml:space="preserve">     },</w:t>
            </w:r>
          </w:p>
        </w:tc>
      </w:tr>
    </w:tbl>
    <w:p w:rsidR="00A35591" w:rsidRDefault="00A35591" w:rsidP="00A35591">
      <w:pPr>
        <w:pStyle w:val="BodyText"/>
      </w:pPr>
      <w:r>
        <w:t xml:space="preserve">The information for this field is expected to come from the KTH API for the user profiles. The sources for this information will primarily be from Canvas (as shown in </w:t>
      </w:r>
      <w:r>
        <w:fldChar w:fldCharType="begin"/>
      </w:r>
      <w:r>
        <w:instrText xml:space="preserve"> REF _Ref15649186 \h </w:instrText>
      </w:r>
      <w:r>
        <w:fldChar w:fldCharType="separate"/>
      </w:r>
      <w:r>
        <w:t xml:space="preserve">Table </w:t>
      </w:r>
      <w:r>
        <w:rPr>
          <w:noProof/>
        </w:rPr>
        <w:t>2</w:t>
      </w:r>
      <w:r>
        <w:noBreakHyphen/>
      </w:r>
      <w:r>
        <w:rPr>
          <w:noProof/>
        </w:rPr>
        <w:t>1</w:t>
      </w:r>
      <w:r>
        <w:fldChar w:fldCharType="end"/>
      </w:r>
      <w:r>
        <w:t>).</w:t>
      </w:r>
    </w:p>
    <w:p w:rsidR="00A35591" w:rsidRDefault="00A35591" w:rsidP="00A35591">
      <w:pPr>
        <w:pStyle w:val="Caption"/>
        <w:keepNext/>
      </w:pPr>
      <w:bookmarkStart w:id="17" w:name="_Ref15649186"/>
      <w:r>
        <w:t xml:space="preserve">Table </w:t>
      </w:r>
      <w:fldSimple w:instr=" STYLEREF 1 \s ">
        <w:r w:rsidR="0077418D">
          <w:rPr>
            <w:noProof/>
          </w:rPr>
          <w:t>2</w:t>
        </w:r>
      </w:fldSimple>
      <w:r w:rsidR="0077418D">
        <w:noBreakHyphen/>
      </w:r>
      <w:fldSimple w:instr=" SEQ Table \* ARABIC \s 1 ">
        <w:r w:rsidR="0077418D">
          <w:rPr>
            <w:noProof/>
          </w:rPr>
          <w:t>1</w:t>
        </w:r>
      </w:fldSimple>
      <w:bookmarkEnd w:id="17"/>
      <w:r>
        <w:t>: Sources of data for the organization level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A35591" w:rsidTr="00A710D2">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A35591" w:rsidRDefault="00A35591" w:rsidP="00A710D2">
            <w:pPr>
              <w:pStyle w:val="BodyText"/>
              <w:ind w:firstLine="0"/>
            </w:pPr>
            <w:r>
              <w:t>Field</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A35591" w:rsidTr="00A710D2">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Pr>
          <w:p w:rsidR="00A35591" w:rsidRDefault="00A35591" w:rsidP="00A710D2">
            <w:pPr>
              <w:pStyle w:val="BodyText"/>
              <w:ind w:firstLine="0"/>
            </w:pPr>
            <w:proofErr w:type="spellStart"/>
            <w:r>
              <w:t>organisation</w:t>
            </w:r>
            <w:proofErr w:type="spellEnd"/>
          </w:p>
        </w:tc>
        <w:tc>
          <w:tcPr>
            <w:tcW w:w="3031" w:type="dxa"/>
            <w:gridSpan w:val="2"/>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 xml:space="preserve">Uses the </w:t>
            </w:r>
            <w:proofErr w:type="spellStart"/>
            <w:r>
              <w:t>sis_user_id</w:t>
            </w:r>
            <w:proofErr w:type="spellEnd"/>
            <w:r>
              <w:t xml:space="preserve"> in Canvas to provide the argument to the call to the KTH API</w:t>
            </w:r>
          </w:p>
        </w:tc>
        <w:tc>
          <w:tcPr>
            <w:tcW w:w="1535" w:type="dxa"/>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KTH API for user profiles</w:t>
            </w:r>
          </w:p>
        </w:tc>
        <w:tc>
          <w:tcPr>
            <w:tcW w:w="2268" w:type="dxa"/>
          </w:tcPr>
          <w:p w:rsidR="00A35591" w:rsidRDefault="00A35591" w:rsidP="00A35591">
            <w:pPr>
              <w:pStyle w:val="BodyText"/>
              <w:ind w:firstLine="0"/>
              <w:cnfStyle w:val="000000100000" w:firstRow="0" w:lastRow="0" w:firstColumn="0" w:lastColumn="0" w:oddVBand="0" w:evenVBand="0" w:oddHBand="1" w:evenHBand="0" w:firstRowFirstColumn="0" w:firstRowLastColumn="0" w:lastRowFirstColumn="0" w:lastRowLastColumn="0"/>
            </w:pPr>
          </w:p>
        </w:tc>
      </w:tr>
    </w:tbl>
    <w:p w:rsidR="00D95742" w:rsidRDefault="00A35591" w:rsidP="00562B01">
      <w:pPr>
        <w:pStyle w:val="BodyText"/>
      </w:pPr>
      <w:r>
        <w:t>Note that the “organization information has 1, 2, or 3 levels – corresponding to School, Department, and Division. There should be a check that the KTH API data for a user’s profile returns the names of the levels in a form that matches the DiVA names – otherwise, there needs to be some translation of them.</w:t>
      </w:r>
    </w:p>
    <w:p w:rsidR="00ED14B2" w:rsidRDefault="00ED14B2" w:rsidP="00ED14B2">
      <w:pPr>
        <w:pStyle w:val="Heading1"/>
      </w:pPr>
      <w:r>
        <w:lastRenderedPageBreak/>
        <w:t>National Subject Categories extractions</w:t>
      </w:r>
    </w:p>
    <w:p w:rsidR="00ED14B2" w:rsidRDefault="00ED14B2" w:rsidP="00562B01">
      <w:pPr>
        <w:pStyle w:val="BodyText"/>
      </w:pPr>
      <w:proofErr w:type="spellStart"/>
      <w:r>
        <w:t>DiVA’s</w:t>
      </w:r>
      <w:proofErr w:type="spellEnd"/>
      <w:r>
        <w:t xml:space="preserve"> National Subject </w:t>
      </w:r>
      <w:proofErr w:type="spellStart"/>
      <w:r>
        <w:t>Catergories</w:t>
      </w:r>
      <w:proofErr w:type="spellEnd"/>
      <w:r>
        <w:t xml:space="preserve"> GUI also uses a tree GUI. Similar to the </w:t>
      </w:r>
      <w:proofErr w:type="spellStart"/>
      <w:r>
        <w:t>organsation</w:t>
      </w:r>
      <w:proofErr w:type="spellEnd"/>
      <w:r>
        <w:t xml:space="preserve"> tree a support program has been written to extract the data. An example of such an output file is </w:t>
      </w:r>
      <w:r w:rsidRPr="00ED14B2">
        <w:t>national-subject-catergory-data-2019-08-01T13:20:35.101Z.json</w:t>
      </w:r>
      <w:r>
        <w:t xml:space="preserve">. </w:t>
      </w:r>
      <w:r w:rsidR="00F860EE">
        <w:t xml:space="preserve">The initial part of this file is shown in </w:t>
      </w:r>
      <w:r w:rsidR="00F860EE">
        <w:fldChar w:fldCharType="begin"/>
      </w:r>
      <w:r w:rsidR="00F860EE">
        <w:instrText xml:space="preserve"> REF _Ref15565624 \h </w:instrText>
      </w:r>
      <w:r w:rsidR="00F860EE">
        <w:fldChar w:fldCharType="separate"/>
      </w:r>
      <w:proofErr w:type="gramStart"/>
      <w:r w:rsidR="00DA14CD">
        <w:t>Listing</w:t>
      </w:r>
      <w:proofErr w:type="gramEnd"/>
      <w:r w:rsidR="00DA14CD">
        <w:t xml:space="preserve"> </w:t>
      </w:r>
      <w:r w:rsidR="00DA14CD">
        <w:rPr>
          <w:noProof/>
        </w:rPr>
        <w:t>3</w:t>
      </w:r>
      <w:r w:rsidR="00DA14CD">
        <w:noBreakHyphen/>
      </w:r>
      <w:r w:rsidR="00DA14CD">
        <w:rPr>
          <w:noProof/>
        </w:rPr>
        <w:t>1</w:t>
      </w:r>
      <w:r w:rsidR="00F860EE">
        <w:fldChar w:fldCharType="end"/>
      </w:r>
      <w:r w:rsidR="00F860EE">
        <w:t>.</w:t>
      </w:r>
      <w:r w:rsidR="00F71AD8">
        <w:t xml:space="preserve">  This was used to produce a pair of files: </w:t>
      </w:r>
      <w:proofErr w:type="spellStart"/>
      <w:r w:rsidR="00F71AD8" w:rsidRPr="00F71AD8">
        <w:t>Natio</w:t>
      </w:r>
      <w:r w:rsidR="00F71AD8">
        <w:t>nal_subject_categories-old.json</w:t>
      </w:r>
      <w:proofErr w:type="spellEnd"/>
      <w:r w:rsidR="00F71AD8">
        <w:t xml:space="preserve"> and </w:t>
      </w:r>
      <w:proofErr w:type="spellStart"/>
      <w:r w:rsidR="00F71AD8">
        <w:t>National_subject_categories-new</w:t>
      </w:r>
      <w:r w:rsidR="00F71AD8" w:rsidRPr="00F71AD8">
        <w:t>.json</w:t>
      </w:r>
      <w:proofErr w:type="spellEnd"/>
      <w:r w:rsidR="00F71AD8" w:rsidRPr="00F71AD8">
        <w:t>'</w:t>
      </w:r>
      <w:r w:rsidR="00F71AD8">
        <w:t xml:space="preserve"> (corresponding to the test and the production DiVA instances respectively).  The first few lines of the production version’s </w:t>
      </w:r>
      <w:proofErr w:type="spellStart"/>
      <w:r w:rsidR="00F71AD8">
        <w:t>catergories</w:t>
      </w:r>
      <w:proofErr w:type="spellEnd"/>
      <w:r w:rsidR="00F71AD8">
        <w:t xml:space="preserve"> are shown in </w:t>
      </w:r>
      <w:r w:rsidR="001E47B6">
        <w:fldChar w:fldCharType="begin"/>
      </w:r>
      <w:r w:rsidR="001E47B6">
        <w:instrText xml:space="preserve"> REF _Ref15566772 \h </w:instrText>
      </w:r>
      <w:r w:rsidR="001E47B6">
        <w:fldChar w:fldCharType="separate"/>
      </w:r>
      <w:proofErr w:type="gramStart"/>
      <w:r w:rsidR="00DA14CD">
        <w:t>Listing</w:t>
      </w:r>
      <w:proofErr w:type="gramEnd"/>
      <w:r w:rsidR="00DA14CD">
        <w:t xml:space="preserve"> </w:t>
      </w:r>
      <w:r w:rsidR="00DA14CD">
        <w:rPr>
          <w:noProof/>
        </w:rPr>
        <w:t>3</w:t>
      </w:r>
      <w:r w:rsidR="00DA14CD">
        <w:noBreakHyphen/>
      </w:r>
      <w:r w:rsidR="00DA14CD">
        <w:rPr>
          <w:noProof/>
        </w:rPr>
        <w:t>2</w:t>
      </w:r>
      <w:r w:rsidR="001E47B6">
        <w:fldChar w:fldCharType="end"/>
      </w:r>
      <w:r w:rsidR="00F71AD8">
        <w:t>.</w:t>
      </w:r>
    </w:p>
    <w:p w:rsidR="00F860EE" w:rsidRDefault="00F860EE" w:rsidP="00F860EE">
      <w:pPr>
        <w:pStyle w:val="Caption"/>
        <w:keepNext/>
      </w:pPr>
      <w:bookmarkStart w:id="18" w:name="_Ref15565624"/>
      <w:r>
        <w:t xml:space="preserve">Listing </w:t>
      </w:r>
      <w:fldSimple w:instr=" STYLEREF 1 \s ">
        <w:r w:rsidR="00B66BBE">
          <w:rPr>
            <w:noProof/>
          </w:rPr>
          <w:t>3</w:t>
        </w:r>
      </w:fldSimple>
      <w:r w:rsidR="00B66BBE">
        <w:noBreakHyphen/>
      </w:r>
      <w:fldSimple w:instr=" SEQ Listing \* ARABIC \s 1 ">
        <w:r w:rsidR="00B66BBE">
          <w:rPr>
            <w:noProof/>
          </w:rPr>
          <w:t>1</w:t>
        </w:r>
      </w:fldSimple>
      <w:bookmarkEnd w:id="18"/>
      <w:proofErr w:type="gramStart"/>
      <w:r>
        <w:t>:Output</w:t>
      </w:r>
      <w:proofErr w:type="gramEnd"/>
      <w:r>
        <w:t xml:space="preserve"> of Categories</w:t>
      </w:r>
    </w:p>
    <w:tbl>
      <w:tblPr>
        <w:tblStyle w:val="TableGrid"/>
        <w:tblW w:w="0" w:type="auto"/>
        <w:tblLook w:val="04A0" w:firstRow="1" w:lastRow="0" w:firstColumn="1" w:lastColumn="0" w:noHBand="0" w:noVBand="1"/>
      </w:tblPr>
      <w:tblGrid>
        <w:gridCol w:w="9243"/>
      </w:tblGrid>
      <w:tr w:rsidR="00F860EE" w:rsidTr="00F860EE">
        <w:tc>
          <w:tcPr>
            <w:tcW w:w="9243" w:type="dxa"/>
          </w:tcPr>
          <w:p w:rsidR="00F860EE" w:rsidRDefault="00F860EE" w:rsidP="00562B01">
            <w:pPr>
              <w:pStyle w:val="BodyText"/>
              <w:ind w:firstLine="0"/>
            </w:pPr>
            <w:r w:rsidRPr="00F860EE">
              <w:t>{"</w:t>
            </w:r>
            <w:r w:rsidRPr="00F860EE">
              <w:rPr>
                <w:b/>
              </w:rPr>
              <w:t>blanks</w:t>
            </w:r>
            <w:r w:rsidRPr="00F860EE">
              <w:t>":{"National subject category":{"Choose national subject category »":{"ID":"addForm:j_id1039","Type":"submit"}}},"</w:t>
            </w:r>
            <w:r w:rsidRPr="00F860EE">
              <w:rPr>
                <w:b/>
              </w:rPr>
              <w:t>nationalSubjectCategory</w:t>
            </w:r>
            <w:r w:rsidRPr="00F860EE">
              <w:t>":{"Agricultural and Veterinary sciences":{"ID":"0","Agricultural Biotechnology":{"ID":"0-0","Genetics and Breeding in Agricultural Sciences":{"ID":"0-0-0"},"Plant Biotechnology":{"ID":"0-0-1"}},"Agricultural Science, Forestry and Fisheries":{"ID":"0-1","Agricultural Science":{"ID":"0-1-0"},</w:t>
            </w:r>
            <w:r>
              <w:rPr>
                <w:rFonts w:ascii="Arial" w:hAnsi="Arial" w:cs="Arial"/>
              </w:rPr>
              <w:t>…</w:t>
            </w:r>
          </w:p>
        </w:tc>
      </w:tr>
    </w:tbl>
    <w:p w:rsidR="00F860EE" w:rsidRDefault="00F860EE" w:rsidP="00562B01">
      <w:pPr>
        <w:pStyle w:val="BodyText"/>
      </w:pPr>
    </w:p>
    <w:p w:rsidR="00F71AD8" w:rsidRDefault="00F71AD8" w:rsidP="00F71AD8">
      <w:pPr>
        <w:pStyle w:val="Caption"/>
        <w:keepNext/>
      </w:pPr>
      <w:bookmarkStart w:id="19" w:name="_Ref15566772"/>
      <w:r>
        <w:t xml:space="preserve">Listing </w:t>
      </w:r>
      <w:fldSimple w:instr=" STYLEREF 1 \s ">
        <w:r w:rsidR="00B66BBE">
          <w:rPr>
            <w:noProof/>
          </w:rPr>
          <w:t>3</w:t>
        </w:r>
      </w:fldSimple>
      <w:r w:rsidR="00B66BBE">
        <w:noBreakHyphen/>
      </w:r>
      <w:fldSimple w:instr=" SEQ Listing \* ARABIC \s 1 ">
        <w:r w:rsidR="00B66BBE">
          <w:rPr>
            <w:noProof/>
          </w:rPr>
          <w:t>2</w:t>
        </w:r>
      </w:fldSimple>
      <w:bookmarkEnd w:id="19"/>
      <w:r>
        <w:t>: So</w:t>
      </w:r>
      <w:r w:rsidR="001E47B6">
        <w:t>me of the resulting cate</w:t>
      </w:r>
      <w:r>
        <w:t>gories</w:t>
      </w:r>
    </w:p>
    <w:tbl>
      <w:tblPr>
        <w:tblStyle w:val="TableGrid"/>
        <w:tblW w:w="0" w:type="auto"/>
        <w:tblLook w:val="04A0" w:firstRow="1" w:lastRow="0" w:firstColumn="1" w:lastColumn="0" w:noHBand="0" w:noVBand="1"/>
      </w:tblPr>
      <w:tblGrid>
        <w:gridCol w:w="9243"/>
      </w:tblGrid>
      <w:tr w:rsidR="00F71AD8" w:rsidTr="00F71AD8">
        <w:tc>
          <w:tcPr>
            <w:tcW w:w="9243" w:type="dxa"/>
          </w:tcPr>
          <w:p w:rsidR="00F71AD8" w:rsidRDefault="00F71AD8" w:rsidP="00F71AD8">
            <w:pPr>
              <w:pStyle w:val="Computerexample"/>
            </w:pPr>
            <w:r>
              <w:t>{"Agricultural and Veterinary sciences":{</w:t>
            </w:r>
          </w:p>
          <w:p w:rsidR="00F71AD8" w:rsidRDefault="00F71AD8" w:rsidP="00F71AD8">
            <w:pPr>
              <w:pStyle w:val="Computerexample"/>
            </w:pPr>
            <w:r>
              <w:t xml:space="preserve">    "ID":"0",</w:t>
            </w:r>
          </w:p>
          <w:p w:rsidR="00F71AD8" w:rsidRDefault="00F71AD8" w:rsidP="00F71AD8">
            <w:pPr>
              <w:pStyle w:val="Computerexample"/>
            </w:pPr>
            <w:r>
              <w:t xml:space="preserve">    "Agricultural Biotechnology":{</w:t>
            </w:r>
          </w:p>
          <w:p w:rsidR="00F71AD8" w:rsidRDefault="00F71AD8" w:rsidP="00F71AD8">
            <w:pPr>
              <w:pStyle w:val="Computerexample"/>
            </w:pPr>
            <w:r>
              <w:tab/>
              <w:t>"ID":"0-0",</w:t>
            </w:r>
          </w:p>
          <w:p w:rsidR="00F71AD8" w:rsidRDefault="00F71AD8" w:rsidP="00F71AD8">
            <w:pPr>
              <w:pStyle w:val="Computerexample"/>
            </w:pPr>
            <w:r>
              <w:tab/>
              <w:t>"Genetics and Breeding in Agricultural Sciences":{"ID":"0-0-0"},</w:t>
            </w:r>
          </w:p>
          <w:p w:rsidR="00F71AD8" w:rsidRDefault="00F71AD8" w:rsidP="00F71AD8">
            <w:pPr>
              <w:pStyle w:val="Computerexample"/>
            </w:pPr>
            <w:r>
              <w:tab/>
              <w:t>"Plant Biotechnology":{"ID":"0-0-1"}</w:t>
            </w:r>
          </w:p>
          <w:p w:rsidR="00F71AD8" w:rsidRDefault="00F71AD8" w:rsidP="00F71AD8">
            <w:pPr>
              <w:pStyle w:val="Computerexample"/>
            </w:pPr>
            <w:r>
              <w:t xml:space="preserve">    },</w:t>
            </w:r>
          </w:p>
          <w:p w:rsidR="00F71AD8" w:rsidRDefault="00F71AD8" w:rsidP="00F71AD8">
            <w:pPr>
              <w:pStyle w:val="Computerexample"/>
            </w:pPr>
            <w:r>
              <w:t xml:space="preserve">    "Agricultural Science, Forestry and Fisheries":{</w:t>
            </w:r>
          </w:p>
          <w:p w:rsidR="00F71AD8" w:rsidRDefault="00F71AD8" w:rsidP="00F71AD8">
            <w:pPr>
              <w:pStyle w:val="Computerexample"/>
            </w:pPr>
            <w:r>
              <w:tab/>
              <w:t>"ID":"0-1",</w:t>
            </w:r>
          </w:p>
          <w:p w:rsidR="00F71AD8" w:rsidRDefault="00F71AD8" w:rsidP="00F71AD8">
            <w:pPr>
              <w:pStyle w:val="Computerexample"/>
            </w:pPr>
            <w:r>
              <w:tab/>
              <w:t>"Agricultural Science":{"ID":"0-1-0"},</w:t>
            </w:r>
          </w:p>
          <w:p w:rsidR="00F71AD8" w:rsidRDefault="00F71AD8" w:rsidP="00F71AD8">
            <w:pPr>
              <w:pStyle w:val="Computerexample"/>
            </w:pPr>
            <w:r>
              <w:tab/>
              <w:t xml:space="preserve">"Fish and </w:t>
            </w:r>
            <w:proofErr w:type="spellStart"/>
            <w:r>
              <w:t>Aquacultural</w:t>
            </w:r>
            <w:proofErr w:type="spellEnd"/>
            <w:r>
              <w:t xml:space="preserve"> Science":{"ID":"0-1-1"},</w:t>
            </w:r>
          </w:p>
          <w:p w:rsidR="00F71AD8" w:rsidRDefault="00F71AD8" w:rsidP="00F71AD8">
            <w:pPr>
              <w:pStyle w:val="Computerexample"/>
            </w:pPr>
            <w:r>
              <w:tab/>
              <w:t>"Food Science":{"ID":"0-1-2"},</w:t>
            </w:r>
          </w:p>
          <w:p w:rsidR="00F71AD8" w:rsidRDefault="00F71AD8" w:rsidP="00F71AD8">
            <w:pPr>
              <w:pStyle w:val="Computerexample"/>
            </w:pPr>
            <w:r>
              <w:tab/>
              <w:t>"Forest Science":{"ID":"0-1-3"},</w:t>
            </w:r>
          </w:p>
          <w:p w:rsidR="00F71AD8" w:rsidRDefault="00F71AD8" w:rsidP="00F71AD8">
            <w:pPr>
              <w:pStyle w:val="Computerexample"/>
            </w:pPr>
            <w:r>
              <w:tab/>
              <w:t>"Horticulture":{"ID":"0-1-4"},</w:t>
            </w:r>
          </w:p>
          <w:p w:rsidR="00F71AD8" w:rsidRDefault="00F71AD8" w:rsidP="00F71AD8">
            <w:pPr>
              <w:pStyle w:val="Computerexample"/>
            </w:pPr>
            <w:r>
              <w:tab/>
              <w:t>"Landscape Architecture":{"ID":"0-1-5"},</w:t>
            </w:r>
          </w:p>
          <w:p w:rsidR="00F71AD8" w:rsidRDefault="00F71AD8" w:rsidP="00F71AD8">
            <w:pPr>
              <w:pStyle w:val="Computerexample"/>
            </w:pPr>
            <w:r>
              <w:tab/>
              <w:t>"Soil Science":{"ID":"0-1-6"},</w:t>
            </w:r>
          </w:p>
          <w:p w:rsidR="00F71AD8" w:rsidRDefault="00F71AD8" w:rsidP="00F71AD8">
            <w:pPr>
              <w:pStyle w:val="Computerexample"/>
            </w:pPr>
            <w:r>
              <w:tab/>
              <w:t>"Wood Science":{"ID":"0-1-7"}</w:t>
            </w:r>
          </w:p>
          <w:p w:rsidR="00F71AD8" w:rsidRDefault="00F71AD8" w:rsidP="00F71AD8">
            <w:pPr>
              <w:pStyle w:val="Computerexample"/>
            </w:pPr>
            <w:r>
              <w:t xml:space="preserve">    },</w:t>
            </w:r>
          </w:p>
        </w:tc>
      </w:tr>
    </w:tbl>
    <w:p w:rsidR="00A35591" w:rsidRDefault="00A35591" w:rsidP="00A35591">
      <w:pPr>
        <w:pStyle w:val="BodyText"/>
      </w:pPr>
      <w:r>
        <w:t>The information for this field is expected to come from the course code and information from KOPPS</w:t>
      </w:r>
      <w:r w:rsidR="00ED060E">
        <w:t xml:space="preserve">. The </w:t>
      </w:r>
      <w:proofErr w:type="gramStart"/>
      <w:r w:rsidR="00ED060E">
        <w:t>source</w:t>
      </w:r>
      <w:r>
        <w:t xml:space="preserve"> for this information will</w:t>
      </w:r>
      <w:proofErr w:type="gramEnd"/>
      <w:r>
        <w:t xml:space="preserve"> </w:t>
      </w:r>
      <w:r w:rsidR="00ED060E">
        <w:t>the</w:t>
      </w:r>
      <w:r>
        <w:t xml:space="preserve"> Canvas </w:t>
      </w:r>
      <w:r w:rsidR="00ED060E">
        <w:t xml:space="preserve">gradebook and possibly a table </w:t>
      </w:r>
      <w:r>
        <w:t>(as shown in</w:t>
      </w:r>
      <w:r w:rsidR="00ED060E">
        <w:t xml:space="preserve"> </w:t>
      </w:r>
      <w:r w:rsidR="00ED060E">
        <w:fldChar w:fldCharType="begin"/>
      </w:r>
      <w:r w:rsidR="00ED060E">
        <w:instrText xml:space="preserve"> REF _Ref15649711 \h </w:instrText>
      </w:r>
      <w:r w:rsidR="00ED060E">
        <w:fldChar w:fldCharType="separate"/>
      </w:r>
      <w:r w:rsidR="00ED060E">
        <w:t xml:space="preserve">Table </w:t>
      </w:r>
      <w:r w:rsidR="00ED060E">
        <w:rPr>
          <w:noProof/>
        </w:rPr>
        <w:t>3</w:t>
      </w:r>
      <w:r w:rsidR="00ED060E">
        <w:noBreakHyphen/>
      </w:r>
      <w:r w:rsidR="00ED060E">
        <w:rPr>
          <w:noProof/>
        </w:rPr>
        <w:t>1</w:t>
      </w:r>
      <w:r w:rsidR="00ED060E">
        <w:fldChar w:fldCharType="end"/>
      </w:r>
      <w:r>
        <w:t>).</w:t>
      </w:r>
      <w:r w:rsidR="00ED060E">
        <w:t xml:space="preserve"> Note that the National Subject Category should be knowable to at least L1 and L2 from the course code – as the degree project course needs to be associated with some L1 and L2. However, the L3 information might not be knowable from the course code, thus either L3 is left out or it needs to be specified in a custom column in the Canvas gradebook.</w:t>
      </w:r>
    </w:p>
    <w:p w:rsidR="00A35591" w:rsidRDefault="00A35591" w:rsidP="00A35591">
      <w:pPr>
        <w:pStyle w:val="Caption"/>
        <w:keepNext/>
      </w:pPr>
      <w:bookmarkStart w:id="20" w:name="_Ref15649711"/>
      <w:r>
        <w:t xml:space="preserve">Table </w:t>
      </w:r>
      <w:fldSimple w:instr=" STYLEREF 1 \s ">
        <w:r w:rsidR="0077418D">
          <w:rPr>
            <w:noProof/>
          </w:rPr>
          <w:t>3</w:t>
        </w:r>
      </w:fldSimple>
      <w:r w:rsidR="0077418D">
        <w:noBreakHyphen/>
      </w:r>
      <w:fldSimple w:instr=" SEQ Table \* ARABIC \s 1 ">
        <w:r w:rsidR="0077418D">
          <w:rPr>
            <w:noProof/>
          </w:rPr>
          <w:t>1</w:t>
        </w:r>
      </w:fldSimple>
      <w:bookmarkEnd w:id="20"/>
      <w:r>
        <w:t xml:space="preserve">: Sources of data for the </w:t>
      </w:r>
      <w:r w:rsidR="00ED060E">
        <w:t>national subject categories (L1, L2, and possibly L3)</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A35591" w:rsidTr="00A710D2">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A35591" w:rsidRDefault="00A35591" w:rsidP="00A710D2">
            <w:pPr>
              <w:pStyle w:val="BodyText"/>
              <w:ind w:firstLine="0"/>
            </w:pPr>
            <w:r>
              <w:t>Field</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A35591" w:rsidTr="00A710D2">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Pr>
          <w:p w:rsidR="00A35591" w:rsidRDefault="00A35591" w:rsidP="00A35591">
            <w:pPr>
              <w:pStyle w:val="BodyText"/>
              <w:ind w:firstLine="0"/>
              <w:jc w:val="left"/>
            </w:pPr>
            <w:r w:rsidRPr="00F860EE">
              <w:t>National subject category</w:t>
            </w:r>
          </w:p>
        </w:tc>
        <w:tc>
          <w:tcPr>
            <w:tcW w:w="3031" w:type="dxa"/>
            <w:gridSpan w:val="2"/>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Use the course code from the user’s gradebook entry to index a table of what should be the corresponding National Subject Categories</w:t>
            </w:r>
          </w:p>
        </w:tc>
        <w:tc>
          <w:tcPr>
            <w:tcW w:w="1535" w:type="dxa"/>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Canvas gradebook + table</w:t>
            </w:r>
          </w:p>
        </w:tc>
        <w:tc>
          <w:tcPr>
            <w:tcW w:w="2268" w:type="dxa"/>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p>
        </w:tc>
      </w:tr>
    </w:tbl>
    <w:p w:rsidR="00A27736" w:rsidRDefault="00A27736" w:rsidP="00A35591">
      <w:pPr>
        <w:pStyle w:val="BodyText"/>
      </w:pPr>
      <w:r>
        <w:t xml:space="preserve">The actual usage of these subject categories in EECS in 2018 are shown in </w:t>
      </w:r>
      <w:r>
        <w:fldChar w:fldCharType="begin"/>
      </w:r>
      <w:r>
        <w:instrText xml:space="preserve"> REF _Ref15987210 \h </w:instrText>
      </w:r>
      <w:r>
        <w:fldChar w:fldCharType="separate"/>
      </w:r>
      <w:r>
        <w:fldChar w:fldCharType="end"/>
      </w:r>
      <w:r>
        <w:fldChar w:fldCharType="begin"/>
      </w:r>
      <w:r>
        <w:instrText xml:space="preserve"> REF _Ref15987215 \h </w:instrText>
      </w:r>
      <w:r>
        <w:fldChar w:fldCharType="separate"/>
      </w:r>
      <w:r>
        <w:t xml:space="preserve">Table </w:t>
      </w:r>
      <w:r>
        <w:rPr>
          <w:noProof/>
        </w:rPr>
        <w:t>3</w:t>
      </w:r>
      <w:r>
        <w:noBreakHyphen/>
      </w:r>
      <w:r>
        <w:rPr>
          <w:noProof/>
        </w:rPr>
        <w:t>2</w:t>
      </w:r>
      <w:r>
        <w:fldChar w:fldCharType="end"/>
      </w:r>
      <w:r w:rsidR="0077418D">
        <w:t xml:space="preserve"> and a summary of usage is shown in </w:t>
      </w:r>
      <w:r w:rsidR="0077418D">
        <w:fldChar w:fldCharType="begin"/>
      </w:r>
      <w:r w:rsidR="0077418D">
        <w:instrText xml:space="preserve"> REF _Ref15988927 \h </w:instrText>
      </w:r>
      <w:r w:rsidR="0077418D">
        <w:fldChar w:fldCharType="separate"/>
      </w:r>
      <w:r w:rsidR="0077418D">
        <w:t xml:space="preserve">Table </w:t>
      </w:r>
      <w:r w:rsidR="0077418D">
        <w:rPr>
          <w:noProof/>
        </w:rPr>
        <w:t>3</w:t>
      </w:r>
      <w:r w:rsidR="0077418D">
        <w:noBreakHyphen/>
      </w:r>
      <w:r w:rsidR="0077418D">
        <w:rPr>
          <w:noProof/>
        </w:rPr>
        <w:t>3</w:t>
      </w:r>
      <w:r w:rsidR="0077418D">
        <w:fldChar w:fldCharType="end"/>
      </w:r>
      <w:r>
        <w:t>.</w:t>
      </w:r>
    </w:p>
    <w:p w:rsidR="0077418D" w:rsidRDefault="0077418D" w:rsidP="00A35591">
      <w:pPr>
        <w:pStyle w:val="BodyText"/>
        <w:sectPr w:rsidR="0077418D" w:rsidSect="00330DFA">
          <w:headerReference w:type="default" r:id="rId10"/>
          <w:footerReference w:type="default" r:id="rId11"/>
          <w:pgSz w:w="11907" w:h="16839" w:code="9"/>
          <w:pgMar w:top="1440" w:right="1440" w:bottom="1440" w:left="1440" w:header="708" w:footer="708" w:gutter="0"/>
          <w:cols w:space="708"/>
          <w:docGrid w:linePitch="360"/>
        </w:sectPr>
      </w:pPr>
    </w:p>
    <w:p w:rsidR="00A27736" w:rsidRDefault="00A27736" w:rsidP="00A35591">
      <w:pPr>
        <w:pStyle w:val="BodyText"/>
      </w:pPr>
    </w:p>
    <w:p w:rsidR="00A27736" w:rsidRDefault="00A27736" w:rsidP="00A27736">
      <w:pPr>
        <w:pStyle w:val="Caption"/>
        <w:keepNext/>
      </w:pPr>
      <w:bookmarkStart w:id="21" w:name="_Ref15987210"/>
      <w:bookmarkStart w:id="22" w:name="_Ref15987215"/>
      <w:r>
        <w:t xml:space="preserve">Table </w:t>
      </w:r>
      <w:fldSimple w:instr=" STYLEREF 1 \s ">
        <w:r w:rsidR="0077418D">
          <w:rPr>
            <w:noProof/>
          </w:rPr>
          <w:t>3</w:t>
        </w:r>
      </w:fldSimple>
      <w:r w:rsidR="0077418D">
        <w:noBreakHyphen/>
      </w:r>
      <w:fldSimple w:instr=" SEQ Table \* ARABIC \s 1 ">
        <w:r w:rsidR="0077418D">
          <w:rPr>
            <w:noProof/>
          </w:rPr>
          <w:t>2</w:t>
        </w:r>
      </w:fldSimple>
      <w:bookmarkEnd w:id="22"/>
      <w:r>
        <w:t>: Usage of National subject categories for theses at EECS during 2018</w:t>
      </w:r>
      <w:bookmarkEnd w:id="21"/>
    </w:p>
    <w:tbl>
      <w:tblPr>
        <w:tblW w:w="1433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5752"/>
        <w:gridCol w:w="5103"/>
        <w:gridCol w:w="2835"/>
      </w:tblGrid>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bookmarkStart w:id="23" w:name="RANGE!A1:D38"/>
            <w:r w:rsidRPr="00A27736">
              <w:rPr>
                <w:rFonts w:ascii="Arial" w:hAnsi="Arial" w:cs="Arial"/>
                <w:b w:val="0"/>
                <w:sz w:val="20"/>
                <w:szCs w:val="20"/>
              </w:rPr>
              <w:t>4</w:t>
            </w:r>
            <w:bookmarkEnd w:id="23"/>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Annan </w:t>
            </w:r>
            <w:proofErr w:type="spellStart"/>
            <w:r w:rsidRPr="00A27736">
              <w:rPr>
                <w:rFonts w:ascii="Arial" w:hAnsi="Arial" w:cs="Arial"/>
                <w:b w:val="0"/>
                <w:sz w:val="20"/>
                <w:szCs w:val="20"/>
              </w:rPr>
              <w:t>elektro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elektronik</w:t>
            </w:r>
            <w:proofErr w:type="spellEnd"/>
            <w:r w:rsidRPr="00A27736">
              <w:rPr>
                <w:rFonts w:ascii="Arial" w:hAnsi="Arial" w:cs="Arial"/>
                <w:b w:val="0"/>
                <w:sz w:val="20"/>
                <w:szCs w:val="20"/>
              </w:rPr>
              <w:t xml:space="preserve"> (20299)</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vMerge w:val="restart"/>
            <w:tcBorders>
              <w:top w:val="nil"/>
              <w:left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Annan </w:t>
            </w:r>
            <w:proofErr w:type="spellStart"/>
            <w:r w:rsidRPr="00A27736">
              <w:rPr>
                <w:rFonts w:ascii="Arial" w:hAnsi="Arial" w:cs="Arial"/>
                <w:b w:val="0"/>
                <w:sz w:val="20"/>
                <w:szCs w:val="20"/>
              </w:rPr>
              <w:t>elektro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elektronik</w:t>
            </w:r>
            <w:proofErr w:type="spellEnd"/>
            <w:r w:rsidRPr="00A27736">
              <w:rPr>
                <w:rFonts w:ascii="Arial" w:hAnsi="Arial" w:cs="Arial"/>
                <w:b w:val="0"/>
                <w:sz w:val="20"/>
                <w:szCs w:val="20"/>
              </w:rPr>
              <w:t xml:space="preserve"> (20299)</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Interaktionsteknik</w:t>
            </w:r>
            <w:proofErr w:type="spellEnd"/>
            <w:r w:rsidRPr="00A27736">
              <w:rPr>
                <w:rFonts w:ascii="Arial" w:hAnsi="Arial" w:cs="Arial"/>
                <w:b w:val="0"/>
                <w:sz w:val="20"/>
                <w:szCs w:val="20"/>
              </w:rPr>
              <w:t xml:space="preserve"> (21103)</w:t>
            </w:r>
          </w:p>
        </w:tc>
        <w:tc>
          <w:tcPr>
            <w:tcW w:w="2835" w:type="dxa"/>
            <w:vMerge/>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Annan </w:t>
            </w:r>
            <w:proofErr w:type="spellStart"/>
            <w:r w:rsidRPr="00A27736">
              <w:rPr>
                <w:rFonts w:ascii="Arial" w:hAnsi="Arial" w:cs="Arial"/>
                <w:b w:val="0"/>
                <w:sz w:val="20"/>
                <w:szCs w:val="20"/>
              </w:rPr>
              <w:t>teknik</w:t>
            </w:r>
            <w:proofErr w:type="spellEnd"/>
            <w:r w:rsidRPr="00A27736">
              <w:rPr>
                <w:rFonts w:ascii="Arial" w:hAnsi="Arial" w:cs="Arial"/>
                <w:b w:val="0"/>
                <w:sz w:val="20"/>
                <w:szCs w:val="20"/>
              </w:rPr>
              <w:t xml:space="preserve"> (211)</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vMerge/>
            <w:tcBorders>
              <w:left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38</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vMerge/>
            <w:tcBorders>
              <w:left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A27736">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Annan 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99)</w:t>
            </w:r>
          </w:p>
        </w:tc>
        <w:tc>
          <w:tcPr>
            <w:tcW w:w="2835" w:type="dxa"/>
            <w:vMerge/>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A27736">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2835" w:type="dxa"/>
            <w:vMerge/>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A27736">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0</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Elektro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elektronik</w:t>
            </w:r>
            <w:proofErr w:type="spellEnd"/>
            <w:r w:rsidRPr="00A27736">
              <w:rPr>
                <w:rFonts w:ascii="Arial" w:hAnsi="Arial" w:cs="Arial"/>
                <w:b w:val="0"/>
                <w:sz w:val="20"/>
                <w:szCs w:val="20"/>
              </w:rPr>
              <w:t xml:space="preserve"> (202)</w:t>
            </w:r>
          </w:p>
        </w:tc>
        <w:tc>
          <w:tcPr>
            <w:tcW w:w="2835" w:type="dxa"/>
            <w:vMerge/>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Språkteknologi</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språkvetenskaplig</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behandling</w:t>
            </w:r>
            <w:proofErr w:type="spellEnd"/>
            <w:r w:rsidRPr="00A27736">
              <w:rPr>
                <w:rFonts w:ascii="Arial" w:hAnsi="Arial" w:cs="Arial"/>
                <w:b w:val="0"/>
                <w:sz w:val="20"/>
                <w:szCs w:val="20"/>
              </w:rPr>
              <w:t>) (10208)</w:t>
            </w:r>
          </w:p>
        </w:tc>
        <w:tc>
          <w:tcPr>
            <w:tcW w:w="2835"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8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5103" w:type="dxa"/>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A27736">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3</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seende</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robot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autonoma</w:t>
            </w:r>
            <w:proofErr w:type="spellEnd"/>
            <w:r w:rsidRPr="00A27736">
              <w:rPr>
                <w:rFonts w:ascii="Arial" w:hAnsi="Arial" w:cs="Arial"/>
                <w:b w:val="0"/>
                <w:sz w:val="20"/>
                <w:szCs w:val="20"/>
              </w:rPr>
              <w:t xml:space="preserve"> system) (10207)</w:t>
            </w:r>
          </w:p>
        </w:tc>
        <w:tc>
          <w:tcPr>
            <w:tcW w:w="2835"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A27736">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teknik</w:t>
            </w:r>
            <w:proofErr w:type="spellEnd"/>
            <w:r w:rsidRPr="00A27736">
              <w:rPr>
                <w:rFonts w:ascii="Arial" w:hAnsi="Arial" w:cs="Arial"/>
                <w:b w:val="0"/>
                <w:sz w:val="20"/>
                <w:szCs w:val="20"/>
              </w:rPr>
              <w:t xml:space="preserve"> (10209)</w:t>
            </w:r>
          </w:p>
        </w:tc>
        <w:tc>
          <w:tcPr>
            <w:tcW w:w="2835"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änniska-datorinteraktio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teraktionsdesign</w:t>
            </w:r>
            <w:proofErr w:type="spellEnd"/>
            <w:r w:rsidRPr="00A27736">
              <w:rPr>
                <w:rFonts w:ascii="Arial" w:hAnsi="Arial" w:cs="Arial"/>
                <w:b w:val="0"/>
                <w:sz w:val="20"/>
                <w:szCs w:val="20"/>
              </w:rPr>
              <w:t>) (10204)</w:t>
            </w: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änniska-datorinteraktio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teraktionsdesign</w:t>
            </w:r>
            <w:proofErr w:type="spellEnd"/>
            <w:r w:rsidRPr="00A27736">
              <w:rPr>
                <w:rFonts w:ascii="Arial" w:hAnsi="Arial" w:cs="Arial"/>
                <w:b w:val="0"/>
                <w:sz w:val="20"/>
                <w:szCs w:val="20"/>
              </w:rPr>
              <w:t>) (10204)</w:t>
            </w:r>
          </w:p>
        </w:tc>
        <w:tc>
          <w:tcPr>
            <w:tcW w:w="2835"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teknik</w:t>
            </w:r>
            <w:proofErr w:type="spellEnd"/>
            <w:r w:rsidRPr="00A27736">
              <w:rPr>
                <w:rFonts w:ascii="Arial" w:hAnsi="Arial" w:cs="Arial"/>
                <w:b w:val="0"/>
                <w:sz w:val="20"/>
                <w:szCs w:val="20"/>
              </w:rPr>
              <w:t xml:space="preserve"> (10209)</w:t>
            </w: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a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logi</w:t>
            </w:r>
            <w:proofErr w:type="spellEnd"/>
            <w:r w:rsidRPr="00A27736">
              <w:rPr>
                <w:rFonts w:ascii="Arial" w:hAnsi="Arial" w:cs="Arial"/>
                <w:b w:val="0"/>
                <w:sz w:val="20"/>
                <w:szCs w:val="20"/>
              </w:rPr>
              <w:t>) (10201)</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Programvaruteknik</w:t>
            </w:r>
            <w:proofErr w:type="spellEnd"/>
            <w:r w:rsidRPr="00A27736">
              <w:rPr>
                <w:rFonts w:ascii="Arial" w:hAnsi="Arial" w:cs="Arial"/>
                <w:b w:val="0"/>
                <w:sz w:val="20"/>
                <w:szCs w:val="20"/>
              </w:rPr>
              <w:t xml:space="preserve"> (10205)</w:t>
            </w:r>
          </w:p>
        </w:tc>
        <w:tc>
          <w:tcPr>
            <w:tcW w:w="2835"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seende</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robot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autonoma</w:t>
            </w:r>
            <w:proofErr w:type="spellEnd"/>
            <w:r w:rsidRPr="00A27736">
              <w:rPr>
                <w:rFonts w:ascii="Arial" w:hAnsi="Arial" w:cs="Arial"/>
                <w:b w:val="0"/>
                <w:sz w:val="20"/>
                <w:szCs w:val="20"/>
              </w:rPr>
              <w:t xml:space="preserve"> system) (10207)</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6</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system</w:t>
            </w:r>
            <w:proofErr w:type="spellEnd"/>
            <w:r w:rsidRPr="00A27736">
              <w:rPr>
                <w:rFonts w:ascii="Arial" w:hAnsi="Arial" w:cs="Arial"/>
                <w:b w:val="0"/>
                <w:sz w:val="20"/>
                <w:szCs w:val="20"/>
              </w:rPr>
              <w:t xml:space="preserve"> (20206)</w:t>
            </w:r>
          </w:p>
        </w:tc>
        <w:tc>
          <w:tcPr>
            <w:tcW w:w="5103"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teknik</w:t>
            </w:r>
            <w:proofErr w:type="spellEnd"/>
            <w:r w:rsidRPr="00A27736">
              <w:rPr>
                <w:rFonts w:ascii="Arial" w:hAnsi="Arial" w:cs="Arial"/>
                <w:b w:val="0"/>
                <w:sz w:val="20"/>
                <w:szCs w:val="20"/>
              </w:rPr>
              <w:t xml:space="preserve"> (10206)</w:t>
            </w:r>
          </w:p>
        </w:tc>
        <w:tc>
          <w:tcPr>
            <w:tcW w:w="5103"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96</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Elektro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elektronik</w:t>
            </w:r>
            <w:proofErr w:type="spellEnd"/>
            <w:r w:rsidRPr="00A27736">
              <w:rPr>
                <w:rFonts w:ascii="Arial" w:hAnsi="Arial" w:cs="Arial"/>
                <w:b w:val="0"/>
                <w:sz w:val="20"/>
                <w:szCs w:val="20"/>
              </w:rPr>
              <w:t xml:space="preserve"> (202)</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5</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Elektro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elektronik</w:t>
            </w:r>
            <w:proofErr w:type="spellEnd"/>
            <w:r w:rsidRPr="00A27736">
              <w:rPr>
                <w:rFonts w:ascii="Arial" w:hAnsi="Arial" w:cs="Arial"/>
                <w:b w:val="0"/>
                <w:sz w:val="20"/>
                <w:szCs w:val="20"/>
              </w:rPr>
              <w:t xml:space="preserve"> (202)</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Inbäddad</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systemteknik</w:t>
            </w:r>
            <w:proofErr w:type="spellEnd"/>
            <w:r w:rsidRPr="00A27736">
              <w:rPr>
                <w:rFonts w:ascii="Arial" w:hAnsi="Arial" w:cs="Arial"/>
                <w:b w:val="0"/>
                <w:sz w:val="20"/>
                <w:szCs w:val="20"/>
              </w:rPr>
              <w:t xml:space="preserve"> (20207)</w:t>
            </w:r>
          </w:p>
        </w:tc>
        <w:tc>
          <w:tcPr>
            <w:tcW w:w="5103" w:type="dxa"/>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Inbäddad</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systemteknik</w:t>
            </w:r>
            <w:proofErr w:type="spellEnd"/>
            <w:r w:rsidRPr="00A27736">
              <w:rPr>
                <w:rFonts w:ascii="Arial" w:hAnsi="Arial" w:cs="Arial"/>
                <w:b w:val="0"/>
                <w:sz w:val="20"/>
                <w:szCs w:val="20"/>
              </w:rPr>
              <w:t xml:space="preserve"> (20207)</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 xml:space="preserve">Data-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vetenskap</w:t>
            </w:r>
            <w:proofErr w:type="spellEnd"/>
            <w:r w:rsidRPr="00A27736">
              <w:rPr>
                <w:rFonts w:ascii="Arial" w:hAnsi="Arial" w:cs="Arial"/>
                <w:b w:val="0"/>
                <w:sz w:val="20"/>
                <w:szCs w:val="20"/>
              </w:rPr>
              <w:t xml:space="preserve"> (102)</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8</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Interaktionsteknik</w:t>
            </w:r>
            <w:proofErr w:type="spellEnd"/>
            <w:r w:rsidRPr="00A27736">
              <w:rPr>
                <w:rFonts w:ascii="Arial" w:hAnsi="Arial" w:cs="Arial"/>
                <w:b w:val="0"/>
                <w:sz w:val="20"/>
                <w:szCs w:val="20"/>
              </w:rPr>
              <w:t xml:space="preserve"> (21103)</w:t>
            </w:r>
          </w:p>
        </w:tc>
        <w:tc>
          <w:tcPr>
            <w:tcW w:w="5103" w:type="dxa"/>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lastRenderedPageBreak/>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Interaktionsteknik</w:t>
            </w:r>
            <w:proofErr w:type="spellEnd"/>
            <w:r w:rsidRPr="00A27736">
              <w:rPr>
                <w:rFonts w:ascii="Arial" w:hAnsi="Arial" w:cs="Arial"/>
                <w:b w:val="0"/>
                <w:sz w:val="20"/>
                <w:szCs w:val="20"/>
              </w:rPr>
              <w:t xml:space="preserve"> (21103)</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ateknik</w:t>
            </w:r>
            <w:proofErr w:type="spellEnd"/>
            <w:r w:rsidRPr="00A27736">
              <w:rPr>
                <w:rFonts w:ascii="Arial" w:hAnsi="Arial" w:cs="Arial"/>
                <w:b w:val="0"/>
                <w:sz w:val="20"/>
                <w:szCs w:val="20"/>
              </w:rPr>
              <w:t xml:space="preserve"> (21102)</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3</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Kommunikationssystem</w:t>
            </w:r>
            <w:proofErr w:type="spellEnd"/>
            <w:r w:rsidRPr="00A27736">
              <w:rPr>
                <w:rFonts w:ascii="Arial" w:hAnsi="Arial" w:cs="Arial"/>
                <w:b w:val="0"/>
                <w:sz w:val="20"/>
                <w:szCs w:val="20"/>
              </w:rPr>
              <w:t xml:space="preserve"> (20203)</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ateknik</w:t>
            </w:r>
            <w:proofErr w:type="spellEnd"/>
            <w:r w:rsidRPr="00A27736">
              <w:rPr>
                <w:rFonts w:ascii="Arial" w:hAnsi="Arial" w:cs="Arial"/>
                <w:b w:val="0"/>
                <w:sz w:val="20"/>
                <w:szCs w:val="20"/>
              </w:rPr>
              <w:t xml:space="preserve"> (21102)</w:t>
            </w:r>
          </w:p>
        </w:tc>
        <w:tc>
          <w:tcPr>
            <w:tcW w:w="5103"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kommunikationsvetenskap</w:t>
            </w:r>
            <w:proofErr w:type="spellEnd"/>
            <w:r w:rsidRPr="00A27736">
              <w:rPr>
                <w:rFonts w:ascii="Arial" w:hAnsi="Arial" w:cs="Arial"/>
                <w:b w:val="0"/>
                <w:sz w:val="20"/>
                <w:szCs w:val="20"/>
              </w:rPr>
              <w:t xml:space="preserve"> (508)</w:t>
            </w:r>
          </w:p>
        </w:tc>
        <w:tc>
          <w:tcPr>
            <w:tcW w:w="5103"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4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teknik</w:t>
            </w:r>
            <w:proofErr w:type="spellEnd"/>
            <w:r w:rsidRPr="00A27736">
              <w:rPr>
                <w:rFonts w:ascii="Arial" w:hAnsi="Arial" w:cs="Arial"/>
                <w:b w:val="0"/>
                <w:sz w:val="20"/>
                <w:szCs w:val="20"/>
              </w:rPr>
              <w:t xml:space="preserve"> (10209)</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teknik</w:t>
            </w:r>
            <w:proofErr w:type="spellEnd"/>
            <w:r w:rsidRPr="00A27736">
              <w:rPr>
                <w:rFonts w:ascii="Arial" w:hAnsi="Arial" w:cs="Arial"/>
                <w:b w:val="0"/>
                <w:sz w:val="20"/>
                <w:szCs w:val="20"/>
              </w:rPr>
              <w:t xml:space="preserve"> (10209)</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änniska-datorinteraktio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teraktionsdesign</w:t>
            </w:r>
            <w:proofErr w:type="spellEnd"/>
            <w:r w:rsidRPr="00A27736">
              <w:rPr>
                <w:rFonts w:ascii="Arial" w:hAnsi="Arial" w:cs="Arial"/>
                <w:b w:val="0"/>
                <w:sz w:val="20"/>
                <w:szCs w:val="20"/>
              </w:rPr>
              <w:t>) (10204)</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8</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änniska-datorinteraktio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teraktionsdesign</w:t>
            </w:r>
            <w:proofErr w:type="spellEnd"/>
            <w:r w:rsidRPr="00A27736">
              <w:rPr>
                <w:rFonts w:ascii="Arial" w:hAnsi="Arial" w:cs="Arial"/>
                <w:b w:val="0"/>
                <w:sz w:val="20"/>
                <w:szCs w:val="20"/>
              </w:rPr>
              <w:t>) (10204)</w:t>
            </w:r>
          </w:p>
        </w:tc>
        <w:tc>
          <w:tcPr>
            <w:tcW w:w="5103" w:type="dxa"/>
            <w:tcBorders>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änniska-datorinteraktio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teraktionsdesign</w:t>
            </w:r>
            <w:proofErr w:type="spellEnd"/>
            <w:r w:rsidRPr="00A27736">
              <w:rPr>
                <w:rFonts w:ascii="Arial" w:hAnsi="Arial" w:cs="Arial"/>
                <w:b w:val="0"/>
                <w:sz w:val="20"/>
                <w:szCs w:val="20"/>
              </w:rPr>
              <w:t>) (10204)</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eteknik</w:t>
            </w:r>
            <w:proofErr w:type="spellEnd"/>
            <w:r w:rsidRPr="00A27736">
              <w:rPr>
                <w:rFonts w:ascii="Arial" w:hAnsi="Arial" w:cs="Arial"/>
                <w:b w:val="0"/>
                <w:sz w:val="20"/>
                <w:szCs w:val="20"/>
              </w:rPr>
              <w:t xml:space="preserve"> (10209)</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3</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Nanoteknik</w:t>
            </w:r>
            <w:proofErr w:type="spellEnd"/>
            <w:r w:rsidRPr="00A27736">
              <w:rPr>
                <w:rFonts w:ascii="Arial" w:hAnsi="Arial" w:cs="Arial"/>
                <w:b w:val="0"/>
                <w:sz w:val="20"/>
                <w:szCs w:val="20"/>
              </w:rPr>
              <w:t xml:space="preserve"> (210)</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7</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Robot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automation (20201)</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Robot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automation (20201)</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system</w:t>
            </w:r>
            <w:proofErr w:type="spellEnd"/>
            <w:r w:rsidRPr="00A27736">
              <w:rPr>
                <w:rFonts w:ascii="Arial" w:hAnsi="Arial" w:cs="Arial"/>
                <w:b w:val="0"/>
                <w:sz w:val="20"/>
                <w:szCs w:val="20"/>
              </w:rPr>
              <w:t xml:space="preserve"> (20206)</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Språkteknologi</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språkvetenskaplig</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databehandling</w:t>
            </w:r>
            <w:proofErr w:type="spellEnd"/>
            <w:r w:rsidRPr="00A27736">
              <w:rPr>
                <w:rFonts w:ascii="Arial" w:hAnsi="Arial" w:cs="Arial"/>
                <w:b w:val="0"/>
                <w:sz w:val="20"/>
                <w:szCs w:val="20"/>
              </w:rPr>
              <w:t>) (10208)</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Systemvetenskap</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onssystem</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informatik</w:t>
            </w:r>
            <w:proofErr w:type="spellEnd"/>
            <w:r w:rsidRPr="00A27736">
              <w:rPr>
                <w:rFonts w:ascii="Arial" w:hAnsi="Arial" w:cs="Arial"/>
                <w:b w:val="0"/>
                <w:sz w:val="20"/>
                <w:szCs w:val="20"/>
              </w:rPr>
              <w:t xml:space="preserve"> (10202)</w:t>
            </w:r>
          </w:p>
        </w:tc>
        <w:tc>
          <w:tcPr>
            <w:tcW w:w="5103"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07</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teknologier</w:t>
            </w:r>
            <w:proofErr w:type="spellEnd"/>
            <w:r w:rsidRPr="00A27736">
              <w:rPr>
                <w:rFonts w:ascii="Arial" w:hAnsi="Arial" w:cs="Arial"/>
                <w:b w:val="0"/>
                <w:sz w:val="20"/>
                <w:szCs w:val="20"/>
              </w:rPr>
              <w:t xml:space="preserve"> (2)</w:t>
            </w:r>
          </w:p>
        </w:tc>
        <w:tc>
          <w:tcPr>
            <w:tcW w:w="5103" w:type="dxa"/>
            <w:tcBorders>
              <w:top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1</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teknologier</w:t>
            </w:r>
            <w:proofErr w:type="spellEnd"/>
            <w:r w:rsidRPr="00A27736">
              <w:rPr>
                <w:rFonts w:ascii="Arial" w:hAnsi="Arial" w:cs="Arial"/>
                <w:b w:val="0"/>
                <w:sz w:val="20"/>
                <w:szCs w:val="20"/>
              </w:rPr>
              <w:t xml:space="preserve"> (2)</w:t>
            </w:r>
          </w:p>
        </w:tc>
        <w:tc>
          <w:tcPr>
            <w:tcW w:w="5103"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Datorsystem</w:t>
            </w:r>
            <w:proofErr w:type="spellEnd"/>
            <w:r w:rsidRPr="00A27736">
              <w:rPr>
                <w:rFonts w:ascii="Arial" w:hAnsi="Arial" w:cs="Arial"/>
                <w:b w:val="0"/>
                <w:sz w:val="20"/>
                <w:szCs w:val="20"/>
              </w:rPr>
              <w:t xml:space="preserve"> (20206)</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Teknik</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och</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teknologier</w:t>
            </w:r>
            <w:proofErr w:type="spellEnd"/>
            <w:r w:rsidRPr="00A27736">
              <w:rPr>
                <w:rFonts w:ascii="Arial" w:hAnsi="Arial" w:cs="Arial"/>
                <w:b w:val="0"/>
                <w:sz w:val="20"/>
                <w:szCs w:val="20"/>
              </w:rPr>
              <w:t xml:space="preserve"> (2)</w:t>
            </w:r>
          </w:p>
        </w:tc>
        <w:tc>
          <w:tcPr>
            <w:tcW w:w="5103" w:type="dxa"/>
            <w:tcBorders>
              <w:bottom w:val="single" w:sz="4" w:space="0" w:color="auto"/>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Mediateknik</w:t>
            </w:r>
            <w:proofErr w:type="spellEnd"/>
            <w:r w:rsidRPr="00A27736">
              <w:rPr>
                <w:rFonts w:ascii="Arial" w:hAnsi="Arial" w:cs="Arial"/>
                <w:b w:val="0"/>
                <w:sz w:val="20"/>
                <w:szCs w:val="20"/>
              </w:rPr>
              <w:t xml:space="preserve"> (21102)</w:t>
            </w:r>
          </w:p>
        </w:tc>
        <w:tc>
          <w:tcPr>
            <w:tcW w:w="2835" w:type="dxa"/>
            <w:tcBorders>
              <w:top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r w:rsidR="00A27736" w:rsidRPr="00A27736" w:rsidTr="0042176F">
        <w:trPr>
          <w:trHeight w:val="360"/>
        </w:trPr>
        <w:tc>
          <w:tcPr>
            <w:tcW w:w="642" w:type="dxa"/>
            <w:shd w:val="clear" w:color="auto" w:fill="auto"/>
            <w:noWrap/>
            <w:vAlign w:val="bottom"/>
            <w:hideMark/>
          </w:tcPr>
          <w:p w:rsidR="00A27736" w:rsidRPr="00A27736" w:rsidRDefault="00A27736" w:rsidP="00A27736">
            <w:pPr>
              <w:pStyle w:val="Tablecell"/>
              <w:rPr>
                <w:rFonts w:ascii="Arial" w:hAnsi="Arial" w:cs="Arial"/>
                <w:b w:val="0"/>
                <w:sz w:val="20"/>
                <w:szCs w:val="20"/>
              </w:rPr>
            </w:pPr>
            <w:r w:rsidRPr="00A27736">
              <w:rPr>
                <w:rFonts w:ascii="Arial" w:hAnsi="Arial" w:cs="Arial"/>
                <w:b w:val="0"/>
                <w:sz w:val="20"/>
                <w:szCs w:val="20"/>
              </w:rPr>
              <w:t>2</w:t>
            </w:r>
          </w:p>
        </w:tc>
        <w:tc>
          <w:tcPr>
            <w:tcW w:w="5752" w:type="dxa"/>
            <w:shd w:val="clear" w:color="auto" w:fill="auto"/>
            <w:noWrap/>
            <w:vAlign w:val="bottom"/>
            <w:hideMark/>
          </w:tcPr>
          <w:p w:rsidR="00A27736" w:rsidRPr="00A27736" w:rsidRDefault="00A27736" w:rsidP="00A27736">
            <w:pPr>
              <w:pStyle w:val="Tablecell"/>
              <w:rPr>
                <w:rFonts w:ascii="Arial" w:hAnsi="Arial" w:cs="Arial"/>
                <w:b w:val="0"/>
                <w:sz w:val="20"/>
                <w:szCs w:val="20"/>
              </w:rPr>
            </w:pPr>
            <w:proofErr w:type="spellStart"/>
            <w:r w:rsidRPr="00A27736">
              <w:rPr>
                <w:rFonts w:ascii="Arial" w:hAnsi="Arial" w:cs="Arial"/>
                <w:b w:val="0"/>
                <w:sz w:val="20"/>
                <w:szCs w:val="20"/>
              </w:rPr>
              <w:t>Övrig</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annan</w:t>
            </w:r>
            <w:proofErr w:type="spellEnd"/>
            <w:r w:rsidRPr="00A27736">
              <w:rPr>
                <w:rFonts w:ascii="Arial" w:hAnsi="Arial" w:cs="Arial"/>
                <w:b w:val="0"/>
                <w:sz w:val="20"/>
                <w:szCs w:val="20"/>
              </w:rPr>
              <w:t xml:space="preserve"> </w:t>
            </w:r>
            <w:proofErr w:type="spellStart"/>
            <w:r w:rsidRPr="00A27736">
              <w:rPr>
                <w:rFonts w:ascii="Arial" w:hAnsi="Arial" w:cs="Arial"/>
                <w:b w:val="0"/>
                <w:sz w:val="20"/>
                <w:szCs w:val="20"/>
              </w:rPr>
              <w:t>teknik</w:t>
            </w:r>
            <w:proofErr w:type="spellEnd"/>
            <w:r w:rsidRPr="00A27736">
              <w:rPr>
                <w:rFonts w:ascii="Arial" w:hAnsi="Arial" w:cs="Arial"/>
                <w:b w:val="0"/>
                <w:sz w:val="20"/>
                <w:szCs w:val="20"/>
              </w:rPr>
              <w:t xml:space="preserve"> (21199)</w:t>
            </w:r>
          </w:p>
        </w:tc>
        <w:tc>
          <w:tcPr>
            <w:tcW w:w="5103" w:type="dxa"/>
            <w:tcBorders>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c>
          <w:tcPr>
            <w:tcW w:w="2835" w:type="dxa"/>
            <w:tcBorders>
              <w:top w:val="nil"/>
              <w:left w:val="nil"/>
              <w:bottom w:val="nil"/>
              <w:right w:val="nil"/>
            </w:tcBorders>
            <w:shd w:val="clear" w:color="auto" w:fill="auto"/>
            <w:noWrap/>
            <w:vAlign w:val="bottom"/>
            <w:hideMark/>
          </w:tcPr>
          <w:p w:rsidR="00A27736" w:rsidRPr="00A27736" w:rsidRDefault="00A27736" w:rsidP="00A27736">
            <w:pPr>
              <w:pStyle w:val="Tablecell"/>
              <w:rPr>
                <w:rFonts w:ascii="Arial" w:hAnsi="Arial" w:cs="Arial"/>
                <w:b w:val="0"/>
                <w:sz w:val="20"/>
                <w:szCs w:val="20"/>
              </w:rPr>
            </w:pPr>
          </w:p>
        </w:tc>
      </w:tr>
    </w:tbl>
    <w:p w:rsidR="00A27736" w:rsidRDefault="00A27736" w:rsidP="00A35591">
      <w:pPr>
        <w:pStyle w:val="BodyText"/>
        <w:sectPr w:rsidR="00A27736" w:rsidSect="00A27736">
          <w:pgSz w:w="16839" w:h="11907" w:orient="landscape" w:code="9"/>
          <w:pgMar w:top="1440" w:right="1440" w:bottom="1440" w:left="1440" w:header="708" w:footer="708" w:gutter="0"/>
          <w:cols w:space="708"/>
          <w:docGrid w:linePitch="360"/>
        </w:sectPr>
      </w:pPr>
    </w:p>
    <w:p w:rsidR="0077418D" w:rsidRDefault="0077418D" w:rsidP="0077418D">
      <w:pPr>
        <w:pStyle w:val="Caption"/>
        <w:keepNext/>
      </w:pPr>
      <w:bookmarkStart w:id="24" w:name="_Ref15988927"/>
      <w:r>
        <w:lastRenderedPageBreak/>
        <w:t xml:space="preserve">Table </w:t>
      </w:r>
      <w:fldSimple w:instr=" STYLEREF 1 \s ">
        <w:r>
          <w:rPr>
            <w:noProof/>
          </w:rPr>
          <w:t>3</w:t>
        </w:r>
      </w:fldSimple>
      <w:r>
        <w:noBreakHyphen/>
      </w:r>
      <w:fldSimple w:instr=" SEQ Table \* ARABIC \s 1 ">
        <w:r>
          <w:rPr>
            <w:noProof/>
          </w:rPr>
          <w:t>3</w:t>
        </w:r>
      </w:fldSimple>
      <w:bookmarkEnd w:id="24"/>
      <w:r>
        <w:t>: Summary of usage of Categories</w:t>
      </w:r>
    </w:p>
    <w:tbl>
      <w:tblPr>
        <w:tblW w:w="81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9"/>
        <w:gridCol w:w="1256"/>
        <w:gridCol w:w="1256"/>
      </w:tblGrid>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pPr>
            <w:r w:rsidRPr="0077418D">
              <w:t>Total theses</w:t>
            </w:r>
          </w:p>
        </w:tc>
        <w:tc>
          <w:tcPr>
            <w:tcW w:w="1256" w:type="dxa"/>
            <w:shd w:val="clear" w:color="auto" w:fill="auto"/>
            <w:noWrap/>
            <w:vAlign w:val="center"/>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800</w:t>
            </w:r>
          </w:p>
        </w:tc>
        <w:tc>
          <w:tcPr>
            <w:tcW w:w="1256" w:type="dxa"/>
            <w:tcBorders>
              <w:top w:val="nil"/>
              <w:bottom w:val="nil"/>
              <w:right w:val="nil"/>
            </w:tcBorders>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pPr>
            <w:r w:rsidRPr="0077418D">
              <w:t>Number of theses with 2 categories</w:t>
            </w:r>
          </w:p>
        </w:tc>
        <w:tc>
          <w:tcPr>
            <w:tcW w:w="1256" w:type="dxa"/>
            <w:shd w:val="clear" w:color="auto" w:fill="auto"/>
            <w:noWrap/>
            <w:vAlign w:val="center"/>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33</w:t>
            </w:r>
          </w:p>
        </w:tc>
        <w:tc>
          <w:tcPr>
            <w:tcW w:w="1256" w:type="dxa"/>
            <w:tcBorders>
              <w:top w:val="nil"/>
              <w:bottom w:val="nil"/>
              <w:right w:val="nil"/>
            </w:tcBorders>
            <w:shd w:val="clear" w:color="auto" w:fill="auto"/>
            <w:noWrap/>
            <w:vAlign w:val="bottom"/>
            <w:hideMark/>
          </w:tcPr>
          <w:p w:rsidR="0077418D" w:rsidRPr="0077418D" w:rsidRDefault="0077418D" w:rsidP="0077418D">
            <w:pPr>
              <w:spacing w:after="0" w:line="240" w:lineRule="auto"/>
              <w:rPr>
                <w:rFonts w:ascii="Calibri" w:eastAsia="Times New Roman" w:hAnsi="Calibri" w:cs="Calibri"/>
                <w:color w:val="000000"/>
                <w:sz w:val="28"/>
                <w:szCs w:val="28"/>
              </w:rPr>
            </w:pPr>
          </w:p>
        </w:tc>
      </w:tr>
      <w:tr w:rsidR="0077418D" w:rsidRPr="0077418D" w:rsidTr="0077418D">
        <w:trPr>
          <w:trHeight w:val="360"/>
        </w:trPr>
        <w:tc>
          <w:tcPr>
            <w:tcW w:w="5669" w:type="dxa"/>
            <w:shd w:val="clear" w:color="auto" w:fill="auto"/>
            <w:noWrap/>
            <w:vAlign w:val="bottom"/>
          </w:tcPr>
          <w:p w:rsidR="0077418D" w:rsidRPr="0077418D" w:rsidRDefault="0077418D" w:rsidP="0077418D">
            <w:pPr>
              <w:pStyle w:val="Tablecell"/>
            </w:pPr>
            <w:r w:rsidRPr="0077418D">
              <w:t>Number of theses with 3 categories</w:t>
            </w:r>
          </w:p>
        </w:tc>
        <w:tc>
          <w:tcPr>
            <w:tcW w:w="1256" w:type="dxa"/>
            <w:shd w:val="clear" w:color="auto" w:fill="auto"/>
            <w:noWrap/>
            <w:vAlign w:val="center"/>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3</w:t>
            </w:r>
          </w:p>
        </w:tc>
        <w:tc>
          <w:tcPr>
            <w:tcW w:w="1256" w:type="dxa"/>
            <w:tcBorders>
              <w:top w:val="nil"/>
              <w:right w:val="nil"/>
            </w:tcBorders>
            <w:shd w:val="clear" w:color="auto" w:fill="auto"/>
            <w:noWrap/>
            <w:vAlign w:val="bottom"/>
          </w:tcPr>
          <w:p w:rsidR="0077418D" w:rsidRPr="0077418D" w:rsidRDefault="0077418D" w:rsidP="004E0938">
            <w:pPr>
              <w:spacing w:after="0" w:line="240" w:lineRule="auto"/>
              <w:rPr>
                <w:rFonts w:ascii="Calibri" w:eastAsia="Times New Roman" w:hAnsi="Calibri" w:cs="Calibri"/>
                <w:color w:val="000000"/>
                <w:sz w:val="28"/>
                <w:szCs w:val="28"/>
              </w:rPr>
            </w:pP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
        </w:tc>
        <w:tc>
          <w:tcPr>
            <w:tcW w:w="1256" w:type="dxa"/>
            <w:shd w:val="clear" w:color="auto" w:fill="auto"/>
            <w:noWrap/>
            <w:vAlign w:val="bottom"/>
            <w:hideMark/>
          </w:tcPr>
          <w:p w:rsidR="0077418D" w:rsidRPr="0077418D" w:rsidRDefault="0077418D" w:rsidP="0077418D">
            <w:pPr>
              <w:spacing w:after="0" w:line="240" w:lineRule="auto"/>
              <w:rPr>
                <w:rFonts w:ascii="Calibri" w:eastAsia="Times New Roman" w:hAnsi="Calibri" w:cs="Calibri"/>
                <w:b/>
                <w:color w:val="000000"/>
                <w:sz w:val="28"/>
                <w:szCs w:val="28"/>
              </w:rPr>
            </w:pPr>
            <w:r w:rsidRPr="0077418D">
              <w:rPr>
                <w:rFonts w:ascii="Calibri" w:eastAsia="Times New Roman" w:hAnsi="Calibri" w:cs="Calibri"/>
                <w:b/>
                <w:color w:val="000000"/>
                <w:sz w:val="28"/>
                <w:szCs w:val="28"/>
              </w:rPr>
              <w:t>Category</w:t>
            </w:r>
          </w:p>
        </w:tc>
        <w:tc>
          <w:tcPr>
            <w:tcW w:w="1256" w:type="dxa"/>
            <w:shd w:val="clear" w:color="auto" w:fill="auto"/>
            <w:noWrap/>
            <w:vAlign w:val="bottom"/>
            <w:hideMark/>
          </w:tcPr>
          <w:p w:rsidR="0077418D" w:rsidRPr="0077418D" w:rsidRDefault="0077418D" w:rsidP="0077418D">
            <w:pPr>
              <w:spacing w:after="0" w:line="240" w:lineRule="auto"/>
              <w:rPr>
                <w:rFonts w:ascii="Calibri" w:eastAsia="Times New Roman" w:hAnsi="Calibri" w:cs="Calibri"/>
                <w:b/>
                <w:color w:val="000000"/>
                <w:sz w:val="28"/>
                <w:szCs w:val="28"/>
              </w:rPr>
            </w:pPr>
            <w:r w:rsidRPr="0077418D">
              <w:rPr>
                <w:rFonts w:ascii="Calibri" w:eastAsia="Times New Roman" w:hAnsi="Calibri" w:cs="Calibri"/>
                <w:b/>
                <w:color w:val="000000"/>
                <w:sz w:val="28"/>
                <w:szCs w:val="28"/>
              </w:rPr>
              <w:t>Count</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Teknik</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teknologier</w:t>
            </w:r>
            <w:proofErr w:type="spellEnd"/>
            <w:r w:rsidRPr="0077418D">
              <w:rPr>
                <w:b w:val="0"/>
              </w:rPr>
              <w:t xml:space="preserve"> (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10</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r w:rsidRPr="0077418D">
              <w:rPr>
                <w:b w:val="0"/>
              </w:rPr>
              <w:t xml:space="preserve">Data- </w:t>
            </w:r>
            <w:proofErr w:type="spellStart"/>
            <w:r w:rsidRPr="0077418D">
              <w:rPr>
                <w:b w:val="0"/>
              </w:rPr>
              <w:t>och</w:t>
            </w:r>
            <w:proofErr w:type="spellEnd"/>
            <w:r w:rsidRPr="0077418D">
              <w:rPr>
                <w:b w:val="0"/>
              </w:rPr>
              <w:t xml:space="preserve"> </w:t>
            </w:r>
            <w:proofErr w:type="spellStart"/>
            <w:r w:rsidRPr="0077418D">
              <w:rPr>
                <w:b w:val="0"/>
              </w:rPr>
              <w:t>informationsvetenskap</w:t>
            </w:r>
            <w:proofErr w:type="spellEnd"/>
            <w:r w:rsidRPr="0077418D">
              <w:rPr>
                <w:b w:val="0"/>
              </w:rPr>
              <w:t xml:space="preserve"> (1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57</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Elektroteknik</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elektronik</w:t>
            </w:r>
            <w:proofErr w:type="spellEnd"/>
            <w:r w:rsidRPr="0077418D">
              <w:rPr>
                <w:b w:val="0"/>
              </w:rPr>
              <w:t xml:space="preserve"> (2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1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Nanoteknik</w:t>
            </w:r>
            <w:proofErr w:type="spellEnd"/>
            <w:r w:rsidRPr="0077418D">
              <w:rPr>
                <w:b w:val="0"/>
              </w:rPr>
              <w:t xml:space="preserve"> (210)</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10</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3</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r w:rsidRPr="0077418D">
              <w:rPr>
                <w:b w:val="0"/>
              </w:rPr>
              <w:t xml:space="preserve">Annan </w:t>
            </w:r>
            <w:proofErr w:type="spellStart"/>
            <w:r w:rsidRPr="0077418D">
              <w:rPr>
                <w:b w:val="0"/>
              </w:rPr>
              <w:t>teknik</w:t>
            </w:r>
            <w:proofErr w:type="spellEnd"/>
            <w:r w:rsidRPr="0077418D">
              <w:rPr>
                <w:b w:val="0"/>
              </w:rPr>
              <w:t xml:space="preserve"> (21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1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Medie</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kommunikationsvetenskap</w:t>
            </w:r>
            <w:proofErr w:type="spellEnd"/>
            <w:r w:rsidRPr="0077418D">
              <w:rPr>
                <w:b w:val="0"/>
              </w:rPr>
              <w:t xml:space="preserve"> (508)</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508</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Datavetenskap</w:t>
            </w:r>
            <w:proofErr w:type="spellEnd"/>
            <w:r w:rsidRPr="0077418D">
              <w:rPr>
                <w:b w:val="0"/>
              </w:rPr>
              <w:t xml:space="preserve"> (</w:t>
            </w:r>
            <w:proofErr w:type="spellStart"/>
            <w:r w:rsidRPr="0077418D">
              <w:rPr>
                <w:b w:val="0"/>
              </w:rPr>
              <w:t>datalogi</w:t>
            </w:r>
            <w:proofErr w:type="spellEnd"/>
            <w:r w:rsidRPr="0077418D">
              <w:rPr>
                <w:b w:val="0"/>
              </w:rPr>
              <w:t>) (1020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90</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Systemvetenskap</w:t>
            </w:r>
            <w:proofErr w:type="spellEnd"/>
            <w:r w:rsidRPr="0077418D">
              <w:rPr>
                <w:b w:val="0"/>
              </w:rPr>
              <w:t xml:space="preserve">, </w:t>
            </w:r>
            <w:proofErr w:type="spellStart"/>
            <w:r w:rsidRPr="0077418D">
              <w:rPr>
                <w:b w:val="0"/>
              </w:rPr>
              <w:t>informationssystem</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informatik</w:t>
            </w:r>
            <w:proofErr w:type="spellEnd"/>
            <w:r w:rsidRPr="0077418D">
              <w:rPr>
                <w:b w:val="0"/>
              </w:rPr>
              <w:t xml:space="preserve"> (102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Människa-datorinteraktion</w:t>
            </w:r>
            <w:proofErr w:type="spellEnd"/>
            <w:r w:rsidRPr="0077418D">
              <w:rPr>
                <w:b w:val="0"/>
              </w:rPr>
              <w:t xml:space="preserve"> (</w:t>
            </w:r>
            <w:proofErr w:type="spellStart"/>
            <w:r w:rsidRPr="0077418D">
              <w:rPr>
                <w:b w:val="0"/>
              </w:rPr>
              <w:t>interaktionsdesign</w:t>
            </w:r>
            <w:proofErr w:type="spellEnd"/>
            <w:r w:rsidRPr="0077418D">
              <w:rPr>
                <w:b w:val="0"/>
              </w:rPr>
              <w:t>) (10204)</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4</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32</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Programvaruteknik</w:t>
            </w:r>
            <w:proofErr w:type="spellEnd"/>
            <w:r w:rsidRPr="0077418D">
              <w:rPr>
                <w:b w:val="0"/>
              </w:rPr>
              <w:t xml:space="preserve"> (10205)</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5</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Datorseende</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robotik</w:t>
            </w:r>
            <w:proofErr w:type="spellEnd"/>
            <w:r w:rsidRPr="0077418D">
              <w:rPr>
                <w:b w:val="0"/>
              </w:rPr>
              <w:t xml:space="preserve"> (</w:t>
            </w:r>
            <w:proofErr w:type="spellStart"/>
            <w:r w:rsidRPr="0077418D">
              <w:rPr>
                <w:b w:val="0"/>
              </w:rPr>
              <w:t>autonoma</w:t>
            </w:r>
            <w:proofErr w:type="spellEnd"/>
            <w:r w:rsidRPr="0077418D">
              <w:rPr>
                <w:b w:val="0"/>
              </w:rPr>
              <w:t xml:space="preserve"> system) (10207)</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7</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5</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Språkteknologi</w:t>
            </w:r>
            <w:proofErr w:type="spellEnd"/>
            <w:r w:rsidRPr="0077418D">
              <w:rPr>
                <w:b w:val="0"/>
              </w:rPr>
              <w:t xml:space="preserve"> (</w:t>
            </w:r>
            <w:proofErr w:type="spellStart"/>
            <w:r w:rsidRPr="0077418D">
              <w:rPr>
                <w:b w:val="0"/>
              </w:rPr>
              <w:t>språkvetenskaplig</w:t>
            </w:r>
            <w:proofErr w:type="spellEnd"/>
            <w:r w:rsidRPr="0077418D">
              <w:rPr>
                <w:b w:val="0"/>
              </w:rPr>
              <w:t xml:space="preserve"> </w:t>
            </w:r>
            <w:proofErr w:type="spellStart"/>
            <w:r w:rsidRPr="0077418D">
              <w:rPr>
                <w:b w:val="0"/>
              </w:rPr>
              <w:t>databehandling</w:t>
            </w:r>
            <w:proofErr w:type="spellEnd"/>
            <w:r w:rsidRPr="0077418D">
              <w:rPr>
                <w:b w:val="0"/>
              </w:rPr>
              <w:t>) (10208)</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08</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r w:rsidRPr="0077418D">
              <w:rPr>
                <w:b w:val="0"/>
              </w:rPr>
              <w:t xml:space="preserve">Annan data- </w:t>
            </w:r>
            <w:proofErr w:type="spellStart"/>
            <w:r w:rsidRPr="0077418D">
              <w:rPr>
                <w:b w:val="0"/>
              </w:rPr>
              <w:t>och</w:t>
            </w:r>
            <w:proofErr w:type="spellEnd"/>
            <w:r w:rsidRPr="0077418D">
              <w:rPr>
                <w:b w:val="0"/>
              </w:rPr>
              <w:t xml:space="preserve"> </w:t>
            </w:r>
            <w:proofErr w:type="spellStart"/>
            <w:r w:rsidRPr="0077418D">
              <w:rPr>
                <w:b w:val="0"/>
              </w:rPr>
              <w:t>informationsvetenskap</w:t>
            </w:r>
            <w:proofErr w:type="spellEnd"/>
            <w:r w:rsidRPr="0077418D">
              <w:rPr>
                <w:b w:val="0"/>
              </w:rPr>
              <w:t xml:space="preserve"> (102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2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Robotteknik</w:t>
            </w:r>
            <w:proofErr w:type="spellEnd"/>
            <w:r w:rsidRPr="0077418D">
              <w:rPr>
                <w:b w:val="0"/>
              </w:rPr>
              <w:t xml:space="preserve"> </w:t>
            </w:r>
            <w:proofErr w:type="spellStart"/>
            <w:r w:rsidRPr="0077418D">
              <w:rPr>
                <w:b w:val="0"/>
              </w:rPr>
              <w:t>och</w:t>
            </w:r>
            <w:proofErr w:type="spellEnd"/>
            <w:r w:rsidRPr="0077418D">
              <w:rPr>
                <w:b w:val="0"/>
              </w:rPr>
              <w:t xml:space="preserve"> automation (2020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01</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8</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Kommunikationssystem</w:t>
            </w:r>
            <w:proofErr w:type="spellEnd"/>
            <w:r w:rsidRPr="0077418D">
              <w:rPr>
                <w:b w:val="0"/>
              </w:rPr>
              <w:t xml:space="preserve"> (20203)</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03</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3</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Datorsystem</w:t>
            </w:r>
            <w:proofErr w:type="spellEnd"/>
            <w:r w:rsidRPr="0077418D">
              <w:rPr>
                <w:b w:val="0"/>
              </w:rPr>
              <w:t xml:space="preserve"> (20206)</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06</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7</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Inbäddad</w:t>
            </w:r>
            <w:proofErr w:type="spellEnd"/>
            <w:r w:rsidRPr="0077418D">
              <w:rPr>
                <w:b w:val="0"/>
              </w:rPr>
              <w:t xml:space="preserve"> </w:t>
            </w:r>
            <w:proofErr w:type="spellStart"/>
            <w:r w:rsidRPr="0077418D">
              <w:rPr>
                <w:b w:val="0"/>
              </w:rPr>
              <w:t>systemteknik</w:t>
            </w:r>
            <w:proofErr w:type="spellEnd"/>
            <w:r w:rsidRPr="0077418D">
              <w:rPr>
                <w:b w:val="0"/>
              </w:rPr>
              <w:t xml:space="preserve"> (20207)</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07</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3</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r w:rsidRPr="0077418D">
              <w:rPr>
                <w:b w:val="0"/>
              </w:rPr>
              <w:t xml:space="preserve">Annan </w:t>
            </w:r>
            <w:proofErr w:type="spellStart"/>
            <w:r w:rsidRPr="0077418D">
              <w:rPr>
                <w:b w:val="0"/>
              </w:rPr>
              <w:t>elektroteknik</w:t>
            </w:r>
            <w:proofErr w:type="spellEnd"/>
            <w:r w:rsidRPr="0077418D">
              <w:rPr>
                <w:b w:val="0"/>
              </w:rPr>
              <w:t xml:space="preserve"> </w:t>
            </w:r>
            <w:proofErr w:type="spellStart"/>
            <w:r w:rsidRPr="0077418D">
              <w:rPr>
                <w:b w:val="0"/>
              </w:rPr>
              <w:t>och</w:t>
            </w:r>
            <w:proofErr w:type="spellEnd"/>
            <w:r w:rsidRPr="0077418D">
              <w:rPr>
                <w:b w:val="0"/>
              </w:rPr>
              <w:t xml:space="preserve"> </w:t>
            </w:r>
            <w:proofErr w:type="spellStart"/>
            <w:r w:rsidRPr="0077418D">
              <w:rPr>
                <w:b w:val="0"/>
              </w:rPr>
              <w:t>elektronik</w:t>
            </w:r>
            <w:proofErr w:type="spellEnd"/>
            <w:r w:rsidRPr="0077418D">
              <w:rPr>
                <w:b w:val="0"/>
              </w:rPr>
              <w:t xml:space="preserve"> (202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02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5</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Mediateknik</w:t>
            </w:r>
            <w:proofErr w:type="spellEnd"/>
            <w:r w:rsidRPr="0077418D">
              <w:rPr>
                <w:b w:val="0"/>
              </w:rPr>
              <w:t xml:space="preserve"> (211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1102</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2</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Interaktionsteknik</w:t>
            </w:r>
            <w:proofErr w:type="spellEnd"/>
            <w:r w:rsidRPr="0077418D">
              <w:rPr>
                <w:b w:val="0"/>
              </w:rPr>
              <w:t xml:space="preserve"> (21103)</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1103</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10</w:t>
            </w:r>
          </w:p>
        </w:tc>
      </w:tr>
      <w:tr w:rsidR="0077418D" w:rsidRPr="0077418D" w:rsidTr="0077418D">
        <w:trPr>
          <w:trHeight w:val="360"/>
        </w:trPr>
        <w:tc>
          <w:tcPr>
            <w:tcW w:w="5669" w:type="dxa"/>
            <w:shd w:val="clear" w:color="auto" w:fill="auto"/>
            <w:noWrap/>
            <w:vAlign w:val="bottom"/>
            <w:hideMark/>
          </w:tcPr>
          <w:p w:rsidR="0077418D" w:rsidRPr="0077418D" w:rsidRDefault="0077418D" w:rsidP="0077418D">
            <w:pPr>
              <w:pStyle w:val="Tablecell"/>
              <w:rPr>
                <w:b w:val="0"/>
              </w:rPr>
            </w:pPr>
            <w:proofErr w:type="spellStart"/>
            <w:r w:rsidRPr="0077418D">
              <w:rPr>
                <w:b w:val="0"/>
              </w:rPr>
              <w:t>Övrig</w:t>
            </w:r>
            <w:proofErr w:type="spellEnd"/>
            <w:r w:rsidRPr="0077418D">
              <w:rPr>
                <w:b w:val="0"/>
              </w:rPr>
              <w:t xml:space="preserve"> </w:t>
            </w:r>
            <w:proofErr w:type="spellStart"/>
            <w:r w:rsidRPr="0077418D">
              <w:rPr>
                <w:b w:val="0"/>
              </w:rPr>
              <w:t>annan</w:t>
            </w:r>
            <w:proofErr w:type="spellEnd"/>
            <w:r w:rsidRPr="0077418D">
              <w:rPr>
                <w:b w:val="0"/>
              </w:rPr>
              <w:t xml:space="preserve"> </w:t>
            </w:r>
            <w:proofErr w:type="spellStart"/>
            <w:r w:rsidRPr="0077418D">
              <w:rPr>
                <w:b w:val="0"/>
              </w:rPr>
              <w:t>teknik</w:t>
            </w:r>
            <w:proofErr w:type="spellEnd"/>
            <w:r w:rsidRPr="0077418D">
              <w:rPr>
                <w:b w:val="0"/>
              </w:rPr>
              <w:t xml:space="preserve"> (211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1199</w:t>
            </w:r>
          </w:p>
        </w:tc>
        <w:tc>
          <w:tcPr>
            <w:tcW w:w="1256" w:type="dxa"/>
            <w:shd w:val="clear" w:color="auto" w:fill="auto"/>
            <w:noWrap/>
            <w:vAlign w:val="bottom"/>
            <w:hideMark/>
          </w:tcPr>
          <w:p w:rsidR="0077418D" w:rsidRPr="0077418D" w:rsidRDefault="0077418D" w:rsidP="0077418D">
            <w:pPr>
              <w:spacing w:after="0" w:line="240" w:lineRule="auto"/>
              <w:jc w:val="right"/>
              <w:rPr>
                <w:rFonts w:ascii="Calibri" w:eastAsia="Times New Roman" w:hAnsi="Calibri" w:cs="Calibri"/>
                <w:color w:val="000000"/>
                <w:sz w:val="28"/>
                <w:szCs w:val="28"/>
              </w:rPr>
            </w:pPr>
            <w:r w:rsidRPr="0077418D">
              <w:rPr>
                <w:rFonts w:ascii="Calibri" w:eastAsia="Times New Roman" w:hAnsi="Calibri" w:cs="Calibri"/>
                <w:color w:val="000000"/>
                <w:sz w:val="28"/>
                <w:szCs w:val="28"/>
              </w:rPr>
              <w:t>2</w:t>
            </w:r>
          </w:p>
        </w:tc>
      </w:tr>
    </w:tbl>
    <w:p w:rsidR="00A27736" w:rsidRDefault="00A27736" w:rsidP="00A35591">
      <w:pPr>
        <w:pStyle w:val="BodyText"/>
      </w:pPr>
    </w:p>
    <w:p w:rsidR="0077418D" w:rsidRDefault="0077418D" w:rsidP="0077418D">
      <w:pPr>
        <w:pStyle w:val="BodyText"/>
      </w:pPr>
      <w:r>
        <w:t xml:space="preserve">From the data shown in </w:t>
      </w:r>
      <w:r>
        <w:fldChar w:fldCharType="begin"/>
      </w:r>
      <w:r>
        <w:instrText xml:space="preserve"> REF _Ref15987215 \h </w:instrText>
      </w:r>
      <w:r>
        <w:fldChar w:fldCharType="separate"/>
      </w:r>
      <w:r>
        <w:t xml:space="preserve">Table </w:t>
      </w:r>
      <w:r>
        <w:rPr>
          <w:noProof/>
        </w:rPr>
        <w:t>3</w:t>
      </w:r>
      <w:r>
        <w:noBreakHyphen/>
      </w:r>
      <w:r>
        <w:rPr>
          <w:noProof/>
        </w:rPr>
        <w:t>2</w:t>
      </w:r>
      <w:r>
        <w:fldChar w:fldCharType="end"/>
      </w:r>
      <w:r>
        <w:t xml:space="preserve"> and </w:t>
      </w:r>
      <w:r>
        <w:fldChar w:fldCharType="begin"/>
      </w:r>
      <w:r>
        <w:instrText xml:space="preserve"> REF _Ref15988927 \h </w:instrText>
      </w:r>
      <w:r>
        <w:fldChar w:fldCharType="separate"/>
      </w:r>
      <w:r>
        <w:t xml:space="preserve">Table </w:t>
      </w:r>
      <w:r>
        <w:rPr>
          <w:noProof/>
        </w:rPr>
        <w:t>3</w:t>
      </w:r>
      <w:r>
        <w:noBreakHyphen/>
      </w:r>
      <w:r>
        <w:rPr>
          <w:noProof/>
        </w:rPr>
        <w:t>3</w:t>
      </w:r>
      <w:r>
        <w:fldChar w:fldCharType="end"/>
      </w:r>
      <w:r>
        <w:t>, we can see that few theses use more than one category and very few use three categories. However, a large number of theses use a third level category (i.e., a 5 digit code)</w:t>
      </w:r>
      <w:r>
        <w:t>.</w:t>
      </w:r>
    </w:p>
    <w:p w:rsidR="0077418D" w:rsidRDefault="0077418D" w:rsidP="00B326D9">
      <w:pPr>
        <w:pStyle w:val="BodyText"/>
      </w:pPr>
      <w:r>
        <w:t xml:space="preserve">It is worth noting that </w:t>
      </w:r>
      <w:r w:rsidRPr="0077418D">
        <w:t>Linköping University Electronic Press</w:t>
      </w:r>
      <w:r>
        <w:t xml:space="preserve"> has a service called: “</w:t>
      </w:r>
      <w:r w:rsidRPr="0077418D">
        <w:t>Find a Detailed-level National Subject Area</w:t>
      </w:r>
      <w:r>
        <w:t xml:space="preserve">” </w:t>
      </w:r>
      <w:hyperlink r:id="rId12" w:history="1">
        <w:r w:rsidRPr="009B16AD">
          <w:rPr>
            <w:rStyle w:val="Hyperlink"/>
          </w:rPr>
          <w:t>http://www.ep.liu.se/hsv_categories/index.en.asp</w:t>
        </w:r>
      </w:hyperlink>
      <w:r>
        <w:t xml:space="preserve"> </w:t>
      </w:r>
      <w:r w:rsidR="00B326D9">
        <w:t>. According to this page: “</w:t>
      </w:r>
      <w:r w:rsidR="00B326D9" w:rsidRPr="00B326D9">
        <w:t>For those interested in a more automated approach, you can HTTP POST "abstract", "</w:t>
      </w:r>
      <w:proofErr w:type="spellStart"/>
      <w:r w:rsidR="00B326D9" w:rsidRPr="00B326D9">
        <w:t>issn</w:t>
      </w:r>
      <w:proofErr w:type="spellEnd"/>
      <w:r w:rsidR="00B326D9" w:rsidRPr="00B326D9">
        <w:t>", "language" (the latter "</w:t>
      </w:r>
      <w:proofErr w:type="spellStart"/>
      <w:r w:rsidR="00B326D9" w:rsidRPr="00B326D9">
        <w:t>en</w:t>
      </w:r>
      <w:proofErr w:type="spellEnd"/>
      <w:r w:rsidR="00B326D9" w:rsidRPr="00B326D9">
        <w:t>" or "</w:t>
      </w:r>
      <w:proofErr w:type="spellStart"/>
      <w:r w:rsidR="00B326D9" w:rsidRPr="00B326D9">
        <w:t>sv</w:t>
      </w:r>
      <w:proofErr w:type="spellEnd"/>
      <w:r w:rsidR="00B326D9" w:rsidRPr="00B326D9">
        <w:t>") and "</w:t>
      </w:r>
      <w:proofErr w:type="spellStart"/>
      <w:r w:rsidR="00B326D9" w:rsidRPr="00B326D9">
        <w:t>subjectlevel</w:t>
      </w:r>
      <w:proofErr w:type="spellEnd"/>
      <w:r w:rsidR="00B326D9" w:rsidRPr="00B326D9">
        <w:t>" (the latter a "2" or "3") to http://www.ep.liu.se/subject_categories/Default.aspx. You will get back some simpler XML with suggested subject areas as per above.</w:t>
      </w:r>
      <w:r w:rsidR="00B326D9">
        <w:t>”</w:t>
      </w:r>
    </w:p>
    <w:p w:rsidR="00B3178E" w:rsidRDefault="00B3178E" w:rsidP="00B326D9">
      <w:pPr>
        <w:pStyle w:val="BodyText"/>
      </w:pPr>
      <w:bookmarkStart w:id="25" w:name="_GoBack"/>
      <w:bookmarkEnd w:id="25"/>
    </w:p>
    <w:p w:rsidR="00282A26" w:rsidRDefault="00282A26" w:rsidP="00562B01">
      <w:pPr>
        <w:pStyle w:val="Heading1"/>
      </w:pPr>
      <w:bookmarkStart w:id="26" w:name="_Ref15569951"/>
      <w:r>
        <w:lastRenderedPageBreak/>
        <w:t>Puppeteer</w:t>
      </w:r>
      <w:bookmarkEnd w:id="26"/>
    </w:p>
    <w:p w:rsidR="00BC7E1E" w:rsidRDefault="00282A26" w:rsidP="00BC7E1E">
      <w:pPr>
        <w:pStyle w:val="BodyText"/>
      </w:pPr>
      <w:r>
        <w:t>The Puppeteer library</w:t>
      </w:r>
      <w:r w:rsidR="00EF4217">
        <w:t xml:space="preserve"> is used together with </w:t>
      </w:r>
      <w:proofErr w:type="spellStart"/>
      <w:r w:rsidR="00EF4217">
        <w:t>NodeJS</w:t>
      </w:r>
      <w:proofErr w:type="spellEnd"/>
      <w:r>
        <w:t xml:space="preserve"> to interact with a web browser to interact with a web browser instead of requiring a user to manuall</w:t>
      </w:r>
      <w:r w:rsidR="00EF4217">
        <w:t>y make entries via the browser. Puppeteer is easily installed with:</w:t>
      </w:r>
    </w:p>
    <w:p w:rsidR="00EF4217" w:rsidRDefault="00EF4217" w:rsidP="00BC7E1E">
      <w:pPr>
        <w:pStyle w:val="Computerexample"/>
      </w:pPr>
      <w:proofErr w:type="spellStart"/>
      <w:proofErr w:type="gramStart"/>
      <w:r w:rsidRPr="00EF4217">
        <w:t>npm</w:t>
      </w:r>
      <w:proofErr w:type="spellEnd"/>
      <w:proofErr w:type="gramEnd"/>
      <w:r w:rsidRPr="00EF4217">
        <w:t xml:space="preserve"> install puppeteer</w:t>
      </w:r>
    </w:p>
    <w:p w:rsidR="00BC7E1E" w:rsidRDefault="00BC7E1E" w:rsidP="00BC7E1E">
      <w:pPr>
        <w:pStyle w:val="Computerexample"/>
      </w:pPr>
    </w:p>
    <w:p w:rsidR="00EF4217" w:rsidRDefault="00BC7E1E" w:rsidP="00282A26">
      <w:pPr>
        <w:pStyle w:val="BodyText"/>
      </w:pPr>
      <w:r>
        <w:t>This also</w:t>
      </w:r>
      <w:r w:rsidR="00EF4217">
        <w:t xml:space="preserve"> installs a version of chromium that matches the library. As a result the Puppeteer script talks to chromium. I have run it non-headless mode – so that you can watch what it is doing while the script runs. You can even manually interact with the web interface.</w:t>
      </w:r>
    </w:p>
    <w:p w:rsidR="00B66BBE" w:rsidRDefault="00B66BBE" w:rsidP="00282A26">
      <w:pPr>
        <w:pStyle w:val="BodyText"/>
      </w:pPr>
      <w:r>
        <w:t xml:space="preserve">An important construct that I learned about later is shown in </w:t>
      </w:r>
      <w:r>
        <w:fldChar w:fldCharType="begin"/>
      </w:r>
      <w:r>
        <w:instrText xml:space="preserve"> REF _Ref15755872 \h </w:instrText>
      </w:r>
      <w:r>
        <w:fldChar w:fldCharType="separate"/>
      </w:r>
      <w:proofErr w:type="gramStart"/>
      <w:r>
        <w:t>Listing</w:t>
      </w:r>
      <w:proofErr w:type="gramEnd"/>
      <w:r>
        <w:t xml:space="preserve"> </w:t>
      </w:r>
      <w:r>
        <w:rPr>
          <w:noProof/>
        </w:rPr>
        <w:t>4</w:t>
      </w:r>
      <w:r>
        <w:noBreakHyphen/>
      </w:r>
      <w:r>
        <w:rPr>
          <w:noProof/>
        </w:rPr>
        <w:t>1</w:t>
      </w:r>
      <w:r>
        <w:fldChar w:fldCharType="end"/>
      </w:r>
      <w:r>
        <w:t xml:space="preserve">. The use of </w:t>
      </w:r>
      <w:proofErr w:type="spellStart"/>
      <w:proofErr w:type="gramStart"/>
      <w:r>
        <w:t>Promise.all</w:t>
      </w:r>
      <w:proofErr w:type="spellEnd"/>
      <w:r>
        <w:t>(</w:t>
      </w:r>
      <w:proofErr w:type="gramEnd"/>
      <w:r>
        <w:t xml:space="preserve">), enables you to wait for </w:t>
      </w:r>
      <w:r w:rsidRPr="00CC21C4">
        <w:rPr>
          <w:b/>
        </w:rPr>
        <w:t>all</w:t>
      </w:r>
      <w:r>
        <w:t xml:space="preserve"> of the elements of the vector to complete – before beginning with the next statement. This is in contrast to </w:t>
      </w:r>
      <w:proofErr w:type="spellStart"/>
      <w:proofErr w:type="gramStart"/>
      <w:r>
        <w:t>Promises.race</w:t>
      </w:r>
      <w:proofErr w:type="spellEnd"/>
      <w:r>
        <w:t>(</w:t>
      </w:r>
      <w:proofErr w:type="gramEnd"/>
      <w:r>
        <w:t xml:space="preserve">), where the wait is only to the </w:t>
      </w:r>
      <w:r w:rsidRPr="00CC21C4">
        <w:rPr>
          <w:i/>
        </w:rPr>
        <w:t>first to complete</w:t>
      </w:r>
      <w:r>
        <w:t>.</w:t>
      </w:r>
    </w:p>
    <w:p w:rsidR="00B66BBE" w:rsidRDefault="00B66BBE" w:rsidP="00B66BBE">
      <w:pPr>
        <w:pStyle w:val="Caption"/>
        <w:keepNext/>
      </w:pPr>
      <w:bookmarkStart w:id="27" w:name="_Ref15755872"/>
      <w:r>
        <w:t xml:space="preserve">Listing </w:t>
      </w:r>
      <w:fldSimple w:instr=" STYLEREF 1 \s ">
        <w:r>
          <w:rPr>
            <w:noProof/>
          </w:rPr>
          <w:t>4</w:t>
        </w:r>
      </w:fldSimple>
      <w:r>
        <w:noBreakHyphen/>
      </w:r>
      <w:fldSimple w:instr=" SEQ Listing \* ARABIC \s 1 ">
        <w:r>
          <w:rPr>
            <w:noProof/>
          </w:rPr>
          <w:t>1</w:t>
        </w:r>
      </w:fldSimple>
      <w:bookmarkEnd w:id="27"/>
      <w:r>
        <w:t xml:space="preserve">: Example of use of </w:t>
      </w:r>
      <w:proofErr w:type="spellStart"/>
      <w:proofErr w:type="gramStart"/>
      <w:r>
        <w:t>Promise.all</w:t>
      </w:r>
      <w:proofErr w:type="spellEnd"/>
      <w:r>
        <w:t>()</w:t>
      </w:r>
      <w:proofErr w:type="gramEnd"/>
    </w:p>
    <w:tbl>
      <w:tblPr>
        <w:tblStyle w:val="TableGrid"/>
        <w:tblW w:w="0" w:type="auto"/>
        <w:tblLook w:val="04A0" w:firstRow="1" w:lastRow="0" w:firstColumn="1" w:lastColumn="0" w:noHBand="0" w:noVBand="1"/>
      </w:tblPr>
      <w:tblGrid>
        <w:gridCol w:w="9243"/>
      </w:tblGrid>
      <w:tr w:rsidR="00B66BBE" w:rsidTr="00B66BBE">
        <w:tc>
          <w:tcPr>
            <w:tcW w:w="9243" w:type="dxa"/>
          </w:tcPr>
          <w:p w:rsidR="00B66BBE" w:rsidRDefault="00B66BBE" w:rsidP="00B66BBE">
            <w:pPr>
              <w:pStyle w:val="Computerexample"/>
            </w:pPr>
            <w:r>
              <w:t>if (</w:t>
            </w:r>
            <w:proofErr w:type="spellStart"/>
            <w:r>
              <w:t>currentPage</w:t>
            </w:r>
            <w:proofErr w:type="spellEnd"/>
            <w:r>
              <w:t xml:space="preserve"> &lt; </w:t>
            </w:r>
            <w:proofErr w:type="spellStart"/>
            <w:r>
              <w:t>pagesToScrape</w:t>
            </w:r>
            <w:proofErr w:type="spellEnd"/>
            <w:r>
              <w:t>) {</w:t>
            </w:r>
          </w:p>
          <w:p w:rsidR="00B66BBE" w:rsidRDefault="00B66BBE" w:rsidP="00B66BBE">
            <w:pPr>
              <w:pStyle w:val="Computerexample"/>
            </w:pPr>
            <w:r>
              <w:t xml:space="preserve">                    await </w:t>
            </w:r>
            <w:proofErr w:type="spellStart"/>
            <w:r>
              <w:t>Promise.all</w:t>
            </w:r>
            <w:proofErr w:type="spellEnd"/>
            <w:r>
              <w:t>([</w:t>
            </w:r>
          </w:p>
          <w:p w:rsidR="00B66BBE" w:rsidRDefault="00B66BBE" w:rsidP="00B66BBE">
            <w:pPr>
              <w:pStyle w:val="Computerexample"/>
            </w:pPr>
            <w:r>
              <w:t xml:space="preserve">                        await </w:t>
            </w:r>
            <w:proofErr w:type="spellStart"/>
            <w:r>
              <w:t>page.click</w:t>
            </w:r>
            <w:proofErr w:type="spellEnd"/>
            <w:r>
              <w:t>('</w:t>
            </w:r>
            <w:proofErr w:type="spellStart"/>
            <w:r>
              <w:t>a.morelink</w:t>
            </w:r>
            <w:proofErr w:type="spellEnd"/>
            <w:r>
              <w:t>'),</w:t>
            </w:r>
          </w:p>
          <w:p w:rsidR="00B66BBE" w:rsidRDefault="00B66BBE" w:rsidP="00B66BBE">
            <w:pPr>
              <w:pStyle w:val="Computerexample"/>
            </w:pPr>
            <w:r>
              <w:t xml:space="preserve">                        await </w:t>
            </w:r>
            <w:proofErr w:type="spellStart"/>
            <w:r>
              <w:t>page.waitForSelector</w:t>
            </w:r>
            <w:proofErr w:type="spellEnd"/>
            <w:r>
              <w:t>('</w:t>
            </w:r>
            <w:proofErr w:type="spellStart"/>
            <w:r>
              <w:t>a.storylink</w:t>
            </w:r>
            <w:proofErr w:type="spellEnd"/>
            <w:r>
              <w:t>')</w:t>
            </w:r>
          </w:p>
          <w:p w:rsidR="00B66BBE" w:rsidRDefault="00B66BBE" w:rsidP="00B66BBE">
            <w:pPr>
              <w:pStyle w:val="Computerexample"/>
            </w:pPr>
            <w:r>
              <w:t xml:space="preserve">                    ])</w:t>
            </w:r>
          </w:p>
          <w:p w:rsidR="00B66BBE" w:rsidRDefault="00B66BBE" w:rsidP="00B66BBE">
            <w:pPr>
              <w:pStyle w:val="Computerexample"/>
            </w:pPr>
            <w:r>
              <w:t xml:space="preserve">                }</w:t>
            </w:r>
          </w:p>
        </w:tc>
      </w:tr>
    </w:tbl>
    <w:p w:rsidR="00B66BBE" w:rsidRDefault="00A710D2" w:rsidP="00282A26">
      <w:pPr>
        <w:pStyle w:val="BodyText"/>
      </w:pPr>
      <w:r>
        <w:t xml:space="preserve">This approach is able to eliminate a number of await </w:t>
      </w:r>
      <w:proofErr w:type="spellStart"/>
      <w:proofErr w:type="gramStart"/>
      <w:r>
        <w:t>page.waitFor</w:t>
      </w:r>
      <w:proofErr w:type="spellEnd"/>
      <w:r>
        <w:t>(</w:t>
      </w:r>
      <w:proofErr w:type="spellStart"/>
      <w:proofErr w:type="gramEnd"/>
      <w:r>
        <w:t>xxxx</w:t>
      </w:r>
      <w:proofErr w:type="spellEnd"/>
      <w:r>
        <w:t xml:space="preserve">) statements where </w:t>
      </w:r>
      <w:proofErr w:type="spellStart"/>
      <w:r>
        <w:t>xxxx</w:t>
      </w:r>
      <w:proofErr w:type="spellEnd"/>
      <w:r>
        <w:t xml:space="preserve"> was a number of ms to wait.</w:t>
      </w:r>
    </w:p>
    <w:p w:rsidR="00B66BBE" w:rsidRDefault="00B66BBE" w:rsidP="00282A26">
      <w:pPr>
        <w:pStyle w:val="BodyText"/>
      </w:pPr>
    </w:p>
    <w:p w:rsidR="00282A26" w:rsidRDefault="00282A26" w:rsidP="00562B01">
      <w:pPr>
        <w:pStyle w:val="Heading1"/>
      </w:pPr>
      <w:bookmarkStart w:id="28" w:name="_Ref15569969"/>
      <w:r>
        <w:t>DiVA graphical user interface (GUI)</w:t>
      </w:r>
      <w:bookmarkEnd w:id="28"/>
    </w:p>
    <w:p w:rsidR="00282A26" w:rsidRDefault="00A10FDF" w:rsidP="00282A26">
      <w:pPr>
        <w:pStyle w:val="BodyText"/>
      </w:pPr>
      <w:r>
        <w:t xml:space="preserve">The DiVA GUI is based upon the </w:t>
      </w:r>
      <w:proofErr w:type="spellStart"/>
      <w:r w:rsidRPr="00A10FDF">
        <w:t>ICEsoft</w:t>
      </w:r>
      <w:proofErr w:type="spellEnd"/>
      <w:r w:rsidRPr="00A10FDF">
        <w:t xml:space="preserve"> Technologies</w:t>
      </w:r>
      <w:r>
        <w:t xml:space="preserve">’ </w:t>
      </w:r>
      <w:proofErr w:type="spellStart"/>
      <w:r>
        <w:t>ICEfaces</w:t>
      </w:r>
      <w:proofErr w:type="spellEnd"/>
      <w:r>
        <w:t xml:space="preserve"> library (see </w:t>
      </w:r>
      <w:hyperlink r:id="rId13" w:history="1">
        <w:r w:rsidR="00BC7E1E" w:rsidRPr="00BC7E1E">
          <w:rPr>
            <w:rStyle w:val="Hyperlink"/>
          </w:rPr>
          <w:t>http://www.icesoft.org/java/projects/ICEfaces/overview.jsf</w:t>
        </w:r>
      </w:hyperlink>
      <w:r>
        <w:t xml:space="preserve">). This library is used together with other JSF components to make a very interactive GUI. This library runs on top of AJAX. </w:t>
      </w:r>
      <w:r w:rsidR="00BC7E1E">
        <w:t>This means that there is communication between the client running in the browser and the server. The dynamics of this makes the process of walking and interacting with the GUI challenging. This dynamics often means that you have to wait when carrying out operations or thee is a race between the updates being made by the server and the operations that Puppeteer is performing on the page. In other cases, this means that the information that will be displayed via the GUI is not yet available at the browser – so you have to wait for it to load. Unfortunately, in some cases I did not know what selector id to wait for – so I used timed waiting (typically for one to three seconds).</w:t>
      </w:r>
    </w:p>
    <w:p w:rsidR="000B4961" w:rsidRDefault="000B4961" w:rsidP="00282A26">
      <w:pPr>
        <w:pStyle w:val="BodyText"/>
      </w:pPr>
      <w:r>
        <w:t xml:space="preserve">One thing to keep in mind is that the DiVA GUI programs did not write the JavaScript that you will see when looking at the pages, this JavaScript was generated by the </w:t>
      </w:r>
      <w:proofErr w:type="spellStart"/>
      <w:r>
        <w:t>ICEfaces</w:t>
      </w:r>
      <w:proofErr w:type="spellEnd"/>
      <w:r>
        <w:t xml:space="preserve"> library. The idea seems to be that the programs can write Java programs and use the library to realize the GUI – without having to write JavaScript. One side effect of this is that the names and ids of fields have generated names and are not something that a human is likely to have written. In some cases you might be able to guess that an id is for, </w:t>
      </w:r>
      <w:r w:rsidR="0098348C">
        <w:t xml:space="preserve">see </w:t>
      </w:r>
      <w:r>
        <w:t xml:space="preserve">for example </w:t>
      </w:r>
      <w:r w:rsidR="0098348C">
        <w:t>some of the fields for an author (</w:t>
      </w:r>
      <w:r w:rsidR="0098348C">
        <w:fldChar w:fldCharType="begin"/>
      </w:r>
      <w:r w:rsidR="0098348C">
        <w:instrText xml:space="preserve"> REF _Ref15574355 \h </w:instrText>
      </w:r>
      <w:r w:rsidR="0098348C">
        <w:fldChar w:fldCharType="separate"/>
      </w:r>
      <w:r w:rsidR="00DA14CD">
        <w:t xml:space="preserve">Table </w:t>
      </w:r>
      <w:r w:rsidR="00DA14CD">
        <w:rPr>
          <w:noProof/>
        </w:rPr>
        <w:t>5</w:t>
      </w:r>
      <w:r w:rsidR="00DA14CD">
        <w:noBreakHyphen/>
      </w:r>
      <w:r w:rsidR="00DA14CD">
        <w:rPr>
          <w:noProof/>
        </w:rPr>
        <w:t>1</w:t>
      </w:r>
      <w:r w:rsidR="0098348C">
        <w:fldChar w:fldCharType="end"/>
      </w:r>
      <w:r w:rsidR="0098348C">
        <w:t>). As we can see two of them just have generated names!</w:t>
      </w:r>
    </w:p>
    <w:p w:rsidR="0098348C" w:rsidRDefault="0098348C" w:rsidP="0098348C">
      <w:pPr>
        <w:pStyle w:val="Caption"/>
        <w:keepNext/>
      </w:pPr>
      <w:bookmarkStart w:id="29" w:name="_Ref15574355"/>
      <w:r>
        <w:t xml:space="preserve">Table </w:t>
      </w:r>
      <w:fldSimple w:instr=" STYLEREF 1 \s ">
        <w:r w:rsidR="0077418D">
          <w:rPr>
            <w:noProof/>
          </w:rPr>
          <w:t>5</w:t>
        </w:r>
      </w:fldSimple>
      <w:r w:rsidR="0077418D">
        <w:noBreakHyphen/>
      </w:r>
      <w:fldSimple w:instr=" SEQ Table \* ARABIC \s 1 ">
        <w:r w:rsidR="0077418D">
          <w:rPr>
            <w:noProof/>
          </w:rPr>
          <w:t>1</w:t>
        </w:r>
      </w:fldSimple>
      <w:bookmarkEnd w:id="29"/>
      <w:r>
        <w:t>: IDs of some fields for an author</w:t>
      </w:r>
    </w:p>
    <w:tbl>
      <w:tblPr>
        <w:tblStyle w:val="TableGrid"/>
        <w:tblW w:w="0" w:type="auto"/>
        <w:tblLook w:val="04A0" w:firstRow="1" w:lastRow="0" w:firstColumn="1" w:lastColumn="0" w:noHBand="0" w:noVBand="1"/>
      </w:tblPr>
      <w:tblGrid>
        <w:gridCol w:w="3227"/>
        <w:gridCol w:w="6016"/>
      </w:tblGrid>
      <w:tr w:rsidR="000B4961" w:rsidTr="0098348C">
        <w:tc>
          <w:tcPr>
            <w:tcW w:w="3227" w:type="dxa"/>
          </w:tcPr>
          <w:p w:rsidR="000B4961" w:rsidRDefault="000B4961" w:rsidP="00282A26">
            <w:pPr>
              <w:pStyle w:val="BodyText"/>
              <w:ind w:firstLine="0"/>
            </w:pPr>
            <w:r>
              <w:t>Field</w:t>
            </w:r>
          </w:p>
        </w:tc>
        <w:tc>
          <w:tcPr>
            <w:tcW w:w="6016" w:type="dxa"/>
          </w:tcPr>
          <w:p w:rsidR="000B4961" w:rsidRDefault="000B4961" w:rsidP="00282A26">
            <w:pPr>
              <w:pStyle w:val="BodyText"/>
              <w:ind w:firstLine="0"/>
            </w:pPr>
            <w:r>
              <w:t>id</w:t>
            </w:r>
          </w:p>
        </w:tc>
      </w:tr>
      <w:tr w:rsidR="000B4961" w:rsidTr="0098348C">
        <w:tc>
          <w:tcPr>
            <w:tcW w:w="3227" w:type="dxa"/>
          </w:tcPr>
          <w:p w:rsidR="000B4961" w:rsidRPr="000B4961" w:rsidRDefault="000B4961" w:rsidP="00282A26">
            <w:pPr>
              <w:pStyle w:val="BodyText"/>
              <w:ind w:firstLine="0"/>
            </w:pPr>
            <w:r w:rsidRPr="000B4961">
              <w:t>First name</w:t>
            </w:r>
          </w:p>
        </w:tc>
        <w:tc>
          <w:tcPr>
            <w:tcW w:w="6016" w:type="dxa"/>
          </w:tcPr>
          <w:p w:rsidR="000B4961" w:rsidRPr="000B4961" w:rsidRDefault="000B4961" w:rsidP="00282A26">
            <w:pPr>
              <w:pStyle w:val="BodyText"/>
              <w:ind w:firstLine="0"/>
            </w:pPr>
            <w:r w:rsidRPr="000B4961">
              <w:t>addForm:authorSerie:0:autGiven</w:t>
            </w:r>
          </w:p>
        </w:tc>
      </w:tr>
      <w:tr w:rsidR="000B4961" w:rsidTr="0098348C">
        <w:tc>
          <w:tcPr>
            <w:tcW w:w="3227" w:type="dxa"/>
          </w:tcPr>
          <w:p w:rsidR="000B4961" w:rsidRDefault="000B4961" w:rsidP="00282A26">
            <w:pPr>
              <w:pStyle w:val="BodyText"/>
              <w:ind w:firstLine="0"/>
            </w:pPr>
            <w:r w:rsidRPr="000B4961">
              <w:t>Last name</w:t>
            </w:r>
          </w:p>
        </w:tc>
        <w:tc>
          <w:tcPr>
            <w:tcW w:w="6016" w:type="dxa"/>
          </w:tcPr>
          <w:p w:rsidR="000B4961" w:rsidRDefault="000B4961" w:rsidP="00282A26">
            <w:pPr>
              <w:pStyle w:val="BodyText"/>
              <w:ind w:firstLine="0"/>
            </w:pPr>
            <w:r w:rsidRPr="000B4961">
              <w:t>addForm:authorSerie:0:autFamily</w:t>
            </w:r>
          </w:p>
        </w:tc>
      </w:tr>
      <w:tr w:rsidR="000B4961" w:rsidTr="0098348C">
        <w:tc>
          <w:tcPr>
            <w:tcW w:w="3227" w:type="dxa"/>
          </w:tcPr>
          <w:p w:rsidR="000B4961" w:rsidRDefault="000B4961" w:rsidP="00282A26">
            <w:pPr>
              <w:pStyle w:val="BodyText"/>
              <w:ind w:firstLine="0"/>
            </w:pPr>
            <w:r w:rsidRPr="000B4961">
              <w:t>Year of birth</w:t>
            </w:r>
          </w:p>
        </w:tc>
        <w:tc>
          <w:tcPr>
            <w:tcW w:w="6016" w:type="dxa"/>
          </w:tcPr>
          <w:p w:rsidR="000B4961" w:rsidRDefault="000B4961" w:rsidP="00282A26">
            <w:pPr>
              <w:pStyle w:val="BodyText"/>
              <w:ind w:firstLine="0"/>
            </w:pPr>
            <w:r w:rsidRPr="000B4961">
              <w:t>addForm:authorSerie:0:autBirthYear</w:t>
            </w:r>
          </w:p>
        </w:tc>
      </w:tr>
      <w:tr w:rsidR="000B4961" w:rsidTr="0098348C">
        <w:tc>
          <w:tcPr>
            <w:tcW w:w="3227" w:type="dxa"/>
          </w:tcPr>
          <w:p w:rsidR="000B4961" w:rsidRDefault="000B4961" w:rsidP="00282A26">
            <w:pPr>
              <w:pStyle w:val="BodyText"/>
              <w:ind w:firstLine="0"/>
            </w:pPr>
            <w:r w:rsidRPr="000B4961">
              <w:lastRenderedPageBreak/>
              <w:t>Local User Id"</w:t>
            </w:r>
          </w:p>
        </w:tc>
        <w:tc>
          <w:tcPr>
            <w:tcW w:w="6016" w:type="dxa"/>
          </w:tcPr>
          <w:p w:rsidR="000B4961" w:rsidRDefault="000B4961" w:rsidP="00282A26">
            <w:pPr>
              <w:pStyle w:val="BodyText"/>
              <w:ind w:firstLine="0"/>
            </w:pPr>
            <w:r w:rsidRPr="0098348C">
              <w:rPr>
                <w:color w:val="FF0000"/>
              </w:rPr>
              <w:t>addForm:authorSerie:0:j_id716</w:t>
            </w:r>
          </w:p>
        </w:tc>
      </w:tr>
      <w:tr w:rsidR="000B4961" w:rsidTr="0098348C">
        <w:tc>
          <w:tcPr>
            <w:tcW w:w="3227" w:type="dxa"/>
          </w:tcPr>
          <w:p w:rsidR="000B4961" w:rsidRDefault="000B4961" w:rsidP="00282A26">
            <w:pPr>
              <w:pStyle w:val="BodyText"/>
              <w:ind w:firstLine="0"/>
            </w:pPr>
            <w:r w:rsidRPr="000B4961">
              <w:t>Research group</w:t>
            </w:r>
          </w:p>
        </w:tc>
        <w:tc>
          <w:tcPr>
            <w:tcW w:w="6016" w:type="dxa"/>
          </w:tcPr>
          <w:p w:rsidR="000B4961" w:rsidRDefault="000B4961" w:rsidP="00282A26">
            <w:pPr>
              <w:pStyle w:val="BodyText"/>
              <w:ind w:firstLine="0"/>
            </w:pPr>
            <w:r w:rsidRPr="000B4961">
              <w:t>addForm:authorSerie:0:researchGroup</w:t>
            </w:r>
          </w:p>
        </w:tc>
      </w:tr>
      <w:tr w:rsidR="000B4961" w:rsidTr="0098348C">
        <w:tc>
          <w:tcPr>
            <w:tcW w:w="3227" w:type="dxa"/>
          </w:tcPr>
          <w:p w:rsidR="000B4961" w:rsidRPr="000B4961" w:rsidRDefault="000B4961" w:rsidP="00282A26">
            <w:pPr>
              <w:pStyle w:val="BodyText"/>
              <w:ind w:firstLine="0"/>
            </w:pPr>
            <w:r w:rsidRPr="000B4961">
              <w:t>E-mail</w:t>
            </w:r>
          </w:p>
        </w:tc>
        <w:tc>
          <w:tcPr>
            <w:tcW w:w="6016" w:type="dxa"/>
          </w:tcPr>
          <w:p w:rsidR="000B4961" w:rsidRPr="000B4961" w:rsidRDefault="000B4961" w:rsidP="00282A26">
            <w:pPr>
              <w:pStyle w:val="BodyText"/>
              <w:ind w:firstLine="0"/>
            </w:pPr>
            <w:r w:rsidRPr="000B4961">
              <w:t>addForm:authorSerie:0:autEmail</w:t>
            </w:r>
          </w:p>
        </w:tc>
      </w:tr>
      <w:tr w:rsidR="000B4961" w:rsidTr="0098348C">
        <w:tc>
          <w:tcPr>
            <w:tcW w:w="3227" w:type="dxa"/>
          </w:tcPr>
          <w:p w:rsidR="000B4961" w:rsidRDefault="000B4961" w:rsidP="000B4961">
            <w:pPr>
              <w:pStyle w:val="BodyText"/>
              <w:ind w:firstLine="0"/>
            </w:pPr>
            <w:r>
              <w:t xml:space="preserve">Other </w:t>
            </w:r>
            <w:proofErr w:type="spellStart"/>
            <w:r>
              <w:t>organisation</w:t>
            </w:r>
            <w:proofErr w:type="spellEnd"/>
          </w:p>
        </w:tc>
        <w:tc>
          <w:tcPr>
            <w:tcW w:w="6016" w:type="dxa"/>
          </w:tcPr>
          <w:p w:rsidR="000B4961" w:rsidRDefault="000B4961" w:rsidP="00282A26">
            <w:pPr>
              <w:pStyle w:val="BodyText"/>
              <w:ind w:firstLine="0"/>
            </w:pPr>
            <w:r w:rsidRPr="000B4961">
              <w:rPr>
                <w:color w:val="FF0000"/>
              </w:rPr>
              <w:t>addForm:authorSerie:0:j_id753</w:t>
            </w:r>
          </w:p>
        </w:tc>
      </w:tr>
    </w:tbl>
    <w:p w:rsidR="000B4961" w:rsidRDefault="0098348C" w:rsidP="00282A26">
      <w:pPr>
        <w:pStyle w:val="BodyText"/>
      </w:pPr>
      <w:r>
        <w:t>It is useful to know that for the fields where one can repeat them (such as the author fields) the names of the field are the same but the number after “</w:t>
      </w:r>
      <w:proofErr w:type="spellStart"/>
      <w:r>
        <w:t>Serie</w:t>
      </w:r>
      <w:proofErr w:type="spellEnd"/>
      <w:r>
        <w:t xml:space="preserve">” has been incremented, i.e., the Last name for the second author will be in a field with the id: </w:t>
      </w:r>
      <w:r w:rsidRPr="0098348C">
        <w:t>addForm:authorSerie:</w:t>
      </w:r>
      <w:r w:rsidRPr="0098348C">
        <w:rPr>
          <w:b/>
        </w:rPr>
        <w:t>1</w:t>
      </w:r>
      <w:r w:rsidRPr="0098348C">
        <w:t>:autFamily</w:t>
      </w:r>
      <w:r>
        <w:t>.</w:t>
      </w:r>
    </w:p>
    <w:p w:rsidR="000276CB" w:rsidRDefault="000276CB" w:rsidP="00282A26">
      <w:pPr>
        <w:pStyle w:val="BodyText"/>
      </w:pPr>
      <w:r>
        <w:t>Because so many of the fields have generated names and ids (consider the button (with an image of text in) that the user clicks to add the organization information</w:t>
      </w:r>
      <w:proofErr w:type="gramStart"/>
      <w:r>
        <w:t>: ,</w:t>
      </w:r>
      <w:proofErr w:type="gramEnd"/>
      <w:r>
        <w:t xml:space="preserve">"Choose </w:t>
      </w:r>
      <w:proofErr w:type="spellStart"/>
      <w:r>
        <w:t>organisation</w:t>
      </w:r>
      <w:proofErr w:type="spellEnd"/>
      <w:r>
        <w:t xml:space="preserve"> »" is "addForm:authorSerie:0:j_id736"), I found that the way to understand what the fields were and what the IDs were - involved brute force reading the JavaScript and extracting the elements. My first version a program to fill in a form was based on manually extracting the IDs and then invoking them. My later version of the program </w:t>
      </w:r>
      <w:r w:rsidR="006E00BF">
        <w:t xml:space="preserve">had routines to walk each of the </w:t>
      </w:r>
      <w:proofErr w:type="spellStart"/>
      <w:r w:rsidR="006E00BF">
        <w:t>fieldset</w:t>
      </w:r>
      <w:proofErr w:type="spellEnd"/>
      <w:r w:rsidR="006E00BF">
        <w:t xml:space="preserve"> elements to extract the IDs.</w:t>
      </w:r>
    </w:p>
    <w:p w:rsidR="006E00BF" w:rsidRDefault="006E00BF" w:rsidP="00282A26">
      <w:pPr>
        <w:pStyle w:val="BodyText"/>
      </w:pPr>
      <w:r>
        <w:t xml:space="preserve">Another useful thing to know is that each of the different colored regions of the at </w:t>
      </w:r>
      <w:hyperlink r:id="rId14" w:history="1">
        <w:r w:rsidRPr="001163D1">
          <w:rPr>
            <w:rStyle w:val="Hyperlink"/>
          </w:rPr>
          <w:t>https://kth.test.diva-portal.org/dream/add/add2.jsf</w:t>
        </w:r>
      </w:hyperlink>
      <w:r>
        <w:t xml:space="preserve"> </w:t>
      </w:r>
      <w:r w:rsidR="007B129E">
        <w:t xml:space="preserve">is a </w:t>
      </w:r>
      <w:proofErr w:type="spellStart"/>
      <w:r w:rsidR="007B129E">
        <w:t>textarea</w:t>
      </w:r>
      <w:proofErr w:type="spellEnd"/>
      <w:r w:rsidR="007B129E">
        <w:t xml:space="preserve">, hence </w:t>
      </w:r>
      <w:r w:rsidR="00663E91">
        <w:t xml:space="preserve">you can find all of them with the function shown in </w:t>
      </w:r>
      <w:r w:rsidR="00663E91">
        <w:fldChar w:fldCharType="begin"/>
      </w:r>
      <w:r w:rsidR="00663E91">
        <w:instrText xml:space="preserve"> REF _Ref15597517 \h </w:instrText>
      </w:r>
      <w:r w:rsidR="00663E91">
        <w:fldChar w:fldCharType="separate"/>
      </w:r>
      <w:proofErr w:type="gramStart"/>
      <w:r w:rsidR="00DA14CD">
        <w:t>Listing</w:t>
      </w:r>
      <w:proofErr w:type="gramEnd"/>
      <w:r w:rsidR="00DA14CD">
        <w:t xml:space="preserve"> </w:t>
      </w:r>
      <w:r w:rsidR="00DA14CD">
        <w:rPr>
          <w:noProof/>
        </w:rPr>
        <w:t>5</w:t>
      </w:r>
      <w:r w:rsidR="00DA14CD">
        <w:noBreakHyphen/>
      </w:r>
      <w:r w:rsidR="00DA14CD">
        <w:rPr>
          <w:noProof/>
        </w:rPr>
        <w:t>1</w:t>
      </w:r>
      <w:r w:rsidR="00DA14CD">
        <w:t xml:space="preserve">: </w:t>
      </w:r>
      <w:proofErr w:type="spellStart"/>
      <w:r w:rsidR="00DA14CD">
        <w:t>getTextAreaHandles</w:t>
      </w:r>
      <w:proofErr w:type="spellEnd"/>
      <w:r w:rsidR="00663E91">
        <w:fldChar w:fldCharType="end"/>
      </w:r>
      <w:r w:rsidR="00663E91">
        <w:t>. The call to page</w:t>
      </w:r>
      <w:proofErr w:type="gramStart"/>
      <w:r w:rsidR="00663E91">
        <w:t>.$</w:t>
      </w:r>
      <w:proofErr w:type="gramEnd"/>
      <w:r w:rsidR="00663E91">
        <w:t xml:space="preserve">$ passes a selector and returns </w:t>
      </w:r>
      <w:proofErr w:type="spellStart"/>
      <w:r w:rsidR="00663E91">
        <w:t>ElementHandles</w:t>
      </w:r>
      <w:proofErr w:type="spellEnd"/>
      <w:r w:rsidR="00663E91">
        <w:t xml:space="preserve"> to all of the elements of the page that match the selector (in this case a </w:t>
      </w:r>
      <w:r w:rsidR="00663E91" w:rsidRPr="00663E91">
        <w:rPr>
          <w:rStyle w:val="HTMLCode"/>
        </w:rPr>
        <w:t>&lt;div class= diva2addtextarea' …</w:t>
      </w:r>
      <w:r w:rsidR="00663E91">
        <w:rPr>
          <w:rStyle w:val="HTMLCode"/>
        </w:rPr>
        <w:t xml:space="preserve"> </w:t>
      </w:r>
      <w:r w:rsidR="00663E91">
        <w:t xml:space="preserve">&gt; element). Using the resulting </w:t>
      </w:r>
      <w:proofErr w:type="spellStart"/>
      <w:r w:rsidR="00663E91">
        <w:t>ElementHandles</w:t>
      </w:r>
      <w:proofErr w:type="spellEnd"/>
      <w:r w:rsidR="00663E91">
        <w:t xml:space="preserve"> </w:t>
      </w:r>
      <w:proofErr w:type="spellStart"/>
      <w:r w:rsidR="00663E91">
        <w:t>ou</w:t>
      </w:r>
      <w:proofErr w:type="spellEnd"/>
      <w:r w:rsidR="00663E91">
        <w:t xml:space="preserve"> can now access each of the text areas, i.e., the groups of input fields</w:t>
      </w:r>
      <w:proofErr w:type="gramStart"/>
      <w:r w:rsidR="00663E91">
        <w:t>..</w:t>
      </w:r>
      <w:proofErr w:type="gramEnd"/>
    </w:p>
    <w:p w:rsidR="00663E91" w:rsidRDefault="00663E91" w:rsidP="00663E91">
      <w:pPr>
        <w:pStyle w:val="Caption"/>
        <w:keepNext/>
      </w:pPr>
      <w:bookmarkStart w:id="30" w:name="_Ref15597559"/>
      <w:bookmarkStart w:id="31" w:name="_Ref15597517"/>
      <w:r>
        <w:t xml:space="preserve">Listing </w:t>
      </w:r>
      <w:fldSimple w:instr=" STYLEREF 1 \s ">
        <w:r w:rsidR="00B66BBE">
          <w:rPr>
            <w:noProof/>
          </w:rPr>
          <w:t>5</w:t>
        </w:r>
      </w:fldSimple>
      <w:r w:rsidR="00B66BBE">
        <w:noBreakHyphen/>
      </w:r>
      <w:fldSimple w:instr=" SEQ Listing \* ARABIC \s 1 ">
        <w:r w:rsidR="00B66BBE">
          <w:rPr>
            <w:noProof/>
          </w:rPr>
          <w:t>1</w:t>
        </w:r>
      </w:fldSimple>
      <w:bookmarkEnd w:id="30"/>
      <w:r>
        <w:t xml:space="preserve">: </w:t>
      </w:r>
      <w:proofErr w:type="spellStart"/>
      <w:r>
        <w:t>getTextAreaHandles</w:t>
      </w:r>
      <w:bookmarkEnd w:id="31"/>
      <w:proofErr w:type="spellEnd"/>
    </w:p>
    <w:tbl>
      <w:tblPr>
        <w:tblStyle w:val="TableGrid"/>
        <w:tblW w:w="0" w:type="auto"/>
        <w:tblInd w:w="432" w:type="dxa"/>
        <w:tblLook w:val="04A0" w:firstRow="1" w:lastRow="0" w:firstColumn="1" w:lastColumn="0" w:noHBand="0" w:noVBand="1"/>
      </w:tblPr>
      <w:tblGrid>
        <w:gridCol w:w="8811"/>
      </w:tblGrid>
      <w:tr w:rsidR="00663E91" w:rsidTr="00663E91">
        <w:tc>
          <w:tcPr>
            <w:tcW w:w="8811" w:type="dxa"/>
          </w:tcPr>
          <w:p w:rsidR="00663E91" w:rsidRDefault="00663E91" w:rsidP="00663E91">
            <w:pPr>
              <w:pStyle w:val="Computerexample"/>
            </w:pPr>
            <w:bookmarkStart w:id="32" w:name="_Ref15570043"/>
            <w:proofErr w:type="spellStart"/>
            <w:r>
              <w:t>async</w:t>
            </w:r>
            <w:proofErr w:type="spellEnd"/>
            <w:r>
              <w:t xml:space="preserve"> function </w:t>
            </w:r>
            <w:proofErr w:type="spellStart"/>
            <w:r>
              <w:t>getTextAreaHandles</w:t>
            </w:r>
            <w:proofErr w:type="spellEnd"/>
            <w:r>
              <w:t>(page) {</w:t>
            </w:r>
          </w:p>
          <w:p w:rsidR="00663E91" w:rsidRDefault="00663E91" w:rsidP="00663E91">
            <w:pPr>
              <w:pStyle w:val="Computerexample"/>
            </w:pPr>
            <w:r>
              <w:t xml:space="preserve">    let </w:t>
            </w:r>
            <w:proofErr w:type="spellStart"/>
            <w:r>
              <w:t>textareaHandles</w:t>
            </w:r>
            <w:proofErr w:type="spellEnd"/>
            <w:r>
              <w:t>;</w:t>
            </w:r>
          </w:p>
          <w:p w:rsidR="00663E91" w:rsidRDefault="00663E91" w:rsidP="00663E91">
            <w:pPr>
              <w:pStyle w:val="Computerexample"/>
            </w:pPr>
            <w:r>
              <w:t xml:space="preserve">    </w:t>
            </w:r>
            <w:proofErr w:type="spellStart"/>
            <w:r>
              <w:t>textareaHandles</w:t>
            </w:r>
            <w:proofErr w:type="spellEnd"/>
            <w:r>
              <w:t xml:space="preserve"> = await page.$$('div.diva2addtextarea');</w:t>
            </w:r>
          </w:p>
          <w:p w:rsidR="00663E91" w:rsidRDefault="00663E91" w:rsidP="00663E91">
            <w:pPr>
              <w:pStyle w:val="Computerexample"/>
            </w:pPr>
            <w:r>
              <w:t xml:space="preserve">    return </w:t>
            </w:r>
            <w:proofErr w:type="spellStart"/>
            <w:r>
              <w:t>textareaHandles</w:t>
            </w:r>
            <w:proofErr w:type="spellEnd"/>
            <w:r>
              <w:t>;</w:t>
            </w:r>
          </w:p>
          <w:p w:rsidR="00663E91" w:rsidRDefault="00663E91" w:rsidP="00663E91">
            <w:pPr>
              <w:pStyle w:val="Computerexample"/>
            </w:pPr>
            <w:r>
              <w:t>}</w:t>
            </w:r>
          </w:p>
        </w:tc>
      </w:tr>
    </w:tbl>
    <w:p w:rsidR="00DA14CD" w:rsidRDefault="00DA14CD" w:rsidP="00DA14CD">
      <w:pPr>
        <w:pStyle w:val="BodyText"/>
      </w:pPr>
    </w:p>
    <w:p w:rsidR="005124B0" w:rsidRDefault="005124B0" w:rsidP="00DA14CD">
      <w:pPr>
        <w:pStyle w:val="BodyText"/>
      </w:pPr>
      <w:r>
        <w:t xml:space="preserve">The next thing to look for is a </w:t>
      </w:r>
      <w:r w:rsidRPr="005124B0">
        <w:rPr>
          <w:rStyle w:val="HTMLCode"/>
        </w:rPr>
        <w:t>&lt;</w:t>
      </w:r>
      <w:proofErr w:type="spellStart"/>
      <w:r w:rsidRPr="005124B0">
        <w:rPr>
          <w:rStyle w:val="HTMLCode"/>
        </w:rPr>
        <w:t>fieldset</w:t>
      </w:r>
      <w:proofErr w:type="spellEnd"/>
      <w:r w:rsidRPr="005124B0">
        <w:rPr>
          <w:rStyle w:val="HTMLCode"/>
        </w:rPr>
        <w:t xml:space="preserve">&gt; </w:t>
      </w:r>
      <w:r>
        <w:t>as this is generally used to group the GUI elements together.</w:t>
      </w:r>
    </w:p>
    <w:p w:rsidR="00562B01" w:rsidRDefault="00562B01" w:rsidP="00562B01">
      <w:pPr>
        <w:pStyle w:val="Heading1"/>
      </w:pPr>
      <w:bookmarkStart w:id="33" w:name="_Ref15597935"/>
      <w:r>
        <w:t>Implementation details</w:t>
      </w:r>
      <w:bookmarkEnd w:id="32"/>
      <w:bookmarkEnd w:id="33"/>
    </w:p>
    <w:p w:rsidR="00562B01" w:rsidRDefault="00D95742" w:rsidP="00282A26">
      <w:pPr>
        <w:pStyle w:val="BodyText"/>
      </w:pPr>
      <w:r>
        <w:t>In order to run</w:t>
      </w:r>
      <w:r w:rsidR="001907BE">
        <w:t xml:space="preserve"> any of</w:t>
      </w:r>
      <w:r>
        <w:t xml:space="preserve"> the program</w:t>
      </w:r>
      <w:r w:rsidR="001907BE">
        <w:t>s</w:t>
      </w:r>
      <w:r>
        <w:t xml:space="preserve"> you need a configuration file, similar to that shown in </w:t>
      </w:r>
      <w:r>
        <w:fldChar w:fldCharType="begin"/>
      </w:r>
      <w:r>
        <w:instrText xml:space="preserve"> REF _Ref15558924 \h </w:instrText>
      </w:r>
      <w:r>
        <w:fldChar w:fldCharType="separate"/>
      </w:r>
      <w:proofErr w:type="gramStart"/>
      <w:r w:rsidR="00DA14CD">
        <w:t>Listing</w:t>
      </w:r>
      <w:proofErr w:type="gramEnd"/>
      <w:r w:rsidR="00DA14CD">
        <w:t xml:space="preserve"> </w:t>
      </w:r>
      <w:r w:rsidR="00DA14CD">
        <w:rPr>
          <w:noProof/>
        </w:rPr>
        <w:t>6</w:t>
      </w:r>
      <w:r w:rsidR="00DA14CD">
        <w:noBreakHyphen/>
      </w:r>
      <w:r w:rsidR="00DA14CD">
        <w:rPr>
          <w:noProof/>
        </w:rPr>
        <w:t>1</w:t>
      </w:r>
      <w:r>
        <w:fldChar w:fldCharType="end"/>
      </w:r>
      <w:r w:rsidR="000276CB">
        <w:t>.</w:t>
      </w:r>
    </w:p>
    <w:p w:rsidR="00D95742" w:rsidRDefault="00D95742" w:rsidP="00D95742">
      <w:pPr>
        <w:pStyle w:val="Caption"/>
        <w:keepNext/>
      </w:pPr>
      <w:bookmarkStart w:id="34" w:name="_Ref15558924"/>
      <w:r>
        <w:t xml:space="preserve">Listing </w:t>
      </w:r>
      <w:fldSimple w:instr=" STYLEREF 1 \s ">
        <w:r w:rsidR="00B66BBE">
          <w:rPr>
            <w:noProof/>
          </w:rPr>
          <w:t>6</w:t>
        </w:r>
      </w:fldSimple>
      <w:r w:rsidR="00B66BBE">
        <w:noBreakHyphen/>
      </w:r>
      <w:fldSimple w:instr=" SEQ Listing \* ARABIC \s 1 ">
        <w:r w:rsidR="00B66BBE">
          <w:rPr>
            <w:noProof/>
          </w:rPr>
          <w:t>1</w:t>
        </w:r>
      </w:fldSimple>
      <w:bookmarkEnd w:id="34"/>
      <w:r>
        <w:t xml:space="preserve">: </w:t>
      </w:r>
      <w:proofErr w:type="spellStart"/>
      <w:r>
        <w:t>config.json</w:t>
      </w:r>
      <w:proofErr w:type="spellEnd"/>
    </w:p>
    <w:tbl>
      <w:tblPr>
        <w:tblStyle w:val="TableGrid"/>
        <w:tblW w:w="0" w:type="auto"/>
        <w:tblLook w:val="04A0" w:firstRow="1" w:lastRow="0" w:firstColumn="1" w:lastColumn="0" w:noHBand="0" w:noVBand="1"/>
      </w:tblPr>
      <w:tblGrid>
        <w:gridCol w:w="9243"/>
      </w:tblGrid>
      <w:tr w:rsidR="00562B01" w:rsidTr="00562B01">
        <w:tc>
          <w:tcPr>
            <w:tcW w:w="9243" w:type="dxa"/>
          </w:tcPr>
          <w:p w:rsidR="00562B01" w:rsidRDefault="00562B01" w:rsidP="00D95742">
            <w:pPr>
              <w:pStyle w:val="Computerexample"/>
            </w:pPr>
            <w:r>
              <w:t>{</w:t>
            </w:r>
          </w:p>
          <w:p w:rsidR="00562B01" w:rsidRDefault="00562B01" w:rsidP="00D95742">
            <w:pPr>
              <w:pStyle w:val="Computerexample"/>
            </w:pPr>
            <w:r>
              <w:t xml:space="preserve">    "canvas":{</w:t>
            </w:r>
          </w:p>
          <w:p w:rsidR="00562B01" w:rsidRDefault="00562B01" w:rsidP="00D95742">
            <w:pPr>
              <w:pStyle w:val="Computerexample"/>
            </w:pPr>
            <w:r>
              <w:t xml:space="preserve">        "</w:t>
            </w:r>
            <w:proofErr w:type="spellStart"/>
            <w:r>
              <w:t>access_token</w:t>
            </w:r>
            <w:proofErr w:type="spellEnd"/>
            <w:r>
              <w:t>": "</w:t>
            </w:r>
            <w:proofErr w:type="spellStart"/>
            <w:r w:rsidR="00D95742">
              <w:t>xxxxx</w:t>
            </w:r>
            <w:proofErr w:type="spellEnd"/>
            <w:r>
              <w:t>",</w:t>
            </w:r>
          </w:p>
          <w:p w:rsidR="00562B01" w:rsidRDefault="00562B01" w:rsidP="00D95742">
            <w:pPr>
              <w:pStyle w:val="Computerexample"/>
            </w:pPr>
            <w:r>
              <w:tab/>
              <w:t>"host": "</w:t>
            </w:r>
            <w:proofErr w:type="spellStart"/>
            <w:r>
              <w:t>canvas.docker</w:t>
            </w:r>
            <w:proofErr w:type="spellEnd"/>
            <w:r>
              <w:t>",</w:t>
            </w:r>
          </w:p>
          <w:p w:rsidR="00562B01" w:rsidRDefault="00562B01" w:rsidP="00D95742">
            <w:pPr>
              <w:pStyle w:val="Computerexample"/>
            </w:pPr>
            <w:r>
              <w:tab/>
              <w:t>"username": "</w:t>
            </w:r>
            <w:proofErr w:type="spellStart"/>
            <w:r w:rsidR="00D95742">
              <w:t>xxxx</w:t>
            </w:r>
            <w:proofErr w:type="spellEnd"/>
            <w:r>
              <w:t>",</w:t>
            </w:r>
          </w:p>
          <w:p w:rsidR="00562B01" w:rsidRDefault="00562B01" w:rsidP="00D95742">
            <w:pPr>
              <w:pStyle w:val="Computerexample"/>
            </w:pPr>
            <w:r>
              <w:tab/>
              <w:t>"password": "</w:t>
            </w:r>
            <w:r w:rsidR="00D95742">
              <w:t>xxx</w:t>
            </w:r>
            <w:r>
              <w:t>"</w:t>
            </w:r>
          </w:p>
          <w:p w:rsidR="00562B01" w:rsidRDefault="00562B01" w:rsidP="00D95742">
            <w:pPr>
              <w:pStyle w:val="Computerexample"/>
            </w:pPr>
            <w:r>
              <w:t xml:space="preserve">    },</w:t>
            </w:r>
          </w:p>
          <w:p w:rsidR="00562B01" w:rsidRDefault="00562B01" w:rsidP="00D95742">
            <w:pPr>
              <w:pStyle w:val="Computerexample"/>
            </w:pPr>
            <w:r>
              <w:t xml:space="preserve">    </w:t>
            </w:r>
          </w:p>
          <w:p w:rsidR="00562B01" w:rsidRDefault="00562B01" w:rsidP="00D95742">
            <w:pPr>
              <w:pStyle w:val="Computerexample"/>
            </w:pPr>
            <w:r>
              <w:t xml:space="preserve">    "diva":{</w:t>
            </w:r>
          </w:p>
          <w:p w:rsidR="00562B01" w:rsidRDefault="00562B01" w:rsidP="00D95742">
            <w:pPr>
              <w:pStyle w:val="Computerexample"/>
            </w:pPr>
            <w:r>
              <w:tab/>
              <w:t>"host": "kth.test.diva-portal.org",</w:t>
            </w:r>
          </w:p>
          <w:p w:rsidR="00562B01" w:rsidRDefault="00562B01" w:rsidP="00D95742">
            <w:pPr>
              <w:pStyle w:val="Computerexample"/>
            </w:pPr>
            <w:r>
              <w:tab/>
              <w:t>"username": "</w:t>
            </w:r>
            <w:r w:rsidR="00D95742">
              <w:t>xxx</w:t>
            </w:r>
            <w:r>
              <w:t>",</w:t>
            </w:r>
          </w:p>
          <w:p w:rsidR="00562B01" w:rsidRDefault="00562B01" w:rsidP="00D95742">
            <w:pPr>
              <w:pStyle w:val="Computerexample"/>
            </w:pPr>
            <w:r>
              <w:tab/>
              <w:t>"password": "</w:t>
            </w:r>
            <w:proofErr w:type="spellStart"/>
            <w:r>
              <w:t>xxxxx</w:t>
            </w:r>
            <w:proofErr w:type="spellEnd"/>
            <w:r>
              <w:t>"</w:t>
            </w:r>
          </w:p>
          <w:p w:rsidR="00562B01" w:rsidRDefault="00562B01" w:rsidP="00D95742">
            <w:pPr>
              <w:pStyle w:val="Computerexample"/>
            </w:pPr>
            <w:r>
              <w:t xml:space="preserve">    }</w:t>
            </w:r>
          </w:p>
          <w:p w:rsidR="00562B01" w:rsidRDefault="00562B01" w:rsidP="00D95742">
            <w:pPr>
              <w:pStyle w:val="Computerexample"/>
            </w:pPr>
            <w:r>
              <w:t xml:space="preserve">    </w:t>
            </w:r>
          </w:p>
          <w:p w:rsidR="00562B01" w:rsidRDefault="00562B01" w:rsidP="00D95742">
            <w:pPr>
              <w:pStyle w:val="Computerexample"/>
            </w:pPr>
          </w:p>
          <w:p w:rsidR="00562B01" w:rsidRDefault="00562B01" w:rsidP="00D95742">
            <w:pPr>
              <w:pStyle w:val="Computerexample"/>
            </w:pPr>
            <w:r>
              <w:t>}</w:t>
            </w:r>
          </w:p>
        </w:tc>
      </w:tr>
    </w:tbl>
    <w:p w:rsidR="00562B01" w:rsidRDefault="00562B01" w:rsidP="00282A26">
      <w:pPr>
        <w:pStyle w:val="BodyText"/>
      </w:pPr>
    </w:p>
    <w:p w:rsidR="001907BE" w:rsidRDefault="001907BE" w:rsidP="001907BE">
      <w:pPr>
        <w:pStyle w:val="Heading2"/>
      </w:pPr>
      <w:r>
        <w:t>Running the programs</w:t>
      </w:r>
    </w:p>
    <w:p w:rsidR="001907BE" w:rsidRDefault="001907BE" w:rsidP="00A10FDF">
      <w:pPr>
        <w:pStyle w:val="BodyText"/>
      </w:pPr>
      <w:r>
        <w:t xml:space="preserve">The programs are all run by </w:t>
      </w:r>
      <w:proofErr w:type="spellStart"/>
      <w:r>
        <w:t>NodeJs</w:t>
      </w:r>
      <w:proofErr w:type="spellEnd"/>
      <w:r>
        <w:t xml:space="preserve"> (in this case the program n</w:t>
      </w:r>
      <w:r w:rsidR="00A10FDF">
        <w:t xml:space="preserve">ode) as shown in </w:t>
      </w:r>
      <w:r w:rsidR="00A10FDF">
        <w:fldChar w:fldCharType="begin"/>
      </w:r>
      <w:r w:rsidR="00A10FDF">
        <w:instrText xml:space="preserve"> REF _Ref15571592 \h </w:instrText>
      </w:r>
      <w:r w:rsidR="00A10FDF">
        <w:fldChar w:fldCharType="separate"/>
      </w:r>
      <w:r w:rsidR="00DA14CD">
        <w:t xml:space="preserve">Table </w:t>
      </w:r>
      <w:r w:rsidR="00DA14CD">
        <w:rPr>
          <w:noProof/>
        </w:rPr>
        <w:t>6</w:t>
      </w:r>
      <w:r w:rsidR="00DA14CD">
        <w:noBreakHyphen/>
      </w:r>
      <w:r w:rsidR="00DA14CD">
        <w:rPr>
          <w:noProof/>
        </w:rPr>
        <w:t>1</w:t>
      </w:r>
      <w:r w:rsidR="00A10FDF">
        <w:fldChar w:fldCharType="end"/>
      </w:r>
      <w:r>
        <w:t xml:space="preserve"> </w:t>
      </w:r>
    </w:p>
    <w:p w:rsidR="00A10FDF" w:rsidRDefault="00A10FDF" w:rsidP="00A10FDF">
      <w:pPr>
        <w:pStyle w:val="Caption"/>
        <w:keepNext/>
      </w:pPr>
      <w:bookmarkStart w:id="35" w:name="_Ref15571592"/>
      <w:r>
        <w:t xml:space="preserve">Table </w:t>
      </w:r>
      <w:fldSimple w:instr=" STYLEREF 1 \s ">
        <w:r w:rsidR="0077418D">
          <w:rPr>
            <w:noProof/>
          </w:rPr>
          <w:t>6</w:t>
        </w:r>
      </w:fldSimple>
      <w:r w:rsidR="0077418D">
        <w:noBreakHyphen/>
      </w:r>
      <w:fldSimple w:instr=" SEQ Table \* ARABIC \s 1 ">
        <w:r w:rsidR="0077418D">
          <w:rPr>
            <w:noProof/>
          </w:rPr>
          <w:t>1</w:t>
        </w:r>
      </w:fldSimple>
      <w:bookmarkEnd w:id="35"/>
      <w:r>
        <w:t>: Command line entries</w:t>
      </w:r>
    </w:p>
    <w:tbl>
      <w:tblPr>
        <w:tblStyle w:val="TableGrid"/>
        <w:tblW w:w="0" w:type="auto"/>
        <w:tblLook w:val="04A0" w:firstRow="1" w:lastRow="0" w:firstColumn="1" w:lastColumn="0" w:noHBand="0" w:noVBand="1"/>
      </w:tblPr>
      <w:tblGrid>
        <w:gridCol w:w="4621"/>
        <w:gridCol w:w="4622"/>
      </w:tblGrid>
      <w:tr w:rsidR="001907BE" w:rsidTr="001907BE">
        <w:tc>
          <w:tcPr>
            <w:tcW w:w="4621" w:type="dxa"/>
          </w:tcPr>
          <w:p w:rsidR="001907BE" w:rsidRDefault="001907BE" w:rsidP="001907BE">
            <w:r>
              <w:t>Task</w:t>
            </w:r>
          </w:p>
        </w:tc>
        <w:tc>
          <w:tcPr>
            <w:tcW w:w="4622" w:type="dxa"/>
          </w:tcPr>
          <w:p w:rsidR="001907BE" w:rsidRDefault="001907BE" w:rsidP="001907BE">
            <w:r>
              <w:t>Command line</w:t>
            </w:r>
          </w:p>
        </w:tc>
      </w:tr>
      <w:tr w:rsidR="001907BE" w:rsidTr="001907BE">
        <w:tc>
          <w:tcPr>
            <w:tcW w:w="4621" w:type="dxa"/>
          </w:tcPr>
          <w:p w:rsidR="001907BE" w:rsidRDefault="001907BE" w:rsidP="001907BE">
            <w:pPr>
              <w:pStyle w:val="Tablecell"/>
            </w:pPr>
            <w:r>
              <w:t>To extract the organization information</w:t>
            </w:r>
          </w:p>
        </w:tc>
        <w:tc>
          <w:tcPr>
            <w:tcW w:w="4622" w:type="dxa"/>
          </w:tcPr>
          <w:p w:rsidR="001907BE" w:rsidRDefault="001907BE" w:rsidP="001907BE">
            <w:pPr>
              <w:pStyle w:val="Computerexample"/>
            </w:pPr>
            <w:r w:rsidRPr="001907BE">
              <w:t>node extract-organization-info.js</w:t>
            </w:r>
          </w:p>
          <w:p w:rsidR="001907BE" w:rsidRDefault="001907BE" w:rsidP="001907BE"/>
        </w:tc>
      </w:tr>
      <w:tr w:rsidR="001907BE" w:rsidTr="001907BE">
        <w:tc>
          <w:tcPr>
            <w:tcW w:w="4621" w:type="dxa"/>
          </w:tcPr>
          <w:p w:rsidR="001907BE" w:rsidRDefault="001907BE" w:rsidP="001907BE">
            <w:pPr>
              <w:pStyle w:val="Tablecell"/>
            </w:pPr>
            <w:r>
              <w:t>To extract the national subject categories</w:t>
            </w:r>
          </w:p>
        </w:tc>
        <w:tc>
          <w:tcPr>
            <w:tcW w:w="4622" w:type="dxa"/>
          </w:tcPr>
          <w:p w:rsidR="001907BE" w:rsidRDefault="001907BE" w:rsidP="001907BE">
            <w:pPr>
              <w:pStyle w:val="Computerexample"/>
            </w:pPr>
            <w:r w:rsidRPr="001907BE">
              <w:t>node extract-national-subject-categories-info.js</w:t>
            </w:r>
          </w:p>
          <w:p w:rsidR="001907BE" w:rsidRDefault="001907BE" w:rsidP="001907BE"/>
        </w:tc>
      </w:tr>
      <w:tr w:rsidR="001907BE" w:rsidTr="001907BE">
        <w:tc>
          <w:tcPr>
            <w:tcW w:w="4621" w:type="dxa"/>
          </w:tcPr>
          <w:p w:rsidR="001907BE" w:rsidRDefault="001907BE" w:rsidP="001907BE">
            <w:pPr>
              <w:pStyle w:val="Tablecell"/>
            </w:pPr>
            <w:r>
              <w:t>To enter the data for a thesis information</w:t>
            </w:r>
          </w:p>
        </w:tc>
        <w:tc>
          <w:tcPr>
            <w:tcW w:w="4622" w:type="dxa"/>
          </w:tcPr>
          <w:p w:rsidR="001907BE" w:rsidRDefault="001907BE" w:rsidP="001907BE">
            <w:pPr>
              <w:pStyle w:val="Computerexample"/>
            </w:pPr>
            <w:r w:rsidRPr="001907BE">
              <w:t xml:space="preserve">node diva6.js </w:t>
            </w:r>
            <w:proofErr w:type="spellStart"/>
            <w:r w:rsidRPr="001907BE">
              <w:t>thesis_info.json</w:t>
            </w:r>
            <w:proofErr w:type="spellEnd"/>
          </w:p>
          <w:p w:rsidR="001907BE" w:rsidRDefault="001907BE" w:rsidP="001907BE"/>
        </w:tc>
      </w:tr>
    </w:tbl>
    <w:p w:rsidR="001907BE" w:rsidRPr="001907BE" w:rsidRDefault="001907BE" w:rsidP="001907BE"/>
    <w:p w:rsidR="001907BE" w:rsidRDefault="00A10FDF" w:rsidP="00A10FDF">
      <w:pPr>
        <w:pStyle w:val="Heading2"/>
      </w:pPr>
      <w:r>
        <w:t>Using HTML id attributes</w:t>
      </w:r>
    </w:p>
    <w:p w:rsidR="00A10FDF" w:rsidRDefault="00A10FDF" w:rsidP="00A10FDF">
      <w:pPr>
        <w:pStyle w:val="BodyText"/>
      </w:pPr>
      <w:r>
        <w:t>When using Puppeteer to interact with DiVA it is very convenient to use HTML id attributes to select an object. For example, in the case of the (old) organization tree:</w:t>
      </w:r>
    </w:p>
    <w:p w:rsidR="00A10FDF" w:rsidRDefault="00A10FDF" w:rsidP="00A10FDF">
      <w:pPr>
        <w:pStyle w:val="BodyText"/>
      </w:pPr>
      <w:r>
        <w:t xml:space="preserve">    // the + for ICT is at '[id="organisationPopupForm</w:t>
      </w:r>
      <w:proofErr w:type="gramStart"/>
      <w:r>
        <w:t>:tree</w:t>
      </w:r>
      <w:proofErr w:type="gramEnd"/>
      <w:r>
        <w:t>-d-9"] a'</w:t>
      </w:r>
    </w:p>
    <w:p w:rsidR="00A10FDF" w:rsidRDefault="00A10FDF" w:rsidP="00A10FDF">
      <w:pPr>
        <w:pStyle w:val="BodyText"/>
      </w:pPr>
      <w:r>
        <w:t xml:space="preserve">    // the + for COS is at '[id="organisationPopupForm</w:t>
      </w:r>
      <w:proofErr w:type="gramStart"/>
      <w:r>
        <w:t>:tree</w:t>
      </w:r>
      <w:proofErr w:type="gramEnd"/>
      <w:r>
        <w:t>-d-9-1"] a'</w:t>
      </w:r>
    </w:p>
    <w:p w:rsidR="00A10FDF" w:rsidRDefault="00A10FDF" w:rsidP="00A10FDF">
      <w:pPr>
        <w:pStyle w:val="BodyText"/>
      </w:pPr>
      <w:r>
        <w:t xml:space="preserve">    // ICT/</w:t>
      </w:r>
      <w:proofErr w:type="spellStart"/>
      <w:proofErr w:type="gramStart"/>
      <w:r>
        <w:t>COSRSlab</w:t>
      </w:r>
      <w:proofErr w:type="spellEnd"/>
      <w:r>
        <w:t xml:space="preserve">  is</w:t>
      </w:r>
      <w:proofErr w:type="gramEnd"/>
      <w:r>
        <w:t xml:space="preserve"> at '[id^="organisationPopupForm:tree:n-9-1-3"] a'</w:t>
      </w:r>
    </w:p>
    <w:p w:rsidR="00A10FDF" w:rsidRDefault="00A10FDF" w:rsidP="00A10FDF">
      <w:pPr>
        <w:pStyle w:val="BodyText"/>
      </w:pPr>
      <w:r>
        <w:t>Note that because id values include “:” (colon) characters, you have to quote them to use them in selectors.</w:t>
      </w:r>
    </w:p>
    <w:p w:rsidR="00A10FDF" w:rsidRDefault="00A10FDF" w:rsidP="001907BE">
      <w:pPr>
        <w:pStyle w:val="BodyText"/>
      </w:pPr>
      <w:r>
        <w:t>However, not all objects have id attributes, so sometimes you have to find them based on the class and the tag.</w:t>
      </w:r>
    </w:p>
    <w:p w:rsidR="00A10FDF" w:rsidRDefault="00A10FDF" w:rsidP="00A10FDF">
      <w:pPr>
        <w:pStyle w:val="Heading2"/>
      </w:pPr>
      <w:bookmarkStart w:id="36" w:name="_Ref15570009"/>
      <w:r>
        <w:t>Dynamics of the DOM</w:t>
      </w:r>
    </w:p>
    <w:p w:rsidR="00DA14CD" w:rsidRDefault="00A10FDF" w:rsidP="001907BE">
      <w:pPr>
        <w:pStyle w:val="BodyText"/>
      </w:pPr>
      <w:r>
        <w:t xml:space="preserve">The DiVA interface is a dynamic </w:t>
      </w:r>
      <w:r w:rsidR="008220CA">
        <w:t>document;</w:t>
      </w:r>
      <w:r>
        <w:t xml:space="preserve"> hence its contents changes as you work.</w:t>
      </w:r>
      <w:r w:rsidR="008220CA">
        <w:t xml:space="preserve"> In some cases I found that I had problems with entering data directly into the DOM as it would get lost due to an update by the server of the document. In some cases I used a focus on a field, </w:t>
      </w:r>
      <w:r w:rsidR="00DA14CD">
        <w:t>and then</w:t>
      </w:r>
      <w:r w:rsidR="008220CA">
        <w:t xml:space="preserve"> sent the characters to the field (as if they were being typed</w:t>
      </w:r>
      <w:r w:rsidR="00DA14CD">
        <w:t xml:space="preserve"> using the function </w:t>
      </w:r>
      <w:proofErr w:type="spellStart"/>
      <w:proofErr w:type="gramStart"/>
      <w:r w:rsidR="00DA14CD" w:rsidRPr="00DA14CD">
        <w:rPr>
          <w:rStyle w:val="HTMLCode"/>
        </w:rPr>
        <w:t>page.keyboard.sendCharacter</w:t>
      </w:r>
      <w:proofErr w:type="spellEnd"/>
      <w:r w:rsidR="00DA14CD" w:rsidRPr="00DA14CD">
        <w:rPr>
          <w:rStyle w:val="HTMLCode"/>
        </w:rPr>
        <w:t>(</w:t>
      </w:r>
      <w:proofErr w:type="spellStart"/>
      <w:proofErr w:type="gramEnd"/>
      <w:r w:rsidR="00DA14CD" w:rsidRPr="00DA14CD">
        <w:rPr>
          <w:rStyle w:val="HTMLCode"/>
        </w:rPr>
        <w:t>text_to_send</w:t>
      </w:r>
      <w:proofErr w:type="spellEnd"/>
      <w:r w:rsidR="00DA14CD" w:rsidRPr="00DA14CD">
        <w:rPr>
          <w:rStyle w:val="HTMLCode"/>
        </w:rPr>
        <w:t>)</w:t>
      </w:r>
      <w:r w:rsidR="008220CA">
        <w:t>). In other cases I dynamically updated the value of a field and this worked (as the local code noticed the changes to the field’s value and updat</w:t>
      </w:r>
      <w:r w:rsidR="00DA14CD">
        <w:t>ed the server with the changes)</w:t>
      </w:r>
      <w:r w:rsidR="008220CA">
        <w:t>.</w:t>
      </w:r>
      <w:r w:rsidR="00DA14CD">
        <w:t xml:space="preserve"> An example of the latter is shown in </w:t>
      </w:r>
      <w:r w:rsidR="00DA14CD">
        <w:fldChar w:fldCharType="begin"/>
      </w:r>
      <w:r w:rsidR="00DA14CD">
        <w:instrText xml:space="preserve"> REF _Ref15598286 \h </w:instrText>
      </w:r>
      <w:r w:rsidR="00DA14CD">
        <w:fldChar w:fldCharType="separate"/>
      </w:r>
      <w:proofErr w:type="gramStart"/>
      <w:r w:rsidR="00DA14CD">
        <w:t>Listing</w:t>
      </w:r>
      <w:proofErr w:type="gramEnd"/>
      <w:r w:rsidR="00DA14CD">
        <w:t xml:space="preserve"> </w:t>
      </w:r>
      <w:r w:rsidR="00DA14CD">
        <w:rPr>
          <w:noProof/>
        </w:rPr>
        <w:t>6</w:t>
      </w:r>
      <w:r w:rsidR="00DA14CD">
        <w:noBreakHyphen/>
      </w:r>
      <w:r w:rsidR="00DA14CD">
        <w:rPr>
          <w:noProof/>
        </w:rPr>
        <w:t>2</w:t>
      </w:r>
      <w:r w:rsidR="00DA14CD">
        <w:t>: Example of directly modifying the value of a part of the DOM</w:t>
      </w:r>
      <w:r w:rsidR="00DA14CD">
        <w:fldChar w:fldCharType="end"/>
      </w:r>
      <w:r w:rsidR="00DA14CD">
        <w:t>.</w:t>
      </w:r>
    </w:p>
    <w:p w:rsidR="00DA14CD" w:rsidRDefault="00DA14CD" w:rsidP="00DA14CD">
      <w:pPr>
        <w:pStyle w:val="Computerexample"/>
      </w:pPr>
    </w:p>
    <w:p w:rsidR="00DA14CD" w:rsidRDefault="00DA14CD" w:rsidP="00DA14CD">
      <w:pPr>
        <w:pStyle w:val="Caption"/>
        <w:keepNext/>
      </w:pPr>
      <w:bookmarkStart w:id="37" w:name="_Ref15598286"/>
      <w:r>
        <w:t xml:space="preserve">Listing </w:t>
      </w:r>
      <w:fldSimple w:instr=" STYLEREF 1 \s ">
        <w:r w:rsidR="00B66BBE">
          <w:rPr>
            <w:noProof/>
          </w:rPr>
          <w:t>6</w:t>
        </w:r>
      </w:fldSimple>
      <w:r w:rsidR="00B66BBE">
        <w:noBreakHyphen/>
      </w:r>
      <w:fldSimple w:instr=" SEQ Listing \* ARABIC \s 1 ">
        <w:r w:rsidR="00B66BBE">
          <w:rPr>
            <w:noProof/>
          </w:rPr>
          <w:t>2</w:t>
        </w:r>
      </w:fldSimple>
      <w:r>
        <w:t>: Example of directly modifying the value of a part of the DOM</w:t>
      </w:r>
      <w:bookmarkEnd w:id="37"/>
    </w:p>
    <w:tbl>
      <w:tblPr>
        <w:tblStyle w:val="TableGrid"/>
        <w:tblW w:w="0" w:type="auto"/>
        <w:tblLook w:val="04A0" w:firstRow="1" w:lastRow="0" w:firstColumn="1" w:lastColumn="0" w:noHBand="0" w:noVBand="1"/>
      </w:tblPr>
      <w:tblGrid>
        <w:gridCol w:w="9243"/>
      </w:tblGrid>
      <w:tr w:rsidR="00DA14CD" w:rsidTr="00DA14CD">
        <w:tc>
          <w:tcPr>
            <w:tcW w:w="9243" w:type="dxa"/>
          </w:tcPr>
          <w:p w:rsidR="00DA14CD" w:rsidRDefault="00DA14CD" w:rsidP="00DA14CD">
            <w:pPr>
              <w:pStyle w:val="Computerexample"/>
            </w:pPr>
            <w:proofErr w:type="spellStart"/>
            <w:r>
              <w:t>last_name</w:t>
            </w:r>
            <w:proofErr w:type="spellEnd"/>
            <w:r>
              <w:t>='Maguire Jr.';</w:t>
            </w:r>
          </w:p>
          <w:p w:rsidR="00DA14CD" w:rsidRDefault="00DA14CD" w:rsidP="00DA14CD">
            <w:pPr>
              <w:pStyle w:val="Computerexample"/>
            </w:pPr>
            <w:r>
              <w:t xml:space="preserve">    //selector='[id="addForm:authorSerie:0:autFamily"]';</w:t>
            </w:r>
          </w:p>
          <w:p w:rsidR="00DA14CD" w:rsidRDefault="00DA14CD" w:rsidP="00DA14CD">
            <w:pPr>
              <w:pStyle w:val="Computerexample"/>
            </w:pPr>
            <w:r>
              <w:t xml:space="preserve">    selector=</w:t>
            </w:r>
            <w:proofErr w:type="spellStart"/>
            <w:r>
              <w:t>make_selector_from_id</w:t>
            </w:r>
            <w:proofErr w:type="spellEnd"/>
            <w:r>
              <w:t>(blanks['Author1']['Last name'].ID);</w:t>
            </w:r>
          </w:p>
          <w:p w:rsidR="00DA14CD" w:rsidRDefault="00DA14CD" w:rsidP="00DA14CD">
            <w:pPr>
              <w:pStyle w:val="Computerexample"/>
            </w:pPr>
            <w:r>
              <w:t xml:space="preserve">    await page.$</w:t>
            </w:r>
            <w:proofErr w:type="spellStart"/>
            <w:r>
              <w:t>eval</w:t>
            </w:r>
            <w:proofErr w:type="spellEnd"/>
            <w:r>
              <w:t xml:space="preserve">(selector, (el, value) =&gt; </w:t>
            </w:r>
            <w:proofErr w:type="spellStart"/>
            <w:r>
              <w:t>el.value</w:t>
            </w:r>
            <w:proofErr w:type="spellEnd"/>
            <w:r>
              <w:t xml:space="preserve"> = value, </w:t>
            </w:r>
            <w:proofErr w:type="spellStart"/>
            <w:r>
              <w:t>last_name</w:t>
            </w:r>
            <w:proofErr w:type="spellEnd"/>
            <w:r>
              <w:t>);</w:t>
            </w:r>
          </w:p>
        </w:tc>
      </w:tr>
    </w:tbl>
    <w:p w:rsidR="001907BE" w:rsidRDefault="001907BE" w:rsidP="001907BE">
      <w:pPr>
        <w:pStyle w:val="BodyText"/>
      </w:pPr>
    </w:p>
    <w:p w:rsidR="00E27BB7" w:rsidRDefault="00E27BB7" w:rsidP="00E27BB7">
      <w:pPr>
        <w:pStyle w:val="Heading2"/>
      </w:pPr>
      <w:r>
        <w:lastRenderedPageBreak/>
        <w:t>Logging into the DiVA instance</w:t>
      </w:r>
    </w:p>
    <w:p w:rsidR="00DA14CD" w:rsidRDefault="00E27BB7" w:rsidP="001907BE">
      <w:pPr>
        <w:pStyle w:val="BodyText"/>
      </w:pPr>
      <w:r>
        <w:t>To start the process of entering data into DiVA one has to log into the DiVA site (either kth.test.diva-portal.org or kth.diva-portal.org). The test site was used for the development of the programs described in this document.</w:t>
      </w:r>
      <w:r w:rsidR="003857F6">
        <w:t xml:space="preserve"> The process is shown in </w:t>
      </w:r>
      <w:proofErr w:type="gramStart"/>
      <w:r w:rsidR="003857F6">
        <w:t>Listing</w:t>
      </w:r>
      <w:proofErr w:type="gramEnd"/>
      <w:r w:rsidR="003857F6">
        <w:t xml:space="preserve"> </w:t>
      </w:r>
      <w:r w:rsidR="003857F6">
        <w:rPr>
          <w:noProof/>
        </w:rPr>
        <w:t>6</w:t>
      </w:r>
      <w:r w:rsidR="003857F6">
        <w:noBreakHyphen/>
      </w:r>
      <w:r w:rsidR="003857F6">
        <w:rPr>
          <w:noProof/>
        </w:rPr>
        <w:t>3</w:t>
      </w:r>
      <w:r w:rsidR="003857F6">
        <w:t>. The program attempts to access the page at the test or production server called '/dream/</w:t>
      </w:r>
      <w:proofErr w:type="spellStart"/>
      <w:proofErr w:type="gramStart"/>
      <w:r w:rsidR="003857F6">
        <w:t>info.jsf</w:t>
      </w:r>
      <w:proofErr w:type="spellEnd"/>
      <w:r w:rsidR="003857F6">
        <w:t>' .</w:t>
      </w:r>
      <w:proofErr w:type="gramEnd"/>
      <w:r w:rsidR="003857F6">
        <w:t xml:space="preserve"> </w:t>
      </w:r>
      <w:r w:rsidR="001624B6">
        <w:t xml:space="preserve"> As can be seen in this listing the user is re-directed to other pages to login. The first is a SAML redirect and the second is a page that brings the user to the </w:t>
      </w:r>
      <w:hyperlink r:id="rId15" w:history="1">
        <w:r w:rsidR="001624B6" w:rsidRPr="0009278D">
          <w:rPr>
            <w:rStyle w:val="Hyperlink"/>
          </w:rPr>
          <w:t>http://login.kth.se</w:t>
        </w:r>
      </w:hyperlink>
      <w:r w:rsidR="001624B6">
        <w:t xml:space="preserve"> server and this passes the information of which site to redirect the user to after they have successfully logged in, i.e. </w:t>
      </w:r>
      <w:hyperlink r:id="rId16" w:history="1">
        <w:r w:rsidR="001624B6" w:rsidRPr="0009278D">
          <w:rPr>
            <w:rStyle w:val="Hyperlink"/>
          </w:rPr>
          <w:t>https://.diva-portal.org/shibboleth</w:t>
        </w:r>
      </w:hyperlink>
      <w:r w:rsidR="001624B6">
        <w:t xml:space="preserve">. At this point the code looks in the configuration </w:t>
      </w:r>
      <w:proofErr w:type="spellStart"/>
      <w:r w:rsidR="001624B6">
        <w:t>fule</w:t>
      </w:r>
      <w:proofErr w:type="spellEnd"/>
      <w:r w:rsidR="001624B6">
        <w:t xml:space="preserve"> to the </w:t>
      </w:r>
      <w:proofErr w:type="spellStart"/>
      <w:r w:rsidR="001624B6">
        <w:t>the</w:t>
      </w:r>
      <w:proofErr w:type="spellEnd"/>
      <w:r w:rsidR="001624B6">
        <w:t xml:space="preserve"> user name of the user who is to login in. It could easily be adapted to also pass the password, but this has not been done due to KTH’s user password policies.</w:t>
      </w:r>
    </w:p>
    <w:p w:rsidR="003857F6" w:rsidRDefault="003857F6" w:rsidP="003857F6">
      <w:pPr>
        <w:pStyle w:val="Caption"/>
        <w:keepNext/>
      </w:pPr>
      <w:bookmarkStart w:id="38" w:name="_Ref15599021"/>
      <w:r>
        <w:t xml:space="preserve">Listing </w:t>
      </w:r>
      <w:fldSimple w:instr=" STYLEREF 1 \s ">
        <w:r w:rsidR="00B66BBE">
          <w:rPr>
            <w:noProof/>
          </w:rPr>
          <w:t>6</w:t>
        </w:r>
      </w:fldSimple>
      <w:r w:rsidR="00B66BBE">
        <w:noBreakHyphen/>
      </w:r>
      <w:fldSimple w:instr=" SEQ Listing \* ARABIC \s 1 ">
        <w:r w:rsidR="00B66BBE">
          <w:rPr>
            <w:noProof/>
          </w:rPr>
          <w:t>3</w:t>
        </w:r>
      </w:fldSimple>
      <w:bookmarkEnd w:id="38"/>
      <w:r>
        <w:t xml:space="preserve">: code to get logged in and </w:t>
      </w:r>
      <w:proofErr w:type="spellStart"/>
      <w:r>
        <w:t>acc</w:t>
      </w:r>
      <w:proofErr w:type="spellEnd"/>
      <w:r>
        <w:t xml:space="preserve"> the page to add a document</w:t>
      </w:r>
    </w:p>
    <w:tbl>
      <w:tblPr>
        <w:tblStyle w:val="TableGrid"/>
        <w:tblW w:w="0" w:type="auto"/>
        <w:tblLook w:val="04A0" w:firstRow="1" w:lastRow="0" w:firstColumn="1" w:lastColumn="0" w:noHBand="0" w:noVBand="1"/>
      </w:tblPr>
      <w:tblGrid>
        <w:gridCol w:w="9243"/>
      </w:tblGrid>
      <w:tr w:rsidR="003857F6" w:rsidTr="00665A1D">
        <w:tc>
          <w:tcPr>
            <w:tcW w:w="9243" w:type="dxa"/>
          </w:tcPr>
          <w:p w:rsidR="003857F6" w:rsidRDefault="003857F6" w:rsidP="00665A1D">
            <w:pPr>
              <w:pStyle w:val="Computerexample"/>
            </w:pPr>
            <w:r>
              <w:t>//diva1_url='http://'+</w:t>
            </w:r>
            <w:proofErr w:type="spellStart"/>
            <w:r>
              <w:t>host_name</w:t>
            </w:r>
            <w:proofErr w:type="spellEnd"/>
            <w:r>
              <w:t>+'/dream/</w:t>
            </w:r>
            <w:proofErr w:type="spellStart"/>
            <w:r>
              <w:t>info.jsf</w:t>
            </w:r>
            <w:proofErr w:type="spellEnd"/>
            <w:r>
              <w:t>'</w:t>
            </w:r>
          </w:p>
          <w:p w:rsidR="003857F6" w:rsidRDefault="003857F6" w:rsidP="00665A1D">
            <w:pPr>
              <w:pStyle w:val="Computerexample"/>
            </w:pPr>
            <w:r>
              <w:t>diva1_url='http://'+</w:t>
            </w:r>
            <w:proofErr w:type="spellStart"/>
            <w:r>
              <w:t>host_name</w:t>
            </w:r>
            <w:proofErr w:type="spellEnd"/>
            <w:r>
              <w:t>+'/dream/add/add1.jsf'</w:t>
            </w:r>
          </w:p>
          <w:p w:rsidR="003857F6" w:rsidRDefault="003857F6" w:rsidP="00665A1D">
            <w:pPr>
              <w:pStyle w:val="Computerexample"/>
            </w:pPr>
            <w:r>
              <w:t>console.log("diva1_url is ", diva1_url);</w:t>
            </w:r>
          </w:p>
          <w:p w:rsidR="003857F6" w:rsidRDefault="003857F6" w:rsidP="00665A1D">
            <w:pPr>
              <w:pStyle w:val="Computerexample"/>
            </w:pPr>
            <w:r>
              <w:t xml:space="preserve">await </w:t>
            </w:r>
            <w:proofErr w:type="spellStart"/>
            <w:r>
              <w:t>page.goto</w:t>
            </w:r>
            <w:proofErr w:type="spellEnd"/>
            <w:r>
              <w:t>(diva1_url, {</w:t>
            </w:r>
            <w:proofErr w:type="spellStart"/>
            <w:r>
              <w:t>waitUntil</w:t>
            </w:r>
            <w:proofErr w:type="spellEnd"/>
            <w:r>
              <w:t>: 'load'});</w:t>
            </w:r>
          </w:p>
          <w:p w:rsidR="003857F6" w:rsidRDefault="003857F6" w:rsidP="00665A1D">
            <w:pPr>
              <w:pStyle w:val="Computerexample"/>
            </w:pPr>
            <w:r>
              <w:t>console.log('FOUND!', page.url());</w:t>
            </w:r>
          </w:p>
          <w:p w:rsidR="003857F6" w:rsidRDefault="003857F6" w:rsidP="00665A1D">
            <w:pPr>
              <w:pStyle w:val="Computerexample"/>
            </w:pPr>
            <w:r>
              <w:t>// This will produce: FOUND! https://saml-5.sys.kth.se/idp/profile/SAML2/Redirect/SSO?execution=e1s1</w:t>
            </w:r>
          </w:p>
          <w:p w:rsidR="003857F6" w:rsidRDefault="003857F6" w:rsidP="00665A1D">
            <w:pPr>
              <w:pStyle w:val="Computerexample"/>
            </w:pPr>
            <w:r>
              <w:t>// since the user is not yet logged in</w:t>
            </w:r>
          </w:p>
          <w:p w:rsidR="003857F6" w:rsidRDefault="003857F6" w:rsidP="00665A1D">
            <w:pPr>
              <w:pStyle w:val="Computerexample"/>
            </w:pPr>
            <w:r>
              <w:t xml:space="preserve">    </w:t>
            </w:r>
          </w:p>
          <w:p w:rsidR="003857F6" w:rsidRDefault="003857F6" w:rsidP="00665A1D">
            <w:pPr>
              <w:pStyle w:val="Computerexample"/>
            </w:pPr>
            <w:r>
              <w:t xml:space="preserve">await </w:t>
            </w:r>
            <w:proofErr w:type="spellStart"/>
            <w:r>
              <w:t>page.waitForNavigation</w:t>
            </w:r>
            <w:proofErr w:type="spellEnd"/>
            <w:r>
              <w:t>();</w:t>
            </w:r>
          </w:p>
          <w:p w:rsidR="003857F6" w:rsidRDefault="003857F6" w:rsidP="00665A1D">
            <w:pPr>
              <w:pStyle w:val="Computerexample"/>
            </w:pPr>
          </w:p>
          <w:p w:rsidR="003857F6" w:rsidRDefault="003857F6" w:rsidP="00665A1D">
            <w:pPr>
              <w:pStyle w:val="Computerexample"/>
            </w:pPr>
            <w:r>
              <w:t>diva2_url='http://'+</w:t>
            </w:r>
            <w:proofErr w:type="spellStart"/>
            <w:r>
              <w:t>host_name</w:t>
            </w:r>
            <w:proofErr w:type="spellEnd"/>
            <w:r>
              <w:t>+'/dream/add/add1.jsf'</w:t>
            </w:r>
          </w:p>
          <w:p w:rsidR="003857F6" w:rsidRDefault="003857F6" w:rsidP="00665A1D">
            <w:pPr>
              <w:pStyle w:val="Computerexample"/>
            </w:pPr>
            <w:r>
              <w:t>console.log("diva2_url is ", diva2_url);</w:t>
            </w:r>
          </w:p>
          <w:p w:rsidR="003857F6" w:rsidRDefault="003857F6" w:rsidP="00665A1D">
            <w:pPr>
              <w:pStyle w:val="Computerexample"/>
            </w:pPr>
            <w:r>
              <w:t xml:space="preserve">await </w:t>
            </w:r>
            <w:proofErr w:type="spellStart"/>
            <w:r>
              <w:t>page.goto</w:t>
            </w:r>
            <w:proofErr w:type="spellEnd"/>
            <w:r>
              <w:t>(diva2_url, {</w:t>
            </w:r>
            <w:proofErr w:type="spellStart"/>
            <w:r>
              <w:t>waitUntil</w:t>
            </w:r>
            <w:proofErr w:type="spellEnd"/>
            <w:r>
              <w:t>: 'load'});</w:t>
            </w:r>
          </w:p>
          <w:p w:rsidR="003857F6" w:rsidRDefault="003857F6" w:rsidP="00665A1D">
            <w:pPr>
              <w:pStyle w:val="Computerexample"/>
            </w:pPr>
            <w:r>
              <w:t>console.log('FOUND!', page.url());</w:t>
            </w:r>
          </w:p>
          <w:p w:rsidR="003857F6" w:rsidRDefault="003857F6" w:rsidP="00665A1D">
            <w:pPr>
              <w:pStyle w:val="Computerexample"/>
            </w:pPr>
            <w:r>
              <w:t>// This will produce: https://login.kth.se/login?service=https%3A%2F%2Fsaml-5.sys.kth.se%2Fidp%2FAuthn%2FExtCas%3Fconversation%3De2s1&amp;entityId=https%3A%2F%2Fwww.diva-portal.org%2Fshibboleth</w:t>
            </w:r>
          </w:p>
          <w:p w:rsidR="003857F6" w:rsidRDefault="003857F6" w:rsidP="00665A1D">
            <w:pPr>
              <w:pStyle w:val="Computerexample"/>
            </w:pPr>
            <w:r>
              <w:t>if (page.url().includes('https://login.kth.se/login')) {</w:t>
            </w:r>
          </w:p>
          <w:p w:rsidR="003857F6" w:rsidRDefault="003857F6" w:rsidP="00665A1D">
            <w:pPr>
              <w:pStyle w:val="Computerexample"/>
            </w:pPr>
            <w:r>
              <w:tab/>
            </w:r>
            <w:proofErr w:type="spellStart"/>
            <w:r>
              <w:t>page.type</w:t>
            </w:r>
            <w:proofErr w:type="spellEnd"/>
            <w:r>
              <w:t xml:space="preserve">('#username', </w:t>
            </w:r>
            <w:proofErr w:type="spellStart"/>
            <w:r>
              <w:t>config.diva.username</w:t>
            </w:r>
            <w:proofErr w:type="spellEnd"/>
            <w:r>
              <w:t>);</w:t>
            </w:r>
          </w:p>
          <w:p w:rsidR="003857F6" w:rsidRDefault="003857F6" w:rsidP="00665A1D">
            <w:pPr>
              <w:pStyle w:val="Computerexample"/>
            </w:pPr>
            <w:r>
              <w:t>}</w:t>
            </w:r>
          </w:p>
          <w:p w:rsidR="003857F6" w:rsidRDefault="003857F6" w:rsidP="00665A1D">
            <w:pPr>
              <w:pStyle w:val="Computerexample"/>
            </w:pPr>
            <w:r>
              <w:t xml:space="preserve">await </w:t>
            </w:r>
            <w:proofErr w:type="spellStart"/>
            <w:r>
              <w:t>page.waitForNavigation</w:t>
            </w:r>
            <w:proofErr w:type="spellEnd"/>
            <w:r>
              <w:t>();</w:t>
            </w:r>
          </w:p>
        </w:tc>
      </w:tr>
    </w:tbl>
    <w:p w:rsidR="00B713BE" w:rsidRDefault="00B713BE" w:rsidP="003857F6">
      <w:pPr>
        <w:pStyle w:val="BodyText"/>
      </w:pPr>
    </w:p>
    <w:p w:rsidR="003857F6" w:rsidRDefault="001624B6" w:rsidP="003857F6">
      <w:pPr>
        <w:pStyle w:val="BodyText"/>
      </w:pPr>
      <w:r>
        <w:t xml:space="preserve">As shown in </w:t>
      </w:r>
      <w:r>
        <w:fldChar w:fldCharType="begin"/>
      </w:r>
      <w:r>
        <w:instrText xml:space="preserve"> REF _Ref15599027 \h </w:instrText>
      </w:r>
      <w:r>
        <w:fldChar w:fldCharType="separate"/>
      </w:r>
      <w:proofErr w:type="gramStart"/>
      <w:r>
        <w:t>Listing</w:t>
      </w:r>
      <w:proofErr w:type="gramEnd"/>
      <w:r>
        <w:t xml:space="preserve"> </w:t>
      </w:r>
      <w:r>
        <w:rPr>
          <w:noProof/>
        </w:rPr>
        <w:t>6</w:t>
      </w:r>
      <w:r>
        <w:noBreakHyphen/>
      </w:r>
      <w:r>
        <w:rPr>
          <w:noProof/>
        </w:rPr>
        <w:t>4</w:t>
      </w:r>
      <w:r>
        <w:fldChar w:fldCharType="end"/>
      </w:r>
      <w:r>
        <w:t xml:space="preserve">, the program now attempts to </w:t>
      </w:r>
      <w:proofErr w:type="spellStart"/>
      <w:r>
        <w:t>acces</w:t>
      </w:r>
      <w:proofErr w:type="spellEnd"/>
      <w:r>
        <w:t xml:space="preserve"> the same two sites again and this time </w:t>
      </w:r>
      <w:r w:rsidR="00B713BE">
        <w:t>the user will be able to access the page, since they are logged in.</w:t>
      </w:r>
    </w:p>
    <w:p w:rsidR="00E27BB7" w:rsidRDefault="00E27BB7" w:rsidP="001907BE">
      <w:pPr>
        <w:pStyle w:val="BodyText"/>
      </w:pPr>
    </w:p>
    <w:p w:rsidR="003857F6" w:rsidRDefault="003857F6" w:rsidP="003857F6">
      <w:pPr>
        <w:pStyle w:val="Caption"/>
        <w:keepNext/>
      </w:pPr>
      <w:bookmarkStart w:id="39" w:name="_Ref15599027"/>
      <w:bookmarkStart w:id="40" w:name="_Ref15598685"/>
      <w:r>
        <w:t xml:space="preserve">Listing </w:t>
      </w:r>
      <w:fldSimple w:instr=" STYLEREF 1 \s ">
        <w:r w:rsidR="00B66BBE">
          <w:rPr>
            <w:noProof/>
          </w:rPr>
          <w:t>6</w:t>
        </w:r>
      </w:fldSimple>
      <w:r w:rsidR="00B66BBE">
        <w:noBreakHyphen/>
      </w:r>
      <w:fldSimple w:instr=" SEQ Listing \* ARABIC \s 1 ">
        <w:r w:rsidR="00B66BBE">
          <w:rPr>
            <w:noProof/>
          </w:rPr>
          <w:t>4</w:t>
        </w:r>
      </w:fldSimple>
      <w:bookmarkEnd w:id="39"/>
      <w:r>
        <w:t>: code to get logged in and acc</w:t>
      </w:r>
      <w:r w:rsidR="00B713BE">
        <w:t>ess</w:t>
      </w:r>
      <w:r>
        <w:t xml:space="preserve"> the page to add a document</w:t>
      </w:r>
      <w:bookmarkEnd w:id="40"/>
    </w:p>
    <w:tbl>
      <w:tblPr>
        <w:tblStyle w:val="TableGrid"/>
        <w:tblW w:w="0" w:type="auto"/>
        <w:tblLook w:val="04A0" w:firstRow="1" w:lastRow="0" w:firstColumn="1" w:lastColumn="0" w:noHBand="0" w:noVBand="1"/>
      </w:tblPr>
      <w:tblGrid>
        <w:gridCol w:w="9243"/>
      </w:tblGrid>
      <w:tr w:rsidR="003857F6" w:rsidTr="003857F6">
        <w:tc>
          <w:tcPr>
            <w:tcW w:w="9243" w:type="dxa"/>
          </w:tcPr>
          <w:p w:rsidR="003857F6" w:rsidRDefault="003857F6" w:rsidP="003857F6">
            <w:pPr>
              <w:pStyle w:val="Computerexample"/>
            </w:pPr>
            <w:r>
              <w:t>// 2nd try</w:t>
            </w:r>
          </w:p>
          <w:p w:rsidR="003857F6" w:rsidRDefault="003857F6" w:rsidP="003857F6">
            <w:pPr>
              <w:pStyle w:val="Computerexample"/>
            </w:pPr>
            <w:r>
              <w:t>//diva1_url='http://'+</w:t>
            </w:r>
            <w:proofErr w:type="spellStart"/>
            <w:r>
              <w:t>host_name</w:t>
            </w:r>
            <w:proofErr w:type="spellEnd"/>
            <w:r>
              <w:t>+'/dream/</w:t>
            </w:r>
            <w:proofErr w:type="spellStart"/>
            <w:r>
              <w:t>info.jsf</w:t>
            </w:r>
            <w:proofErr w:type="spellEnd"/>
            <w:r>
              <w:t>'</w:t>
            </w:r>
          </w:p>
          <w:p w:rsidR="003857F6" w:rsidRDefault="003857F6" w:rsidP="003857F6">
            <w:pPr>
              <w:pStyle w:val="Computerexample"/>
            </w:pPr>
            <w:r>
              <w:t>diva1_url='http://'+</w:t>
            </w:r>
            <w:proofErr w:type="spellStart"/>
            <w:r>
              <w:t>host_name</w:t>
            </w:r>
            <w:proofErr w:type="spellEnd"/>
            <w:r>
              <w:t>+'/dream/add/add1.jsf'</w:t>
            </w:r>
          </w:p>
          <w:p w:rsidR="003857F6" w:rsidRDefault="003857F6" w:rsidP="003857F6">
            <w:pPr>
              <w:pStyle w:val="Computerexample"/>
            </w:pPr>
            <w:r>
              <w:t>console.log("diva1_url is ", diva1_url);</w:t>
            </w:r>
          </w:p>
          <w:p w:rsidR="003857F6" w:rsidRDefault="003857F6" w:rsidP="003857F6">
            <w:pPr>
              <w:pStyle w:val="Computerexample"/>
            </w:pPr>
            <w:r>
              <w:t xml:space="preserve">await </w:t>
            </w:r>
            <w:proofErr w:type="spellStart"/>
            <w:r>
              <w:t>page.goto</w:t>
            </w:r>
            <w:proofErr w:type="spellEnd"/>
            <w:r>
              <w:t>(diva1_url, {</w:t>
            </w:r>
            <w:proofErr w:type="spellStart"/>
            <w:r>
              <w:t>waitUntil</w:t>
            </w:r>
            <w:proofErr w:type="spellEnd"/>
            <w:r>
              <w:t>: 'load'});</w:t>
            </w:r>
          </w:p>
          <w:p w:rsidR="003857F6" w:rsidRDefault="003857F6" w:rsidP="003857F6">
            <w:pPr>
              <w:pStyle w:val="Computerexample"/>
            </w:pPr>
            <w:r>
              <w:t>console.log('FOUND!', page.url());</w:t>
            </w:r>
          </w:p>
          <w:p w:rsidR="003857F6" w:rsidRDefault="003857F6" w:rsidP="003857F6">
            <w:pPr>
              <w:pStyle w:val="Computerexample"/>
            </w:pPr>
            <w:r>
              <w:t>// This will produce something line: FOUND! https://saml-5.sys.kth.se/idp/profile/SAML2/Redirect/SSO?SAMLRequest=xxxxxxx</w:t>
            </w:r>
          </w:p>
          <w:p w:rsidR="003857F6" w:rsidRDefault="003857F6" w:rsidP="003857F6">
            <w:pPr>
              <w:pStyle w:val="Computerexample"/>
            </w:pPr>
            <w:r>
              <w:t xml:space="preserve">await </w:t>
            </w:r>
            <w:proofErr w:type="spellStart"/>
            <w:r>
              <w:t>page.waitForNavigation</w:t>
            </w:r>
            <w:proofErr w:type="spellEnd"/>
            <w:r>
              <w:t>();</w:t>
            </w:r>
          </w:p>
          <w:p w:rsidR="003857F6" w:rsidRDefault="003857F6" w:rsidP="003857F6">
            <w:pPr>
              <w:pStyle w:val="Computerexample"/>
            </w:pPr>
          </w:p>
          <w:p w:rsidR="003857F6" w:rsidRDefault="003857F6" w:rsidP="003857F6">
            <w:pPr>
              <w:pStyle w:val="Computerexample"/>
            </w:pPr>
            <w:r>
              <w:lastRenderedPageBreak/>
              <w:t>// go to the page to add a publication</w:t>
            </w:r>
          </w:p>
          <w:p w:rsidR="003857F6" w:rsidRDefault="003857F6" w:rsidP="003857F6">
            <w:pPr>
              <w:pStyle w:val="Computerexample"/>
            </w:pPr>
            <w:proofErr w:type="spellStart"/>
            <w:r>
              <w:t>diva_add_url</w:t>
            </w:r>
            <w:proofErr w:type="spellEnd"/>
            <w:r>
              <w:t>='http://'+</w:t>
            </w:r>
            <w:proofErr w:type="spellStart"/>
            <w:r>
              <w:t>host_name</w:t>
            </w:r>
            <w:proofErr w:type="spellEnd"/>
            <w:r>
              <w:t>+'/dream/add/add1.jsf'</w:t>
            </w:r>
          </w:p>
          <w:p w:rsidR="003857F6" w:rsidRDefault="003857F6" w:rsidP="003857F6">
            <w:pPr>
              <w:pStyle w:val="Computerexample"/>
            </w:pPr>
            <w:r>
              <w:t>console.log("</w:t>
            </w:r>
            <w:proofErr w:type="spellStart"/>
            <w:r>
              <w:t>diva_add_url</w:t>
            </w:r>
            <w:proofErr w:type="spellEnd"/>
            <w:r>
              <w:t xml:space="preserve"> is ", </w:t>
            </w:r>
            <w:proofErr w:type="spellStart"/>
            <w:r>
              <w:t>diva_add_url</w:t>
            </w:r>
            <w:proofErr w:type="spellEnd"/>
            <w:r>
              <w:t>);</w:t>
            </w:r>
          </w:p>
          <w:p w:rsidR="003857F6" w:rsidRDefault="003857F6" w:rsidP="003857F6">
            <w:pPr>
              <w:pStyle w:val="Computerexample"/>
            </w:pPr>
            <w:r>
              <w:t xml:space="preserve">await </w:t>
            </w:r>
            <w:proofErr w:type="spellStart"/>
            <w:r>
              <w:t>page.goto</w:t>
            </w:r>
            <w:proofErr w:type="spellEnd"/>
            <w:r>
              <w:t>(</w:t>
            </w:r>
            <w:proofErr w:type="spellStart"/>
            <w:r>
              <w:t>diva_add_url</w:t>
            </w:r>
            <w:proofErr w:type="spellEnd"/>
            <w:r>
              <w:t>, {</w:t>
            </w:r>
            <w:proofErr w:type="spellStart"/>
            <w:r>
              <w:t>waitUntil</w:t>
            </w:r>
            <w:proofErr w:type="spellEnd"/>
            <w:r>
              <w:t>: 'load'});</w:t>
            </w:r>
          </w:p>
          <w:p w:rsidR="003857F6" w:rsidRDefault="003857F6" w:rsidP="003857F6">
            <w:pPr>
              <w:pStyle w:val="Computerexample"/>
            </w:pPr>
            <w:r>
              <w:t>console.log('FOUND!', page.url());</w:t>
            </w:r>
          </w:p>
          <w:p w:rsidR="003857F6" w:rsidRDefault="003857F6" w:rsidP="003857F6">
            <w:pPr>
              <w:pStyle w:val="Computerexample"/>
            </w:pPr>
            <w:r>
              <w:t>//This will produce: FOUND! https://kth.test.diva-portal.org/dream/add/add1.jsf</w:t>
            </w:r>
          </w:p>
          <w:p w:rsidR="003857F6" w:rsidRDefault="003857F6" w:rsidP="003857F6">
            <w:pPr>
              <w:pStyle w:val="Computerexample"/>
            </w:pPr>
            <w:r>
              <w:t>// since the user is now logged in</w:t>
            </w:r>
          </w:p>
          <w:p w:rsidR="003857F6" w:rsidRDefault="003857F6" w:rsidP="003857F6">
            <w:pPr>
              <w:pStyle w:val="Computerexample"/>
            </w:pPr>
          </w:p>
        </w:tc>
      </w:tr>
    </w:tbl>
    <w:p w:rsidR="00B713BE" w:rsidRDefault="00B713BE" w:rsidP="00B713BE">
      <w:pPr>
        <w:pStyle w:val="BodyText"/>
      </w:pPr>
      <w:proofErr w:type="gramStart"/>
      <w:r>
        <w:lastRenderedPageBreak/>
        <w:t xml:space="preserve">The page '/dream/add/add1.jsf' as a </w:t>
      </w:r>
      <w:r w:rsidRPr="00B713BE">
        <w:rPr>
          <w:rStyle w:val="HTMLCode"/>
        </w:rPr>
        <w:t>&lt;select&gt;</w:t>
      </w:r>
      <w:r>
        <w:t xml:space="preserve"> tag on it so that the user can select which type of document that they want to enter, by passing in the chosen option value.</w:t>
      </w:r>
      <w:proofErr w:type="gramEnd"/>
      <w:r>
        <w:t xml:space="preserve"> Using the code shown in </w:t>
      </w:r>
      <w:r>
        <w:fldChar w:fldCharType="begin"/>
      </w:r>
      <w:r>
        <w:instrText xml:space="preserve"> REF _Ref15600194 \h </w:instrText>
      </w:r>
      <w:r>
        <w:fldChar w:fldCharType="separate"/>
      </w:r>
      <w:r>
        <w:t xml:space="preserve">Listing </w:t>
      </w:r>
      <w:r>
        <w:rPr>
          <w:noProof/>
        </w:rPr>
        <w:t>6</w:t>
      </w:r>
      <w:r>
        <w:noBreakHyphen/>
      </w:r>
      <w:r>
        <w:rPr>
          <w:noProof/>
        </w:rPr>
        <w:t>5</w:t>
      </w:r>
      <w:r>
        <w:fldChar w:fldCharType="end"/>
      </w:r>
      <w:r>
        <w:t xml:space="preserve"> we can examine the current value and then modify this value</w:t>
      </w:r>
      <w:r w:rsidR="00AD794B">
        <w:t xml:space="preserve"> (‘</w:t>
      </w:r>
      <w:proofErr w:type="spellStart"/>
      <w:r w:rsidR="00AD794B">
        <w:t>studentThesis</w:t>
      </w:r>
      <w:proofErr w:type="spellEnd"/>
      <w:r w:rsidR="00AD794B">
        <w:t xml:space="preserve">’) </w:t>
      </w:r>
      <w:r>
        <w:t xml:space="preserve"> and read it</w:t>
      </w:r>
      <w:r w:rsidR="00AD794B">
        <w:t>s value</w:t>
      </w:r>
      <w:r>
        <w:t xml:space="preserve"> back to see that it has actually change</w:t>
      </w:r>
      <w:r w:rsidR="00AD794B">
        <w:t>d</w:t>
      </w:r>
      <w:r>
        <w:t>. In addition, we trigger a ref</w:t>
      </w:r>
      <w:r w:rsidR="00AD794B">
        <w:t>r</w:t>
      </w:r>
      <w:r>
        <w:t>esh of the page so that the user can</w:t>
      </w:r>
      <w:r w:rsidR="00AD794B">
        <w:t xml:space="preserve"> visually</w:t>
      </w:r>
      <w:r>
        <w:t xml:space="preserve"> see that the selected value has actually change</w:t>
      </w:r>
      <w:r w:rsidR="00AD794B">
        <w:t>d</w:t>
      </w:r>
      <w:r>
        <w:t>.</w:t>
      </w:r>
    </w:p>
    <w:p w:rsidR="00B713BE" w:rsidRDefault="00B713BE" w:rsidP="00B713BE">
      <w:pPr>
        <w:pStyle w:val="Caption"/>
        <w:keepNext/>
      </w:pPr>
      <w:bookmarkStart w:id="41" w:name="_Ref15600194"/>
      <w:r>
        <w:t xml:space="preserve">Listing </w:t>
      </w:r>
      <w:fldSimple w:instr=" STYLEREF 1 \s ">
        <w:r w:rsidR="00B66BBE">
          <w:rPr>
            <w:noProof/>
          </w:rPr>
          <w:t>6</w:t>
        </w:r>
      </w:fldSimple>
      <w:r w:rsidR="00B66BBE">
        <w:noBreakHyphen/>
      </w:r>
      <w:fldSimple w:instr=" SEQ Listing \* ARABIC \s 1 ">
        <w:r w:rsidR="00B66BBE">
          <w:rPr>
            <w:noProof/>
          </w:rPr>
          <w:t>5</w:t>
        </w:r>
      </w:fldSimple>
      <w:bookmarkEnd w:id="41"/>
      <w:r>
        <w:t>: Selecting the type of document to add</w:t>
      </w:r>
    </w:p>
    <w:tbl>
      <w:tblPr>
        <w:tblStyle w:val="TableGrid"/>
        <w:tblW w:w="0" w:type="auto"/>
        <w:tblLook w:val="04A0" w:firstRow="1" w:lastRow="0" w:firstColumn="1" w:lastColumn="0" w:noHBand="0" w:noVBand="1"/>
      </w:tblPr>
      <w:tblGrid>
        <w:gridCol w:w="9243"/>
      </w:tblGrid>
      <w:tr w:rsidR="00B713BE" w:rsidTr="00665A1D">
        <w:tc>
          <w:tcPr>
            <w:tcW w:w="9243" w:type="dxa"/>
          </w:tcPr>
          <w:p w:rsidR="00B713BE" w:rsidRDefault="00B713BE" w:rsidP="00665A1D">
            <w:pPr>
              <w:pStyle w:val="Computerexample"/>
            </w:pPr>
            <w:r>
              <w:t>// &lt;select class="</w:t>
            </w:r>
            <w:proofErr w:type="spellStart"/>
            <w:r>
              <w:t>iceSelOneMnu</w:t>
            </w:r>
            <w:proofErr w:type="spellEnd"/>
            <w:r>
              <w:t xml:space="preserve">" id="j_id15:publicationType" name="j_id15:publicationType" </w:t>
            </w:r>
            <w:proofErr w:type="spellStart"/>
            <w:r>
              <w:t>onblur</w:t>
            </w:r>
            <w:proofErr w:type="spellEnd"/>
            <w:r>
              <w:t>="</w:t>
            </w:r>
            <w:proofErr w:type="spellStart"/>
            <w:r>
              <w:t>setFocus</w:t>
            </w:r>
            <w:proofErr w:type="spellEnd"/>
            <w:r>
              <w:t xml:space="preserve">('');" </w:t>
            </w:r>
            <w:proofErr w:type="spellStart"/>
            <w:r>
              <w:t>onchange</w:t>
            </w:r>
            <w:proofErr w:type="spellEnd"/>
            <w:r>
              <w:t>="</w:t>
            </w:r>
            <w:proofErr w:type="spellStart"/>
            <w:r>
              <w:t>setF</w:t>
            </w:r>
            <w:proofErr w:type="spellEnd"/>
          </w:p>
          <w:p w:rsidR="00B713BE" w:rsidRDefault="00B713BE" w:rsidP="00665A1D">
            <w:pPr>
              <w:pStyle w:val="Computerexample"/>
            </w:pPr>
            <w:r>
              <w:t xml:space="preserve">let </w:t>
            </w:r>
            <w:proofErr w:type="spellStart"/>
            <w:r>
              <w:t>pubtype</w:t>
            </w:r>
            <w:proofErr w:type="spellEnd"/>
            <w:r>
              <w:t>;</w:t>
            </w:r>
          </w:p>
          <w:p w:rsidR="00B713BE" w:rsidRDefault="00B713BE" w:rsidP="00665A1D">
            <w:pPr>
              <w:pStyle w:val="Computerexample"/>
            </w:pPr>
            <w:proofErr w:type="spellStart"/>
            <w:r>
              <w:t>pubtype</w:t>
            </w:r>
            <w:proofErr w:type="spellEnd"/>
            <w:r>
              <w:t xml:space="preserve"> = await </w:t>
            </w:r>
            <w:proofErr w:type="spellStart"/>
            <w:r>
              <w:t>page.evaluate</w:t>
            </w:r>
            <w:proofErr w:type="spellEnd"/>
            <w:r>
              <w:t>(() =&gt; {</w:t>
            </w:r>
          </w:p>
          <w:p w:rsidR="00B713BE" w:rsidRDefault="00B713BE" w:rsidP="00665A1D">
            <w:pPr>
              <w:pStyle w:val="Computerexample"/>
            </w:pPr>
            <w:r>
              <w:tab/>
            </w:r>
            <w:proofErr w:type="spellStart"/>
            <w:r>
              <w:t>const</w:t>
            </w:r>
            <w:proofErr w:type="spellEnd"/>
            <w:r>
              <w:t xml:space="preserve"> t1=</w:t>
            </w:r>
            <w:proofErr w:type="spellStart"/>
            <w:r>
              <w:t>document.querySelector</w:t>
            </w:r>
            <w:proofErr w:type="spellEnd"/>
            <w:r>
              <w:t xml:space="preserve">("div.diva2addtextplus div.diva2addlistdown2 </w:t>
            </w:r>
            <w:proofErr w:type="spellStart"/>
            <w:r>
              <w:t>select.iceSelOneMnu</w:t>
            </w:r>
            <w:proofErr w:type="spellEnd"/>
            <w:r>
              <w:t>").value</w:t>
            </w:r>
          </w:p>
          <w:p w:rsidR="00B713BE" w:rsidRDefault="00B713BE" w:rsidP="00665A1D">
            <w:pPr>
              <w:pStyle w:val="Computerexample"/>
            </w:pPr>
            <w:r>
              <w:tab/>
              <w:t>return t1;</w:t>
            </w:r>
          </w:p>
          <w:p w:rsidR="00B713BE" w:rsidRDefault="00B713BE" w:rsidP="00665A1D">
            <w:pPr>
              <w:pStyle w:val="Computerexample"/>
            </w:pPr>
            <w:r>
              <w:t>});</w:t>
            </w:r>
          </w:p>
          <w:p w:rsidR="00B713BE" w:rsidRDefault="00B713BE" w:rsidP="00665A1D">
            <w:pPr>
              <w:pStyle w:val="Computerexample"/>
            </w:pPr>
            <w:r>
              <w:t>console.info("</w:t>
            </w:r>
            <w:proofErr w:type="spellStart"/>
            <w:r>
              <w:t>pubtype</w:t>
            </w:r>
            <w:proofErr w:type="spellEnd"/>
            <w:r>
              <w:t xml:space="preserve"> is ", </w:t>
            </w:r>
            <w:proofErr w:type="spellStart"/>
            <w:r>
              <w:t>pubtype</w:t>
            </w:r>
            <w:proofErr w:type="spellEnd"/>
            <w:r>
              <w:t>);</w:t>
            </w:r>
          </w:p>
          <w:p w:rsidR="00B713BE" w:rsidRDefault="00B713BE" w:rsidP="00665A1D">
            <w:pPr>
              <w:pStyle w:val="Computerexample"/>
            </w:pPr>
          </w:p>
          <w:p w:rsidR="00B713BE" w:rsidRDefault="00B713BE" w:rsidP="00665A1D">
            <w:pPr>
              <w:pStyle w:val="Computerexample"/>
            </w:pPr>
            <w:r>
              <w:t>// set the type of document</w:t>
            </w:r>
          </w:p>
          <w:p w:rsidR="00B713BE" w:rsidRDefault="00B713BE" w:rsidP="00665A1D">
            <w:pPr>
              <w:pStyle w:val="Computerexample"/>
            </w:pPr>
            <w:r>
              <w:t xml:space="preserve">await </w:t>
            </w:r>
            <w:proofErr w:type="spellStart"/>
            <w:r>
              <w:t>page.select</w:t>
            </w:r>
            <w:proofErr w:type="spellEnd"/>
            <w:r>
              <w:t xml:space="preserve">('div.diva2addtextplus div.diva2addlistdown2 </w:t>
            </w:r>
            <w:proofErr w:type="spellStart"/>
            <w:r>
              <w:t>select.iceSelOneMnu</w:t>
            </w:r>
            <w:proofErr w:type="spellEnd"/>
            <w:r>
              <w:t>', '</w:t>
            </w:r>
            <w:proofErr w:type="spellStart"/>
            <w:r>
              <w:t>studentThesis</w:t>
            </w:r>
            <w:proofErr w:type="spellEnd"/>
            <w:r>
              <w:t>');</w:t>
            </w:r>
          </w:p>
          <w:p w:rsidR="00B713BE" w:rsidRDefault="00B713BE" w:rsidP="00665A1D">
            <w:pPr>
              <w:pStyle w:val="Computerexample"/>
            </w:pPr>
            <w:r>
              <w:t xml:space="preserve">await </w:t>
            </w:r>
            <w:proofErr w:type="spellStart"/>
            <w:r>
              <w:t>page.reload</w:t>
            </w:r>
            <w:proofErr w:type="spellEnd"/>
            <w:r>
              <w:t>();</w:t>
            </w:r>
          </w:p>
          <w:p w:rsidR="00B713BE" w:rsidRDefault="00B713BE" w:rsidP="00665A1D">
            <w:pPr>
              <w:pStyle w:val="Computerexample"/>
            </w:pPr>
            <w:r>
              <w:t xml:space="preserve">await </w:t>
            </w:r>
            <w:proofErr w:type="spellStart"/>
            <w:r>
              <w:t>page.waitFor</w:t>
            </w:r>
            <w:proofErr w:type="spellEnd"/>
            <w:r>
              <w:t>(1000);</w:t>
            </w:r>
          </w:p>
          <w:p w:rsidR="00B713BE" w:rsidRDefault="00B713BE" w:rsidP="00665A1D">
            <w:pPr>
              <w:pStyle w:val="Computerexample"/>
            </w:pPr>
            <w:r>
              <w:t>//</w:t>
            </w:r>
            <w:proofErr w:type="spellStart"/>
            <w:r>
              <w:t>page.waitForNavigation</w:t>
            </w:r>
            <w:proofErr w:type="spellEnd"/>
            <w:r>
              <w:t xml:space="preserve">({ </w:t>
            </w:r>
            <w:proofErr w:type="spellStart"/>
            <w:r>
              <w:t>waitUntil</w:t>
            </w:r>
            <w:proofErr w:type="spellEnd"/>
            <w:r>
              <w:t>: 'networkidle0' })</w:t>
            </w:r>
          </w:p>
          <w:p w:rsidR="00B713BE" w:rsidRDefault="00B713BE" w:rsidP="00665A1D">
            <w:pPr>
              <w:pStyle w:val="Computerexample"/>
            </w:pPr>
          </w:p>
          <w:p w:rsidR="00B713BE" w:rsidRDefault="00B713BE" w:rsidP="00665A1D">
            <w:pPr>
              <w:pStyle w:val="Computerexample"/>
            </w:pPr>
            <w:proofErr w:type="spellStart"/>
            <w:r>
              <w:t>pubtype</w:t>
            </w:r>
            <w:proofErr w:type="spellEnd"/>
            <w:r>
              <w:t xml:space="preserve"> = await </w:t>
            </w:r>
            <w:proofErr w:type="spellStart"/>
            <w:r>
              <w:t>page.evaluate</w:t>
            </w:r>
            <w:proofErr w:type="spellEnd"/>
            <w:r>
              <w:t>(() =&gt; {</w:t>
            </w:r>
          </w:p>
          <w:p w:rsidR="00B713BE" w:rsidRDefault="00B713BE" w:rsidP="00665A1D">
            <w:pPr>
              <w:pStyle w:val="Computerexample"/>
            </w:pPr>
            <w:r>
              <w:tab/>
            </w:r>
            <w:proofErr w:type="spellStart"/>
            <w:r>
              <w:t>const</w:t>
            </w:r>
            <w:proofErr w:type="spellEnd"/>
            <w:r>
              <w:t xml:space="preserve"> t1=</w:t>
            </w:r>
            <w:proofErr w:type="spellStart"/>
            <w:r>
              <w:t>document.querySelector</w:t>
            </w:r>
            <w:proofErr w:type="spellEnd"/>
            <w:r>
              <w:t xml:space="preserve">("div.diva2addtextplus div.diva2addlistdown2 </w:t>
            </w:r>
            <w:proofErr w:type="spellStart"/>
            <w:r>
              <w:t>select.iceSelOneMnu</w:t>
            </w:r>
            <w:proofErr w:type="spellEnd"/>
            <w:r>
              <w:t>").value</w:t>
            </w:r>
          </w:p>
          <w:p w:rsidR="00B713BE" w:rsidRDefault="00B713BE" w:rsidP="00665A1D">
            <w:pPr>
              <w:pStyle w:val="Computerexample"/>
            </w:pPr>
            <w:r>
              <w:tab/>
              <w:t>return t1;});</w:t>
            </w:r>
          </w:p>
          <w:p w:rsidR="00B713BE" w:rsidRDefault="00B713BE" w:rsidP="00665A1D">
            <w:pPr>
              <w:pStyle w:val="Computerexample"/>
            </w:pPr>
            <w:r>
              <w:t>console.info("</w:t>
            </w:r>
            <w:proofErr w:type="spellStart"/>
            <w:r>
              <w:t>pubtype</w:t>
            </w:r>
            <w:proofErr w:type="spellEnd"/>
            <w:r>
              <w:t xml:space="preserve"> is now ", </w:t>
            </w:r>
            <w:proofErr w:type="spellStart"/>
            <w:r>
              <w:t>pubtype</w:t>
            </w:r>
            <w:proofErr w:type="spellEnd"/>
            <w:r>
              <w:t>);</w:t>
            </w:r>
          </w:p>
          <w:p w:rsidR="00B713BE" w:rsidRDefault="00B713BE" w:rsidP="00665A1D">
            <w:pPr>
              <w:pStyle w:val="Computerexample"/>
            </w:pPr>
            <w:r>
              <w:t xml:space="preserve">await </w:t>
            </w:r>
            <w:proofErr w:type="spellStart"/>
            <w:r>
              <w:t>page.waitFor</w:t>
            </w:r>
            <w:proofErr w:type="spellEnd"/>
            <w:r>
              <w:t>(1000);</w:t>
            </w:r>
          </w:p>
        </w:tc>
      </w:tr>
    </w:tbl>
    <w:p w:rsidR="00B713BE" w:rsidRDefault="00B713BE" w:rsidP="00B713BE">
      <w:pPr>
        <w:pStyle w:val="BodyText"/>
      </w:pPr>
    </w:p>
    <w:p w:rsidR="00B713BE" w:rsidRDefault="00B713BE" w:rsidP="001907BE">
      <w:pPr>
        <w:pStyle w:val="BodyText"/>
      </w:pPr>
    </w:p>
    <w:p w:rsidR="00562B01" w:rsidRDefault="00562B01" w:rsidP="00562B01">
      <w:pPr>
        <w:pStyle w:val="Heading1"/>
      </w:pPr>
      <w:bookmarkStart w:id="42" w:name="_Ref15597963"/>
      <w:r>
        <w:t>Conclusions</w:t>
      </w:r>
      <w:bookmarkEnd w:id="36"/>
      <w:bookmarkEnd w:id="42"/>
    </w:p>
    <w:p w:rsidR="00562B01" w:rsidRPr="00713A72" w:rsidRDefault="000B4961" w:rsidP="00282A26">
      <w:pPr>
        <w:pStyle w:val="BodyText"/>
      </w:pPr>
      <w:r>
        <w:t>As someone who has written very little JavaScript previously, it took about a week to get used to using Puppeteer to interact with DiVA.</w:t>
      </w:r>
      <w:r w:rsidR="00376645">
        <w:t xml:space="preserve"> It took another week to gain some understanding of promises and how to use </w:t>
      </w:r>
      <w:proofErr w:type="spellStart"/>
      <w:r w:rsidR="00376645">
        <w:t>Promise.all</w:t>
      </w:r>
      <w:proofErr w:type="spellEnd"/>
      <w:r w:rsidR="00376645">
        <w:t xml:space="preserve"> and </w:t>
      </w:r>
      <w:proofErr w:type="spellStart"/>
      <w:r w:rsidR="00376645">
        <w:t>Promise.race</w:t>
      </w:r>
      <w:proofErr w:type="spellEnd"/>
      <w:r w:rsidR="00376645">
        <w:t>.</w:t>
      </w:r>
    </w:p>
    <w:sectPr w:rsidR="00562B01" w:rsidRPr="00713A72" w:rsidSect="00330DFA">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7736" w:rsidRDefault="00A27736" w:rsidP="00330DFA">
      <w:pPr>
        <w:spacing w:after="0" w:line="240" w:lineRule="auto"/>
      </w:pPr>
      <w:r>
        <w:separator/>
      </w:r>
    </w:p>
  </w:endnote>
  <w:endnote w:type="continuationSeparator" w:id="0">
    <w:p w:rsidR="00A27736" w:rsidRDefault="00A27736" w:rsidP="00330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7736" w:rsidRDefault="00A27736">
    <w:pPr>
      <w:pStyle w:val="Footer"/>
    </w:pPr>
    <w:r>
      <w:t>Draf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7736" w:rsidRDefault="00A27736" w:rsidP="00330DFA">
      <w:pPr>
        <w:spacing w:after="0" w:line="240" w:lineRule="auto"/>
      </w:pPr>
      <w:r>
        <w:separator/>
      </w:r>
    </w:p>
  </w:footnote>
  <w:footnote w:type="continuationSeparator" w:id="0">
    <w:p w:rsidR="00A27736" w:rsidRDefault="00A27736" w:rsidP="00330D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7736" w:rsidRDefault="00A27736" w:rsidP="00330DFA">
    <w:pPr>
      <w:tabs>
        <w:tab w:val="center" w:pos="4111"/>
        <w:tab w:val="right" w:pos="8789"/>
      </w:tabs>
    </w:pPr>
    <w:r>
      <w:t>2019-08-05</w:t>
    </w:r>
    <w:r>
      <w:tab/>
    </w:r>
    <w:sdt>
      <w:sdtPr>
        <w:alias w:val="Title"/>
        <w:tag w:val=""/>
        <w:id w:val="501863364"/>
        <w:placeholder>
          <w:docPart w:val="3754B12AE73E4FC294B7633DDE1E51F0"/>
        </w:placeholder>
        <w:dataBinding w:prefixMappings="xmlns:ns0='http://purl.org/dc/elements/1.1/' xmlns:ns1='http://schemas.openxmlformats.org/package/2006/metadata/core-properties' " w:xpath="/ns1:coreProperties[1]/ns0:title[1]" w:storeItemID="{6C3C8BC8-F283-45AE-878A-BAB7291924A1}"/>
        <w:text/>
      </w:sdtPr>
      <w:sdtContent>
        <w:r>
          <w:t>Entering data into DiVA via Puppeteer</w:t>
        </w:r>
      </w:sdtContent>
    </w:sdt>
    <w:r>
      <w:tab/>
    </w:r>
    <w:sdt>
      <w:sdtPr>
        <w:id w:val="205326196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3178E">
          <w:rPr>
            <w:noProof/>
          </w:rPr>
          <w:t>16</w:t>
        </w:r>
        <w:r>
          <w:rPr>
            <w:noProof/>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3F0674C"/>
    <w:lvl w:ilvl="0">
      <w:start w:val="1"/>
      <w:numFmt w:val="decimal"/>
      <w:lvlText w:val="%1."/>
      <w:lvlJc w:val="left"/>
      <w:pPr>
        <w:tabs>
          <w:tab w:val="num" w:pos="1492"/>
        </w:tabs>
        <w:ind w:left="1492" w:hanging="360"/>
      </w:pPr>
    </w:lvl>
  </w:abstractNum>
  <w:abstractNum w:abstractNumId="1">
    <w:nsid w:val="FFFFFF7D"/>
    <w:multiLevelType w:val="singleLevel"/>
    <w:tmpl w:val="C6D68A84"/>
    <w:lvl w:ilvl="0">
      <w:start w:val="1"/>
      <w:numFmt w:val="decimal"/>
      <w:lvlText w:val="%1."/>
      <w:lvlJc w:val="left"/>
      <w:pPr>
        <w:tabs>
          <w:tab w:val="num" w:pos="1209"/>
        </w:tabs>
        <w:ind w:left="1209" w:hanging="360"/>
      </w:pPr>
    </w:lvl>
  </w:abstractNum>
  <w:abstractNum w:abstractNumId="2">
    <w:nsid w:val="FFFFFF7E"/>
    <w:multiLevelType w:val="singleLevel"/>
    <w:tmpl w:val="3E1ABDD2"/>
    <w:lvl w:ilvl="0">
      <w:start w:val="1"/>
      <w:numFmt w:val="decimal"/>
      <w:lvlText w:val="%1."/>
      <w:lvlJc w:val="left"/>
      <w:pPr>
        <w:tabs>
          <w:tab w:val="num" w:pos="926"/>
        </w:tabs>
        <w:ind w:left="926" w:hanging="360"/>
      </w:pPr>
    </w:lvl>
  </w:abstractNum>
  <w:abstractNum w:abstractNumId="3">
    <w:nsid w:val="FFFFFF7F"/>
    <w:multiLevelType w:val="singleLevel"/>
    <w:tmpl w:val="04090019"/>
    <w:lvl w:ilvl="0">
      <w:start w:val="1"/>
      <w:numFmt w:val="lowerLetter"/>
      <w:lvlText w:val="%1."/>
      <w:lvlJc w:val="left"/>
      <w:pPr>
        <w:ind w:left="720" w:hanging="360"/>
      </w:pPr>
    </w:lvl>
  </w:abstractNum>
  <w:abstractNum w:abstractNumId="4">
    <w:nsid w:val="FFFFFF80"/>
    <w:multiLevelType w:val="singleLevel"/>
    <w:tmpl w:val="B2A0376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674268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8743A3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05A4C3A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1E47236"/>
    <w:lvl w:ilvl="0">
      <w:start w:val="1"/>
      <w:numFmt w:val="decimal"/>
      <w:pStyle w:val="ListNumber"/>
      <w:lvlText w:val="%1."/>
      <w:lvlJc w:val="left"/>
      <w:pPr>
        <w:tabs>
          <w:tab w:val="num" w:pos="360"/>
        </w:tabs>
        <w:ind w:left="360" w:hanging="360"/>
      </w:pPr>
    </w:lvl>
  </w:abstractNum>
  <w:abstractNum w:abstractNumId="9">
    <w:nsid w:val="FFFFFF89"/>
    <w:multiLevelType w:val="singleLevel"/>
    <w:tmpl w:val="610689C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62A6B80"/>
    <w:multiLevelType w:val="hybridMultilevel"/>
    <w:tmpl w:val="BD6A044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285B6880"/>
    <w:multiLevelType w:val="hybridMultilevel"/>
    <w:tmpl w:val="940E75B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nsid w:val="2F952A79"/>
    <w:multiLevelType w:val="hybridMultilevel"/>
    <w:tmpl w:val="6B9CC4D0"/>
    <w:lvl w:ilvl="0" w:tplc="E6D87D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44D3B73"/>
    <w:multiLevelType w:val="hybridMultilevel"/>
    <w:tmpl w:val="EEAC035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36F80A82"/>
    <w:multiLevelType w:val="hybridMultilevel"/>
    <w:tmpl w:val="3D728980"/>
    <w:lvl w:ilvl="0" w:tplc="2752D96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38A00E0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40483BA6"/>
    <w:multiLevelType w:val="hybridMultilevel"/>
    <w:tmpl w:val="FF9C9446"/>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1B16222"/>
    <w:multiLevelType w:val="hybridMultilevel"/>
    <w:tmpl w:val="1956436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nsid w:val="621E7641"/>
    <w:multiLevelType w:val="hybridMultilevel"/>
    <w:tmpl w:val="CA8CE70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nsid w:val="78E66F7E"/>
    <w:multiLevelType w:val="hybridMultilevel"/>
    <w:tmpl w:val="0BBCA53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5"/>
  </w:num>
  <w:num w:numId="2">
    <w:abstractNumId w:val="17"/>
  </w:num>
  <w:num w:numId="3">
    <w:abstractNumId w:val="16"/>
  </w:num>
  <w:num w:numId="4">
    <w:abstractNumId w:val="18"/>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0"/>
  </w:num>
  <w:num w:numId="18">
    <w:abstractNumId w:val="19"/>
  </w:num>
  <w:num w:numId="19">
    <w:abstractNumId w:val="12"/>
  </w:num>
  <w:num w:numId="20">
    <w:abstractNumId w:val="11"/>
  </w:num>
  <w:num w:numId="21">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3tbA0MjcwMTAxNLdQ0lEKTi0uzszPAykwMqsFAFAtakQtAAAA"/>
  </w:docVars>
  <w:rsids>
    <w:rsidRoot w:val="00330DFA"/>
    <w:rsid w:val="000002FB"/>
    <w:rsid w:val="00025E8A"/>
    <w:rsid w:val="000276CB"/>
    <w:rsid w:val="00043BF6"/>
    <w:rsid w:val="00045042"/>
    <w:rsid w:val="00045C01"/>
    <w:rsid w:val="00055720"/>
    <w:rsid w:val="00090050"/>
    <w:rsid w:val="000A49BE"/>
    <w:rsid w:val="000B4961"/>
    <w:rsid w:val="000C4EAA"/>
    <w:rsid w:val="000C6FD0"/>
    <w:rsid w:val="000D73F6"/>
    <w:rsid w:val="000E19F9"/>
    <w:rsid w:val="000E79F7"/>
    <w:rsid w:val="00116B98"/>
    <w:rsid w:val="001369BE"/>
    <w:rsid w:val="0014525A"/>
    <w:rsid w:val="0015026A"/>
    <w:rsid w:val="00156D6E"/>
    <w:rsid w:val="001624B6"/>
    <w:rsid w:val="001907BE"/>
    <w:rsid w:val="00195229"/>
    <w:rsid w:val="001A5F5A"/>
    <w:rsid w:val="001E47B6"/>
    <w:rsid w:val="00200B4E"/>
    <w:rsid w:val="00203D11"/>
    <w:rsid w:val="00214294"/>
    <w:rsid w:val="00223389"/>
    <w:rsid w:val="0023332C"/>
    <w:rsid w:val="002371AB"/>
    <w:rsid w:val="00242EAB"/>
    <w:rsid w:val="00254F0C"/>
    <w:rsid w:val="002703F0"/>
    <w:rsid w:val="00280E8A"/>
    <w:rsid w:val="002815B8"/>
    <w:rsid w:val="00282A26"/>
    <w:rsid w:val="002932B3"/>
    <w:rsid w:val="002F1443"/>
    <w:rsid w:val="002F6E6A"/>
    <w:rsid w:val="00330DFA"/>
    <w:rsid w:val="00333BFD"/>
    <w:rsid w:val="00351A51"/>
    <w:rsid w:val="00354A3D"/>
    <w:rsid w:val="00361DDB"/>
    <w:rsid w:val="00376645"/>
    <w:rsid w:val="00377173"/>
    <w:rsid w:val="003857F6"/>
    <w:rsid w:val="003A6F9A"/>
    <w:rsid w:val="003B6C23"/>
    <w:rsid w:val="003E4C9D"/>
    <w:rsid w:val="00404852"/>
    <w:rsid w:val="00415324"/>
    <w:rsid w:val="0042176F"/>
    <w:rsid w:val="00422702"/>
    <w:rsid w:val="0047739A"/>
    <w:rsid w:val="0049154E"/>
    <w:rsid w:val="00492884"/>
    <w:rsid w:val="004A085E"/>
    <w:rsid w:val="004B0254"/>
    <w:rsid w:val="004C505B"/>
    <w:rsid w:val="005124B0"/>
    <w:rsid w:val="00534724"/>
    <w:rsid w:val="005375BD"/>
    <w:rsid w:val="005541E4"/>
    <w:rsid w:val="00562B01"/>
    <w:rsid w:val="005642F3"/>
    <w:rsid w:val="005804CC"/>
    <w:rsid w:val="00581EB9"/>
    <w:rsid w:val="00583FD3"/>
    <w:rsid w:val="00592A20"/>
    <w:rsid w:val="005A6A9E"/>
    <w:rsid w:val="005E14E2"/>
    <w:rsid w:val="005E3573"/>
    <w:rsid w:val="005F04BC"/>
    <w:rsid w:val="00604BA0"/>
    <w:rsid w:val="00612CB9"/>
    <w:rsid w:val="00620D5F"/>
    <w:rsid w:val="006371B7"/>
    <w:rsid w:val="00663E91"/>
    <w:rsid w:val="00665A1D"/>
    <w:rsid w:val="00687D29"/>
    <w:rsid w:val="0069589D"/>
    <w:rsid w:val="00695F5E"/>
    <w:rsid w:val="00696F7E"/>
    <w:rsid w:val="006C1B33"/>
    <w:rsid w:val="006D5FB8"/>
    <w:rsid w:val="006D7696"/>
    <w:rsid w:val="006E00BF"/>
    <w:rsid w:val="006E3260"/>
    <w:rsid w:val="006E3E21"/>
    <w:rsid w:val="006F211C"/>
    <w:rsid w:val="006F7789"/>
    <w:rsid w:val="00706E2E"/>
    <w:rsid w:val="007124BE"/>
    <w:rsid w:val="00713A72"/>
    <w:rsid w:val="007160F9"/>
    <w:rsid w:val="007178F1"/>
    <w:rsid w:val="00750720"/>
    <w:rsid w:val="00753A5A"/>
    <w:rsid w:val="007632CA"/>
    <w:rsid w:val="0077418D"/>
    <w:rsid w:val="007A3BB4"/>
    <w:rsid w:val="007B129E"/>
    <w:rsid w:val="007C355A"/>
    <w:rsid w:val="007C4213"/>
    <w:rsid w:val="007C43CB"/>
    <w:rsid w:val="007C6E5D"/>
    <w:rsid w:val="007D0CAC"/>
    <w:rsid w:val="007D3173"/>
    <w:rsid w:val="007E2BF5"/>
    <w:rsid w:val="007E41DF"/>
    <w:rsid w:val="007E4CF1"/>
    <w:rsid w:val="007F04C6"/>
    <w:rsid w:val="007F1F03"/>
    <w:rsid w:val="008220CA"/>
    <w:rsid w:val="0083222C"/>
    <w:rsid w:val="008333FB"/>
    <w:rsid w:val="0089058F"/>
    <w:rsid w:val="008A3751"/>
    <w:rsid w:val="008C18B5"/>
    <w:rsid w:val="008F2E04"/>
    <w:rsid w:val="008F32DF"/>
    <w:rsid w:val="008F4131"/>
    <w:rsid w:val="00912076"/>
    <w:rsid w:val="0091245E"/>
    <w:rsid w:val="0093161E"/>
    <w:rsid w:val="009368BC"/>
    <w:rsid w:val="00946EB0"/>
    <w:rsid w:val="0095489C"/>
    <w:rsid w:val="00964420"/>
    <w:rsid w:val="0097651D"/>
    <w:rsid w:val="009832DA"/>
    <w:rsid w:val="0098348C"/>
    <w:rsid w:val="009A49D4"/>
    <w:rsid w:val="009A7FE8"/>
    <w:rsid w:val="009B18CD"/>
    <w:rsid w:val="009C00C9"/>
    <w:rsid w:val="009E0DAD"/>
    <w:rsid w:val="009E21C4"/>
    <w:rsid w:val="00A10FDF"/>
    <w:rsid w:val="00A11918"/>
    <w:rsid w:val="00A22E91"/>
    <w:rsid w:val="00A27736"/>
    <w:rsid w:val="00A32241"/>
    <w:rsid w:val="00A35431"/>
    <w:rsid w:val="00A35591"/>
    <w:rsid w:val="00A54731"/>
    <w:rsid w:val="00A63FA6"/>
    <w:rsid w:val="00A710D2"/>
    <w:rsid w:val="00A90635"/>
    <w:rsid w:val="00AD794B"/>
    <w:rsid w:val="00AD7F51"/>
    <w:rsid w:val="00AE5E39"/>
    <w:rsid w:val="00B008A1"/>
    <w:rsid w:val="00B11273"/>
    <w:rsid w:val="00B17D5D"/>
    <w:rsid w:val="00B20AA6"/>
    <w:rsid w:val="00B225B0"/>
    <w:rsid w:val="00B244CD"/>
    <w:rsid w:val="00B3178E"/>
    <w:rsid w:val="00B326D9"/>
    <w:rsid w:val="00B520E6"/>
    <w:rsid w:val="00B61AC6"/>
    <w:rsid w:val="00B642FA"/>
    <w:rsid w:val="00B66BBE"/>
    <w:rsid w:val="00B66EDE"/>
    <w:rsid w:val="00B713BE"/>
    <w:rsid w:val="00B74DC5"/>
    <w:rsid w:val="00B75A4A"/>
    <w:rsid w:val="00B762A0"/>
    <w:rsid w:val="00B87A2B"/>
    <w:rsid w:val="00B94233"/>
    <w:rsid w:val="00BC7E1E"/>
    <w:rsid w:val="00BE21D7"/>
    <w:rsid w:val="00C0130F"/>
    <w:rsid w:val="00C05240"/>
    <w:rsid w:val="00C06E68"/>
    <w:rsid w:val="00C26F3D"/>
    <w:rsid w:val="00C34533"/>
    <w:rsid w:val="00C42008"/>
    <w:rsid w:val="00C42F89"/>
    <w:rsid w:val="00C5375A"/>
    <w:rsid w:val="00C66A36"/>
    <w:rsid w:val="00C81E16"/>
    <w:rsid w:val="00C904FF"/>
    <w:rsid w:val="00CA262A"/>
    <w:rsid w:val="00CC21C4"/>
    <w:rsid w:val="00CE041B"/>
    <w:rsid w:val="00D11DA8"/>
    <w:rsid w:val="00D148BB"/>
    <w:rsid w:val="00D167ED"/>
    <w:rsid w:val="00D4603A"/>
    <w:rsid w:val="00D47F54"/>
    <w:rsid w:val="00D76434"/>
    <w:rsid w:val="00D778DE"/>
    <w:rsid w:val="00D92213"/>
    <w:rsid w:val="00D9266A"/>
    <w:rsid w:val="00D94A70"/>
    <w:rsid w:val="00D95742"/>
    <w:rsid w:val="00DA14CD"/>
    <w:rsid w:val="00DD080B"/>
    <w:rsid w:val="00E17EDB"/>
    <w:rsid w:val="00E27BB7"/>
    <w:rsid w:val="00E34C68"/>
    <w:rsid w:val="00E42DCC"/>
    <w:rsid w:val="00E462FA"/>
    <w:rsid w:val="00E54668"/>
    <w:rsid w:val="00E819B7"/>
    <w:rsid w:val="00E873F5"/>
    <w:rsid w:val="00E96095"/>
    <w:rsid w:val="00ED060E"/>
    <w:rsid w:val="00ED14B2"/>
    <w:rsid w:val="00ED5DAD"/>
    <w:rsid w:val="00EF4217"/>
    <w:rsid w:val="00F05F65"/>
    <w:rsid w:val="00F309E3"/>
    <w:rsid w:val="00F35A1A"/>
    <w:rsid w:val="00F442E0"/>
    <w:rsid w:val="00F4562A"/>
    <w:rsid w:val="00F71AD8"/>
    <w:rsid w:val="00F860EE"/>
    <w:rsid w:val="00FC2C63"/>
    <w:rsid w:val="00FD4135"/>
    <w:rsid w:val="00FD501E"/>
    <w:rsid w:val="00FE1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 w:type="table" w:styleId="LightList">
    <w:name w:val="Light List"/>
    <w:basedOn w:val="TableNormal"/>
    <w:uiPriority w:val="61"/>
    <w:rsid w:val="000A49B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ablecell">
    <w:name w:val="Table cell"/>
    <w:basedOn w:val="BodyText"/>
    <w:qFormat/>
    <w:rsid w:val="00E96095"/>
    <w:pPr>
      <w:spacing w:after="0"/>
      <w:ind w:firstLine="0"/>
      <w:jc w:val="left"/>
    </w:pPr>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 w:type="table" w:styleId="LightList">
    <w:name w:val="Light List"/>
    <w:basedOn w:val="TableNormal"/>
    <w:uiPriority w:val="61"/>
    <w:rsid w:val="000A49B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ablecell">
    <w:name w:val="Table cell"/>
    <w:basedOn w:val="BodyText"/>
    <w:qFormat/>
    <w:rsid w:val="00E96095"/>
    <w:pPr>
      <w:spacing w:after="0"/>
      <w:ind w:firstLine="0"/>
      <w:jc w:val="lef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6638685">
      <w:bodyDiv w:val="1"/>
      <w:marLeft w:val="0"/>
      <w:marRight w:val="0"/>
      <w:marTop w:val="0"/>
      <w:marBottom w:val="0"/>
      <w:divBdr>
        <w:top w:val="none" w:sz="0" w:space="0" w:color="auto"/>
        <w:left w:val="none" w:sz="0" w:space="0" w:color="auto"/>
        <w:bottom w:val="none" w:sz="0" w:space="0" w:color="auto"/>
        <w:right w:val="none" w:sz="0" w:space="0" w:color="auto"/>
      </w:divBdr>
    </w:div>
    <w:div w:id="1533036474">
      <w:bodyDiv w:val="1"/>
      <w:marLeft w:val="0"/>
      <w:marRight w:val="0"/>
      <w:marTop w:val="0"/>
      <w:marBottom w:val="0"/>
      <w:divBdr>
        <w:top w:val="none" w:sz="0" w:space="0" w:color="auto"/>
        <w:left w:val="none" w:sz="0" w:space="0" w:color="auto"/>
        <w:bottom w:val="none" w:sz="0" w:space="0" w:color="auto"/>
        <w:right w:val="none" w:sz="0" w:space="0" w:color="auto"/>
      </w:divBdr>
    </w:div>
    <w:div w:id="1559897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icesoft.org/java/projects/ICEfaces/overview.jsf"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ep.liu.se/hsv_categories/index.en.as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iva-portal.org/shibboleth"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login.kth.se" TargetMode="Externa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urn.kb.se/resolve?urn=urn:nbn:se:kth:diva-230996" TargetMode="External"/><Relationship Id="rId14" Type="http://schemas.openxmlformats.org/officeDocument/2006/relationships/hyperlink" Target="https://kth.test.diva-portal.org/dream/add/add2.jsf"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9A03B6BED64476B8EC974AFE249E405"/>
        <w:category>
          <w:name w:val="General"/>
          <w:gallery w:val="placeholder"/>
        </w:category>
        <w:types>
          <w:type w:val="bbPlcHdr"/>
        </w:types>
        <w:behaviors>
          <w:behavior w:val="content"/>
        </w:behaviors>
        <w:guid w:val="{1CD31FCE-FBDB-4717-82A9-F29679323E37}"/>
      </w:docPartPr>
      <w:docPartBody>
        <w:p w:rsidR="00D41473" w:rsidRDefault="00906CAE">
          <w:r w:rsidRPr="00BC3B21">
            <w:rPr>
              <w:rStyle w:val="PlaceholderText"/>
            </w:rPr>
            <w:t>[Title]</w:t>
          </w:r>
        </w:p>
      </w:docPartBody>
    </w:docPart>
    <w:docPart>
      <w:docPartPr>
        <w:name w:val="3754B12AE73E4FC294B7633DDE1E51F0"/>
        <w:category>
          <w:name w:val="General"/>
          <w:gallery w:val="placeholder"/>
        </w:category>
        <w:types>
          <w:type w:val="bbPlcHdr"/>
        </w:types>
        <w:behaviors>
          <w:behavior w:val="content"/>
        </w:behaviors>
        <w:guid w:val="{96B1FCF5-0510-4933-B1F2-0C8E6E823988}"/>
      </w:docPartPr>
      <w:docPartBody>
        <w:p w:rsidR="00D41473" w:rsidRDefault="00906CAE">
          <w:r w:rsidRPr="00BC3B21">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06CAE"/>
    <w:rsid w:val="00140ADC"/>
    <w:rsid w:val="002A389A"/>
    <w:rsid w:val="003B6330"/>
    <w:rsid w:val="005120F5"/>
    <w:rsid w:val="007E7CAD"/>
    <w:rsid w:val="008420DE"/>
    <w:rsid w:val="00906CAE"/>
    <w:rsid w:val="009F1FD9"/>
    <w:rsid w:val="00A778FD"/>
    <w:rsid w:val="00B13B05"/>
    <w:rsid w:val="00B355D2"/>
    <w:rsid w:val="00BE759C"/>
    <w:rsid w:val="00CA1188"/>
    <w:rsid w:val="00D012FE"/>
    <w:rsid w:val="00D41473"/>
    <w:rsid w:val="00DB112D"/>
    <w:rsid w:val="00E206FC"/>
    <w:rsid w:val="00F91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06D34B-77B5-45E5-9CBB-ADBB6BE9E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0</TotalTime>
  <Pages>20</Pages>
  <Words>6414</Words>
  <Characters>3656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Entering data into DiVA via Puppeteer</vt:lpstr>
    </vt:vector>
  </TitlesOfParts>
  <Company/>
  <LinksUpToDate>false</LinksUpToDate>
  <CharactersWithSpaces>42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ing data into DiVA via Puppeteer</dc:title>
  <dc:creator>maguire</dc:creator>
  <cp:lastModifiedBy>maguire</cp:lastModifiedBy>
  <cp:revision>6</cp:revision>
  <cp:lastPrinted>2019-03-08T18:02:00Z</cp:lastPrinted>
  <dcterms:created xsi:type="dcterms:W3CDTF">2019-08-05T15:54:00Z</dcterms:created>
  <dcterms:modified xsi:type="dcterms:W3CDTF">2019-08-06T15:36:00Z</dcterms:modified>
</cp:coreProperties>
</file>